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09794027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1AC569" w14:textId="77777777" w:rsidR="00214935" w:rsidRPr="00986928" w:rsidRDefault="00736318" w:rsidP="00D53197">
          <w:pPr>
            <w:pStyle w:val="ab"/>
            <w:jc w:val="center"/>
            <w:rPr>
              <w:rFonts w:ascii="標楷體" w:eastAsia="標楷體" w:hAnsi="標楷體"/>
            </w:rPr>
          </w:pPr>
          <w:r w:rsidRPr="00986928">
            <w:rPr>
              <w:rFonts w:ascii="標楷體" w:eastAsia="標楷體" w:hAnsi="標楷體" w:hint="eastAsia"/>
              <w:lang w:val="zh-TW"/>
            </w:rPr>
            <w:t>目</w:t>
          </w:r>
          <w:r w:rsidR="005F4415" w:rsidRPr="00986928">
            <w:rPr>
              <w:rFonts w:ascii="標楷體" w:eastAsia="標楷體" w:hAnsi="標楷體" w:hint="eastAsia"/>
              <w:lang w:val="zh-TW"/>
            </w:rPr>
            <w:t>次</w:t>
          </w:r>
        </w:p>
        <w:p w14:paraId="03883F97" w14:textId="2BA42DCC" w:rsidR="00860305" w:rsidRPr="00986928" w:rsidRDefault="00214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986928">
            <w:rPr>
              <w:rFonts w:ascii="標楷體" w:eastAsia="標楷體" w:hAnsi="標楷體"/>
            </w:rPr>
            <w:fldChar w:fldCharType="begin"/>
          </w:r>
          <w:r w:rsidRPr="00986928">
            <w:rPr>
              <w:rFonts w:ascii="標楷體" w:eastAsia="標楷體" w:hAnsi="標楷體"/>
            </w:rPr>
            <w:instrText xml:space="preserve"> TOC \o "1-3" \h \z \u </w:instrText>
          </w:r>
          <w:r w:rsidRPr="00986928">
            <w:rPr>
              <w:rFonts w:ascii="標楷體" w:eastAsia="標楷體" w:hAnsi="標楷體"/>
            </w:rPr>
            <w:fldChar w:fldCharType="separate"/>
          </w:r>
          <w:hyperlink w:anchor="_Toc84692754" w:history="1">
            <w:r w:rsidR="00860305" w:rsidRPr="00986928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860305" w:rsidRPr="00986928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860305" w:rsidRPr="00986928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860305" w:rsidRPr="00986928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860305" w:rsidRPr="00986928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860305" w:rsidRPr="00986928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860305"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="00860305"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860305"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54 \h </w:instrText>
            </w:r>
            <w:r w:rsidR="00860305" w:rsidRPr="00986928">
              <w:rPr>
                <w:rFonts w:ascii="標楷體" w:eastAsia="標楷體" w:hAnsi="標楷體"/>
                <w:noProof/>
                <w:webHidden/>
              </w:rPr>
            </w:r>
            <w:r w:rsidR="00860305"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</w:t>
            </w:r>
            <w:r w:rsidR="00860305"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CFC4220" w14:textId="62E0F83B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55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-1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安裝及設定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Jupyter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WebDriver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55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48176EE" w14:textId="716B7560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56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-2: Jupyter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操作技巧及課程套件安裝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56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20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5BC4FDE" w14:textId="31D3AC41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57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-2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爬蟲專案開發實務分享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57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26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450D575" w14:textId="06FC2E88" w:rsidR="00860305" w:rsidRPr="00986928" w:rsidRDefault="0086030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58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基礎回顧之資料結構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58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27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C19D33B" w14:textId="59E20021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59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2-1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字串物件操作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59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27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5C93D39" w14:textId="00B5FB83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60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2-2: List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物件操作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60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30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43E95CA" w14:textId="6F97BD9D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61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2-3: Dict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物件操作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61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32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005374F" w14:textId="0B6D61C6" w:rsidR="00860305" w:rsidRPr="00986928" w:rsidRDefault="0086030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62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62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34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3278BC5" w14:textId="5A8F452B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63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3-1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流程控制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if…elif…else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63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34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F29D5A4" w14:textId="2DC17DB9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64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3-2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迴圈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for / while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64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35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2F5BC95" w14:textId="0867A34F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65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3-3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關鍵字與綜合使用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continue / break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65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35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8508F53" w14:textId="5385921E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66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3-3-1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補充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: Tuple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的用法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66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37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5972BE9" w14:textId="25E453A8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67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3-3-2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補充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: Set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的用法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67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39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37C4B6F" w14:textId="58C83434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68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3-3-3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練習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將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 list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當中重複的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 dict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去除，並透過指定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 dict key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來排序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68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42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266A73C" w14:textId="5389691A" w:rsidR="00860305" w:rsidRPr="00986928" w:rsidRDefault="0086030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69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69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47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72A6E54" w14:textId="4EA48289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70" w:history="1">
            <w:r w:rsidRPr="00986928">
              <w:rPr>
                <w:rStyle w:val="a3"/>
                <w:rFonts w:ascii="標楷體" w:eastAsia="標楷體" w:hAnsi="標楷體"/>
                <w:noProof/>
              </w:rPr>
              <w:t>4-1: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產生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70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47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1D77BF0" w14:textId="19DA57D9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71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4-2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如何使用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編碼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71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48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2BA5D7D" w14:textId="1C67A25E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72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4-3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字串格式化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72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51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2A139D6" w14:textId="1F291AB5" w:rsidR="00860305" w:rsidRPr="00986928" w:rsidRDefault="0086030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73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Module 5. 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入門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73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52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E348DC6" w14:textId="1B4A8C96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74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5-1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指示符號介紹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^ / $ / \d / \w / [?-?] / …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74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53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12FC643" w14:textId="1B8DF521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75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5-2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計數符號介紹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{?} / {?,?} / + / * / ? / …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75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53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0D5D04F" w14:textId="4C335FB1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76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5-3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常用範例推導（手機號碼表達式、身分證字號表達式、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…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76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54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5A5239E" w14:textId="753AD52D" w:rsidR="00860305" w:rsidRPr="00986928" w:rsidRDefault="0086030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77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進階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77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55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B5431B9" w14:textId="428751E7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78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6-1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具名群組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Named Group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介紹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78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55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804716D" w14:textId="1B459F52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79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6-2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常用函數介紹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search / findall / match / group / split / …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79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56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D80601B" w14:textId="1BDC6A53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80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6-3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具名群組在常用範例上的使用方式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Email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…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80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59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0F3A8CE" w14:textId="5ED562A4" w:rsidR="00860305" w:rsidRPr="00986928" w:rsidRDefault="0086030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81" w:history="1">
            <w:r w:rsidRPr="00986928">
              <w:rPr>
                <w:rStyle w:val="a3"/>
                <w:rFonts w:ascii="標楷體" w:eastAsia="標楷體" w:hAnsi="標楷體"/>
                <w:noProof/>
              </w:rPr>
              <w:t>Module7. HTML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81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61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E9F94C4" w14:textId="2603404D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82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7-1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常見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HTML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架構介紹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82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61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B1B0A4D" w14:textId="0B123317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83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7-2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常見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方法介紹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83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69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76729C7" w14:textId="0498AC1F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84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7-3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細說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GET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與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POST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84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69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BA903C" w14:textId="2BCB580A" w:rsidR="00860305" w:rsidRPr="00986928" w:rsidRDefault="0086030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85" w:history="1">
            <w:r w:rsidRPr="00986928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85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74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F3C1894" w14:textId="380684D7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86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8-1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概述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CSS Selector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86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74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F87A3E2" w14:textId="7409A230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87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8-2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細說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CSS Selector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87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74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1A6DED6" w14:textId="031A104D" w:rsidR="00860305" w:rsidRPr="00986928" w:rsidRDefault="0086030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88" w:history="1">
            <w:r w:rsidRPr="00986928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88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82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9BF6106" w14:textId="277D7AC2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89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9-1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各頁籤常用功能簡介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Elements / Console / Network / …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89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82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DFA269B" w14:textId="59CD9F4F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90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9-2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資策會首頁分析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90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91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0A7DE40" w14:textId="0F700269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91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9-3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常用操作流程介紹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Preserve Log / Clear / …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91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94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3062435" w14:textId="7D4CF430" w:rsidR="00860305" w:rsidRPr="00986928" w:rsidRDefault="0086030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92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92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96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DA7A866" w14:textId="2B8226A8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93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0-1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觀察理解目標並發出請求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Request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93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97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3F40BCD" w14:textId="36459F01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94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0-2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自訂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HTTP Headers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Cookies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94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00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475918A" w14:textId="7E81AE97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95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0-3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解析回應內容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HTML / JSON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95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02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D5D1B59" w14:textId="20F5313D" w:rsidR="00860305" w:rsidRPr="00986928" w:rsidRDefault="0086030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96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96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05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7EEF25B" w14:textId="29633CB3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97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1-1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套件介紹及常用功能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97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05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4D482C5" w14:textId="6238EF9D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98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1-2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解析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HTML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，使用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CSS Selector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查找元素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98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06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7A9A71D" w14:textId="5627E5E8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799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1-3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取出指定內容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799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08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27D04C9" w14:textId="04604578" w:rsidR="00860305" w:rsidRPr="00986928" w:rsidRDefault="0086030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00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案例實作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00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12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12D7998" w14:textId="7EF5D862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01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2-1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分析頁面資訊結構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01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12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89EAF9B" w14:textId="6642EC22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02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2-2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使用套件解析並取出新聞清單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02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13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AC3C305" w14:textId="6696428F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03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2-3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遞迴取出新聞頁面內容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03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14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31D7E5F" w14:textId="481E7A0F" w:rsidR="00860305" w:rsidRPr="00986928" w:rsidRDefault="0086030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04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案例實作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04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15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D85B709" w14:textId="55914D4D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05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3-1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取出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JSON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內容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05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15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DCBBAC5" w14:textId="7AB3BD34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06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3-2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解析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JSON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內容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06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15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BC903FD" w14:textId="1465AEAC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07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3-3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參數取代變換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07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15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9AAD462" w14:textId="1810C3A6" w:rsidR="00860305" w:rsidRPr="00986928" w:rsidRDefault="0086030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08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（初階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08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17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9A27469" w14:textId="520A7B0E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09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4-1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解析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WebDriver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與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Browser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連動關係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09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17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858E4EA" w14:textId="13ECEEC3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10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4-2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自訂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啟動設定（移除資訊列、全螢幕顯示、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…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10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17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552E01E" w14:textId="58E42362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11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4-3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瀏覽器控制與取得網頁原始碼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get / quit / page_source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11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18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76CA315" w14:textId="645353B7" w:rsidR="00860305" w:rsidRPr="00986928" w:rsidRDefault="0086030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12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（中階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12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21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DB941B5" w14:textId="2D4CCC5F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13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5-1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進階控制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alert / frame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13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21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71A97DE" w14:textId="6F518D0F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14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5-2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如何查找頁面元素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ID / Class / Tag / CSS Selector / …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14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22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240F4B2" w14:textId="7D7326BA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15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5-3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動作控制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click / send_keys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15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24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0F80A5B" w14:textId="683AE3BD" w:rsidR="00860305" w:rsidRPr="00986928" w:rsidRDefault="0086030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16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（高階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16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26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6B24005" w14:textId="45A9320E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17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6-1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等待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WebDriverWait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17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26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F4EB611" w14:textId="1235574C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18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6-2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期待狀況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Expected Condition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18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28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9AB7122" w14:textId="1DFD54A8" w:rsidR="00860305" w:rsidRPr="00986928" w:rsidRDefault="00860305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84692819" w:history="1">
            <w:r w:rsidRPr="00986928">
              <w:rPr>
                <w:rStyle w:val="a3"/>
                <w:rFonts w:ascii="標楷體" w:eastAsia="標楷體" w:hAnsi="標楷體"/>
                <w:noProof/>
              </w:rPr>
              <w:t xml:space="preserve">16-3: 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根據條件（</w:t>
            </w:r>
            <w:r w:rsidRPr="00986928">
              <w:rPr>
                <w:rStyle w:val="a3"/>
                <w:rFonts w:ascii="標楷體" w:eastAsia="標楷體" w:hAnsi="標楷體"/>
                <w:noProof/>
              </w:rPr>
              <w:t>By</w:t>
            </w:r>
            <w:r w:rsidRPr="00986928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986928">
              <w:rPr>
                <w:rFonts w:ascii="標楷體" w:eastAsia="標楷體" w:hAnsi="標楷體"/>
                <w:noProof/>
                <w:webHidden/>
              </w:rPr>
              <w:tab/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86928">
              <w:rPr>
                <w:rFonts w:ascii="標楷體" w:eastAsia="標楷體" w:hAnsi="標楷體"/>
                <w:noProof/>
                <w:webHidden/>
              </w:rPr>
              <w:instrText xml:space="preserve"> PAGEREF _Toc84692819 \h </w:instrText>
            </w:r>
            <w:r w:rsidRPr="00986928">
              <w:rPr>
                <w:rFonts w:ascii="標楷體" w:eastAsia="標楷體" w:hAnsi="標楷體"/>
                <w:noProof/>
                <w:webHidden/>
              </w:rPr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617AF4">
              <w:rPr>
                <w:rFonts w:ascii="標楷體" w:eastAsia="標楷體" w:hAnsi="標楷體"/>
                <w:noProof/>
                <w:webHidden/>
              </w:rPr>
              <w:t>130</w:t>
            </w:r>
            <w:r w:rsidRPr="00986928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0ECB76E" w14:textId="1F405EF9" w:rsidR="00214935" w:rsidRDefault="00214935">
          <w:r w:rsidRPr="00986928">
            <w:rPr>
              <w:rFonts w:ascii="標楷體" w:eastAsia="標楷體" w:hAnsi="標楷體"/>
              <w:b/>
              <w:bCs/>
              <w:lang w:val="zh-TW"/>
            </w:rPr>
            <w:fldChar w:fldCharType="end"/>
          </w:r>
        </w:p>
      </w:sdtContent>
    </w:sdt>
    <w:p w14:paraId="0445BEBF" w14:textId="77777777" w:rsidR="004B52FE" w:rsidRDefault="004B52FE">
      <w:pPr>
        <w:widowControl/>
        <w:rPr>
          <w:rFonts w:ascii="微軟正黑體" w:hAnsi="微軟正黑體"/>
        </w:rPr>
        <w:sectPr w:rsidR="004B52FE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28CED0C5" w14:textId="77777777" w:rsidR="00CE3C6A" w:rsidRDefault="00CE3C6A">
      <w:pPr>
        <w:widowControl/>
        <w:rPr>
          <w:rFonts w:ascii="微軟正黑體" w:hAnsi="微軟正黑體"/>
        </w:rPr>
      </w:pPr>
      <w:bookmarkStart w:id="0" w:name="_GoBack"/>
      <w:bookmarkEnd w:id="0"/>
    </w:p>
    <w:p w14:paraId="5AF48A27" w14:textId="771CD972" w:rsidR="000F1DDF" w:rsidRDefault="000F1DDF">
      <w:pPr>
        <w:widowControl/>
        <w:rPr>
          <w:rFonts w:ascii="微軟正黑體" w:hAnsi="微軟正黑體"/>
        </w:rPr>
      </w:pPr>
      <w:r>
        <w:rPr>
          <w:rFonts w:ascii="微軟正黑體" w:hAnsi="微軟正黑體" w:hint="eastAsia"/>
        </w:rPr>
        <w:t>G</w:t>
      </w:r>
      <w:r>
        <w:rPr>
          <w:rFonts w:ascii="微軟正黑體" w:hAnsi="微軟正黑體"/>
        </w:rPr>
        <w:t xml:space="preserve">itHub </w:t>
      </w:r>
      <w:r>
        <w:rPr>
          <w:rFonts w:ascii="微軟正黑體" w:hAnsi="微軟正黑體" w:hint="eastAsia"/>
        </w:rPr>
        <w:t>專案超連結</w:t>
      </w:r>
    </w:p>
    <w:p w14:paraId="350E22E6" w14:textId="1CB33126" w:rsidR="000F1DDF" w:rsidRDefault="00AB14C2">
      <w:pPr>
        <w:widowControl/>
        <w:rPr>
          <w:rFonts w:ascii="微軟正黑體" w:hAnsi="微軟正黑體"/>
        </w:rPr>
      </w:pPr>
      <w:hyperlink r:id="rId8" w:history="1">
        <w:r w:rsidR="000F1DDF" w:rsidRPr="004F25D9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3576272F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1" w:name="_Toc84692754"/>
      <w:r w:rsidRPr="007E1682">
        <w:rPr>
          <w:rFonts w:ascii="微軟正黑體" w:hAnsi="微軟正黑體" w:hint="eastAsia"/>
        </w:rPr>
        <w:lastRenderedPageBreak/>
        <w:t>Module 1. 開發環境：Anaconda、Jupyter 及爬蟲專案實務</w:t>
      </w:r>
      <w:bookmarkEnd w:id="1"/>
    </w:p>
    <w:p w14:paraId="2F0B9823" w14:textId="00988CB5" w:rsidR="005D5908" w:rsidRPr="007E1682" w:rsidRDefault="0048180A" w:rsidP="005D5908">
      <w:pPr>
        <w:pStyle w:val="2"/>
        <w:rPr>
          <w:rFonts w:ascii="微軟正黑體" w:hAnsi="微軟正黑體"/>
        </w:rPr>
      </w:pPr>
      <w:bookmarkStart w:id="2" w:name="_Toc84692755"/>
      <w:r w:rsidRPr="007E1682">
        <w:rPr>
          <w:rFonts w:ascii="微軟正黑體" w:hAnsi="微軟正黑體" w:hint="eastAsia"/>
        </w:rPr>
        <w:t>1-1: 安裝及設定Anaconda、Jupyter</w:t>
      </w:r>
      <w:r w:rsidR="00B81267">
        <w:rPr>
          <w:rFonts w:ascii="微軟正黑體" w:hAnsi="微軟正黑體" w:hint="eastAsia"/>
        </w:rPr>
        <w:t>、</w:t>
      </w:r>
      <w:r w:rsidR="00B81267">
        <w:rPr>
          <w:rFonts w:ascii="微軟正黑體" w:hAnsi="微軟正黑體"/>
        </w:rPr>
        <w:t>WebDriver</w:t>
      </w:r>
      <w:bookmarkEnd w:id="2"/>
    </w:p>
    <w:p w14:paraId="6AD84AA2" w14:textId="77777777" w:rsidR="007850AA" w:rsidRPr="007E1682" w:rsidRDefault="007850A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安裝 </w:t>
      </w:r>
      <w:r w:rsidRPr="007E1682">
        <w:rPr>
          <w:rFonts w:ascii="微軟正黑體" w:hAnsi="微軟正黑體"/>
          <w:shd w:val="pct15" w:color="auto" w:fill="FFFFFF"/>
        </w:rPr>
        <w:t>Anaconda</w:t>
      </w:r>
    </w:p>
    <w:p w14:paraId="3DD43A4C" w14:textId="77777777" w:rsidR="00573971" w:rsidRDefault="00573971" w:rsidP="00573971">
      <w:r>
        <w:rPr>
          <w:rFonts w:hint="eastAsia"/>
        </w:rPr>
        <w:t>參考連結</w:t>
      </w:r>
    </w:p>
    <w:p w14:paraId="11CD5825" w14:textId="77777777" w:rsidR="00573971" w:rsidRDefault="00573971" w:rsidP="00573971">
      <w:r>
        <w:rPr>
          <w:rFonts w:hint="eastAsia"/>
        </w:rPr>
        <w:t>[</w:t>
      </w:r>
      <w:r>
        <w:t xml:space="preserve">1] Anaconda - </w:t>
      </w:r>
      <w:r w:rsidRPr="00C0040B">
        <w:t>Individual Edition</w:t>
      </w:r>
    </w:p>
    <w:p w14:paraId="0DBB3173" w14:textId="77777777" w:rsidR="00573971" w:rsidRDefault="00AB14C2" w:rsidP="00573971">
      <w:hyperlink r:id="rId9" w:history="1">
        <w:r w:rsidR="00573971" w:rsidRPr="00BE14AC">
          <w:rPr>
            <w:rStyle w:val="a3"/>
          </w:rPr>
          <w:t>https://www.anaconda.com/products/individual</w:t>
        </w:r>
      </w:hyperlink>
    </w:p>
    <w:p w14:paraId="6164D07B" w14:textId="77777777" w:rsidR="00573971" w:rsidRDefault="00573971" w:rsidP="00573971"/>
    <w:p w14:paraId="739EF85D" w14:textId="77777777" w:rsidR="00573971" w:rsidRDefault="00573971" w:rsidP="00573971">
      <w:pPr>
        <w:jc w:val="center"/>
      </w:pPr>
      <w:r w:rsidRPr="00F40823">
        <w:rPr>
          <w:noProof/>
        </w:rPr>
        <w:drawing>
          <wp:inline distT="0" distB="0" distL="0" distR="0" wp14:anchorId="02EFA279" wp14:editId="3E389FA0">
            <wp:extent cx="5274310" cy="1925955"/>
            <wp:effectExtent l="19050" t="19050" r="21590" b="171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B0764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先至</w:t>
      </w:r>
      <w:r>
        <w:rPr>
          <w:rFonts w:hint="eastAsia"/>
        </w:rPr>
        <w:t xml:space="preserve"> </w:t>
      </w:r>
      <w:r>
        <w:t xml:space="preserve">google </w:t>
      </w:r>
      <w:r>
        <w:rPr>
          <w:rFonts w:hint="eastAsia"/>
        </w:rPr>
        <w:t>檢索「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」，找到</w:t>
      </w:r>
      <w:r>
        <w:t xml:space="preserve">Invividual Edtion </w:t>
      </w:r>
      <w:r>
        <w:rPr>
          <w:rFonts w:hint="eastAsia"/>
        </w:rPr>
        <w:t>的連結</w:t>
      </w:r>
    </w:p>
    <w:p w14:paraId="204747B2" w14:textId="77777777" w:rsidR="00573971" w:rsidRDefault="00573971" w:rsidP="00573971">
      <w:pPr>
        <w:jc w:val="center"/>
      </w:pPr>
    </w:p>
    <w:p w14:paraId="69962C4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1D50824A" wp14:editId="34A30E1A">
            <wp:extent cx="5270500" cy="2457450"/>
            <wp:effectExtent l="19050" t="19050" r="25400" b="1905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7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CF3CF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Windows </w:t>
      </w:r>
      <w:r>
        <w:rPr>
          <w:rFonts w:hint="eastAsia"/>
        </w:rPr>
        <w:t>選項下，選擇</w:t>
      </w:r>
      <w:r>
        <w:rPr>
          <w:rFonts w:hint="eastAsia"/>
        </w:rPr>
        <w:t xml:space="preserve"> </w:t>
      </w:r>
      <w:r>
        <w:t>64-Bit Graphical Installer</w:t>
      </w:r>
      <w:r>
        <w:rPr>
          <w:rFonts w:hint="eastAsia"/>
        </w:rPr>
        <w:t>，並下載下來</w:t>
      </w:r>
    </w:p>
    <w:p w14:paraId="7492347F" w14:textId="77777777" w:rsidR="00573971" w:rsidRDefault="00573971" w:rsidP="00573971">
      <w:pPr>
        <w:jc w:val="center"/>
      </w:pPr>
    </w:p>
    <w:p w14:paraId="27F4E659" w14:textId="77777777" w:rsidR="00573971" w:rsidRDefault="00573971" w:rsidP="00573971">
      <w:pPr>
        <w:jc w:val="center"/>
      </w:pPr>
      <w:r w:rsidRPr="00554BC1">
        <w:rPr>
          <w:noProof/>
        </w:rPr>
        <w:drawing>
          <wp:inline distT="0" distB="0" distL="0" distR="0" wp14:anchorId="6E60BE47" wp14:editId="1070AAE6">
            <wp:extent cx="2819794" cy="647790"/>
            <wp:effectExtent l="19050" t="19050" r="19050" b="190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5A1B2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等候下載</w:t>
      </w:r>
    </w:p>
    <w:p w14:paraId="198920CD" w14:textId="77777777" w:rsidR="00573971" w:rsidRDefault="00573971" w:rsidP="00573971">
      <w:pPr>
        <w:jc w:val="center"/>
      </w:pPr>
    </w:p>
    <w:p w14:paraId="3CBC2B1E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58EBD5" wp14:editId="675C1FA5">
            <wp:extent cx="3873500" cy="301541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9874" cy="304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F0527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3605682F" w14:textId="77777777" w:rsidR="00573971" w:rsidRDefault="00573971" w:rsidP="00573971">
      <w:pPr>
        <w:jc w:val="center"/>
      </w:pPr>
    </w:p>
    <w:p w14:paraId="087AA3B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5436F1E7" wp14:editId="5AEB1983">
            <wp:extent cx="3816350" cy="2970927"/>
            <wp:effectExtent l="0" t="0" r="0" b="127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29375" cy="298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CE9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I Agree</w:t>
      </w:r>
      <w:r>
        <w:rPr>
          <w:rFonts w:hint="eastAsia"/>
        </w:rPr>
        <w:t>」</w:t>
      </w:r>
    </w:p>
    <w:p w14:paraId="2890320D" w14:textId="77777777" w:rsidR="00573971" w:rsidRDefault="00573971" w:rsidP="00573971">
      <w:pPr>
        <w:jc w:val="center"/>
      </w:pPr>
    </w:p>
    <w:p w14:paraId="3EDCE33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83E9454" wp14:editId="63CD16E8">
            <wp:extent cx="3810000" cy="2965984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58565" cy="300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255A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75D3BC24" w14:textId="77777777" w:rsidR="00573971" w:rsidRDefault="00573971" w:rsidP="00573971">
      <w:pPr>
        <w:jc w:val="center"/>
      </w:pPr>
    </w:p>
    <w:p w14:paraId="56E5B819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F4AB8E" wp14:editId="3E66484B">
            <wp:extent cx="3803650" cy="296104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5760" cy="29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7D3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位置會在使用者資料夾中的</w:t>
      </w:r>
      <w:r>
        <w:rPr>
          <w:rFonts w:hint="eastAsia"/>
        </w:rPr>
        <w:t xml:space="preserve"> </w:t>
      </w:r>
      <w:r>
        <w:t>anaconda3</w:t>
      </w:r>
      <w:r>
        <w:rPr>
          <w:rFonts w:hint="eastAsia"/>
        </w:rPr>
        <w:t>，依需求設定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03D44A33" w14:textId="77777777" w:rsidR="00573971" w:rsidRDefault="00573971" w:rsidP="00573971">
      <w:pPr>
        <w:jc w:val="center"/>
      </w:pPr>
    </w:p>
    <w:p w14:paraId="022F483E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74F039B0" wp14:editId="3EE209FA">
            <wp:extent cx="3816350" cy="2970927"/>
            <wp:effectExtent l="0" t="0" r="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38124" cy="29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317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，按下「</w:t>
      </w:r>
      <w:r>
        <w:rPr>
          <w:rFonts w:hint="eastAsia"/>
        </w:rPr>
        <w:t>I</w:t>
      </w:r>
      <w:r>
        <w:t>nstall</w:t>
      </w:r>
      <w:r>
        <w:rPr>
          <w:rFonts w:hint="eastAsia"/>
        </w:rPr>
        <w:t>」，進行安裝</w:t>
      </w:r>
    </w:p>
    <w:p w14:paraId="0EBD6BE4" w14:textId="77777777" w:rsidR="00573971" w:rsidRDefault="00573971" w:rsidP="00573971">
      <w:pPr>
        <w:jc w:val="center"/>
      </w:pPr>
    </w:p>
    <w:p w14:paraId="13E0C327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0A58B2C" wp14:editId="69D8D82B">
            <wp:extent cx="3816350" cy="2970927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46056" cy="299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60EC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過程，需要一段時間</w:t>
      </w:r>
    </w:p>
    <w:p w14:paraId="39B20897" w14:textId="77777777" w:rsidR="00573971" w:rsidRDefault="00573971" w:rsidP="00573971">
      <w:pPr>
        <w:jc w:val="center"/>
      </w:pPr>
    </w:p>
    <w:p w14:paraId="7E004DF0" w14:textId="77777777" w:rsidR="00573971" w:rsidRPr="00554BC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3EE9EAE0" wp14:editId="2EE45EFB">
            <wp:extent cx="3803650" cy="2961040"/>
            <wp:effectExtent l="0" t="0" r="635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35540" cy="298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DC28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Show details</w:t>
      </w:r>
      <w:r>
        <w:rPr>
          <w:rFonts w:hint="eastAsia"/>
        </w:rPr>
        <w:t>」，會看到安裝過程</w:t>
      </w:r>
    </w:p>
    <w:p w14:paraId="579CE0FE" w14:textId="77777777" w:rsidR="00573971" w:rsidRDefault="00573971" w:rsidP="00573971">
      <w:pPr>
        <w:jc w:val="center"/>
      </w:pPr>
    </w:p>
    <w:p w14:paraId="387050D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A1C813A" wp14:editId="029650D6">
            <wp:extent cx="3759200" cy="2926437"/>
            <wp:effectExtent l="0" t="0" r="0" b="76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74815" cy="29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C091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完成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2E1A60CE" w14:textId="77777777" w:rsidR="00573971" w:rsidRDefault="00573971" w:rsidP="00573971">
      <w:pPr>
        <w:jc w:val="center"/>
      </w:pPr>
    </w:p>
    <w:p w14:paraId="4500886A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5BA7CF26" wp14:editId="4FC2C17E">
            <wp:extent cx="3784600" cy="2946210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24218" cy="297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E3295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4467636F" w14:textId="77777777" w:rsidR="00573971" w:rsidRDefault="00573971" w:rsidP="00573971">
      <w:pPr>
        <w:jc w:val="center"/>
      </w:pPr>
    </w:p>
    <w:p w14:paraId="4D5E62FA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7D85E3B3" wp14:editId="147D3D92">
            <wp:extent cx="3790950" cy="2951154"/>
            <wp:effectExtent l="0" t="0" r="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09234" cy="296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7FFDD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取消勾選圖片中的兩個選項後，按下「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」</w:t>
      </w:r>
    </w:p>
    <w:p w14:paraId="09B34964" w14:textId="77777777" w:rsidR="00573971" w:rsidRPr="007E1682" w:rsidRDefault="00573971" w:rsidP="0048180A">
      <w:pPr>
        <w:rPr>
          <w:rFonts w:ascii="微軟正黑體" w:hAnsi="微軟正黑體"/>
        </w:rPr>
      </w:pPr>
    </w:p>
    <w:p w14:paraId="1843FBCA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48858D6B" wp14:editId="468F1950">
            <wp:extent cx="4934639" cy="4534533"/>
            <wp:effectExtent l="19050" t="19050" r="18415" b="1905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534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F3D11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顯示搜尋圖示</w:t>
      </w:r>
    </w:p>
    <w:p w14:paraId="60766FFE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ACAEAED" wp14:editId="55A37045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3AB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246CD8" w:rsidRPr="007E1682">
        <w:rPr>
          <w:rFonts w:ascii="微軟正黑體" w:hAnsi="微軟正黑體" w:hint="eastAsia"/>
        </w:rPr>
        <w:t>搜尋圖示類似放大鏡</w:t>
      </w:r>
      <w:r w:rsidR="00674B7F" w:rsidRPr="007E1682">
        <w:rPr>
          <w:rFonts w:ascii="微軟正黑體" w:hAnsi="微軟正黑體" w:hint="eastAsia"/>
        </w:rPr>
        <w:t>，按下搜尋圖示</w:t>
      </w:r>
    </w:p>
    <w:p w14:paraId="0C9DA349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A16EFBD" wp14:editId="5CF81C58">
            <wp:extent cx="5274310" cy="4304665"/>
            <wp:effectExtent l="19050" t="19050" r="21590" b="196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EB08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>」</w:t>
      </w:r>
      <w:r w:rsidR="005D24CB" w:rsidRPr="007E1682">
        <w:rPr>
          <w:rFonts w:ascii="微軟正黑體" w:hAnsi="微軟正黑體" w:hint="eastAsia"/>
        </w:rPr>
        <w:t>，按下「A</w:t>
      </w:r>
      <w:r w:rsidR="005D24CB" w:rsidRPr="007E1682">
        <w:rPr>
          <w:rFonts w:ascii="微軟正黑體" w:hAnsi="微軟正黑體"/>
        </w:rPr>
        <w:t>naconda Prom</w:t>
      </w:r>
      <w:r w:rsidR="008C507C" w:rsidRPr="007E1682">
        <w:rPr>
          <w:rFonts w:ascii="微軟正黑體" w:hAnsi="微軟正黑體"/>
        </w:rPr>
        <w:t>pt</w:t>
      </w:r>
      <w:r w:rsidR="005D24CB" w:rsidRPr="007E1682">
        <w:rPr>
          <w:rFonts w:ascii="微軟正黑體" w:hAnsi="微軟正黑體"/>
        </w:rPr>
        <w:t xml:space="preserve"> (anaconda3)</w:t>
      </w:r>
      <w:r w:rsidR="005D24CB" w:rsidRPr="007E1682">
        <w:rPr>
          <w:rFonts w:ascii="微軟正黑體" w:hAnsi="微軟正黑體" w:hint="eastAsia"/>
        </w:rPr>
        <w:t>」</w:t>
      </w:r>
    </w:p>
    <w:p w14:paraId="5D7E5EA2" w14:textId="77777777" w:rsidR="008B4074" w:rsidRPr="007E1682" w:rsidRDefault="008B4074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645162" wp14:editId="6492E847">
            <wp:extent cx="5274310" cy="2758440"/>
            <wp:effectExtent l="19050" t="19050" r="21590" b="2286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146B1" w14:textId="77777777" w:rsidR="00340928" w:rsidRPr="007E1682" w:rsidRDefault="008B4074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出現 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 xml:space="preserve">，類似 </w:t>
      </w:r>
      <w:r w:rsidRPr="007E1682">
        <w:rPr>
          <w:rFonts w:ascii="微軟正黑體" w:hAnsi="微軟正黑體"/>
        </w:rPr>
        <w:t xml:space="preserve">Windows </w:t>
      </w:r>
      <w:r w:rsidRPr="007E1682">
        <w:rPr>
          <w:rFonts w:ascii="微軟正黑體" w:hAnsi="微軟正黑體" w:hint="eastAsia"/>
        </w:rPr>
        <w:t>的命令提示字元</w:t>
      </w:r>
    </w:p>
    <w:p w14:paraId="5001C5F9" w14:textId="77777777" w:rsidR="00B04903" w:rsidRPr="007E1682" w:rsidRDefault="00B0490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2E5D72A" wp14:editId="767C4B42">
            <wp:extent cx="5274310" cy="2758440"/>
            <wp:effectExtent l="0" t="0" r="2540" b="381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BAD8" w14:textId="77777777" w:rsidR="00B04903" w:rsidRPr="007E1682" w:rsidRDefault="00B04903" w:rsidP="0087397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date conda</w:t>
      </w:r>
      <w:r w:rsidRPr="007E1682">
        <w:rPr>
          <w:rFonts w:ascii="微軟正黑體" w:hAnsi="微軟正黑體" w:hint="eastAsia"/>
        </w:rPr>
        <w:t>」本身</w:t>
      </w:r>
    </w:p>
    <w:p w14:paraId="0950E510" w14:textId="77777777" w:rsidR="007865A1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19601D7D" wp14:editId="1757F74A">
            <wp:extent cx="5274310" cy="2381885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3C33" w14:textId="77777777" w:rsidR="0028674D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>conda list</w:t>
      </w:r>
      <w:r w:rsidRPr="007E1682">
        <w:rPr>
          <w:rFonts w:ascii="微軟正黑體" w:hAnsi="微軟正黑體" w:hint="eastAsia"/>
        </w:rPr>
        <w:t>」，會顯示目前預設安裝的套件</w:t>
      </w:r>
      <w:r w:rsidR="003F7002" w:rsidRPr="007E1682">
        <w:rPr>
          <w:rFonts w:ascii="微軟正黑體" w:hAnsi="微軟正黑體" w:hint="eastAsia"/>
        </w:rPr>
        <w:t>（</w:t>
      </w:r>
      <w:r w:rsidR="00056A82" w:rsidRPr="007E1682">
        <w:rPr>
          <w:rFonts w:ascii="微軟正黑體" w:hAnsi="微軟正黑體" w:hint="eastAsia"/>
        </w:rPr>
        <w:t>在</w:t>
      </w:r>
      <w:r w:rsidR="003F7002" w:rsidRPr="007E1682">
        <w:rPr>
          <w:rFonts w:ascii="微軟正黑體" w:hAnsi="微軟正黑體" w:hint="eastAsia"/>
        </w:rPr>
        <w:t>虛</w:t>
      </w:r>
      <w:r w:rsidR="003F7002" w:rsidRPr="007E1682">
        <w:rPr>
          <w:rFonts w:ascii="微軟正黑體" w:hAnsi="微軟正黑體" w:cs="新細明體" w:hint="eastAsia"/>
        </w:rPr>
        <w:t>擬環境b</w:t>
      </w:r>
      <w:r w:rsidR="003F7002" w:rsidRPr="007E1682">
        <w:rPr>
          <w:rFonts w:ascii="微軟正黑體" w:hAnsi="微軟正黑體" w:cs="新細明體"/>
        </w:rPr>
        <w:t>ase</w:t>
      </w:r>
      <w:r w:rsidR="00056A82" w:rsidRPr="007E1682">
        <w:rPr>
          <w:rFonts w:ascii="微軟正黑體" w:hAnsi="微軟正黑體" w:cs="新細明體" w:hint="eastAsia"/>
        </w:rPr>
        <w:t>下</w:t>
      </w:r>
      <w:r w:rsidR="003F7002" w:rsidRPr="007E1682">
        <w:rPr>
          <w:rFonts w:ascii="微軟正黑體" w:hAnsi="微軟正黑體" w:hint="eastAsia"/>
        </w:rPr>
        <w:t>）</w:t>
      </w:r>
    </w:p>
    <w:p w14:paraId="0FC262D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4B6922C" wp14:editId="0B1275FC">
            <wp:extent cx="5274310" cy="238188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7BFA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輸入「c</w:t>
      </w:r>
      <w:r w:rsidRPr="007E1682">
        <w:rPr>
          <w:rFonts w:ascii="微軟正黑體" w:hAnsi="微軟正黑體"/>
        </w:rPr>
        <w:t>onda upgrade --all</w:t>
      </w:r>
      <w:r w:rsidRPr="007E1682">
        <w:rPr>
          <w:rFonts w:ascii="微軟正黑體" w:hAnsi="微軟正黑體" w:hint="eastAsia"/>
        </w:rPr>
        <w:t>」，更新當前所有套件</w:t>
      </w:r>
    </w:p>
    <w:p w14:paraId="546158AA" w14:textId="77777777" w:rsidR="00EE1513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E44E969" wp14:editId="14BB4913">
            <wp:extent cx="5274310" cy="2381885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6586" w14:textId="77777777" w:rsidR="002C1BAB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y」後，再按</w:t>
      </w:r>
      <w:r w:rsidR="00077FA2" w:rsidRPr="007E1682">
        <w:rPr>
          <w:rFonts w:ascii="微軟正黑體" w:hAnsi="微軟正黑體" w:hint="eastAsia"/>
        </w:rPr>
        <w:t>鍵盤</w:t>
      </w:r>
      <w:r w:rsidRPr="007E1682">
        <w:rPr>
          <w:rFonts w:ascii="微軟正黑體" w:hAnsi="微軟正黑體" w:hint="eastAsia"/>
        </w:rPr>
        <w:t>「</w:t>
      </w:r>
      <w:r w:rsidRPr="007E1682">
        <w:rPr>
          <w:rFonts w:ascii="微軟正黑體" w:hAnsi="微軟正黑體"/>
        </w:rPr>
        <w:t>Enter</w:t>
      </w:r>
      <w:r w:rsidRPr="007E1682">
        <w:rPr>
          <w:rFonts w:ascii="微軟正黑體" w:hAnsi="微軟正黑體" w:hint="eastAsia"/>
        </w:rPr>
        <w:t>」</w:t>
      </w:r>
    </w:p>
    <w:p w14:paraId="72AA9181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FEF0EE7" wp14:editId="411BAC2E">
            <wp:extent cx="5274310" cy="2381885"/>
            <wp:effectExtent l="0" t="0" r="254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FB2D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更新套件中</w:t>
      </w:r>
    </w:p>
    <w:p w14:paraId="655CA3D2" w14:textId="77777777" w:rsidR="00ED6511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DA928B7" wp14:editId="3D8BE3AD">
            <wp:extent cx="5274310" cy="2381885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58B27" w14:textId="77777777" w:rsidR="00EF0166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套件更新完成</w:t>
      </w:r>
    </w:p>
    <w:p w14:paraId="25B8252C" w14:textId="77777777" w:rsidR="00EF0166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AAA2C9B" wp14:editId="2D7DF819">
            <wp:extent cx="5274310" cy="2381885"/>
            <wp:effectExtent l="0" t="0" r="254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BFD5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p</w:t>
      </w:r>
      <w:r w:rsidRPr="007E1682">
        <w:rPr>
          <w:rFonts w:ascii="微軟正黑體" w:hAnsi="微軟正黑體"/>
        </w:rPr>
        <w:t>ython</w:t>
      </w:r>
      <w:r w:rsidRPr="007E1682">
        <w:rPr>
          <w:rFonts w:ascii="微軟正黑體" w:hAnsi="微軟正黑體" w:hint="eastAsia"/>
        </w:rPr>
        <w:t xml:space="preserve">」，進入 </w:t>
      </w:r>
      <w:r w:rsidRPr="007E1682">
        <w:rPr>
          <w:rFonts w:ascii="微軟正黑體" w:hAnsi="微軟正黑體"/>
        </w:rPr>
        <w:t xml:space="preserve">python </w:t>
      </w:r>
      <w:r w:rsidRPr="007E1682">
        <w:rPr>
          <w:rFonts w:ascii="微軟正黑體" w:hAnsi="微軟正黑體" w:hint="eastAsia"/>
        </w:rPr>
        <w:t>執行環境</w:t>
      </w:r>
    </w:p>
    <w:p w14:paraId="7AAA26B7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4A39CFD" wp14:editId="23CA81CF">
            <wp:extent cx="5274310" cy="2381885"/>
            <wp:effectExtent l="0" t="0" r="2540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409A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</w:t>
      </w:r>
      <w:r w:rsidR="00D02775" w:rsidRPr="007E1682">
        <w:rPr>
          <w:rFonts w:ascii="微軟正黑體" w:hAnsi="微軟正黑體" w:hint="eastAsia"/>
        </w:rPr>
        <w:t>「p</w:t>
      </w:r>
      <w:r w:rsidR="00D02775" w:rsidRPr="007E1682">
        <w:rPr>
          <w:rFonts w:ascii="微軟正黑體" w:hAnsi="微軟正黑體"/>
        </w:rPr>
        <w:t>rint("Hello world")</w:t>
      </w:r>
      <w:r w:rsidR="00D02775" w:rsidRPr="007E1682">
        <w:rPr>
          <w:rFonts w:ascii="微軟正黑體" w:hAnsi="微軟正黑體" w:hint="eastAsia"/>
        </w:rPr>
        <w:t>」，輸出「H</w:t>
      </w:r>
      <w:r w:rsidR="00D02775" w:rsidRPr="007E1682">
        <w:rPr>
          <w:rFonts w:ascii="微軟正黑體" w:hAnsi="微軟正黑體"/>
        </w:rPr>
        <w:t>ello world</w:t>
      </w:r>
      <w:r w:rsidR="00D02775" w:rsidRPr="007E1682">
        <w:rPr>
          <w:rFonts w:ascii="微軟正黑體" w:hAnsi="微軟正黑體" w:hint="eastAsia"/>
        </w:rPr>
        <w:t>」</w:t>
      </w:r>
      <w:r w:rsidR="0079439D" w:rsidRPr="007E1682">
        <w:rPr>
          <w:rFonts w:ascii="微軟正黑體" w:hAnsi="微軟正黑體" w:hint="eastAsia"/>
        </w:rPr>
        <w:t>，</w:t>
      </w:r>
      <w:r w:rsidR="0079439D" w:rsidRPr="007E1682">
        <w:rPr>
          <w:rFonts w:ascii="微軟正黑體" w:hAnsi="微軟正黑體"/>
        </w:rPr>
        <w:t xml:space="preserve">python </w:t>
      </w:r>
      <w:r w:rsidR="0079439D" w:rsidRPr="007E1682">
        <w:rPr>
          <w:rFonts w:ascii="微軟正黑體" w:hAnsi="微軟正黑體" w:hint="eastAsia"/>
        </w:rPr>
        <w:t>安裝成功</w:t>
      </w:r>
    </w:p>
    <w:p w14:paraId="4167332E" w14:textId="77777777" w:rsidR="00D02775" w:rsidRPr="007E1682" w:rsidRDefault="000819EA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AE2AB42" wp14:editId="54D0BA46">
            <wp:extent cx="5274310" cy="2381885"/>
            <wp:effectExtent l="0" t="0" r="254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4075" w14:textId="77777777" w:rsidR="00340928" w:rsidRPr="007E1682" w:rsidRDefault="000819EA" w:rsidP="003A26B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按下「e</w:t>
      </w:r>
      <w:r w:rsidRPr="007E1682">
        <w:rPr>
          <w:rFonts w:ascii="微軟正黑體" w:hAnsi="微軟正黑體"/>
        </w:rPr>
        <w:t>xit()</w:t>
      </w:r>
      <w:r w:rsidRPr="007E1682">
        <w:rPr>
          <w:rFonts w:ascii="微軟正黑體" w:hAnsi="微軟正黑體" w:hint="eastAsia"/>
        </w:rPr>
        <w:t>」回到指令輸入的環境</w:t>
      </w:r>
    </w:p>
    <w:p w14:paraId="766C8CB0" w14:textId="77777777" w:rsidR="00781E5E" w:rsidRPr="007E1682" w:rsidRDefault="00781E5E" w:rsidP="00666330">
      <w:pPr>
        <w:jc w:val="center"/>
        <w:rPr>
          <w:rFonts w:ascii="微軟正黑體" w:hAnsi="微軟正黑體"/>
        </w:rPr>
      </w:pPr>
    </w:p>
    <w:p w14:paraId="3D5E2104" w14:textId="77777777" w:rsidR="00E3718F" w:rsidRPr="007E1682" w:rsidRDefault="00BC7114" w:rsidP="000D6300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設定</w:t>
      </w:r>
      <w:r w:rsidR="00110AA5" w:rsidRPr="007E1682">
        <w:rPr>
          <w:rFonts w:ascii="微軟正黑體" w:hAnsi="微軟正黑體" w:hint="eastAsia"/>
          <w:shd w:val="pct15" w:color="auto" w:fill="FFFFFF"/>
        </w:rPr>
        <w:t xml:space="preserve"> </w:t>
      </w:r>
      <w:r w:rsidR="00110AA5" w:rsidRPr="007E1682">
        <w:rPr>
          <w:rFonts w:ascii="微軟正黑體" w:hAnsi="微軟正黑體"/>
          <w:shd w:val="pct15" w:color="auto" w:fill="FFFFFF"/>
        </w:rPr>
        <w:t>Jupyter</w:t>
      </w:r>
    </w:p>
    <w:p w14:paraId="36081C56" w14:textId="77777777" w:rsidR="003A6528" w:rsidRDefault="0098492E" w:rsidP="009A1B06">
      <w:pPr>
        <w:rPr>
          <w:rFonts w:ascii="微軟正黑體" w:hAnsi="微軟正黑體"/>
        </w:rPr>
      </w:pPr>
      <w:r w:rsidRPr="007E1682">
        <w:rPr>
          <w:rFonts w:ascii="微軟正黑體" w:hAnsi="微軟正黑體"/>
        </w:rPr>
        <w:t xml:space="preserve">Jupyter </w:t>
      </w:r>
      <w:r w:rsidRPr="007E1682">
        <w:rPr>
          <w:rFonts w:ascii="微軟正黑體" w:hAnsi="微軟正黑體" w:hint="eastAsia"/>
        </w:rPr>
        <w:t>是一個互動式的</w:t>
      </w:r>
      <w:r w:rsidR="00D3697E" w:rsidRPr="007E1682">
        <w:rPr>
          <w:rFonts w:ascii="微軟正黑體" w:hAnsi="微軟正黑體" w:hint="eastAsia"/>
        </w:rPr>
        <w:t>程式</w:t>
      </w:r>
      <w:r w:rsidRPr="007E1682">
        <w:rPr>
          <w:rFonts w:ascii="微軟正黑體" w:hAnsi="微軟正黑體" w:hint="eastAsia"/>
        </w:rPr>
        <w:t>計算環境</w:t>
      </w:r>
      <w:r w:rsidR="00D3697E" w:rsidRPr="007E1682">
        <w:rPr>
          <w:rFonts w:ascii="微軟正黑體" w:hAnsi="微軟正黑體" w:hint="eastAsia"/>
        </w:rPr>
        <w:t>，</w:t>
      </w:r>
      <w:r w:rsidR="00614B6B" w:rsidRPr="007E1682">
        <w:rPr>
          <w:rFonts w:ascii="微軟正黑體" w:hAnsi="微軟正黑體" w:hint="eastAsia"/>
        </w:rPr>
        <w:t>協助我們</w:t>
      </w:r>
      <w:r w:rsidR="00334BE2" w:rsidRPr="007E1682">
        <w:rPr>
          <w:rFonts w:ascii="微軟正黑體" w:hAnsi="微軟正黑體" w:hint="eastAsia"/>
        </w:rPr>
        <w:t>在網頁上，</w:t>
      </w:r>
      <w:r w:rsidR="00614B6B" w:rsidRPr="007E1682">
        <w:rPr>
          <w:rFonts w:ascii="微軟正黑體" w:hAnsi="微軟正黑體" w:hint="eastAsia"/>
        </w:rPr>
        <w:t>以</w:t>
      </w:r>
      <w:r w:rsidR="005F3520" w:rsidRPr="007E1682">
        <w:rPr>
          <w:rFonts w:ascii="微軟正黑體" w:hAnsi="微軟正黑體" w:hint="eastAsia"/>
        </w:rPr>
        <w:t>互動方式</w:t>
      </w:r>
      <w:r w:rsidR="00614B6B" w:rsidRPr="007E1682">
        <w:rPr>
          <w:rFonts w:ascii="微軟正黑體" w:hAnsi="微軟正黑體" w:hint="eastAsia"/>
        </w:rPr>
        <w:t>撰寫、執行程式</w:t>
      </w:r>
      <w:r w:rsidR="00334BE2" w:rsidRPr="007E1682">
        <w:rPr>
          <w:rFonts w:ascii="微軟正黑體" w:hAnsi="微軟正黑體" w:hint="eastAsia"/>
        </w:rPr>
        <w:t>碼</w:t>
      </w:r>
      <w:r w:rsidR="007C76A0" w:rsidRPr="007E1682">
        <w:rPr>
          <w:rFonts w:ascii="微軟正黑體" w:hAnsi="微軟正黑體" w:hint="eastAsia"/>
        </w:rPr>
        <w:t>，並即時看到執行結果</w:t>
      </w:r>
      <w:r w:rsidR="005F3520" w:rsidRPr="007E1682">
        <w:rPr>
          <w:rFonts w:ascii="微軟正黑體" w:hAnsi="微軟正黑體" w:hint="eastAsia"/>
        </w:rPr>
        <w:t xml:space="preserve">，同時創建自己的 </w:t>
      </w:r>
      <w:r w:rsidR="005F3520" w:rsidRPr="007E1682">
        <w:rPr>
          <w:rFonts w:ascii="微軟正黑體" w:hAnsi="微軟正黑體"/>
        </w:rPr>
        <w:t xml:space="preserve">Jupyter Notebook </w:t>
      </w:r>
      <w:r w:rsidR="005F3520" w:rsidRPr="007E1682">
        <w:rPr>
          <w:rFonts w:ascii="微軟正黑體" w:hAnsi="微軟正黑體" w:hint="eastAsia"/>
        </w:rPr>
        <w:t>文件（以文件形式來儲存p</w:t>
      </w:r>
      <w:r w:rsidR="005F3520" w:rsidRPr="007E1682">
        <w:rPr>
          <w:rFonts w:ascii="微軟正黑體" w:hAnsi="微軟正黑體"/>
        </w:rPr>
        <w:t>ython</w:t>
      </w:r>
      <w:r w:rsidR="005F3520" w:rsidRPr="007E1682">
        <w:rPr>
          <w:rFonts w:ascii="微軟正黑體" w:hAnsi="微軟正黑體" w:hint="eastAsia"/>
        </w:rPr>
        <w:t>程式碼）</w:t>
      </w:r>
      <w:r w:rsidR="00F36B71" w:rsidRPr="007E1682">
        <w:rPr>
          <w:rFonts w:ascii="微軟正黑體" w:hAnsi="微軟正黑體" w:hint="eastAsia"/>
        </w:rPr>
        <w:t>。</w:t>
      </w:r>
    </w:p>
    <w:p w14:paraId="11034D81" w14:textId="77777777" w:rsidR="003A6528" w:rsidRDefault="003A6528" w:rsidP="009A1B06">
      <w:pPr>
        <w:rPr>
          <w:rFonts w:ascii="微軟正黑體" w:hAnsi="微軟正黑體"/>
        </w:rPr>
      </w:pPr>
    </w:p>
    <w:p w14:paraId="72DBFF9E" w14:textId="598DE7FD" w:rsidR="005D60C1" w:rsidRDefault="005D60C1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如果我們今天僅是使用 </w:t>
      </w:r>
      <w:r>
        <w:rPr>
          <w:rFonts w:ascii="微軟正黑體" w:hAnsi="微軟正黑體"/>
        </w:rPr>
        <w:t xml:space="preserve">Jupyter </w:t>
      </w:r>
      <w:r>
        <w:rPr>
          <w:rFonts w:ascii="微軟正黑體" w:hAnsi="微軟正黑體" w:hint="eastAsia"/>
        </w:rPr>
        <w:t>預設的環境，路徑應該在「</w:t>
      </w:r>
      <w:r w:rsidRPr="005D60C1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>
        <w:rPr>
          <w:rFonts w:ascii="微軟正黑體" w:hAnsi="微軟正黑體" w:hint="eastAsia"/>
        </w:rPr>
        <w:t>」底下</w:t>
      </w:r>
      <w:r w:rsidR="003A6528">
        <w:rPr>
          <w:rFonts w:ascii="微軟正黑體" w:hAnsi="微軟正黑體" w:hint="eastAsia"/>
        </w:rPr>
        <w:t>，我們只要將專案解壓縮，放至路徑底下即可（</w:t>
      </w:r>
      <w:r w:rsidR="00A51CEF" w:rsidRPr="00A66766">
        <w:rPr>
          <w:rFonts w:ascii="微軟正黑體" w:hAnsi="微軟正黑體" w:hint="eastAsia"/>
          <w:b/>
          <w:shd w:val="pct15" w:color="auto" w:fill="FFFFFF"/>
        </w:rPr>
        <w:t>本課程將以</w:t>
      </w:r>
      <w:r w:rsidR="003A6528" w:rsidRPr="00A66766">
        <w:rPr>
          <w:rFonts w:ascii="微軟正黑體" w:hAnsi="微軟正黑體" w:hint="eastAsia"/>
          <w:b/>
          <w:shd w:val="pct15" w:color="auto" w:fill="FFFFFF"/>
        </w:rPr>
        <w:t>預設路徑</w:t>
      </w:r>
      <w:r w:rsidR="00905376" w:rsidRPr="00A66766">
        <w:rPr>
          <w:rFonts w:ascii="微軟正黑體" w:hAnsi="微軟正黑體" w:hint="eastAsia"/>
          <w:b/>
          <w:shd w:val="pct15" w:color="auto" w:fill="FFFFFF"/>
        </w:rPr>
        <w:t>進行教學</w:t>
      </w:r>
      <w:r w:rsidR="003A6528">
        <w:rPr>
          <w:rFonts w:ascii="微軟正黑體" w:hAnsi="微軟正黑體" w:hint="eastAsia"/>
        </w:rPr>
        <w:t>）。</w:t>
      </w:r>
    </w:p>
    <w:p w14:paraId="418813B2" w14:textId="77777777" w:rsidR="005D60C1" w:rsidRPr="005D60C1" w:rsidRDefault="005D60C1" w:rsidP="009A1B06">
      <w:pPr>
        <w:rPr>
          <w:rFonts w:ascii="微軟正黑體" w:hAnsi="微軟正黑體"/>
        </w:rPr>
      </w:pPr>
    </w:p>
    <w:p w14:paraId="5F2571A4" w14:textId="6A69A465" w:rsidR="00265329" w:rsidRPr="007E1682" w:rsidRDefault="003A6528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  <w:b/>
        </w:rPr>
        <w:t>若是</w:t>
      </w:r>
      <w:r w:rsidR="009A1B06" w:rsidRPr="007E1682">
        <w:rPr>
          <w:rFonts w:ascii="微軟正黑體" w:hAnsi="微軟正黑體"/>
          <w:b/>
        </w:rPr>
        <w:t>需要建立屬於</w:t>
      </w:r>
      <w:r w:rsidR="009A1B06" w:rsidRPr="007E1682">
        <w:rPr>
          <w:rFonts w:ascii="微軟正黑體" w:hAnsi="微軟正黑體" w:hint="eastAsia"/>
          <w:b/>
        </w:rPr>
        <w:t>自</w:t>
      </w:r>
      <w:r w:rsidR="009A1B06" w:rsidRPr="007E1682">
        <w:rPr>
          <w:rFonts w:ascii="微軟正黑體" w:hAnsi="微軟正黑體"/>
          <w:b/>
        </w:rPr>
        <w:t>己</w:t>
      </w:r>
      <w:r w:rsidR="009A1B06" w:rsidRPr="007E1682">
        <w:rPr>
          <w:rFonts w:ascii="微軟正黑體" w:hAnsi="微軟正黑體" w:hint="eastAsia"/>
          <w:b/>
        </w:rPr>
        <w:t>的工作目錄，而非使用預設設定</w:t>
      </w:r>
      <w:proofErr w:type="gramStart"/>
      <w:r w:rsidR="009A1B06" w:rsidRPr="007E1682">
        <w:rPr>
          <w:rFonts w:ascii="微軟正黑體" w:hAnsi="微軟正黑體" w:hint="eastAsia"/>
        </w:rPr>
        <w:t>（</w:t>
      </w:r>
      <w:proofErr w:type="gramEnd"/>
      <w:r w:rsidR="009A1B06" w:rsidRPr="007E1682">
        <w:rPr>
          <w:rFonts w:ascii="微軟正黑體" w:hAnsi="微軟正黑體" w:hint="eastAsia"/>
        </w:rPr>
        <w:t>預設在</w:t>
      </w:r>
      <w:r w:rsidR="009A1B06" w:rsidRPr="007E1682">
        <w:rPr>
          <w:rFonts w:ascii="微軟正黑體" w:hAnsi="微軟正黑體"/>
        </w:rPr>
        <w:t>C:\Users\</w:t>
      </w:r>
      <w:r w:rsidR="009A1B06" w:rsidRPr="007E1682">
        <w:rPr>
          <w:rFonts w:ascii="微軟正黑體" w:hAnsi="微軟正黑體" w:hint="eastAsia"/>
          <w:b/>
          <w:color w:val="FF0000"/>
        </w:rPr>
        <w:t>{你的帳號}</w:t>
      </w:r>
      <w:r w:rsidR="009A1B06" w:rsidRPr="007E1682">
        <w:rPr>
          <w:rFonts w:ascii="微軟正黑體" w:hAnsi="微軟正黑體"/>
        </w:rPr>
        <w:t xml:space="preserve"> </w:t>
      </w:r>
      <w:r w:rsidR="009A1B06" w:rsidRPr="007E1682">
        <w:rPr>
          <w:rFonts w:ascii="微軟正黑體" w:hAnsi="微軟正黑體" w:hint="eastAsia"/>
        </w:rPr>
        <w:t>底下，會與其它目錄混在一起，不方便管理</w:t>
      </w:r>
      <w:proofErr w:type="gramStart"/>
      <w:r w:rsidR="005130A1" w:rsidRPr="007E1682">
        <w:rPr>
          <w:rFonts w:ascii="微軟正黑體" w:hAnsi="微軟正黑體" w:hint="eastAsia"/>
        </w:rPr>
        <w:t>）</w:t>
      </w:r>
      <w:proofErr w:type="gramEnd"/>
      <w:r w:rsidR="009A1B06" w:rsidRPr="007E1682">
        <w:rPr>
          <w:rFonts w:ascii="微軟正黑體" w:hAnsi="微軟正黑體" w:hint="eastAsia"/>
        </w:rPr>
        <w:t>。</w:t>
      </w:r>
    </w:p>
    <w:p w14:paraId="3A857C97" w14:textId="77777777" w:rsidR="0057107F" w:rsidRPr="007E1682" w:rsidRDefault="0057107F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6686EB37" wp14:editId="60FA8A60">
            <wp:extent cx="5270500" cy="2724150"/>
            <wp:effectExtent l="19050" t="19050" r="25400" b="1905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24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988CB" w14:textId="77777777" w:rsidR="008302B7" w:rsidRPr="007E1682" w:rsidRDefault="008302B7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到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  <w:b/>
        </w:rPr>
        <w:t>新增一個資料夾「n</w:t>
      </w:r>
      <w:r w:rsidRPr="007E1682">
        <w:rPr>
          <w:rFonts w:ascii="微軟正黑體" w:hAnsi="微軟正黑體"/>
          <w:b/>
        </w:rPr>
        <w:t>otebooks</w:t>
      </w:r>
      <w:r w:rsidRPr="007E1682">
        <w:rPr>
          <w:rFonts w:ascii="微軟正黑體" w:hAnsi="微軟正黑體" w:hint="eastAsia"/>
          <w:b/>
        </w:rPr>
        <w:t>」</w:t>
      </w:r>
      <w:r w:rsidR="003B0120" w:rsidRPr="007E1682">
        <w:rPr>
          <w:rFonts w:ascii="微軟正黑體" w:hAnsi="微軟正黑體" w:hint="eastAsia"/>
        </w:rPr>
        <w:t>，並複製路徑</w:t>
      </w:r>
    </w:p>
    <w:p w14:paraId="3ED1A8B7" w14:textId="77777777" w:rsidR="00110AA5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69B6636" wp14:editId="12ACD739">
            <wp:extent cx="5274310" cy="2752725"/>
            <wp:effectExtent l="0" t="0" r="2540" b="9525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4D93" w14:textId="77777777" w:rsidR="00261C49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 xml:space="preserve">jupyter notebook </w:t>
      </w:r>
      <w:r w:rsidR="0098652C" w:rsidRPr="007E1682">
        <w:rPr>
          <w:rFonts w:ascii="微軟正黑體" w:hAnsi="微軟正黑體"/>
        </w:rPr>
        <w:t>--</w:t>
      </w:r>
      <w:r w:rsidRPr="007E1682">
        <w:rPr>
          <w:rFonts w:ascii="微軟正黑體" w:hAnsi="微軟正黑體"/>
        </w:rPr>
        <w:t>generate-config</w:t>
      </w:r>
      <w:r w:rsidRPr="007E1682">
        <w:rPr>
          <w:rFonts w:ascii="微軟正黑體" w:hAnsi="微軟正黑體" w:hint="eastAsia"/>
        </w:rPr>
        <w:t>」</w:t>
      </w:r>
      <w:r w:rsidR="00B84EE0" w:rsidRPr="007E1682">
        <w:rPr>
          <w:rFonts w:ascii="微軟正黑體" w:hAnsi="微軟正黑體" w:hint="eastAsia"/>
        </w:rPr>
        <w:t>，</w:t>
      </w:r>
      <w:r w:rsidR="00536121" w:rsidRPr="007E1682">
        <w:rPr>
          <w:rFonts w:ascii="微軟正黑體" w:hAnsi="微軟正黑體" w:hint="eastAsia"/>
        </w:rPr>
        <w:t>建立</w:t>
      </w:r>
      <w:r w:rsidR="00B84EE0" w:rsidRPr="007E1682">
        <w:rPr>
          <w:rFonts w:ascii="微軟正黑體" w:hAnsi="微軟正黑體" w:hint="eastAsia"/>
        </w:rPr>
        <w:t>設定</w:t>
      </w:r>
      <w:proofErr w:type="gramStart"/>
      <w:r w:rsidR="00B84EE0" w:rsidRPr="007E1682">
        <w:rPr>
          <w:rFonts w:ascii="微軟正黑體" w:hAnsi="微軟正黑體" w:hint="eastAsia"/>
        </w:rPr>
        <w:t>檔</w:t>
      </w:r>
      <w:proofErr w:type="gramEnd"/>
    </w:p>
    <w:p w14:paraId="66A6B2C1" w14:textId="77777777" w:rsidR="006A6630" w:rsidRPr="007E1682" w:rsidRDefault="006A6630" w:rsidP="00261C4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1835" w:rsidRPr="007E1682" w14:paraId="2543B12D" w14:textId="77777777" w:rsidTr="00181835">
        <w:tc>
          <w:tcPr>
            <w:tcW w:w="8296" w:type="dxa"/>
          </w:tcPr>
          <w:p w14:paraId="2424725A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備註</w:t>
            </w:r>
          </w:p>
        </w:tc>
      </w:tr>
      <w:tr w:rsidR="00181835" w:rsidRPr="007E1682" w14:paraId="220011DB" w14:textId="77777777" w:rsidTr="00181835">
        <w:tc>
          <w:tcPr>
            <w:tcW w:w="8296" w:type="dxa"/>
          </w:tcPr>
          <w:p w14:paraId="30F0D3F4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</w:t>
            </w:r>
            <w:r w:rsidRPr="007E1682">
              <w:rPr>
                <w:rFonts w:ascii="微軟正黑體" w:hAnsi="微軟正黑體" w:hint="eastAsia"/>
              </w:rPr>
              <w:t>的</w:t>
            </w:r>
            <w:r w:rsidRPr="007E1682">
              <w:rPr>
                <w:rFonts w:ascii="微軟正黑體" w:hAnsi="微軟正黑體"/>
              </w:rPr>
              <w:t>config</w:t>
            </w:r>
            <w:r w:rsidRPr="007E1682">
              <w:rPr>
                <w:rFonts w:ascii="微軟正黑體" w:hAnsi="微軟正黑體" w:hint="eastAsia"/>
              </w:rPr>
              <w:t>檔，預設在</w:t>
            </w:r>
            <w:r w:rsidRPr="007E1682">
              <w:rPr>
                <w:rFonts w:ascii="微軟正黑體" w:hAnsi="微軟正黑體"/>
              </w:rPr>
              <w:t>C:\Users\</w:t>
            </w:r>
            <w:r w:rsidRPr="007E1682">
              <w:rPr>
                <w:rFonts w:ascii="微軟正黑體" w:hAnsi="微軟正黑體" w:hint="eastAsia"/>
                <w:b/>
                <w:color w:val="FF0000"/>
              </w:rPr>
              <w:t>{你的帳號}</w:t>
            </w:r>
            <w:r w:rsidRPr="007E1682">
              <w:rPr>
                <w:rFonts w:ascii="微軟正黑體" w:hAnsi="微軟正黑體"/>
              </w:rPr>
              <w:t xml:space="preserve">\ .jupyter\ </w:t>
            </w:r>
            <w:r w:rsidRPr="007E1682">
              <w:rPr>
                <w:rFonts w:ascii="微軟正黑體" w:hAnsi="微軟正黑體" w:hint="eastAsia"/>
              </w:rPr>
              <w:t>裡面</w:t>
            </w:r>
            <w:r w:rsidR="00946A1C" w:rsidRPr="007E1682">
              <w:rPr>
                <w:rFonts w:ascii="微軟正黑體" w:hAnsi="微軟正黑體" w:hint="eastAsia"/>
              </w:rPr>
              <w:t>；</w:t>
            </w:r>
            <w:r w:rsidR="00087BAB" w:rsidRPr="007E1682">
              <w:rPr>
                <w:rFonts w:ascii="微軟正黑體" w:hAnsi="微軟正黑體" w:hint="eastAsia"/>
              </w:rPr>
              <w:t>若是先前已經建立且修改，再輸入時，可以再度產生</w:t>
            </w:r>
            <w:r w:rsidR="00087BAB" w:rsidRPr="007E1682">
              <w:rPr>
                <w:rFonts w:ascii="微軟正黑體" w:hAnsi="微軟正黑體"/>
              </w:rPr>
              <w:t>config</w:t>
            </w:r>
            <w:r w:rsidR="00087BAB" w:rsidRPr="007E1682">
              <w:rPr>
                <w:rFonts w:ascii="微軟正黑體" w:hAnsi="微軟正黑體" w:hint="eastAsia"/>
              </w:rPr>
              <w:t>檔，可以選擇覆蓋過</w:t>
            </w:r>
            <w:r w:rsidR="001D49DC" w:rsidRPr="007E1682">
              <w:rPr>
                <w:rFonts w:ascii="微軟正黑體" w:hAnsi="微軟正黑體" w:hint="eastAsia"/>
              </w:rPr>
              <w:t>舊的檔案。</w:t>
            </w:r>
          </w:p>
        </w:tc>
      </w:tr>
    </w:tbl>
    <w:p w14:paraId="77B9CCB5" w14:textId="77777777" w:rsidR="00E87447" w:rsidRPr="007E1682" w:rsidRDefault="00E87447" w:rsidP="006F27C7">
      <w:pPr>
        <w:rPr>
          <w:rFonts w:ascii="微軟正黑體" w:hAnsi="微軟正黑體"/>
        </w:rPr>
      </w:pPr>
    </w:p>
    <w:p w14:paraId="2DEF26E7" w14:textId="77777777" w:rsidR="00B84EE0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BC962A1" wp14:editId="47D96173">
            <wp:extent cx="5274310" cy="996950"/>
            <wp:effectExtent l="19050" t="19050" r="21590" b="1270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43C2A" w14:textId="77777777" w:rsidR="004B6E17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使用記事本</w:t>
      </w:r>
      <w:r w:rsidR="00876DF4" w:rsidRPr="007E1682">
        <w:rPr>
          <w:rFonts w:ascii="微軟正黑體" w:hAnsi="微軟正黑體" w:hint="eastAsia"/>
        </w:rPr>
        <w:t>或編輯器</w:t>
      </w:r>
      <w:r w:rsidRPr="007E1682">
        <w:rPr>
          <w:rFonts w:ascii="微軟正黑體" w:hAnsi="微軟正黑體" w:hint="eastAsia"/>
        </w:rPr>
        <w:t>來開啟「j</w:t>
      </w:r>
      <w:r w:rsidRPr="007E1682">
        <w:rPr>
          <w:rFonts w:ascii="微軟正黑體" w:hAnsi="微軟正黑體"/>
        </w:rPr>
        <w:t>upyter_notebook_config.py</w:t>
      </w:r>
      <w:r w:rsidRPr="007E1682">
        <w:rPr>
          <w:rFonts w:ascii="微軟正黑體" w:hAnsi="微軟正黑體" w:hint="eastAsia"/>
        </w:rPr>
        <w:t>」</w:t>
      </w:r>
      <w:r w:rsidR="00A65CF1" w:rsidRPr="007E1682">
        <w:rPr>
          <w:rFonts w:ascii="微軟正黑體" w:hAnsi="微軟正黑體" w:hint="eastAsia"/>
        </w:rPr>
        <w:t>，約2</w:t>
      </w:r>
      <w:r w:rsidR="00A65CF1" w:rsidRPr="007E1682">
        <w:rPr>
          <w:rFonts w:ascii="微軟正黑體" w:hAnsi="微軟正黑體"/>
        </w:rPr>
        <w:t>26</w:t>
      </w:r>
      <w:r w:rsidR="00A65CF1" w:rsidRPr="007E1682">
        <w:rPr>
          <w:rFonts w:ascii="微軟正黑體" w:hAnsi="微軟正黑體" w:hint="eastAsia"/>
        </w:rPr>
        <w:t>行</w:t>
      </w:r>
    </w:p>
    <w:p w14:paraId="7F7505B3" w14:textId="77777777" w:rsidR="008008A4" w:rsidRPr="007E1682" w:rsidRDefault="00B128D6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97C63FF" wp14:editId="34152B11">
            <wp:extent cx="3130550" cy="3811358"/>
            <wp:effectExtent l="19050" t="19050" r="12700" b="1778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43167" cy="3826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89A30" w14:textId="77777777" w:rsidR="001D7C0B" w:rsidRPr="007E1682" w:rsidRDefault="00B128D6" w:rsidP="008A338A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c.NotebookApp.notebook_dir</w:t>
      </w:r>
      <w:r w:rsidRPr="007E1682">
        <w:rPr>
          <w:rFonts w:ascii="微軟正黑體" w:hAnsi="微軟正黑體" w:hint="eastAsia"/>
        </w:rPr>
        <w:t>」，並將該行註解「#」移除</w:t>
      </w:r>
    </w:p>
    <w:p w14:paraId="12F00E83" w14:textId="77777777" w:rsidR="006A6630" w:rsidRPr="007E1682" w:rsidRDefault="006A6630" w:rsidP="008A338A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338A" w:rsidRPr="007E1682" w14:paraId="507BF779" w14:textId="77777777" w:rsidTr="008A338A">
        <w:tc>
          <w:tcPr>
            <w:tcW w:w="8296" w:type="dxa"/>
          </w:tcPr>
          <w:p w14:paraId="1E6980B9" w14:textId="77777777" w:rsidR="008A338A" w:rsidRPr="007E1682" w:rsidRDefault="00777953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程式碼</w:t>
            </w:r>
          </w:p>
        </w:tc>
      </w:tr>
      <w:tr w:rsidR="008A338A" w:rsidRPr="007E1682" w14:paraId="5CABB037" w14:textId="77777777" w:rsidTr="008A338A">
        <w:tc>
          <w:tcPr>
            <w:tcW w:w="8296" w:type="dxa"/>
          </w:tcPr>
          <w:p w14:paraId="3ED1B4A0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## The directory to use for notebooks and kernels.</w:t>
            </w:r>
          </w:p>
          <w:p w14:paraId="0E0B2589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c.NotebookApp.notebook_dir =</w:t>
            </w:r>
            <w:r w:rsidR="00EF2F27" w:rsidRPr="007E1682">
              <w:rPr>
                <w:rFonts w:ascii="微軟正黑體" w:hAnsi="微軟正黑體"/>
              </w:rPr>
              <w:t xml:space="preserve"> </w:t>
            </w:r>
            <w:r w:rsidR="00711A35" w:rsidRPr="007E1682">
              <w:rPr>
                <w:rFonts w:ascii="微軟正黑體" w:hAnsi="微軟正黑體"/>
              </w:rPr>
              <w:t>'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C: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Users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Owner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notebooks</w:t>
            </w:r>
            <w:r w:rsidR="00711A35" w:rsidRPr="007E1682">
              <w:rPr>
                <w:rFonts w:ascii="微軟正黑體" w:hAnsi="微軟正黑體"/>
              </w:rPr>
              <w:t>'</w:t>
            </w:r>
          </w:p>
        </w:tc>
      </w:tr>
    </w:tbl>
    <w:p w14:paraId="419417B4" w14:textId="77777777" w:rsidR="009D6BC6" w:rsidRPr="007E1682" w:rsidRDefault="008A338A" w:rsidP="008A338A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將</w:t>
      </w:r>
      <w:r w:rsidR="00D938AB" w:rsidRPr="007E1682">
        <w:rPr>
          <w:rFonts w:ascii="微軟正黑體" w:hAnsi="微軟正黑體" w:hint="eastAsia"/>
        </w:rPr>
        <w:t>路徑</w:t>
      </w:r>
      <w:r w:rsidRPr="007E1682">
        <w:rPr>
          <w:rFonts w:ascii="微軟正黑體" w:hAnsi="微軟正黑體" w:hint="eastAsia"/>
        </w:rPr>
        <w:t>貼</w:t>
      </w:r>
      <w:r w:rsidR="004B1BA4" w:rsidRPr="007E1682">
        <w:rPr>
          <w:rFonts w:ascii="微軟正黑體" w:hAnsi="微軟正黑體" w:hint="eastAsia"/>
        </w:rPr>
        <w:t>至「</w:t>
      </w:r>
      <w:r w:rsidR="004B1BA4" w:rsidRPr="007E1682">
        <w:rPr>
          <w:rFonts w:ascii="微軟正黑體" w:hAnsi="微軟正黑體"/>
        </w:rPr>
        <w:t>''</w:t>
      </w:r>
      <w:r w:rsidR="004B1BA4" w:rsidRPr="007E1682">
        <w:rPr>
          <w:rFonts w:ascii="微軟正黑體" w:hAnsi="微軟正黑體" w:hint="eastAsia"/>
        </w:rPr>
        <w:t>」</w:t>
      </w:r>
      <w:r w:rsidRPr="007E1682">
        <w:rPr>
          <w:rFonts w:ascii="微軟正黑體" w:hAnsi="微軟正黑體" w:hint="eastAsia"/>
        </w:rPr>
        <w:t>之</w:t>
      </w:r>
      <w:r w:rsidR="00BF0D13" w:rsidRPr="007E1682">
        <w:rPr>
          <w:rFonts w:ascii="微軟正黑體" w:hAnsi="微軟正黑體" w:hint="eastAsia"/>
        </w:rPr>
        <w:t>中</w:t>
      </w:r>
      <w:r w:rsidR="00F2360F" w:rsidRPr="007E1682">
        <w:rPr>
          <w:rFonts w:ascii="微軟正黑體" w:hAnsi="微軟正黑體" w:hint="eastAsia"/>
        </w:rPr>
        <w:t>，儲存關閉</w:t>
      </w:r>
      <w:r w:rsidR="00BA515B" w:rsidRPr="007E1682">
        <w:rPr>
          <w:rFonts w:ascii="微軟正黑體" w:hAnsi="微軟正黑體" w:hint="eastAsia"/>
        </w:rPr>
        <w:t>（在</w:t>
      </w:r>
      <w:r w:rsidR="00BA515B" w:rsidRPr="007E1682">
        <w:rPr>
          <w:rFonts w:ascii="微軟正黑體" w:hAnsi="微軟正黑體"/>
        </w:rPr>
        <w:t>Windows</w:t>
      </w:r>
      <w:r w:rsidR="00BA515B" w:rsidRPr="007E1682">
        <w:rPr>
          <w:rFonts w:ascii="微軟正黑體" w:hAnsi="微軟正黑體" w:hint="eastAsia"/>
        </w:rPr>
        <w:t>底下，</w:t>
      </w:r>
      <w:r w:rsidR="00E42E51" w:rsidRPr="007E1682">
        <w:rPr>
          <w:rFonts w:ascii="微軟正黑體" w:hAnsi="微軟正黑體" w:hint="eastAsia"/>
        </w:rPr>
        <w:t>反斜線需要兩個</w:t>
      </w:r>
      <w:r w:rsidR="00BA515B" w:rsidRPr="007E1682">
        <w:rPr>
          <w:rFonts w:ascii="微軟正黑體" w:hAnsi="微軟正黑體" w:hint="eastAsia"/>
        </w:rPr>
        <w:t>）</w:t>
      </w:r>
      <w:r w:rsidRPr="007E1682">
        <w:rPr>
          <w:rFonts w:ascii="微軟正黑體" w:hAnsi="微軟正黑體" w:hint="eastAsia"/>
        </w:rPr>
        <w:t>。</w:t>
      </w:r>
    </w:p>
    <w:p w14:paraId="695E398B" w14:textId="77777777" w:rsidR="002F462C" w:rsidRPr="007E1682" w:rsidRDefault="002F462C" w:rsidP="002F462C">
      <w:pPr>
        <w:rPr>
          <w:rFonts w:ascii="微軟正黑體" w:hAnsi="微軟正黑體"/>
        </w:rPr>
      </w:pPr>
    </w:p>
    <w:p w14:paraId="5ED26B93" w14:textId="77777777" w:rsidR="002F462C" w:rsidRPr="007E1682" w:rsidRDefault="007B0E6D" w:rsidP="002F462C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編輯 </w:t>
      </w:r>
      <w:r w:rsidRPr="007E1682">
        <w:rPr>
          <w:rFonts w:ascii="微軟正黑體" w:hAnsi="微軟正黑體"/>
          <w:shd w:val="pct15" w:color="auto" w:fill="FFFFFF"/>
        </w:rPr>
        <w:t xml:space="preserve">Jupyter Notebook </w:t>
      </w:r>
      <w:r w:rsidRPr="007E1682">
        <w:rPr>
          <w:rFonts w:ascii="微軟正黑體" w:hAnsi="微軟正黑體" w:hint="eastAsia"/>
          <w:shd w:val="pct15" w:color="auto" w:fill="FFFFFF"/>
        </w:rPr>
        <w:t>檔案連結</w:t>
      </w:r>
    </w:p>
    <w:p w14:paraId="4975DDB0" w14:textId="77777777" w:rsidR="00F875C9" w:rsidRPr="007E1682" w:rsidRDefault="002F462C" w:rsidP="002F462C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接下來我們</w:t>
      </w:r>
      <w:r w:rsidR="00F875C9" w:rsidRPr="007E1682">
        <w:rPr>
          <w:rFonts w:ascii="微軟正黑體" w:hAnsi="微軟正黑體" w:hint="eastAsia"/>
        </w:rPr>
        <w:t>要編輯</w:t>
      </w:r>
      <w:r w:rsidR="00F875C9" w:rsidRPr="007E1682">
        <w:rPr>
          <w:rFonts w:ascii="微軟正黑體" w:hAnsi="微軟正黑體"/>
        </w:rPr>
        <w:t xml:space="preserve">Jupyter Notebook </w:t>
      </w:r>
      <w:r w:rsidR="00980B3B" w:rsidRPr="007E1682">
        <w:rPr>
          <w:rFonts w:ascii="微軟正黑體" w:hAnsi="微軟正黑體" w:hint="eastAsia"/>
        </w:rPr>
        <w:t>檔案</w:t>
      </w:r>
      <w:r w:rsidR="00F875C9" w:rsidRPr="007E1682">
        <w:rPr>
          <w:rFonts w:ascii="微軟正黑體" w:hAnsi="微軟正黑體" w:hint="eastAsia"/>
        </w:rPr>
        <w:t>連結，有兩種方法：</w:t>
      </w:r>
    </w:p>
    <w:p w14:paraId="49C6895F" w14:textId="77777777" w:rsidR="002F462C" w:rsidRPr="007E1682" w:rsidRDefault="002F462C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到「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>\AppData\Roaming\Microsoft\Windows\Start Menu\Programs\Anaconda3 (64-bit)</w:t>
      </w:r>
      <w:r w:rsidRPr="007E1682">
        <w:rPr>
          <w:rFonts w:ascii="微軟正黑體" w:hAnsi="微軟正黑體" w:hint="eastAsia"/>
        </w:rPr>
        <w:t>」</w:t>
      </w:r>
      <w:r w:rsidR="00F875C9" w:rsidRPr="007E1682">
        <w:rPr>
          <w:rFonts w:ascii="微軟正黑體" w:hAnsi="微軟正黑體" w:hint="eastAsia"/>
        </w:rPr>
        <w:t>中，找到「</w:t>
      </w:r>
      <w:r w:rsidR="00F875C9" w:rsidRPr="007E1682">
        <w:rPr>
          <w:rFonts w:ascii="微軟正黑體" w:hAnsi="微軟正黑體"/>
        </w:rPr>
        <w:t xml:space="preserve">Jupyter Notebook </w:t>
      </w:r>
      <w:r w:rsidR="00F875C9" w:rsidRPr="007E1682">
        <w:rPr>
          <w:rFonts w:ascii="微軟正黑體" w:hAnsi="微軟正黑體"/>
        </w:rPr>
        <w:lastRenderedPageBreak/>
        <w:t>(anaconda3)</w:t>
      </w:r>
      <w:r w:rsidR="00F875C9" w:rsidRPr="007E1682">
        <w:rPr>
          <w:rFonts w:ascii="微軟正黑體" w:hAnsi="微軟正黑體" w:hint="eastAsia"/>
        </w:rPr>
        <w:t>」。</w:t>
      </w:r>
    </w:p>
    <w:p w14:paraId="6090D295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B2207B7" wp14:editId="538EB778">
            <wp:extent cx="5274310" cy="2425700"/>
            <wp:effectExtent l="19050" t="19050" r="21590" b="1270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EB8C80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直接在檔案總管的路徑列中，輸入檔案路徑。</w:t>
      </w:r>
    </w:p>
    <w:p w14:paraId="1D79D355" w14:textId="77777777" w:rsidR="00F875C9" w:rsidRPr="007E1682" w:rsidRDefault="00ED0CCE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按下放大鏡</w:t>
      </w:r>
      <w:r w:rsidR="009E2D20" w:rsidRPr="007E1682">
        <w:rPr>
          <w:rFonts w:ascii="微軟正黑體" w:hAnsi="微軟正黑體" w:hint="eastAsia"/>
        </w:rPr>
        <w:t>圖示</w:t>
      </w:r>
      <w:r w:rsidRPr="007E1682">
        <w:rPr>
          <w:rFonts w:ascii="微軟正黑體" w:hAnsi="微軟正黑體" w:hint="eastAsia"/>
        </w:rPr>
        <w:t>，</w:t>
      </w:r>
      <w:r w:rsidR="00F875C9" w:rsidRPr="007E1682">
        <w:rPr>
          <w:rFonts w:ascii="微軟正黑體" w:hAnsi="微軟正黑體" w:hint="eastAsia"/>
        </w:rPr>
        <w:t>搜尋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，然後對搜尋結果的圖示按下右鍵，再按下「開啟檔案位置」。</w:t>
      </w:r>
    </w:p>
    <w:p w14:paraId="65AD2CA2" w14:textId="77777777" w:rsidR="00F875C9" w:rsidRPr="007E1682" w:rsidRDefault="00F875C9" w:rsidP="00F875C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5215515" wp14:editId="0AC9BBFB">
            <wp:extent cx="5274310" cy="4298950"/>
            <wp:effectExtent l="19050" t="19050" r="21590" b="2540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8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62B01" w14:textId="77777777" w:rsidR="00E37E29" w:rsidRPr="007E1682" w:rsidRDefault="00980B3B" w:rsidP="00CA19D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透過搜尋來取得</w:t>
      </w:r>
      <w:r w:rsidRPr="007E1682">
        <w:rPr>
          <w:rFonts w:ascii="微軟正黑體" w:hAnsi="微軟正黑體"/>
        </w:rPr>
        <w:t xml:space="preserve">Jupyter Notebook </w:t>
      </w:r>
      <w:r w:rsidRPr="007E1682">
        <w:rPr>
          <w:rFonts w:ascii="微軟正黑體" w:hAnsi="微軟正黑體" w:hint="eastAsia"/>
        </w:rPr>
        <w:t>的檔案連結位置</w:t>
      </w:r>
    </w:p>
    <w:p w14:paraId="7EFC8B45" w14:textId="77777777" w:rsidR="006A6630" w:rsidRPr="007E1682" w:rsidRDefault="006A6630" w:rsidP="00CA19D6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710E" w:rsidRPr="007E1682" w14:paraId="4258E9C9" w14:textId="77777777" w:rsidTr="00AC710E">
        <w:tc>
          <w:tcPr>
            <w:tcW w:w="8296" w:type="dxa"/>
          </w:tcPr>
          <w:p w14:paraId="3977C1F7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AC710E" w:rsidRPr="007E1682" w14:paraId="6E006BFF" w14:textId="77777777" w:rsidTr="00AC710E">
        <w:tc>
          <w:tcPr>
            <w:tcW w:w="8296" w:type="dxa"/>
          </w:tcPr>
          <w:p w14:paraId="680DA1AE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對</w:t>
            </w:r>
            <w:r w:rsidR="002F7AFD" w:rsidRPr="007E1682">
              <w:rPr>
                <w:rFonts w:ascii="微軟正黑體" w:hAnsi="微軟正黑體" w:hint="eastAsia"/>
              </w:rPr>
              <w:t>J</w:t>
            </w:r>
            <w:r w:rsidR="002F7AFD" w:rsidRPr="007E1682">
              <w:rPr>
                <w:rFonts w:ascii="微軟正黑體" w:hAnsi="微軟正黑體"/>
              </w:rPr>
              <w:t>upyter Notebook</w:t>
            </w:r>
            <w:r w:rsidRPr="007E1682">
              <w:rPr>
                <w:rFonts w:ascii="微軟正黑體" w:hAnsi="微軟正黑體" w:hint="eastAsia"/>
              </w:rPr>
              <w:t>檔案連結按右鍵，選擇「內容」，我們要編輯「目標」文字區塊的內容，將文字最後面的「</w:t>
            </w:r>
            <w:r w:rsidRPr="007E1682">
              <w:rPr>
                <w:rFonts w:ascii="微軟正黑體" w:hAnsi="微軟正黑體"/>
              </w:rPr>
              <w:t>%USERPROFILE%</w:t>
            </w:r>
            <w:r w:rsidRPr="007E1682">
              <w:rPr>
                <w:rFonts w:ascii="微軟正黑體" w:hAnsi="微軟正黑體" w:hint="eastAsia"/>
              </w:rPr>
              <w:t>」</w:t>
            </w:r>
            <w:proofErr w:type="gramStart"/>
            <w:r w:rsidRPr="007E1682">
              <w:rPr>
                <w:rFonts w:ascii="微軟正黑體" w:hAnsi="微軟正黑體" w:hint="eastAsia"/>
              </w:rPr>
              <w:t>刪</w:t>
            </w:r>
            <w:proofErr w:type="gramEnd"/>
            <w:r w:rsidRPr="007E1682">
              <w:rPr>
                <w:rFonts w:ascii="微軟正黑體" w:hAnsi="微軟正黑體" w:hint="eastAsia"/>
              </w:rPr>
              <w:t>掉，按下「確定」。</w:t>
            </w:r>
          </w:p>
        </w:tc>
      </w:tr>
    </w:tbl>
    <w:p w14:paraId="213C0309" w14:textId="77777777" w:rsidR="00CA19D6" w:rsidRPr="007E1682" w:rsidRDefault="00CA19D6" w:rsidP="0071501C">
      <w:pPr>
        <w:rPr>
          <w:rFonts w:ascii="微軟正黑體" w:hAnsi="微軟正黑體"/>
        </w:rPr>
      </w:pPr>
    </w:p>
    <w:p w14:paraId="164D2B3E" w14:textId="77777777" w:rsidR="0071501C" w:rsidRPr="007E1682" w:rsidRDefault="0071501C" w:rsidP="0071501C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83D4C3F" wp14:editId="62A2F256">
            <wp:extent cx="3492500" cy="4625829"/>
            <wp:effectExtent l="0" t="0" r="0" b="381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512755" cy="46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9B21" w14:textId="77777777" w:rsidR="008A338A" w:rsidRPr="007E1682" w:rsidRDefault="00CF287E" w:rsidP="00371C1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</w:t>
      </w:r>
      <w:r w:rsidRPr="007E1682">
        <w:rPr>
          <w:rFonts w:ascii="微軟正黑體" w:hAnsi="微軟正黑體" w:hint="eastAsia"/>
        </w:rPr>
        <w:t>：</w:t>
      </w:r>
      <w:r w:rsidRPr="007E1682">
        <w:rPr>
          <w:rFonts w:ascii="微軟正黑體" w:hAnsi="微軟正黑體" w:hint="eastAsia"/>
          <w:b/>
        </w:rPr>
        <w:t>刪除「</w:t>
      </w:r>
      <w:r w:rsidRPr="007E1682">
        <w:rPr>
          <w:rFonts w:ascii="微軟正黑體" w:hAnsi="微軟正黑體"/>
          <w:b/>
        </w:rPr>
        <w:t>%USERPROFILE%</w:t>
      </w:r>
      <w:r w:rsidRPr="007E1682">
        <w:rPr>
          <w:rFonts w:ascii="微軟正黑體" w:hAnsi="微軟正黑體" w:hint="eastAsia"/>
          <w:b/>
        </w:rPr>
        <w:t>」的字樣</w:t>
      </w:r>
      <w:r w:rsidRPr="007E1682">
        <w:rPr>
          <w:rFonts w:ascii="微軟正黑體" w:hAnsi="微軟正黑體" w:hint="eastAsia"/>
        </w:rPr>
        <w:t>後，按下確定</w:t>
      </w:r>
    </w:p>
    <w:p w14:paraId="45CBFDE8" w14:textId="77777777" w:rsidR="00A0298B" w:rsidRPr="007E1682" w:rsidRDefault="00A0298B" w:rsidP="00A0298B">
      <w:pPr>
        <w:rPr>
          <w:rFonts w:ascii="微軟正黑體" w:hAnsi="微軟正黑體"/>
        </w:rPr>
      </w:pPr>
    </w:p>
    <w:p w14:paraId="3DD87A9C" w14:textId="77777777" w:rsidR="00A0298B" w:rsidRPr="007E1682" w:rsidRDefault="00A0298B" w:rsidP="00A0298B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執行</w:t>
      </w:r>
      <w:r w:rsidRPr="007E1682">
        <w:rPr>
          <w:rFonts w:ascii="微軟正黑體" w:hAnsi="微軟正黑體"/>
          <w:shd w:val="pct15" w:color="auto" w:fill="FFFFFF"/>
        </w:rPr>
        <w:t>Jupyter Notebook</w:t>
      </w:r>
    </w:p>
    <w:p w14:paraId="34E47788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037CB59" wp14:editId="1780E3B6">
            <wp:extent cx="5274310" cy="4305300"/>
            <wp:effectExtent l="19050" t="19050" r="21590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5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CA7379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」，開啟「</w:t>
      </w:r>
      <w:r w:rsidRPr="007E1682">
        <w:rPr>
          <w:rFonts w:ascii="微軟正黑體" w:hAnsi="微軟正黑體"/>
        </w:rPr>
        <w:t>Jupyter Notebook (anaconda3)</w:t>
      </w:r>
      <w:r w:rsidRPr="007E1682">
        <w:rPr>
          <w:rFonts w:ascii="微軟正黑體" w:hAnsi="微軟正黑體" w:hint="eastAsia"/>
        </w:rPr>
        <w:t>」</w:t>
      </w:r>
    </w:p>
    <w:p w14:paraId="60BCC558" w14:textId="77777777" w:rsidR="0013199D" w:rsidRPr="007E1682" w:rsidRDefault="004F7BF5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46AC7071" wp14:editId="60628926">
            <wp:extent cx="5264150" cy="3708400"/>
            <wp:effectExtent l="19050" t="19050" r="12700" b="2540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708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B9962" w14:textId="77777777" w:rsidR="00515AB0" w:rsidRPr="007E1682" w:rsidRDefault="004F7BF5" w:rsidP="008B449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：執行Jupyter Notebook後，會以自訂路徑作為預設工作目錄</w:t>
      </w:r>
    </w:p>
    <w:p w14:paraId="1D682B55" w14:textId="77777777" w:rsidR="00C7067C" w:rsidRPr="007E1682" w:rsidRDefault="00C7067C" w:rsidP="00EB1394">
      <w:pPr>
        <w:rPr>
          <w:rFonts w:ascii="微軟正黑體" w:hAnsi="微軟正黑體"/>
        </w:rPr>
      </w:pPr>
    </w:p>
    <w:p w14:paraId="4053107B" w14:textId="77777777" w:rsidR="00EB1394" w:rsidRPr="007E1682" w:rsidRDefault="00334855" w:rsidP="00EB1394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開啟 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 xml:space="preserve">時，也會啟動 </w:t>
      </w:r>
      <w:r w:rsidRPr="007E1682">
        <w:rPr>
          <w:rFonts w:ascii="微軟正黑體" w:hAnsi="微軟正黑體"/>
        </w:rPr>
        <w:t>Jupyter Server</w:t>
      </w:r>
      <w:r w:rsidR="00EB1394"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</w:rPr>
        <w:t>到這裡</w:t>
      </w:r>
      <w:r w:rsidR="00EB1394" w:rsidRPr="007E1682">
        <w:rPr>
          <w:rFonts w:ascii="微軟正黑體" w:hAnsi="微軟正黑體" w:hint="eastAsia"/>
        </w:rPr>
        <w:t>A</w:t>
      </w:r>
      <w:r w:rsidR="00EB1394" w:rsidRPr="007E1682">
        <w:rPr>
          <w:rFonts w:ascii="微軟正黑體" w:hAnsi="微軟正黑體"/>
        </w:rPr>
        <w:t xml:space="preserve">naconda </w:t>
      </w:r>
      <w:r w:rsidR="00EB1394" w:rsidRPr="007E1682">
        <w:rPr>
          <w:rFonts w:ascii="微軟正黑體" w:hAnsi="微軟正黑體" w:hint="eastAsia"/>
        </w:rPr>
        <w:t>安裝告一個段落。</w:t>
      </w:r>
    </w:p>
    <w:p w14:paraId="4DAC05CA" w14:textId="77777777" w:rsidR="00334855" w:rsidRPr="007E1682" w:rsidRDefault="00334855" w:rsidP="00EB1394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4737" w:rsidRPr="007E1682" w14:paraId="1945536C" w14:textId="77777777" w:rsidTr="00DA4737">
        <w:tc>
          <w:tcPr>
            <w:tcW w:w="8296" w:type="dxa"/>
          </w:tcPr>
          <w:p w14:paraId="5B66FEAF" w14:textId="77777777" w:rsidR="00DA4737" w:rsidRPr="007E1682" w:rsidRDefault="00DA4737" w:rsidP="00EB1394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參考資料</w:t>
            </w:r>
          </w:p>
        </w:tc>
      </w:tr>
      <w:tr w:rsidR="00DA4737" w:rsidRPr="007E1682" w14:paraId="24E7BA73" w14:textId="77777777" w:rsidTr="00DA4737">
        <w:tc>
          <w:tcPr>
            <w:tcW w:w="8296" w:type="dxa"/>
          </w:tcPr>
          <w:p w14:paraId="139E1387" w14:textId="77777777" w:rsidR="00DA4737" w:rsidRPr="007E1682" w:rsidRDefault="00DA4737" w:rsidP="00DA473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 notebook</w:t>
            </w:r>
            <w:proofErr w:type="gramStart"/>
            <w:r w:rsidRPr="007E1682">
              <w:rPr>
                <w:rFonts w:ascii="微軟正黑體" w:hAnsi="微軟正黑體" w:hint="eastAsia"/>
              </w:rPr>
              <w:t>更改默认</w:t>
            </w:r>
            <w:proofErr w:type="gramEnd"/>
            <w:r w:rsidRPr="007E1682">
              <w:rPr>
                <w:rFonts w:ascii="微軟正黑體" w:hAnsi="微軟正黑體" w:hint="eastAsia"/>
              </w:rPr>
              <w:t>工作路径</w:t>
            </w:r>
          </w:p>
          <w:p w14:paraId="325FEBD9" w14:textId="77777777" w:rsidR="00E12858" w:rsidRPr="007E1682" w:rsidRDefault="00AB14C2" w:rsidP="00EB1394">
            <w:pPr>
              <w:rPr>
                <w:rFonts w:ascii="微軟正黑體" w:hAnsi="微軟正黑體"/>
              </w:rPr>
            </w:pPr>
            <w:hyperlink r:id="rId45" w:history="1">
              <w:r w:rsidR="00DA4737" w:rsidRPr="007E1682">
                <w:rPr>
                  <w:rStyle w:val="a3"/>
                  <w:rFonts w:ascii="微軟正黑體" w:hAnsi="微軟正黑體"/>
                </w:rPr>
                <w:t>https://zhuanlan.zhihu.com/p/90269779</w:t>
              </w:r>
            </w:hyperlink>
          </w:p>
        </w:tc>
      </w:tr>
    </w:tbl>
    <w:p w14:paraId="68E8A6B7" w14:textId="775AB692" w:rsidR="00A45F54" w:rsidRDefault="00A45F54" w:rsidP="00EB1394">
      <w:pPr>
        <w:rPr>
          <w:rFonts w:ascii="微軟正黑體" w:hAnsi="微軟正黑體"/>
        </w:rPr>
      </w:pPr>
    </w:p>
    <w:p w14:paraId="2DB48340" w14:textId="7C33AA52" w:rsidR="00B81267" w:rsidRDefault="00B81267" w:rsidP="00B81267">
      <w:r>
        <w:rPr>
          <w:rFonts w:hint="eastAsia"/>
        </w:rPr>
        <w:t>下載</w:t>
      </w:r>
      <w:r>
        <w:rPr>
          <w:rFonts w:hint="eastAsia"/>
        </w:rPr>
        <w:t xml:space="preserve"> </w:t>
      </w:r>
      <w:r>
        <w:t>Chrome Web Driver</w:t>
      </w:r>
      <w:r>
        <w:rPr>
          <w:rFonts w:hint="eastAsia"/>
        </w:rPr>
        <w:t>:</w:t>
      </w:r>
    </w:p>
    <w:p w14:paraId="011BEB8C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</w:t>
      </w:r>
    </w:p>
    <w:p w14:paraId="2727FD4D" w14:textId="77777777" w:rsidR="00B81267" w:rsidRDefault="00AB14C2" w:rsidP="00B81267">
      <w:pPr>
        <w:pStyle w:val="a9"/>
        <w:ind w:leftChars="0"/>
      </w:pPr>
      <w:hyperlink r:id="rId46" w:history="1">
        <w:r w:rsidR="00B81267" w:rsidRPr="002C10AC">
          <w:rPr>
            <w:rStyle w:val="a3"/>
          </w:rPr>
          <w:t>https://chromedriver.chromium.org/</w:t>
        </w:r>
      </w:hyperlink>
    </w:p>
    <w:p w14:paraId="442D4997" w14:textId="77777777" w:rsidR="00B81267" w:rsidRDefault="00B81267" w:rsidP="00B81267">
      <w:pPr>
        <w:pStyle w:val="a9"/>
        <w:ind w:leftChars="0"/>
      </w:pPr>
    </w:p>
    <w:p w14:paraId="186D0A4D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2A30DF13" w14:textId="77777777" w:rsidR="00B81267" w:rsidRDefault="00B81267" w:rsidP="00B81267">
      <w:pPr>
        <w:jc w:val="center"/>
      </w:pPr>
      <w:r w:rsidRPr="00B72F4C">
        <w:rPr>
          <w:noProof/>
        </w:rPr>
        <w:drawing>
          <wp:inline distT="0" distB="0" distL="0" distR="0" wp14:anchorId="2C105CFA" wp14:editId="0ACBA164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EAB119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40FB2024" wp14:editId="7D0CE25C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5998D3B6" w14:textId="77777777" w:rsidR="00B81267" w:rsidRDefault="00B81267" w:rsidP="00B81267">
      <w:pPr>
        <w:jc w:val="center"/>
      </w:pPr>
      <w:r w:rsidRPr="00B72F4C">
        <w:rPr>
          <w:noProof/>
        </w:rPr>
        <w:drawing>
          <wp:inline distT="0" distB="0" distL="0" distR="0" wp14:anchorId="7254E917" wp14:editId="3E7F195B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FEDFD5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0ADDCBBE" w14:textId="77777777" w:rsidR="00B81267" w:rsidRDefault="00B81267" w:rsidP="00B81267">
      <w:pPr>
        <w:jc w:val="center"/>
      </w:pPr>
    </w:p>
    <w:p w14:paraId="79DDF7EF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放到專案資料夾當中</w:t>
      </w:r>
    </w:p>
    <w:p w14:paraId="537D89B4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2CFC9798" wp14:editId="71506C65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189E3A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557AD6C2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355B5827" wp14:editId="0C519495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8DB973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版本；</w:t>
      </w:r>
      <w:r>
        <w:t>MacOS</w:t>
      </w:r>
      <w:r>
        <w:rPr>
          <w:rFonts w:hint="eastAsia"/>
        </w:rPr>
        <w:t>則需要選擇對應的版本</w:t>
      </w:r>
    </w:p>
    <w:p w14:paraId="6E1AEF6E" w14:textId="1A604606" w:rsidR="00B81267" w:rsidRPr="00B81267" w:rsidRDefault="00B81267" w:rsidP="00EB1394">
      <w:pPr>
        <w:rPr>
          <w:rFonts w:ascii="微軟正黑體" w:hAnsi="微軟正黑體"/>
        </w:rPr>
      </w:pPr>
    </w:p>
    <w:p w14:paraId="7A6B1FC7" w14:textId="77777777" w:rsidR="00B81267" w:rsidRPr="007E1682" w:rsidRDefault="00B81267" w:rsidP="00EB1394">
      <w:pPr>
        <w:rPr>
          <w:rFonts w:ascii="微軟正黑體" w:hAnsi="微軟正黑體"/>
        </w:rPr>
      </w:pPr>
    </w:p>
    <w:p w14:paraId="4050AB9F" w14:textId="77777777" w:rsidR="0048180A" w:rsidRPr="007E1682" w:rsidRDefault="0048180A" w:rsidP="00463C98">
      <w:pPr>
        <w:pStyle w:val="2"/>
        <w:rPr>
          <w:rFonts w:ascii="微軟正黑體" w:hAnsi="微軟正黑體"/>
        </w:rPr>
      </w:pPr>
      <w:bookmarkStart w:id="3" w:name="_Toc84692756"/>
      <w:r w:rsidRPr="007E1682">
        <w:rPr>
          <w:rFonts w:ascii="微軟正黑體" w:hAnsi="微軟正黑體" w:hint="eastAsia"/>
        </w:rPr>
        <w:t>1-2: Jupyter 操作技巧及課程套件安裝</w:t>
      </w:r>
      <w:bookmarkEnd w:id="3"/>
    </w:p>
    <w:p w14:paraId="71D4D73D" w14:textId="77777777" w:rsidR="00115197" w:rsidRPr="007E1682" w:rsidRDefault="006D126C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新增 </w:t>
      </w:r>
      <w:r w:rsidRPr="007E1682">
        <w:rPr>
          <w:rFonts w:ascii="微軟正黑體" w:hAnsi="微軟正黑體"/>
          <w:shd w:val="pct15" w:color="auto" w:fill="FFFFFF"/>
        </w:rPr>
        <w:t>Notebook</w:t>
      </w:r>
    </w:p>
    <w:p w14:paraId="0D522F42" w14:textId="77777777" w:rsidR="006D126C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345870" wp14:editId="56318E2A">
            <wp:extent cx="4363059" cy="2353003"/>
            <wp:effectExtent l="19050" t="19050" r="19050" b="2857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2353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BA044" w14:textId="77777777" w:rsidR="00A90967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按下 </w:t>
      </w:r>
      <w:r w:rsidRPr="007E1682">
        <w:rPr>
          <w:rFonts w:ascii="微軟正黑體" w:hAnsi="微軟正黑體"/>
        </w:rPr>
        <w:t>New</w:t>
      </w:r>
      <w:r w:rsidRPr="007E1682">
        <w:rPr>
          <w:rFonts w:ascii="微軟正黑體" w:hAnsi="微軟正黑體" w:hint="eastAsia"/>
        </w:rPr>
        <w:t xml:space="preserve">，新增 </w:t>
      </w:r>
      <w:r w:rsidRPr="007E1682">
        <w:rPr>
          <w:rFonts w:ascii="微軟正黑體" w:hAnsi="微軟正黑體"/>
        </w:rPr>
        <w:t>Notebook</w:t>
      </w:r>
      <w:r w:rsidRPr="007E1682">
        <w:rPr>
          <w:rFonts w:ascii="微軟正黑體" w:hAnsi="微軟正黑體" w:hint="eastAsia"/>
        </w:rPr>
        <w:t>（選擇</w:t>
      </w:r>
      <w:r w:rsidRPr="007E1682">
        <w:rPr>
          <w:rFonts w:ascii="微軟正黑體" w:hAnsi="微軟正黑體"/>
        </w:rPr>
        <w:t>Python3</w:t>
      </w:r>
      <w:r w:rsidRPr="007E1682">
        <w:rPr>
          <w:rFonts w:ascii="微軟正黑體" w:hAnsi="微軟正黑體" w:hint="eastAsia"/>
        </w:rPr>
        <w:t>）</w:t>
      </w:r>
    </w:p>
    <w:p w14:paraId="7E700766" w14:textId="77777777" w:rsidR="00087BAB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4627B40E" wp14:editId="7C334BE8">
            <wp:extent cx="5274310" cy="961390"/>
            <wp:effectExtent l="19050" t="19050" r="21590" b="1016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8C4D3" w14:textId="77777777" w:rsidR="00486577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此時進入新建的 </w:t>
      </w:r>
      <w:r w:rsidRPr="007E1682">
        <w:rPr>
          <w:rFonts w:ascii="微軟正黑體" w:hAnsi="微軟正黑體"/>
        </w:rPr>
        <w:t xml:space="preserve">jupyter notebook document </w:t>
      </w:r>
      <w:r w:rsidRPr="007E1682">
        <w:rPr>
          <w:rFonts w:ascii="微軟正黑體" w:hAnsi="微軟正黑體" w:hint="eastAsia"/>
        </w:rPr>
        <w:t>中</w:t>
      </w:r>
    </w:p>
    <w:p w14:paraId="5903945D" w14:textId="77777777" w:rsidR="00B41BC6" w:rsidRPr="007E1682" w:rsidRDefault="00B41BC6" w:rsidP="00B41BC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56F406C8" wp14:editId="6AB4F81A">
            <wp:extent cx="5270500" cy="1200150"/>
            <wp:effectExtent l="19050" t="19050" r="25400" b="1905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0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9916" w14:textId="77777777" w:rsidR="00B41BC6" w:rsidRPr="007E1682" w:rsidRDefault="00B41BC6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</w:t>
      </w:r>
      <w:r w:rsidRPr="007E1682">
        <w:rPr>
          <w:rFonts w:ascii="微軟正黑體" w:hAnsi="微軟正黑體"/>
        </w:rPr>
        <w:t>Untitled</w:t>
      </w:r>
      <w:r w:rsidRPr="007E1682">
        <w:rPr>
          <w:rFonts w:ascii="微軟正黑體" w:hAnsi="微軟正黑體" w:hint="eastAsia"/>
        </w:rPr>
        <w:t xml:space="preserve">」，重新命名 </w:t>
      </w:r>
      <w:r w:rsidRPr="007E1682">
        <w:rPr>
          <w:rFonts w:ascii="微軟正黑體" w:hAnsi="微軟正黑體"/>
        </w:rPr>
        <w:t>Notebook name</w:t>
      </w:r>
      <w:r w:rsidR="003C7260" w:rsidRPr="007E1682">
        <w:rPr>
          <w:rFonts w:ascii="微軟正黑體" w:hAnsi="微軟正黑體" w:hint="eastAsia"/>
        </w:rPr>
        <w:t>，按下</w:t>
      </w:r>
      <w:r w:rsidR="006D36B2" w:rsidRPr="007E1682">
        <w:rPr>
          <w:rFonts w:ascii="微軟正黑體" w:hAnsi="微軟正黑體" w:hint="eastAsia"/>
        </w:rPr>
        <w:t>「</w:t>
      </w:r>
      <w:r w:rsidR="006D36B2" w:rsidRPr="007E1682">
        <w:rPr>
          <w:rFonts w:ascii="微軟正黑體" w:hAnsi="微軟正黑體"/>
        </w:rPr>
        <w:t>R</w:t>
      </w:r>
      <w:r w:rsidR="003C7260" w:rsidRPr="007E1682">
        <w:rPr>
          <w:rFonts w:ascii="微軟正黑體" w:hAnsi="微軟正黑體"/>
        </w:rPr>
        <w:t>ename</w:t>
      </w:r>
      <w:r w:rsidR="006D36B2" w:rsidRPr="007E1682">
        <w:rPr>
          <w:rFonts w:ascii="微軟正黑體" w:hAnsi="微軟正黑體" w:hint="eastAsia"/>
        </w:rPr>
        <w:t>」</w:t>
      </w:r>
    </w:p>
    <w:p w14:paraId="6380D102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3B9EE84B" wp14:editId="5A425FD5">
            <wp:extent cx="2581635" cy="2057687"/>
            <wp:effectExtent l="19050" t="19050" r="28575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2057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F28D8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工作目錄中，有對應名稱的「.</w:t>
      </w:r>
      <w:r w:rsidRPr="007E1682">
        <w:rPr>
          <w:rFonts w:ascii="微軟正黑體" w:hAnsi="微軟正黑體"/>
        </w:rPr>
        <w:t>ipynb</w:t>
      </w:r>
      <w:r w:rsidRPr="007E1682">
        <w:rPr>
          <w:rFonts w:ascii="微軟正黑體" w:hAnsi="微軟正黑體" w:hint="eastAsia"/>
        </w:rPr>
        <w:t>」檔</w:t>
      </w:r>
      <w:r w:rsidR="00EE13A6" w:rsidRPr="007E1682">
        <w:rPr>
          <w:rFonts w:ascii="微軟正黑體" w:hAnsi="微軟正黑體" w:hint="eastAsia"/>
        </w:rPr>
        <w:t>（</w:t>
      </w:r>
      <w:r w:rsidR="00EE13A6" w:rsidRPr="007E1682">
        <w:rPr>
          <w:rFonts w:ascii="微軟正黑體" w:hAnsi="微軟正黑體"/>
        </w:rPr>
        <w:t>Jupyter Notebook</w:t>
      </w:r>
      <w:r w:rsidR="00EE13A6" w:rsidRPr="007E1682">
        <w:rPr>
          <w:rFonts w:ascii="微軟正黑體" w:hAnsi="微軟正黑體" w:hint="eastAsia"/>
        </w:rPr>
        <w:t>檔）</w:t>
      </w:r>
    </w:p>
    <w:p w14:paraId="0F2ECE9F" w14:textId="77777777" w:rsidR="00012DE9" w:rsidRPr="007E1682" w:rsidRDefault="00E12AF4" w:rsidP="00A45F05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cell</w:t>
      </w:r>
      <w:r w:rsidR="0048035A" w:rsidRPr="007E1682">
        <w:rPr>
          <w:rFonts w:ascii="微軟正黑體" w:hAnsi="微軟正黑體"/>
          <w:shd w:val="pct15" w:color="auto" w:fill="FFFFFF"/>
        </w:rPr>
        <w:t xml:space="preserve"> </w:t>
      </w:r>
      <w:r w:rsidR="0048035A" w:rsidRPr="007E1682">
        <w:rPr>
          <w:rFonts w:ascii="微軟正黑體" w:hAnsi="微軟正黑體" w:hint="eastAsia"/>
          <w:shd w:val="pct15" w:color="auto" w:fill="FFFFFF"/>
        </w:rPr>
        <w:t>中的程式碼</w:t>
      </w:r>
    </w:p>
    <w:p w14:paraId="11B96FAC" w14:textId="77777777" w:rsidR="006D126C" w:rsidRPr="007E1682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635F5F" wp14:editId="624E960D">
            <wp:extent cx="4438650" cy="2254061"/>
            <wp:effectExtent l="19050" t="19050" r="19050" b="1333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469555" cy="2269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DDF05" w14:textId="77777777" w:rsidR="002118F9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一個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輸入「</w:t>
      </w:r>
      <w:r w:rsidRPr="007E1682">
        <w:rPr>
          <w:rFonts w:ascii="微軟正黑體" w:hAnsi="微軟正黑體"/>
        </w:rPr>
        <w:t>print("Hello World")</w:t>
      </w:r>
      <w:r w:rsidRPr="007E1682">
        <w:rPr>
          <w:rFonts w:ascii="微軟正黑體" w:hAnsi="微軟正黑體" w:hint="eastAsia"/>
        </w:rPr>
        <w:t>」，按下「</w:t>
      </w:r>
      <w:r w:rsidRPr="007E1682">
        <w:rPr>
          <w:rFonts w:ascii="微軟正黑體" w:hAnsi="微軟正黑體"/>
        </w:rPr>
        <w:t>Shift + Enter</w:t>
      </w:r>
      <w:r w:rsidRPr="007E1682">
        <w:rPr>
          <w:rFonts w:ascii="微軟正黑體" w:hAnsi="微軟正黑體" w:hint="eastAsia"/>
        </w:rPr>
        <w:t>」</w:t>
      </w:r>
    </w:p>
    <w:p w14:paraId="53618BDF" w14:textId="77777777" w:rsidR="00A646EC" w:rsidRPr="007E1682" w:rsidRDefault="00A646EC" w:rsidP="002118F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652A" w:rsidRPr="007E1682" w14:paraId="09DBED46" w14:textId="77777777" w:rsidTr="008B652A">
        <w:tc>
          <w:tcPr>
            <w:tcW w:w="8296" w:type="dxa"/>
          </w:tcPr>
          <w:p w14:paraId="603FC7AC" w14:textId="77777777" w:rsidR="008B652A" w:rsidRPr="007E1682" w:rsidRDefault="008B652A" w:rsidP="008B652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8B652A" w:rsidRPr="007E1682" w14:paraId="5E929069" w14:textId="77777777" w:rsidTr="008B652A">
        <w:tc>
          <w:tcPr>
            <w:tcW w:w="8296" w:type="dxa"/>
          </w:tcPr>
          <w:p w14:paraId="552A5D76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S</w:t>
            </w:r>
            <w:r w:rsidRPr="007E1682">
              <w:rPr>
                <w:rFonts w:ascii="微軟正黑體" w:hAnsi="微軟正黑體"/>
              </w:rPr>
              <w:t>hift + Enter</w:t>
            </w:r>
          </w:p>
          <w:p w14:paraId="55505933" w14:textId="44E832D2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同時</w:t>
            </w:r>
            <w:r w:rsidR="00E704D5">
              <w:rPr>
                <w:rFonts w:ascii="微軟正黑體" w:hAnsi="微軟正黑體" w:hint="eastAsia"/>
              </w:rPr>
              <w:t>向下</w:t>
            </w:r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  <w:p w14:paraId="067AD17F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C</w:t>
            </w:r>
            <w:r w:rsidRPr="007E1682">
              <w:rPr>
                <w:rFonts w:ascii="微軟正黑體" w:hAnsi="微軟正黑體"/>
              </w:rPr>
              <w:t>trl + Enter</w:t>
            </w:r>
          </w:p>
          <w:p w14:paraId="30C3B20E" w14:textId="77777777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</w:t>
            </w:r>
            <w:proofErr w:type="gramStart"/>
            <w:r w:rsidRPr="007E1682">
              <w:rPr>
                <w:rFonts w:ascii="微軟正黑體" w:hAnsi="微軟正黑體" w:hint="eastAsia"/>
              </w:rPr>
              <w:t>不</w:t>
            </w:r>
            <w:proofErr w:type="gramEnd"/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</w:tc>
      </w:tr>
    </w:tbl>
    <w:p w14:paraId="37BAF75E" w14:textId="77777777" w:rsidR="00A646EC" w:rsidRDefault="00A646EC" w:rsidP="00440730">
      <w:pPr>
        <w:jc w:val="center"/>
        <w:rPr>
          <w:rFonts w:ascii="微軟正黑體" w:hAnsi="微軟正黑體"/>
        </w:rPr>
      </w:pPr>
    </w:p>
    <w:p w14:paraId="1AB0A838" w14:textId="77777777" w:rsidR="008B652A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BDF690E" wp14:editId="44CE3359">
            <wp:extent cx="4413250" cy="2575071"/>
            <wp:effectExtent l="19050" t="19050" r="25400" b="1587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451388" cy="259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2225F" w14:textId="77777777" w:rsidR="00440730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二</w:t>
      </w:r>
      <w:proofErr w:type="gramStart"/>
      <w:r w:rsidRPr="007E1682">
        <w:rPr>
          <w:rFonts w:ascii="微軟正黑體" w:hAnsi="微軟正黑體" w:hint="eastAsia"/>
        </w:rPr>
        <w:t>個</w:t>
      </w:r>
      <w:proofErr w:type="gramEnd"/>
      <w:r w:rsidRPr="007E1682">
        <w:rPr>
          <w:rFonts w:ascii="微軟正黑體" w:hAnsi="微軟正黑體" w:hint="eastAsia"/>
        </w:rPr>
        <w:t>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輸入「p</w:t>
      </w:r>
      <w:r w:rsidRPr="007E1682">
        <w:rPr>
          <w:rFonts w:ascii="微軟正黑體" w:hAnsi="微軟正黑體"/>
        </w:rPr>
        <w:t>rint(1+1)</w:t>
      </w:r>
      <w:r w:rsidRPr="007E1682">
        <w:rPr>
          <w:rFonts w:ascii="微軟正黑體" w:hAnsi="微軟正黑體" w:hint="eastAsia"/>
        </w:rPr>
        <w:t>」，按下C</w:t>
      </w:r>
      <w:r w:rsidRPr="007E1682">
        <w:rPr>
          <w:rFonts w:ascii="微軟正黑體" w:hAnsi="微軟正黑體"/>
        </w:rPr>
        <w:t>trl + Enter</w:t>
      </w:r>
      <w:r w:rsidRPr="007E1682">
        <w:rPr>
          <w:rFonts w:ascii="微軟正黑體" w:hAnsi="微軟正黑體" w:hint="eastAsia"/>
        </w:rPr>
        <w:t>的輸出結果</w:t>
      </w:r>
    </w:p>
    <w:p w14:paraId="4C5D4890" w14:textId="77777777" w:rsidR="00115197" w:rsidRPr="007E1682" w:rsidRDefault="00467541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新增</w:t>
      </w:r>
      <w:r w:rsidR="00DE38D4" w:rsidRPr="007E1682">
        <w:rPr>
          <w:rFonts w:ascii="微軟正黑體" w:hAnsi="微軟正黑體" w:hint="eastAsia"/>
          <w:shd w:val="pct15" w:color="auto" w:fill="FFFFFF"/>
        </w:rPr>
        <w:t>c</w:t>
      </w:r>
      <w:r w:rsidR="00DE38D4" w:rsidRPr="007E1682">
        <w:rPr>
          <w:rFonts w:ascii="微軟正黑體" w:hAnsi="微軟正黑體"/>
          <w:shd w:val="pct15" w:color="auto" w:fill="FFFFFF"/>
        </w:rPr>
        <w:t>ell</w:t>
      </w:r>
    </w:p>
    <w:p w14:paraId="31B5A30A" w14:textId="77777777" w:rsidR="00467541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94C183" wp14:editId="26D092D0">
            <wp:extent cx="4546600" cy="2951302"/>
            <wp:effectExtent l="19050" t="19050" r="25400" b="2095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926" cy="2965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C9199" w14:textId="77777777" w:rsidR="00072B62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+」符號，會在當前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下新增空白的c</w:t>
      </w:r>
      <w:r w:rsidRPr="007E1682">
        <w:rPr>
          <w:rFonts w:ascii="微軟正黑體" w:hAnsi="微軟正黑體"/>
        </w:rPr>
        <w:t>ell</w:t>
      </w:r>
    </w:p>
    <w:p w14:paraId="4EAA61B0" w14:textId="77777777" w:rsidR="00C36F11" w:rsidRPr="007E1682" w:rsidRDefault="001D72DB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移動</w:t>
      </w:r>
      <w:r w:rsidR="002C20D1" w:rsidRPr="007E1682">
        <w:rPr>
          <w:rFonts w:ascii="微軟正黑體" w:hAnsi="微軟正黑體" w:hint="eastAsia"/>
          <w:shd w:val="pct15" w:color="auto" w:fill="FFFFFF"/>
        </w:rPr>
        <w:t>c</w:t>
      </w:r>
      <w:r w:rsidR="002C20D1" w:rsidRPr="007E1682">
        <w:rPr>
          <w:rFonts w:ascii="微軟正黑體" w:hAnsi="微軟正黑體"/>
          <w:shd w:val="pct15" w:color="auto" w:fill="FFFFFF"/>
        </w:rPr>
        <w:t>ell</w:t>
      </w:r>
      <w:r w:rsidRPr="007E1682">
        <w:rPr>
          <w:rFonts w:ascii="微軟正黑體" w:hAnsi="微軟正黑體" w:hint="eastAsia"/>
          <w:shd w:val="pct15" w:color="auto" w:fill="FFFFFF"/>
        </w:rPr>
        <w:t>位置</w:t>
      </w:r>
    </w:p>
    <w:p w14:paraId="7972853C" w14:textId="77777777" w:rsidR="001D72DB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2A9CEF55" wp14:editId="61966B71">
            <wp:extent cx="4572000" cy="2891928"/>
            <wp:effectExtent l="19050" t="19050" r="19050" b="2286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794" cy="29183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E4901" w14:textId="77777777" w:rsidR="002B5D5D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↑」或「↓」，可以移動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的位置</w:t>
      </w:r>
    </w:p>
    <w:p w14:paraId="56F38F17" w14:textId="77777777" w:rsidR="002B5D5D" w:rsidRPr="007E1682" w:rsidRDefault="00DE38D4" w:rsidP="002B5D5D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刪除</w:t>
      </w:r>
      <w:r w:rsidR="00EB011E" w:rsidRPr="007E1682">
        <w:rPr>
          <w:rFonts w:ascii="微軟正黑體" w:hAnsi="微軟正黑體" w:hint="eastAsia"/>
          <w:shd w:val="pct15" w:color="auto" w:fill="FFFFFF"/>
        </w:rPr>
        <w:t>c</w:t>
      </w:r>
      <w:r w:rsidR="00EB011E" w:rsidRPr="007E1682">
        <w:rPr>
          <w:rFonts w:ascii="微軟正黑體" w:hAnsi="微軟正黑體"/>
          <w:shd w:val="pct15" w:color="auto" w:fill="FFFFFF"/>
        </w:rPr>
        <w:t>ell</w:t>
      </w:r>
    </w:p>
    <w:p w14:paraId="58C55C7E" w14:textId="77777777" w:rsidR="00EB011E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2A4A68A" wp14:editId="6195E9D3">
            <wp:extent cx="2800350" cy="4184129"/>
            <wp:effectExtent l="19050" t="19050" r="19050" b="2603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809756" cy="419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A2045" w14:textId="77777777" w:rsidR="00191DF0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</w:t>
      </w:r>
      <w:r w:rsidRPr="007E1682">
        <w:rPr>
          <w:rFonts w:ascii="微軟正黑體" w:hAnsi="微軟正黑體"/>
        </w:rPr>
        <w:t>Edit</w:t>
      </w:r>
      <w:r w:rsidRPr="007E1682">
        <w:rPr>
          <w:rFonts w:ascii="微軟正黑體" w:hAnsi="微軟正黑體" w:hint="eastAsia"/>
        </w:rPr>
        <w:t>」，選擇「D</w:t>
      </w:r>
      <w:r w:rsidRPr="007E1682">
        <w:rPr>
          <w:rFonts w:ascii="微軟正黑體" w:hAnsi="微軟正黑體"/>
        </w:rPr>
        <w:t>elete Cells</w:t>
      </w:r>
      <w:r w:rsidRPr="007E1682">
        <w:rPr>
          <w:rFonts w:ascii="微軟正黑體" w:hAnsi="微軟正黑體" w:hint="eastAsia"/>
        </w:rPr>
        <w:t>」，即可刪除c</w:t>
      </w:r>
      <w:r w:rsidRPr="007E1682">
        <w:rPr>
          <w:rFonts w:ascii="微軟正黑體" w:hAnsi="微軟正黑體"/>
        </w:rPr>
        <w:t>ell</w:t>
      </w:r>
    </w:p>
    <w:p w14:paraId="3634D062" w14:textId="77777777" w:rsidR="00B61D33" w:rsidRPr="007E1682" w:rsidRDefault="00B61D33" w:rsidP="00B61D33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儲存n</w:t>
      </w:r>
      <w:r w:rsidRPr="007E1682">
        <w:rPr>
          <w:rFonts w:ascii="微軟正黑體" w:hAnsi="微軟正黑體"/>
          <w:shd w:val="pct15" w:color="auto" w:fill="FFFFFF"/>
        </w:rPr>
        <w:t>otebook</w:t>
      </w:r>
    </w:p>
    <w:p w14:paraId="232B06DC" w14:textId="77777777" w:rsidR="00B61D33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F3840DB" wp14:editId="3C1CFF67">
            <wp:extent cx="5213350" cy="2997200"/>
            <wp:effectExtent l="19050" t="19050" r="25400" b="1270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9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B2F5CC" w14:textId="77777777" w:rsidR="00E60068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DC2350" w:rsidRPr="007E1682">
        <w:rPr>
          <w:rFonts w:ascii="微軟正黑體" w:hAnsi="微軟正黑體" w:hint="eastAsia"/>
        </w:rPr>
        <w:t xml:space="preserve">按下儲存鈕，即可儲存 </w:t>
      </w:r>
      <w:r w:rsidR="00DC2350" w:rsidRPr="007E1682">
        <w:rPr>
          <w:rFonts w:ascii="微軟正黑體" w:hAnsi="微軟正黑體"/>
        </w:rPr>
        <w:t>notebook</w:t>
      </w:r>
    </w:p>
    <w:p w14:paraId="208C5EB7" w14:textId="77777777" w:rsidR="00C36F11" w:rsidRPr="007E1682" w:rsidRDefault="000902E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關閉 </w:t>
      </w:r>
      <w:r w:rsidRPr="007E1682">
        <w:rPr>
          <w:rFonts w:ascii="微軟正黑體" w:hAnsi="微軟正黑體"/>
          <w:shd w:val="pct15" w:color="auto" w:fill="FFFFFF"/>
        </w:rPr>
        <w:t xml:space="preserve">Jupyter </w:t>
      </w:r>
      <w:r w:rsidR="00760A34" w:rsidRPr="007E1682">
        <w:rPr>
          <w:rFonts w:ascii="微軟正黑體" w:hAnsi="微軟正黑體"/>
          <w:shd w:val="pct15" w:color="auto" w:fill="FFFFFF"/>
        </w:rPr>
        <w:t>Server</w:t>
      </w:r>
    </w:p>
    <w:p w14:paraId="441A5085" w14:textId="77777777" w:rsidR="000902EA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7EF732" wp14:editId="04DE1EC5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FE771" w14:textId="77777777" w:rsidR="00760A34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</w:t>
      </w:r>
      <w:r w:rsidRPr="007E1682">
        <w:rPr>
          <w:rFonts w:ascii="微軟正黑體" w:hAnsi="微軟正黑體"/>
        </w:rPr>
        <w:t>Quit</w:t>
      </w:r>
      <w:r w:rsidRPr="007E1682">
        <w:rPr>
          <w:rFonts w:ascii="微軟正黑體" w:hAnsi="微軟正黑體" w:hint="eastAsia"/>
        </w:rPr>
        <w:t xml:space="preserve">，即可關閉 </w:t>
      </w:r>
      <w:r w:rsidRPr="007E1682">
        <w:rPr>
          <w:rFonts w:ascii="微軟正黑體" w:hAnsi="微軟正黑體"/>
        </w:rPr>
        <w:t>Jupyter Server</w:t>
      </w:r>
    </w:p>
    <w:p w14:paraId="6BAEADD1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84F2ABB" wp14:editId="7027267E">
            <wp:extent cx="5274310" cy="1199515"/>
            <wp:effectExtent l="0" t="0" r="2540" b="63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2DFA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Pr="007E1682">
        <w:rPr>
          <w:rFonts w:ascii="微軟正黑體" w:hAnsi="微軟正黑體"/>
        </w:rPr>
        <w:t xml:space="preserve">Jupyter Server </w:t>
      </w:r>
      <w:r w:rsidRPr="007E1682">
        <w:rPr>
          <w:rFonts w:ascii="微軟正黑體" w:hAnsi="微軟正黑體" w:hint="eastAsia"/>
        </w:rPr>
        <w:t>關閉</w:t>
      </w:r>
      <w:r w:rsidR="00161319" w:rsidRPr="007E1682">
        <w:rPr>
          <w:rFonts w:ascii="微軟正黑體" w:hAnsi="微軟正黑體" w:hint="eastAsia"/>
        </w:rPr>
        <w:t>成功</w:t>
      </w:r>
      <w:r w:rsidRPr="007E1682">
        <w:rPr>
          <w:rFonts w:ascii="微軟正黑體" w:hAnsi="微軟正黑體" w:hint="eastAsia"/>
        </w:rPr>
        <w:t>的訊息</w:t>
      </w:r>
    </w:p>
    <w:p w14:paraId="23A39DD3" w14:textId="77777777" w:rsidR="00524792" w:rsidRPr="007E1682" w:rsidRDefault="00524792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在</w:t>
      </w:r>
      <w:r w:rsidRPr="007E1682">
        <w:rPr>
          <w:rFonts w:ascii="微軟正黑體" w:hAnsi="微軟正黑體"/>
          <w:shd w:val="pct15" w:color="auto" w:fill="FFFFFF"/>
        </w:rPr>
        <w:t>Jupyter Notebook</w:t>
      </w:r>
      <w:r w:rsidRPr="007E1682">
        <w:rPr>
          <w:rFonts w:ascii="微軟正黑體" w:hAnsi="微軟正黑體" w:hint="eastAsia"/>
          <w:shd w:val="pct15" w:color="auto" w:fill="FFFFFF"/>
        </w:rPr>
        <w:t>中安裝套件</w:t>
      </w:r>
    </w:p>
    <w:p w14:paraId="56EA5E80" w14:textId="77777777" w:rsidR="00564C8E" w:rsidRDefault="00BA0CE6" w:rsidP="00564C8E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我們可以直接在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中，以「!」開頭，讓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了解到我們輸入</w:t>
      </w:r>
      <w:r w:rsidRPr="007E1682">
        <w:rPr>
          <w:rFonts w:ascii="微軟正黑體" w:hAnsi="微軟正黑體" w:hint="eastAsia"/>
        </w:rPr>
        <w:lastRenderedPageBreak/>
        <w:t>的不是程式碼，而是指令。</w:t>
      </w:r>
    </w:p>
    <w:p w14:paraId="78382CD6" w14:textId="77777777" w:rsidR="00BA0CE6" w:rsidRPr="007E1682" w:rsidRDefault="00621C7F" w:rsidP="00BA0CE6">
      <w:pPr>
        <w:jc w:val="center"/>
        <w:rPr>
          <w:rFonts w:ascii="微軟正黑體" w:hAnsi="微軟正黑體"/>
        </w:rPr>
      </w:pPr>
      <w:r w:rsidRPr="00621C7F">
        <w:rPr>
          <w:rFonts w:ascii="微軟正黑體" w:hAnsi="微軟正黑體"/>
          <w:noProof/>
        </w:rPr>
        <w:drawing>
          <wp:inline distT="0" distB="0" distL="0" distR="0" wp14:anchorId="28FC9275" wp14:editId="7C8B4E85">
            <wp:extent cx="4551528" cy="977265"/>
            <wp:effectExtent l="19050" t="19050" r="20955" b="13335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/>
                    <a:srcRect r="13704"/>
                    <a:stretch/>
                  </pic:blipFill>
                  <pic:spPr bwMode="auto">
                    <a:xfrm>
                      <a:off x="0" y="0"/>
                      <a:ext cx="4551528" cy="977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D13DE" w14:textId="77777777" w:rsidR="008A0048" w:rsidRDefault="000E2088" w:rsidP="00142A2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>中，安裝套件</w:t>
      </w:r>
      <w:r w:rsidR="00373A7D" w:rsidRPr="007E1682">
        <w:rPr>
          <w:rFonts w:ascii="微軟正黑體" w:hAnsi="微軟正黑體" w:hint="eastAsia"/>
        </w:rPr>
        <w:t>的參考</w:t>
      </w:r>
      <w:r w:rsidR="001F2631" w:rsidRPr="007E1682">
        <w:rPr>
          <w:rFonts w:ascii="微軟正黑體" w:hAnsi="微軟正黑體" w:hint="eastAsia"/>
        </w:rPr>
        <w:t>範例</w:t>
      </w:r>
    </w:p>
    <w:p w14:paraId="5C8FE485" w14:textId="77777777" w:rsidR="00A97668" w:rsidRDefault="00A97668" w:rsidP="00142A2E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21F0" w14:paraId="57332520" w14:textId="77777777" w:rsidTr="003721F0">
        <w:tc>
          <w:tcPr>
            <w:tcW w:w="8296" w:type="dxa"/>
          </w:tcPr>
          <w:p w14:paraId="173E96FD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備註</w:t>
            </w:r>
          </w:p>
        </w:tc>
      </w:tr>
      <w:tr w:rsidR="003721F0" w14:paraId="65CBEA63" w14:textId="77777777" w:rsidTr="003721F0">
        <w:tc>
          <w:tcPr>
            <w:tcW w:w="8296" w:type="dxa"/>
          </w:tcPr>
          <w:p w14:paraId="602425D3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若是需要反安裝，則輸入「</w:t>
            </w:r>
            <w:r w:rsidRPr="00824276">
              <w:rPr>
                <w:rFonts w:ascii="微軟正黑體" w:hAnsi="微軟正黑體" w:hint="eastAsia"/>
                <w:b/>
              </w:rPr>
              <w:t>!</w:t>
            </w:r>
            <w:r>
              <w:rPr>
                <w:rFonts w:ascii="微軟正黑體" w:hAnsi="微軟正黑體"/>
              </w:rPr>
              <w:t>pip uninstall</w:t>
            </w:r>
            <w:r w:rsidR="00824276">
              <w:rPr>
                <w:rFonts w:ascii="微軟正黑體" w:hAnsi="微軟正黑體"/>
              </w:rPr>
              <w:t xml:space="preserve"> -y selenium</w:t>
            </w:r>
            <w:r>
              <w:rPr>
                <w:rFonts w:ascii="微軟正黑體" w:hAnsi="微軟正黑體" w:hint="eastAsia"/>
              </w:rPr>
              <w:t>」</w:t>
            </w:r>
            <w:r w:rsidR="00824276">
              <w:rPr>
                <w:rFonts w:ascii="微軟正黑體" w:hAnsi="微軟正黑體" w:hint="eastAsia"/>
              </w:rPr>
              <w:t xml:space="preserve">，參數 </w:t>
            </w:r>
            <w:r w:rsidR="00824276">
              <w:rPr>
                <w:rFonts w:ascii="微軟正黑體" w:hAnsi="微軟正黑體"/>
              </w:rPr>
              <w:t xml:space="preserve">-y </w:t>
            </w:r>
            <w:r w:rsidR="00824276">
              <w:rPr>
                <w:rFonts w:ascii="微軟正黑體" w:hAnsi="微軟正黑體" w:hint="eastAsia"/>
              </w:rPr>
              <w:t>代表</w:t>
            </w:r>
            <w:r w:rsidR="00E75902">
              <w:rPr>
                <w:rFonts w:ascii="微軟正黑體" w:hAnsi="微軟正黑體" w:hint="eastAsia"/>
              </w:rPr>
              <w:t>過程</w:t>
            </w:r>
            <w:r w:rsidR="00824276">
              <w:rPr>
                <w:rFonts w:ascii="微軟正黑體" w:hAnsi="微軟正黑體" w:hint="eastAsia"/>
              </w:rPr>
              <w:t>不需要確認，直接</w:t>
            </w:r>
            <w:r w:rsidR="00E75902">
              <w:rPr>
                <w:rFonts w:ascii="微軟正黑體" w:hAnsi="微軟正黑體" w:hint="eastAsia"/>
              </w:rPr>
              <w:t xml:space="preserve">幫你按 </w:t>
            </w:r>
            <w:r w:rsidR="00E75902">
              <w:rPr>
                <w:rFonts w:ascii="微軟正黑體" w:hAnsi="微軟正黑體"/>
              </w:rPr>
              <w:t xml:space="preserve">y </w:t>
            </w:r>
            <w:r w:rsidR="00E75902">
              <w:rPr>
                <w:rFonts w:ascii="微軟正黑體" w:hAnsi="微軟正黑體" w:hint="eastAsia"/>
              </w:rPr>
              <w:t>的意思。</w:t>
            </w:r>
          </w:p>
        </w:tc>
      </w:tr>
    </w:tbl>
    <w:p w14:paraId="5AEBD6E4" w14:textId="77777777" w:rsidR="00A97668" w:rsidRDefault="00A97668" w:rsidP="003721F0">
      <w:pPr>
        <w:jc w:val="center"/>
        <w:rPr>
          <w:rFonts w:ascii="微軟正黑體" w:hAnsi="微軟正黑體"/>
        </w:rPr>
      </w:pPr>
    </w:p>
    <w:p w14:paraId="249FDD7E" w14:textId="77777777" w:rsidR="003721F0" w:rsidRDefault="003721F0" w:rsidP="003721F0">
      <w:pPr>
        <w:jc w:val="center"/>
        <w:rPr>
          <w:rFonts w:ascii="微軟正黑體" w:hAnsi="微軟正黑體"/>
        </w:rPr>
      </w:pPr>
      <w:r w:rsidRPr="003721F0">
        <w:rPr>
          <w:rFonts w:ascii="微軟正黑體" w:hAnsi="微軟正黑體"/>
          <w:noProof/>
        </w:rPr>
        <w:drawing>
          <wp:inline distT="0" distB="0" distL="0" distR="0" wp14:anchorId="0750311E" wp14:editId="2A78F57C">
            <wp:extent cx="4285397" cy="1514955"/>
            <wp:effectExtent l="19050" t="19050" r="20320" b="28575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28577" cy="1530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0FD7F" w14:textId="77777777" w:rsidR="003721F0" w:rsidRDefault="003721F0" w:rsidP="003721F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反安裝套件的畫面</w:t>
      </w:r>
    </w:p>
    <w:p w14:paraId="5509B8FE" w14:textId="77777777" w:rsidR="003721F0" w:rsidRDefault="003721F0" w:rsidP="003721F0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0A6681DF" w:rsidR="00AA7CEE" w:rsidRDefault="00AA7CEE" w:rsidP="003721F0">
            <w:pPr>
              <w:rPr>
                <w:rFonts w:ascii="微軟正黑體" w:hAnsi="微軟正黑體"/>
              </w:rPr>
            </w:pPr>
            <w:r w:rsidRPr="00AA7CEE">
              <w:rPr>
                <w:rFonts w:ascii="微軟正黑體" w:hAnsi="微軟正黑體"/>
              </w:rPr>
              <w:t xml:space="preserve">pip install </w:t>
            </w:r>
            <w:r w:rsidRPr="003806DF">
              <w:rPr>
                <w:rFonts w:ascii="微軟正黑體" w:hAnsi="微軟正黑體"/>
                <w:b/>
                <w:color w:val="4472C4" w:themeColor="accent1"/>
              </w:rPr>
              <w:t>selenium</w:t>
            </w:r>
            <w:r w:rsidRPr="00471934">
              <w:rPr>
                <w:rFonts w:ascii="微軟正黑體" w:hAnsi="微軟正黑體"/>
                <w:b/>
              </w:rPr>
              <w:t xml:space="preserve"> </w:t>
            </w:r>
            <w:r w:rsidRPr="003806DF">
              <w:rPr>
                <w:rFonts w:ascii="微軟正黑體" w:hAnsi="微軟正黑體"/>
                <w:b/>
                <w:color w:val="FF0000"/>
              </w:rPr>
              <w:t>beautifulsoup4</w:t>
            </w:r>
            <w:r w:rsidR="00026813">
              <w:rPr>
                <w:rFonts w:ascii="微軟正黑體" w:hAnsi="微軟正黑體"/>
                <w:b/>
              </w:rPr>
              <w:t xml:space="preserve"> </w:t>
            </w:r>
            <w:r w:rsidR="00026813" w:rsidRPr="003806DF">
              <w:rPr>
                <w:rFonts w:ascii="微軟正黑體" w:hAnsi="微軟正黑體"/>
                <w:b/>
                <w:color w:val="70AD47" w:themeColor="accent6"/>
              </w:rPr>
              <w:t>lxml</w:t>
            </w:r>
            <w:r w:rsidR="00FA6BB1" w:rsidRPr="00471934">
              <w:rPr>
                <w:rFonts w:ascii="微軟正黑體" w:hAnsi="微軟正黑體"/>
                <w:b/>
              </w:rPr>
              <w:t xml:space="preserve"> </w:t>
            </w:r>
            <w:r w:rsidR="00FA6BB1" w:rsidRPr="003806DF">
              <w:rPr>
                <w:rFonts w:ascii="微軟正黑體" w:hAnsi="微軟正黑體"/>
                <w:b/>
                <w:color w:val="4472C4" w:themeColor="accent1"/>
              </w:rPr>
              <w:t>requests</w:t>
            </w:r>
            <w:r w:rsidR="007B782D" w:rsidRPr="00471934">
              <w:rPr>
                <w:rFonts w:ascii="微軟正黑體" w:hAnsi="微軟正黑體"/>
                <w:b/>
              </w:rPr>
              <w:t xml:space="preserve"> </w:t>
            </w:r>
            <w:r w:rsidR="007B782D" w:rsidRPr="003806DF">
              <w:rPr>
                <w:rFonts w:ascii="微軟正黑體" w:hAnsi="微軟正黑體"/>
                <w:b/>
                <w:color w:val="FF0000"/>
              </w:rPr>
              <w:t>pandas</w:t>
            </w:r>
            <w:r w:rsidR="00802102" w:rsidRPr="003806DF">
              <w:rPr>
                <w:rFonts w:ascii="微軟正黑體" w:hAnsi="微軟正黑體"/>
                <w:b/>
                <w:color w:val="FF0000"/>
              </w:rPr>
              <w:t>-</w:t>
            </w:r>
            <w:r w:rsidR="007B782D" w:rsidRPr="003806DF">
              <w:rPr>
                <w:rFonts w:ascii="微軟正黑體" w:hAnsi="微軟正黑體"/>
                <w:b/>
                <w:color w:val="FF0000"/>
              </w:rPr>
              <w:t>datareader</w:t>
            </w:r>
            <w:r w:rsidR="007B782D" w:rsidRPr="00471934">
              <w:rPr>
                <w:rFonts w:ascii="微軟正黑體" w:hAnsi="微軟正黑體"/>
                <w:b/>
              </w:rPr>
              <w:t xml:space="preserve"> </w:t>
            </w:r>
            <w:r w:rsidR="007B782D" w:rsidRPr="003806DF">
              <w:rPr>
                <w:rFonts w:ascii="微軟正黑體" w:hAnsi="微軟正黑體"/>
                <w:b/>
                <w:color w:val="70AD47" w:themeColor="accent6"/>
              </w:rPr>
              <w:t>mpl</w:t>
            </w:r>
            <w:r w:rsidR="00D97040" w:rsidRPr="003806DF">
              <w:rPr>
                <w:rFonts w:ascii="微軟正黑體" w:hAnsi="微軟正黑體"/>
                <w:b/>
                <w:color w:val="70AD47" w:themeColor="accent6"/>
              </w:rPr>
              <w:t>_</w:t>
            </w:r>
            <w:r w:rsidR="007B782D" w:rsidRPr="003806DF">
              <w:rPr>
                <w:rFonts w:ascii="微軟正黑體" w:hAnsi="微軟正黑體"/>
                <w:b/>
                <w:color w:val="70AD47" w:themeColor="accent6"/>
              </w:rPr>
              <w:t>finance</w:t>
            </w:r>
            <w:r w:rsidR="00337573">
              <w:rPr>
                <w:rFonts w:ascii="微軟正黑體" w:hAnsi="微軟正黑體"/>
                <w:b/>
              </w:rPr>
              <w:t xml:space="preserve"> </w:t>
            </w:r>
            <w:r w:rsidR="00337573" w:rsidRPr="003806DF">
              <w:rPr>
                <w:rFonts w:ascii="微軟正黑體" w:hAnsi="微軟正黑體"/>
                <w:b/>
                <w:color w:val="4472C4" w:themeColor="accent1"/>
              </w:rPr>
              <w:t>browsermob-proxy</w:t>
            </w:r>
            <w:r w:rsidR="00BD5536">
              <w:rPr>
                <w:rFonts w:ascii="微軟正黑體" w:hAnsi="微軟正黑體"/>
                <w:b/>
                <w:color w:val="4472C4" w:themeColor="accent1"/>
              </w:rPr>
              <w:t xml:space="preserve"> </w:t>
            </w:r>
            <w:r w:rsidR="00BD5536" w:rsidRPr="00BD5536">
              <w:rPr>
                <w:rFonts w:ascii="微軟正黑體" w:hAnsi="微軟正黑體"/>
                <w:b/>
                <w:color w:val="FF0000"/>
              </w:rPr>
              <w:t>pymysql</w:t>
            </w:r>
          </w:p>
        </w:tc>
      </w:tr>
    </w:tbl>
    <w:p w14:paraId="791364E5" w14:textId="77777777" w:rsidR="00AD7985" w:rsidRPr="000B4CC6" w:rsidRDefault="00AD7985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1DC64B5C" w:rsidR="0048180A" w:rsidRPr="007E1682" w:rsidRDefault="0048180A" w:rsidP="00463C98">
      <w:pPr>
        <w:pStyle w:val="2"/>
        <w:rPr>
          <w:rFonts w:ascii="微軟正黑體" w:hAnsi="微軟正黑體"/>
        </w:rPr>
      </w:pPr>
      <w:bookmarkStart w:id="4" w:name="_Toc84692757"/>
      <w:r w:rsidRPr="007E1682">
        <w:rPr>
          <w:rFonts w:ascii="微軟正黑體" w:hAnsi="微軟正黑體" w:hint="eastAsia"/>
        </w:rPr>
        <w:t>1-</w:t>
      </w:r>
      <w:r w:rsidR="003F2D54">
        <w:rPr>
          <w:rFonts w:ascii="微軟正黑體" w:hAnsi="微軟正黑體"/>
        </w:rPr>
        <w:t>2</w:t>
      </w:r>
      <w:r w:rsidRPr="007E1682">
        <w:rPr>
          <w:rFonts w:ascii="微軟正黑體" w:hAnsi="微軟正黑體" w:hint="eastAsia"/>
        </w:rPr>
        <w:t>: 爬蟲專案開發實務分享</w:t>
      </w:r>
      <w:bookmarkEnd w:id="4"/>
    </w:p>
    <w:p w14:paraId="61E1FE57" w14:textId="77777777" w:rsidR="00115197" w:rsidRP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 xml:space="preserve">個人的 </w:t>
      </w:r>
      <w:r w:rsidRPr="005408E6">
        <w:rPr>
          <w:rFonts w:ascii="微軟正黑體" w:hAnsi="微軟正黑體"/>
        </w:rPr>
        <w:t xml:space="preserve">Web Scraping </w:t>
      </w:r>
      <w:r w:rsidRPr="005408E6">
        <w:rPr>
          <w:rFonts w:ascii="微軟正黑體" w:hAnsi="微軟正黑體" w:hint="eastAsia"/>
        </w:rPr>
        <w:t>播放清單</w:t>
      </w:r>
      <w:r>
        <w:rPr>
          <w:rFonts w:ascii="微軟正黑體" w:hAnsi="微軟正黑體" w:hint="eastAsia"/>
        </w:rPr>
        <w:t>（不定時更新）</w:t>
      </w:r>
    </w:p>
    <w:p w14:paraId="35E73117" w14:textId="77777777" w:rsidR="005408E6" w:rsidRDefault="00AB14C2" w:rsidP="0048180A">
      <w:pPr>
        <w:rPr>
          <w:rFonts w:ascii="微軟正黑體" w:hAnsi="微軟正黑體"/>
        </w:rPr>
      </w:pPr>
      <w:hyperlink r:id="rId66" w:history="1">
        <w:r w:rsidR="005408E6" w:rsidRPr="00676FB3">
          <w:rPr>
            <w:rStyle w:val="a3"/>
            <w:rFonts w:ascii="微軟正黑體" w:hAnsi="微軟正黑體"/>
          </w:rPr>
          <w:t>https://www.youtube.com/playlist?list=PLV4FeK54eNbyQhivk_2Mxw5Fz78HtIynG</w:t>
        </w:r>
      </w:hyperlink>
    </w:p>
    <w:p w14:paraId="0152FEE6" w14:textId="77777777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。</w:t>
      </w:r>
    </w:p>
    <w:p w14:paraId="6809723A" w14:textId="77777777" w:rsidR="00486263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</w:t>
      </w:r>
      <w:proofErr w:type="gramStart"/>
      <w:r w:rsidRPr="005D7BD6">
        <w:rPr>
          <w:rFonts w:ascii="微軟正黑體" w:hAnsi="微軟正黑體" w:hint="eastAsia"/>
        </w:rPr>
        <w:t>繼續爬取</w:t>
      </w:r>
      <w:proofErr w:type="gramEnd"/>
      <w:r w:rsidRPr="005D7BD6">
        <w:rPr>
          <w:rFonts w:ascii="微軟正黑體" w:hAnsi="微軟正黑體" w:hint="eastAsia"/>
        </w:rPr>
        <w:t>，可</w:t>
      </w:r>
      <w:r w:rsidR="005D7BD6" w:rsidRPr="005D7BD6">
        <w:rPr>
          <w:rFonts w:ascii="微軟正黑體" w:hAnsi="微軟正黑體" w:hint="eastAsia"/>
        </w:rPr>
        <w:t xml:space="preserve">以透過 </w:t>
      </w:r>
      <w:r w:rsidR="005D7BD6" w:rsidRPr="00486263">
        <w:rPr>
          <w:rFonts w:ascii="微軟正黑體" w:hAnsi="微軟正黑體"/>
          <w:b/>
        </w:rPr>
        <w:t xml:space="preserve">Amazon Web Service </w:t>
      </w:r>
      <w:r w:rsidR="005D7BD6" w:rsidRPr="00486263">
        <w:rPr>
          <w:rFonts w:ascii="微軟正黑體" w:hAnsi="微軟正黑體" w:hint="eastAsia"/>
          <w:b/>
        </w:rPr>
        <w:t xml:space="preserve">的 </w:t>
      </w:r>
      <w:r w:rsidR="005D7BD6" w:rsidRPr="00486263">
        <w:rPr>
          <w:rFonts w:ascii="微軟正黑體" w:hAnsi="微軟正黑體"/>
          <w:b/>
        </w:rPr>
        <w:t>EC2</w:t>
      </w:r>
      <w:r w:rsidR="005D7BD6" w:rsidRPr="00486263">
        <w:rPr>
          <w:rFonts w:ascii="微軟正黑體" w:hAnsi="微軟正黑體" w:hint="eastAsia"/>
          <w:b/>
        </w:rPr>
        <w:t>（虛</w:t>
      </w:r>
      <w:r w:rsidR="005D7BD6" w:rsidRPr="00486263">
        <w:rPr>
          <w:rFonts w:ascii="微軟正黑體" w:hAnsi="微軟正黑體" w:cs="新細明體" w:hint="eastAsia"/>
          <w:b/>
        </w:rPr>
        <w:t>擬主機</w:t>
      </w:r>
      <w:r w:rsidR="005D7BD6" w:rsidRPr="00486263">
        <w:rPr>
          <w:rFonts w:ascii="微軟正黑體" w:hAnsi="微軟正黑體" w:hint="eastAsia"/>
          <w:b/>
        </w:rPr>
        <w:t>）</w:t>
      </w:r>
      <w:r w:rsidR="005D7BD6">
        <w:rPr>
          <w:rFonts w:ascii="微軟正黑體" w:hAnsi="微軟正黑體" w:hint="eastAsia"/>
        </w:rPr>
        <w:t xml:space="preserve">，透過 </w:t>
      </w:r>
      <w:r w:rsidR="005D7BD6">
        <w:rPr>
          <w:rFonts w:ascii="微軟正黑體" w:hAnsi="微軟正黑體"/>
        </w:rPr>
        <w:t>Running</w:t>
      </w:r>
      <w:r w:rsidR="005D7BD6">
        <w:rPr>
          <w:rFonts w:ascii="微軟正黑體" w:hAnsi="微軟正黑體" w:hint="eastAsia"/>
        </w:rPr>
        <w:t>、S</w:t>
      </w:r>
      <w:r w:rsidR="005D7BD6">
        <w:rPr>
          <w:rFonts w:ascii="微軟正黑體" w:hAnsi="微軟正黑體"/>
        </w:rPr>
        <w:t xml:space="preserve">topped </w:t>
      </w:r>
      <w:r w:rsidR="005D7BD6">
        <w:rPr>
          <w:rFonts w:ascii="微軟正黑體" w:hAnsi="微軟正黑體" w:hint="eastAsia"/>
        </w:rPr>
        <w:t>等過程，提供自動換新的</w:t>
      </w:r>
      <w:r w:rsidR="005D7BD6">
        <w:rPr>
          <w:rFonts w:ascii="微軟正黑體" w:hAnsi="微軟正黑體"/>
        </w:rPr>
        <w:t>IP</w:t>
      </w:r>
      <w:r w:rsidR="005D7BD6">
        <w:rPr>
          <w:rFonts w:ascii="微軟正黑體" w:hAnsi="微軟正黑體" w:hint="eastAsia"/>
        </w:rPr>
        <w:t>給我們，或是</w:t>
      </w:r>
      <w:r w:rsidR="005D7BD6" w:rsidRPr="00486263">
        <w:rPr>
          <w:rFonts w:ascii="微軟正黑體" w:hAnsi="微軟正黑體" w:hint="eastAsia"/>
          <w:b/>
        </w:rPr>
        <w:t>連接</w:t>
      </w:r>
      <w:r w:rsidR="005D7BD6" w:rsidRPr="00486263">
        <w:rPr>
          <w:rFonts w:ascii="微軟正黑體" w:hAnsi="微軟正黑體"/>
          <w:b/>
        </w:rPr>
        <w:t>VPN</w:t>
      </w:r>
      <w:r w:rsidR="005D7BD6">
        <w:rPr>
          <w:rFonts w:ascii="微軟正黑體" w:hAnsi="微軟正黑體" w:hint="eastAsia"/>
        </w:rPr>
        <w:t>，透過其它網路環境來進行；若是人在咖啡廳，臨時被擋，需</w:t>
      </w:r>
      <w:r w:rsidR="005D7BD6" w:rsidRPr="005D7BD6">
        <w:rPr>
          <w:rFonts w:ascii="微軟正黑體" w:hAnsi="微軟正黑體" w:hint="eastAsia"/>
        </w:rPr>
        <w:t>要換I</w:t>
      </w:r>
      <w:r w:rsidR="005D7BD6" w:rsidRPr="005D7BD6">
        <w:rPr>
          <w:rFonts w:ascii="微軟正黑體" w:hAnsi="微軟正黑體"/>
        </w:rPr>
        <w:t>P</w:t>
      </w:r>
      <w:r w:rsidR="005D7BD6" w:rsidRPr="005D7BD6">
        <w:rPr>
          <w:rFonts w:ascii="微軟正黑體" w:hAnsi="微軟正黑體" w:hint="eastAsia"/>
        </w:rPr>
        <w:t>，可以切換到</w:t>
      </w:r>
      <w:r w:rsidR="005D7BD6" w:rsidRPr="00486263">
        <w:rPr>
          <w:rFonts w:ascii="微軟正黑體" w:hAnsi="微軟正黑體" w:hint="eastAsia"/>
          <w:b/>
        </w:rPr>
        <w:t>手機網路（手機當作無線基地台），開啟飛航模式</w:t>
      </w:r>
      <w:r w:rsidR="005D7BD6" w:rsidRPr="005D7BD6">
        <w:rPr>
          <w:rFonts w:ascii="微軟正黑體" w:hAnsi="微軟正黑體" w:hint="eastAsia"/>
        </w:rPr>
        <w:t>，過個幾秒（1</w:t>
      </w:r>
      <w:r w:rsidR="005D7BD6" w:rsidRPr="005D7BD6">
        <w:rPr>
          <w:rFonts w:ascii="微軟正黑體" w:hAnsi="微軟正黑體"/>
        </w:rPr>
        <w:t>0</w:t>
      </w:r>
      <w:r w:rsidR="005D7BD6" w:rsidRPr="005D7BD6">
        <w:rPr>
          <w:rFonts w:ascii="微軟正黑體" w:hAnsi="微軟正黑體" w:cs="新細明體" w:hint="eastAsia"/>
        </w:rPr>
        <w:t>秒後</w:t>
      </w:r>
      <w:r w:rsidR="005D7BD6" w:rsidRPr="005D7BD6">
        <w:rPr>
          <w:rFonts w:ascii="微軟正黑體" w:hAnsi="微軟正黑體" w:hint="eastAsia"/>
        </w:rPr>
        <w:t>）再</w:t>
      </w:r>
      <w:r w:rsidR="005D7BD6"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6A6BB1">
        <w:rPr>
          <w:rFonts w:ascii="微軟正黑體" w:hAnsi="微軟正黑體" w:hint="eastAsia"/>
        </w:rPr>
        <w:t>。</w:t>
      </w:r>
    </w:p>
    <w:p w14:paraId="4D700F82" w14:textId="77777777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「隨機」的s</w:t>
      </w:r>
      <w:r>
        <w:rPr>
          <w:rFonts w:ascii="微軟正黑體" w:hAnsi="微軟正黑體"/>
        </w:rPr>
        <w:t>leep</w:t>
      </w:r>
      <w:r>
        <w:rPr>
          <w:rFonts w:ascii="微軟正黑體" w:hAnsi="微軟正黑體" w:hint="eastAsia"/>
        </w:rPr>
        <w:t>時間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7777777" w:rsidR="00373A7D" w:rsidRPr="007E1682" w:rsidRDefault="00373A7D" w:rsidP="00BC79E3">
      <w:pPr>
        <w:pStyle w:val="1"/>
      </w:pPr>
      <w:bookmarkStart w:id="5" w:name="_Toc84692758"/>
      <w:r w:rsidRPr="007E1682">
        <w:lastRenderedPageBreak/>
        <w:t xml:space="preserve">Module 2. </w:t>
      </w:r>
      <w:r w:rsidRPr="007E1682">
        <w:t>基礎回顧之資料結構</w:t>
      </w:r>
      <w:bookmarkEnd w:id="5"/>
    </w:p>
    <w:p w14:paraId="13A68D68" w14:textId="77777777" w:rsidR="003D66A5" w:rsidRDefault="00373A7D" w:rsidP="003D66A5">
      <w:pPr>
        <w:pStyle w:val="2"/>
        <w:rPr>
          <w:rFonts w:ascii="微軟正黑體" w:hAnsi="微軟正黑體"/>
        </w:rPr>
      </w:pPr>
      <w:bookmarkStart w:id="6" w:name="_Toc84692759"/>
      <w:r w:rsidRPr="007E1682">
        <w:t xml:space="preserve">2-1: </w:t>
      </w:r>
      <w:r w:rsidRPr="007E1682">
        <w:t>字串物件操作</w:t>
      </w:r>
      <w:bookmarkEnd w:id="6"/>
    </w:p>
    <w:p w14:paraId="4A3873D8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72C0FA7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</w:p>
    <w:p w14:paraId="70548AC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1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1,2,3,4"</w:t>
      </w:r>
    </w:p>
    <w:p w14:paraId="765CEA4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1)</w:t>
      </w:r>
    </w:p>
    <w:p w14:paraId="65958F7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1,2,3,4</w:t>
      </w:r>
    </w:p>
    <w:p w14:paraId="35ADE668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6B6CE84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字串分割</w:t>
      </w:r>
    </w:p>
    <w:p w14:paraId="4C17534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5E32EF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678CFDC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split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6F0FC3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609591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默認以空格、換行字元分割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返回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2FAAE81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A97CC4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list01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01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split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,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C845932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list01)</w:t>
      </w:r>
    </w:p>
    <w:p w14:paraId="3C5E9CB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['1', '2', '3', '4']</w:t>
      </w:r>
    </w:p>
    <w:p w14:paraId="14B00D1A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0F35D6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元素合併成字串</w:t>
      </w:r>
    </w:p>
    <w:p w14:paraId="5352689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B846472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410E243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join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seq)</w:t>
      </w:r>
    </w:p>
    <w:p w14:paraId="5690DBD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E4E192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以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為分隔符，將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eq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元素串起來成為一個新的字串</w:t>
      </w:r>
    </w:p>
    <w:p w14:paraId="65289FE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28C130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-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join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list01)</w:t>
      </w:r>
    </w:p>
    <w:p w14:paraId="32C1C0E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2))</w:t>
      </w:r>
    </w:p>
    <w:p w14:paraId="4E12A9A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D031A9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join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list01)</w:t>
      </w:r>
    </w:p>
    <w:p w14:paraId="3B1F480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2))</w:t>
      </w:r>
    </w:p>
    <w:p w14:paraId="3A1A169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1-2-3-4</w:t>
      </w:r>
    </w:p>
    <w:p w14:paraId="15E1A2F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1234</w:t>
      </w:r>
    </w:p>
    <w:p w14:paraId="0C354D66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3E704F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字串</w:t>
      </w:r>
    </w:p>
    <w:p w14:paraId="00B6597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3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believe'</w:t>
      </w:r>
    </w:p>
    <w:p w14:paraId="6E91F22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result03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03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ind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lie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002D10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719D44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74F1A6C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find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str)</w:t>
      </w:r>
    </w:p>
    <w:p w14:paraId="7598B56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7E7318F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返回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第一次在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出現的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index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若找不到則返回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-1</w:t>
      </w:r>
    </w:p>
    <w:p w14:paraId="2092782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E184CB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result03)</w:t>
      </w:r>
    </w:p>
    <w:p w14:paraId="75437BB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2</w:t>
      </w:r>
    </w:p>
    <w:p w14:paraId="38EF0682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4D9850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替換字串</w:t>
      </w:r>
    </w:p>
    <w:p w14:paraId="67D0B17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C35C36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4595383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replace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str1, str2)</w:t>
      </w:r>
    </w:p>
    <w:p w14:paraId="089A062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17EB935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1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替換成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2</w:t>
      </w:r>
    </w:p>
    <w:p w14:paraId="437F28E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051BCC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4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Alex"</w:t>
      </w:r>
    </w:p>
    <w:p w14:paraId="5AC4E0D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4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04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replace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lex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llen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DF3305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4)</w:t>
      </w:r>
    </w:p>
    <w:p w14:paraId="0592485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Allen</w:t>
      </w:r>
    </w:p>
    <w:p w14:paraId="57EEA13A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78AC038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字串變成小寫</w:t>
      </w:r>
    </w:p>
    <w:p w14:paraId="7A118ED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EA0CA2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49783F7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lower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527976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7AE7A50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裡的字母全部改成小寫</w:t>
      </w:r>
    </w:p>
    <w:p w14:paraId="23B2E53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111645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CAR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lower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))</w:t>
      </w:r>
    </w:p>
    <w:p w14:paraId="3343889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car</w:t>
      </w:r>
    </w:p>
    <w:p w14:paraId="40DBF607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517A36F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字串變成大寫</w:t>
      </w:r>
    </w:p>
    <w:p w14:paraId="589BAC6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7328D6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19670D3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upper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172F9A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2E0737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裡的字母全部改成大寫</w:t>
      </w:r>
    </w:p>
    <w:p w14:paraId="07BAFA2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'''</w:t>
      </w:r>
    </w:p>
    <w:p w14:paraId="2B1C1E3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good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upper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))</w:t>
      </w:r>
    </w:p>
    <w:p w14:paraId="70BFC83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GOOD</w:t>
      </w:r>
    </w:p>
    <w:p w14:paraId="0871EF6F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15FB210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去除字串左邊空格</w:t>
      </w:r>
    </w:p>
    <w:p w14:paraId="5E2E1F9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A7EEA3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61EB9A8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lstrip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6939AB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7A2188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去除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左邊的空格</w:t>
      </w:r>
    </w:p>
    <w:p w14:paraId="7093843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643893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5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         ___ccc___"</w:t>
      </w:r>
    </w:p>
    <w:p w14:paraId="47F40A6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5))</w:t>
      </w:r>
    </w:p>
    <w:p w14:paraId="783EE75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 string05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lstrip() ))</w:t>
      </w:r>
    </w:p>
    <w:p w14:paraId="203D754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         ___ccc___</w:t>
      </w:r>
    </w:p>
    <w:p w14:paraId="70C9170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___ccc___</w:t>
      </w:r>
    </w:p>
    <w:p w14:paraId="6D86745C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5A2AEC6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去除字串右邊空格</w:t>
      </w:r>
    </w:p>
    <w:p w14:paraId="3BBCE6F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58F4811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370A465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rstrip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03A88A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0981B0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去除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右邊的空格</w:t>
      </w:r>
    </w:p>
    <w:p w14:paraId="66507D4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8E3FCE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6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___ccc___         "</w:t>
      </w:r>
    </w:p>
    <w:p w14:paraId="1D6A91A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6))</w:t>
      </w:r>
    </w:p>
    <w:p w14:paraId="1C63463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 string06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rstrip() ))</w:t>
      </w:r>
    </w:p>
    <w:p w14:paraId="2789271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: ___ccc___         </w:t>
      </w:r>
    </w:p>
    <w:p w14:paraId="53AE3E6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___ccc___</w:t>
      </w:r>
    </w:p>
    <w:p w14:paraId="5E9DD2F5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0]:</w:t>
      </w:r>
    </w:p>
    <w:p w14:paraId="67B2E86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去除字串兩側空格</w:t>
      </w:r>
    </w:p>
    <w:p w14:paraId="558AAAB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3C4B6A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6CA0F68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strip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761E26D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7DC47D0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去除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左、右兩邊的空格</w:t>
      </w:r>
    </w:p>
    <w:p w14:paraId="75FDC35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33CEC2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string07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        ___ccc___         "</w:t>
      </w:r>
    </w:p>
    <w:p w14:paraId="733C6982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7))</w:t>
      </w:r>
    </w:p>
    <w:p w14:paraId="6FA89C2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 string07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strip() ))</w:t>
      </w:r>
    </w:p>
    <w:p w14:paraId="327B952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:         ___ccc___         </w:t>
      </w:r>
    </w:p>
    <w:p w14:paraId="4A15E54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___ccc___</w:t>
      </w:r>
    </w:p>
    <w:p w14:paraId="68D56C83" w14:textId="77777777" w:rsidR="00DB7F92" w:rsidRPr="007E1682" w:rsidRDefault="00DB7F92" w:rsidP="009616BA"/>
    <w:p w14:paraId="56805DD6" w14:textId="77777777" w:rsidR="00533822" w:rsidRDefault="00373A7D" w:rsidP="00972DF0">
      <w:pPr>
        <w:pStyle w:val="2"/>
      </w:pPr>
      <w:bookmarkStart w:id="7" w:name="_Toc84692760"/>
      <w:r w:rsidRPr="007E1682">
        <w:t xml:space="preserve">2-2: List </w:t>
      </w:r>
      <w:r w:rsidRPr="007E1682">
        <w:t>物件操作</w:t>
      </w:r>
      <w:bookmarkEnd w:id="7"/>
    </w:p>
    <w:p w14:paraId="48CFB4EB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35C79B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一個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6DB5E28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ids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4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6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75C043B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BF281E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516E13D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5, 6]</w:t>
      </w:r>
    </w:p>
    <w:p w14:paraId="06FD1839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3696FDC0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新增元素在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尾端</w:t>
      </w:r>
    </w:p>
    <w:p w14:paraId="59918DA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append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FF551B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4D66F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51752C5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5, 6, 7]</w:t>
      </w:r>
    </w:p>
    <w:p w14:paraId="1732C812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2321270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修改索引位置的元素</w:t>
      </w:r>
    </w:p>
    <w:p w14:paraId="25FA197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[</w:t>
      </w:r>
      <w:proofErr w:type="gramEnd"/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4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9</w:t>
      </w:r>
    </w:p>
    <w:p w14:paraId="06B0E99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BFD1DA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4866FEB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99, 6, 7]</w:t>
      </w:r>
    </w:p>
    <w:p w14:paraId="32474A30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3F5EFB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刪除索引位置的元素</w:t>
      </w:r>
    </w:p>
    <w:p w14:paraId="3CFB6A3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pop(</w:t>
      </w:r>
      <w:proofErr w:type="gramEnd"/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4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425EB1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DB88C8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7BF4C3B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6, 7]</w:t>
      </w:r>
    </w:p>
    <w:p w14:paraId="7805B3D9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0DD180A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新增元素在指定索引，其餘元素往後移</w:t>
      </w:r>
    </w:p>
    <w:p w14:paraId="39411AA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nser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1A9256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10DCAD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92BB12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0C3852E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list.insert</w:t>
      </w:r>
      <w:proofErr w:type="gramEnd"/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index, elememt)</w:t>
      </w:r>
    </w:p>
    <w:p w14:paraId="67D2308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59D84F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703A9B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在指定的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index 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處，新增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element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原先位置的索引往後移</w:t>
      </w:r>
    </w:p>
    <w:p w14:paraId="32938A9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139391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B4F3C6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59CE4072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9, 2, 3, 4, 6, 7]</w:t>
      </w:r>
    </w:p>
    <w:p w14:paraId="588B3240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6F139D1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移除指定的值</w:t>
      </w:r>
    </w:p>
    <w:p w14:paraId="5E7F2F8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remove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04F780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3BD906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6A594E5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6, 7]</w:t>
      </w:r>
    </w:p>
    <w:p w14:paraId="0B34B3CF" w14:textId="7F1ECBF9" w:rsidR="009616BA" w:rsidRDefault="009616BA" w:rsidP="00972DF0"/>
    <w:p w14:paraId="5B83F908" w14:textId="5F88CBB0" w:rsidR="00D54698" w:rsidRDefault="00D54698" w:rsidP="00972DF0">
      <w:r w:rsidRPr="00D54698">
        <w:rPr>
          <w:noProof/>
        </w:rPr>
        <w:drawing>
          <wp:inline distT="0" distB="0" distL="0" distR="0" wp14:anchorId="1DFB0092" wp14:editId="6A08F889">
            <wp:extent cx="5274310" cy="1666240"/>
            <wp:effectExtent l="0" t="0" r="2540" b="0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6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9F53B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1201D1B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一個字串</w:t>
      </w:r>
    </w:p>
    <w:p w14:paraId="6AD842D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myStr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Hello,World</w:t>
      </w:r>
      <w:proofErr w:type="gramEnd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!'</w:t>
      </w:r>
    </w:p>
    <w:p w14:paraId="0589CDCA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12A8662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1646AC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透過冒號</w:t>
      </w:r>
      <w:proofErr w:type="gramStart"/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（</w:t>
      </w:r>
      <w:proofErr w:type="gramEnd"/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）進行分割</w:t>
      </w:r>
    </w:p>
    <w:p w14:paraId="6460D7A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23E754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頭取到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5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5 </w:t>
      </w:r>
      <w:proofErr w:type="gramStart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元素）</w:t>
      </w:r>
    </w:p>
    <w:p w14:paraId="612589B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[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] )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冒號前面留空</w:t>
      </w:r>
    </w:p>
    <w:p w14:paraId="7822285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172AE8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尾</w:t>
      </w:r>
    </w:p>
    <w:p w14:paraId="379D727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] ) 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冒號後面留空</w:t>
      </w:r>
    </w:p>
    <w:p w14:paraId="2E3E074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CA99E1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9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9 </w:t>
      </w:r>
      <w:proofErr w:type="gramStart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元素）</w:t>
      </w:r>
    </w:p>
    <w:p w14:paraId="3222786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F72BD8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Hello</w:t>
      </w:r>
    </w:p>
    <w:p w14:paraId="1FDE766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orld!</w:t>
      </w:r>
    </w:p>
    <w:p w14:paraId="34723A6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or</w:t>
      </w:r>
    </w:p>
    <w:p w14:paraId="1D3705C4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62E4F83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512F87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使用負號</w:t>
      </w:r>
    </w:p>
    <w:p w14:paraId="43D21C8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E9D758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10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元素）</w:t>
      </w:r>
    </w:p>
    <w:p w14:paraId="29B3B4D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1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E2E218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AC92E6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5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尾</w:t>
      </w:r>
    </w:p>
    <w:p w14:paraId="13070B8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5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:] )</w:t>
      </w:r>
    </w:p>
    <w:p w14:paraId="105109B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FEF622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頭取到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元素）</w:t>
      </w:r>
    </w:p>
    <w:p w14:paraId="6D94C7A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[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7FBD5EC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llo</w:t>
      </w:r>
    </w:p>
    <w:p w14:paraId="1EEA398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orld!</w:t>
      </w:r>
    </w:p>
    <w:p w14:paraId="1AAE01A2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Hello</w:t>
      </w:r>
    </w:p>
    <w:p w14:paraId="574813BE" w14:textId="77777777" w:rsidR="00D54698" w:rsidRPr="00972DF0" w:rsidRDefault="00D54698" w:rsidP="00972DF0"/>
    <w:p w14:paraId="7FE2D0C1" w14:textId="77777777" w:rsidR="00373A7D" w:rsidRDefault="00373A7D" w:rsidP="00BC79E3">
      <w:pPr>
        <w:pStyle w:val="2"/>
      </w:pPr>
      <w:bookmarkStart w:id="8" w:name="_Toc84692761"/>
      <w:r w:rsidRPr="007E1682">
        <w:t xml:space="preserve">2-3: Dict </w:t>
      </w:r>
      <w:r w:rsidRPr="007E1682">
        <w:t>物件操作</w:t>
      </w:r>
      <w:bookmarkEnd w:id="8"/>
    </w:p>
    <w:p w14:paraId="29884F75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D5D16E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{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水果名稱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價格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}</w:t>
      </w:r>
    </w:p>
    <w:p w14:paraId="2744FFE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1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10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水梨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1D1AF6C0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)</w:t>
      </w:r>
    </w:p>
    <w:p w14:paraId="2E78DA7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100, 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20, 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水梨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50}</w:t>
      </w:r>
    </w:p>
    <w:p w14:paraId="6D61382E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5B524B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蘋果的價格</w:t>
      </w:r>
    </w:p>
    <w:p w14:paraId="514E387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0D887E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100</w:t>
      </w:r>
    </w:p>
    <w:p w14:paraId="4DE30AAD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A1D738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修改橘子的價格</w:t>
      </w:r>
    </w:p>
    <w:p w14:paraId="76E6C6D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30</w:t>
      </w:r>
    </w:p>
    <w:p w14:paraId="0E67A93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9D3349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30</w:t>
      </w:r>
    </w:p>
    <w:p w14:paraId="769552A1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598FD92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刪除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水梨</w:t>
      </w:r>
    </w:p>
    <w:p w14:paraId="7E8AB84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水梨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2ACD944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)</w:t>
      </w:r>
    </w:p>
    <w:p w14:paraId="2BBF338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{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100, 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30}</w:t>
      </w:r>
    </w:p>
    <w:p w14:paraId="6127940F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667E62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格式化成字串來輸出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AF4624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C6BBD1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1.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所有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keys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轉成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3C4155F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list_keys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lis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dict01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keys())</w:t>
      </w:r>
    </w:p>
    <w:p w14:paraId="318C03A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375017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2.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所有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values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轉成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1AC656B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list_values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lis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dict01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values())</w:t>
      </w:r>
    </w:p>
    <w:p w14:paraId="45F8DF6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79F4C1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3.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proofErr w:type="gramStart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圈來</w:t>
      </w:r>
      <w:proofErr w:type="gramEnd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格式化字串</w:t>
      </w:r>
    </w:p>
    <w:p w14:paraId="353791E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i </w:t>
      </w:r>
      <w:r w:rsidRPr="00D54698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range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len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list_keys)):</w:t>
      </w:r>
    </w:p>
    <w:p w14:paraId="2FE552E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s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的價格是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d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元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list_keys[i], list_values[i] ))</w:t>
      </w:r>
    </w:p>
    <w:p w14:paraId="0BAAA87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的價格是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100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元</w:t>
      </w:r>
    </w:p>
    <w:p w14:paraId="7521F8BC" w14:textId="1DE5804C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的價格是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30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元</w:t>
      </w:r>
    </w:p>
    <w:p w14:paraId="298BD262" w14:textId="77777777" w:rsidR="00D54698" w:rsidRDefault="00D54698">
      <w:pPr>
        <w:widowControl/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</w:pPr>
    </w:p>
    <w:p w14:paraId="65FE12ED" w14:textId="2081548F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9" w:name="_Toc84692762"/>
      <w:r w:rsidRPr="007E1682">
        <w:lastRenderedPageBreak/>
        <w:t xml:space="preserve">Module 3. </w:t>
      </w:r>
      <w:r w:rsidRPr="007E1682">
        <w:t>基礎回顧之流程控制與</w:t>
      </w:r>
      <w:proofErr w:type="gramStart"/>
      <w:r w:rsidRPr="007E1682">
        <w:t>迴</w:t>
      </w:r>
      <w:proofErr w:type="gramEnd"/>
      <w:r w:rsidRPr="007E1682">
        <w:t>圈</w:t>
      </w:r>
      <w:bookmarkEnd w:id="9"/>
    </w:p>
    <w:p w14:paraId="429B2E3A" w14:textId="77777777" w:rsidR="00373A7D" w:rsidRDefault="00373A7D" w:rsidP="008202AD">
      <w:pPr>
        <w:pStyle w:val="2"/>
      </w:pPr>
      <w:bookmarkStart w:id="10" w:name="_Toc84692763"/>
      <w:r w:rsidRPr="007E1682">
        <w:t xml:space="preserve">3-1: </w:t>
      </w:r>
      <w:r w:rsidRPr="007E1682">
        <w:t>流程控制（</w:t>
      </w:r>
      <w:r w:rsidRPr="007E1682">
        <w:t>if…elif…else</w:t>
      </w:r>
      <w:r w:rsidRPr="007E1682">
        <w:t>）</w:t>
      </w:r>
      <w:bookmarkEnd w:id="10"/>
    </w:p>
    <w:p w14:paraId="67702F4E" w14:textId="77777777" w:rsidR="005F3B1E" w:rsidRPr="005F3B1E" w:rsidRDefault="005F3B1E" w:rsidP="005F3B1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F3B1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55D3C483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if </w:t>
      </w: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敘述</w:t>
      </w:r>
    </w:p>
    <w:p w14:paraId="3826B52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num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</w:p>
    <w:p w14:paraId="3FFF56CE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B1EFEE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um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&gt;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624E6828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"num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大於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 5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4FEB98B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 xml:space="preserve">num 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大於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 xml:space="preserve"> 5</w:t>
      </w:r>
    </w:p>
    <w:p w14:paraId="6B2102BA" w14:textId="77777777" w:rsidR="005F3B1E" w:rsidRPr="005F3B1E" w:rsidRDefault="005F3B1E" w:rsidP="005F3B1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F3B1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6C7295E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if else </w:t>
      </w: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敘述</w:t>
      </w:r>
    </w:p>
    <w:p w14:paraId="02EC9968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apple'</w:t>
      </w:r>
    </w:p>
    <w:p w14:paraId="49C5D4F7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587EBB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apple'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0A699542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是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 apple'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F8FC20C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913FB43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不是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 apple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E9AF5F5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名稱是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 xml:space="preserve"> apple</w:t>
      </w:r>
    </w:p>
    <w:p w14:paraId="09DA8FD3" w14:textId="77777777" w:rsidR="005F3B1E" w:rsidRPr="005F3B1E" w:rsidRDefault="005F3B1E" w:rsidP="005F3B1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F3B1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20CC40A2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if elif else</w:t>
      </w:r>
    </w:p>
    <w:p w14:paraId="56D85C6B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darren'</w:t>
      </w:r>
    </w:p>
    <w:p w14:paraId="455E5F58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07C9114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alex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5D68B8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alex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2B2822C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bil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35388F34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bil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5DA80BA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car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3A893A4F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car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D8EC144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darren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28991C01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darren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4D42516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299F84DA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Not found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A82D8D6" w14:textId="2664F55B" w:rsidR="005C667B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: darren</w:t>
      </w:r>
    </w:p>
    <w:p w14:paraId="5EA34371" w14:textId="77777777" w:rsidR="005F3B1E" w:rsidRPr="00E1354A" w:rsidRDefault="005F3B1E" w:rsidP="00373A7D">
      <w:pPr>
        <w:rPr>
          <w:rFonts w:ascii="微軟正黑體" w:hAnsi="微軟正黑體"/>
        </w:rPr>
      </w:pPr>
    </w:p>
    <w:p w14:paraId="78C54D66" w14:textId="77777777" w:rsidR="00373A7D" w:rsidRDefault="00373A7D" w:rsidP="008202AD">
      <w:pPr>
        <w:pStyle w:val="2"/>
      </w:pPr>
      <w:bookmarkStart w:id="11" w:name="_Toc84692764"/>
      <w:r w:rsidRPr="007E1682">
        <w:lastRenderedPageBreak/>
        <w:t xml:space="preserve">3-2: </w:t>
      </w:r>
      <w:proofErr w:type="gramStart"/>
      <w:r w:rsidRPr="007E1682">
        <w:t>迴</w:t>
      </w:r>
      <w:proofErr w:type="gramEnd"/>
      <w:r w:rsidRPr="007E1682">
        <w:t>圈（</w:t>
      </w:r>
      <w:r w:rsidRPr="007E1682">
        <w:t>for / while</w:t>
      </w:r>
      <w:r w:rsidRPr="007E1682">
        <w:t>）</w:t>
      </w:r>
      <w:bookmarkEnd w:id="11"/>
    </w:p>
    <w:p w14:paraId="50B34C25" w14:textId="77777777" w:rsidR="0008372E" w:rsidRPr="0008372E" w:rsidRDefault="0008372E" w:rsidP="0008372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8372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097D12A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while </w:t>
      </w:r>
      <w:proofErr w:type="gramStart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</w:t>
      </w:r>
    </w:p>
    <w:p w14:paraId="1E41DAD4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1</w:t>
      </w:r>
    </w:p>
    <w:p w14:paraId="5F74AD0A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while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&lt;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A1F310D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count, end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9A98016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+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1</w:t>
      </w:r>
    </w:p>
    <w:p w14:paraId="36A3A6F5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000000"/>
          <w:kern w:val="0"/>
          <w:szCs w:val="24"/>
        </w:rPr>
        <w:t>12345</w:t>
      </w:r>
    </w:p>
    <w:p w14:paraId="3F48CC1C" w14:textId="77777777" w:rsidR="0008372E" w:rsidRPr="0008372E" w:rsidRDefault="0008372E" w:rsidP="0008372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8372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66CB3678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for </w:t>
      </w:r>
      <w:proofErr w:type="gramStart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</w:t>
      </w: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01</w:t>
      </w:r>
    </w:p>
    <w:p w14:paraId="1CF593CE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4340321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2A68D2C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ange(</w:t>
      </w:r>
      <w:proofErr w:type="gramEnd"/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n, m)</w:t>
      </w:r>
    </w:p>
    <w:p w14:paraId="126B8C5E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42F4A4BA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走訪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到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-1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數字</w:t>
      </w:r>
    </w:p>
    <w:p w14:paraId="3E603E59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D44C0D0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i </w:t>
      </w:r>
      <w:r w:rsidRPr="0008372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range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8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21A5B54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i, end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BA2121"/>
          <w:kern w:val="0"/>
          <w:szCs w:val="24"/>
        </w:rPr>
        <w:t>","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D28CDE4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000000"/>
          <w:kern w:val="0"/>
          <w:szCs w:val="24"/>
        </w:rPr>
        <w:t>5,6,7,</w:t>
      </w:r>
    </w:p>
    <w:p w14:paraId="516FA740" w14:textId="77777777" w:rsidR="0008372E" w:rsidRPr="0008372E" w:rsidRDefault="0008372E" w:rsidP="0008372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8372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370332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for </w:t>
      </w:r>
      <w:proofErr w:type="gramStart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</w:t>
      </w: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02</w:t>
      </w:r>
    </w:p>
    <w:p w14:paraId="4267C832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277FC42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70153E80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ange(</w:t>
      </w:r>
      <w:proofErr w:type="gramEnd"/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n, m, step)</w:t>
      </w:r>
    </w:p>
    <w:p w14:paraId="7A0B9C1F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2A71598F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以每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ep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為間距，走訪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到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-1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數字</w:t>
      </w:r>
    </w:p>
    <w:p w14:paraId="59858602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272EA5E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i </w:t>
      </w:r>
      <w:r w:rsidRPr="0008372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range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3D960AB7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i, end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BA2121"/>
          <w:kern w:val="0"/>
          <w:szCs w:val="24"/>
        </w:rPr>
        <w:t>","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C293CD6" w14:textId="07C1B550" w:rsidR="005C667B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000000"/>
          <w:kern w:val="0"/>
          <w:szCs w:val="24"/>
        </w:rPr>
        <w:t>5,7,9,11,13,15,17,19,</w:t>
      </w:r>
    </w:p>
    <w:p w14:paraId="64AF85EC" w14:textId="77777777" w:rsidR="0008372E" w:rsidRPr="007E1682" w:rsidRDefault="0008372E" w:rsidP="00373A7D">
      <w:pPr>
        <w:rPr>
          <w:rFonts w:ascii="微軟正黑體" w:hAnsi="微軟正黑體"/>
        </w:rPr>
      </w:pPr>
    </w:p>
    <w:p w14:paraId="350FB629" w14:textId="77777777" w:rsidR="00373A7D" w:rsidRDefault="00373A7D" w:rsidP="008202AD">
      <w:pPr>
        <w:pStyle w:val="2"/>
      </w:pPr>
      <w:bookmarkStart w:id="12" w:name="_Toc84692765"/>
      <w:r w:rsidRPr="007E1682">
        <w:t xml:space="preserve">3-3: </w:t>
      </w:r>
      <w:r w:rsidRPr="007E1682">
        <w:t>關鍵字與綜合使用（</w:t>
      </w:r>
      <w:r w:rsidRPr="007E1682">
        <w:t>continue / break</w:t>
      </w:r>
      <w:r w:rsidRPr="007E1682">
        <w:t>）</w:t>
      </w:r>
      <w:bookmarkEnd w:id="12"/>
    </w:p>
    <w:p w14:paraId="11C395E4" w14:textId="77777777" w:rsidR="00050B33" w:rsidRPr="00050B33" w:rsidRDefault="00050B33" w:rsidP="00050B33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50B33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759F7C7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break</w:t>
      </w:r>
    </w:p>
    <w:p w14:paraId="71834201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5388051A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說明</w:t>
      </w:r>
    </w:p>
    <w:p w14:paraId="2438ABDC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偵測到字母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 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時，就會強制結束</w:t>
      </w:r>
      <w:proofErr w:type="gramStart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</w:t>
      </w:r>
    </w:p>
    <w:p w14:paraId="2D25E29A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172F2F5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conten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1DF5FA5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01651117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break</w:t>
      </w:r>
    </w:p>
    <w:p w14:paraId="1D4D5229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50B33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string, end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A55A837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000000"/>
          <w:kern w:val="0"/>
          <w:szCs w:val="24"/>
        </w:rPr>
        <w:t>con</w:t>
      </w:r>
    </w:p>
    <w:p w14:paraId="0323299A" w14:textId="77777777" w:rsidR="00050B33" w:rsidRPr="00050B33" w:rsidRDefault="00050B33" w:rsidP="00050B33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50B33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76FFAC0B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continue</w:t>
      </w:r>
    </w:p>
    <w:p w14:paraId="49781D8E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012AF39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7D8E0FF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偵測到字母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 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時，</w:t>
      </w:r>
    </w:p>
    <w:p w14:paraId="263C4E76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跳過本次</w:t>
      </w:r>
      <w:proofErr w:type="gramStart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剩下的程式碼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print(string)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729AC4B4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但不會結束</w:t>
      </w:r>
      <w:proofErr w:type="gramStart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，仍然會進入下一圈繼續執行</w:t>
      </w:r>
    </w:p>
    <w:p w14:paraId="3679244E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0728200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conten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23F226A6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BC17052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continue</w:t>
      </w:r>
    </w:p>
    <w:p w14:paraId="66FEAE3D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50B33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string, end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36F39B1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000000"/>
          <w:kern w:val="0"/>
          <w:szCs w:val="24"/>
        </w:rPr>
        <w:t>conen</w:t>
      </w:r>
    </w:p>
    <w:p w14:paraId="6D052BD7" w14:textId="77777777" w:rsidR="00050B33" w:rsidRPr="00050B33" w:rsidRDefault="00050B33" w:rsidP="00050B33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50B33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A6FD090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pass</w:t>
      </w:r>
    </w:p>
    <w:p w14:paraId="2EA10F16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3CC92AF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A243FA9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偵測到字母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 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時，會忽略該條件，繼續像正常</w:t>
      </w:r>
      <w:proofErr w:type="gramStart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一樣運行程序</w:t>
      </w:r>
    </w:p>
    <w:p w14:paraId="2BAAE214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備註</w:t>
      </w:r>
    </w:p>
    <w:p w14:paraId="55AFEF22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有時候寫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pass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是為了將某塊或某行列入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o-do</w:t>
      </w:r>
    </w:p>
    <w:p w14:paraId="5975CB55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7066FDF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conten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6CFE7861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795D0E2E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pass</w:t>
      </w:r>
    </w:p>
    <w:p w14:paraId="01F5FF1D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50B33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string, end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548AD83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000000"/>
          <w:kern w:val="0"/>
          <w:szCs w:val="24"/>
        </w:rPr>
        <w:t>content</w:t>
      </w:r>
    </w:p>
    <w:p w14:paraId="2402E0AA" w14:textId="6971FFE0" w:rsidR="00373A7D" w:rsidRDefault="00373A7D" w:rsidP="00373A7D">
      <w:pPr>
        <w:rPr>
          <w:rFonts w:ascii="微軟正黑體" w:hAnsi="微軟正黑體"/>
        </w:rPr>
      </w:pPr>
    </w:p>
    <w:p w14:paraId="557231BB" w14:textId="0E263B17" w:rsidR="004B7191" w:rsidRDefault="004B7191" w:rsidP="004B7191">
      <w:pPr>
        <w:pStyle w:val="2"/>
      </w:pPr>
      <w:bookmarkStart w:id="13" w:name="_Toc84692766"/>
      <w:r>
        <w:rPr>
          <w:rFonts w:hint="eastAsia"/>
        </w:rPr>
        <w:lastRenderedPageBreak/>
        <w:t>3</w:t>
      </w:r>
      <w:r>
        <w:t xml:space="preserve">-3-1 </w:t>
      </w:r>
      <w:r w:rsidRPr="004B7191">
        <w:rPr>
          <w:rFonts w:hint="eastAsia"/>
        </w:rPr>
        <w:t>補充</w:t>
      </w:r>
      <w:r w:rsidRPr="004B7191">
        <w:rPr>
          <w:rFonts w:hint="eastAsia"/>
        </w:rPr>
        <w:t xml:space="preserve">: Tuple </w:t>
      </w:r>
      <w:r w:rsidRPr="004B7191">
        <w:rPr>
          <w:rFonts w:hint="eastAsia"/>
        </w:rPr>
        <w:t>的用法</w:t>
      </w:r>
      <w:bookmarkEnd w:id="13"/>
    </w:p>
    <w:p w14:paraId="6BB5A7A3" w14:textId="45E66373" w:rsidR="004B7191" w:rsidRDefault="004B7191" w:rsidP="00373A7D">
      <w:pPr>
        <w:rPr>
          <w:rFonts w:ascii="微軟正黑體" w:hAnsi="微軟正黑體"/>
        </w:rPr>
      </w:pPr>
      <w:r w:rsidRPr="004B7191">
        <w:rPr>
          <w:rFonts w:ascii="微軟正黑體" w:hAnsi="微軟正黑體"/>
          <w:noProof/>
        </w:rPr>
        <w:drawing>
          <wp:inline distT="0" distB="0" distL="0" distR="0" wp14:anchorId="3281FB62" wp14:editId="3F95B8D1">
            <wp:extent cx="2829320" cy="2029108"/>
            <wp:effectExtent l="0" t="0" r="9525" b="9525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202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4D3CB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70DB69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一種</w:t>
      </w:r>
    </w:p>
    <w:p w14:paraId="0421856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Tuple01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得體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507DCF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1)</w:t>
      </w:r>
    </w:p>
    <w:p w14:paraId="69B5647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EDCBC5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二種</w:t>
      </w:r>
    </w:p>
    <w:p w14:paraId="2531CB6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Tuple02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哆</w:t>
      </w:r>
      <w:proofErr w:type="gramEnd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啦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夢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025586B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2)</w:t>
      </w:r>
    </w:p>
    <w:p w14:paraId="261EC3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(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得體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)</w:t>
      </w:r>
    </w:p>
    <w:p w14:paraId="0538FA2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('</w:t>
      </w:r>
      <w:proofErr w:type="gramStart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哆</w:t>
      </w:r>
      <w:proofErr w:type="gramEnd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啦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A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夢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)</w:t>
      </w:r>
    </w:p>
    <w:p w14:paraId="75E0E229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F5129B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指定索引輸出值</w:t>
      </w:r>
    </w:p>
    <w:p w14:paraId="77BB38C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myTuple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01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47D696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myTuple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02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3A41893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</w:p>
    <w:p w14:paraId="7F3A7D1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啦</w:t>
      </w:r>
    </w:p>
    <w:p w14:paraId="01DDC156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334EBBF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複數變數修改值</w:t>
      </w:r>
    </w:p>
    <w:p w14:paraId="6E8D9D4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a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</w:p>
    <w:p w14:paraId="49D8175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b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</w:p>
    <w:p w14:paraId="02036CF3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交換前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: a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, b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a, b))</w:t>
      </w:r>
    </w:p>
    <w:p w14:paraId="587756A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a, b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b, a</w:t>
      </w:r>
    </w:p>
    <w:p w14:paraId="7545381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交換後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: a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, b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a, b))</w:t>
      </w:r>
    </w:p>
    <w:p w14:paraId="7B85A3E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交換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: a = 10, b = 20</w:t>
      </w:r>
    </w:p>
    <w:p w14:paraId="50ED646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交換後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: a = 20, b = 10</w:t>
      </w:r>
    </w:p>
    <w:p w14:paraId="3E329A84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365E898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list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可以修改指定索引的值</w:t>
      </w:r>
    </w:p>
    <w:p w14:paraId="63CED62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myList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[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任性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10F9CB3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List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59F6CAC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List)</w:t>
      </w:r>
    </w:p>
    <w:p w14:paraId="6BCE62E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7B40DC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不可以修改指定索引的值</w:t>
      </w:r>
    </w:p>
    <w:p w14:paraId="018091F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Tuple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任性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C6D477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Tuple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475B6EA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)</w:t>
      </w:r>
    </w:p>
    <w:p w14:paraId="19B1F55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[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]</w:t>
      </w:r>
    </w:p>
    <w:p w14:paraId="5B1D9BD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19F0586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                                 Traceback (most recent call last)</w:t>
      </w:r>
    </w:p>
    <w:p w14:paraId="347C445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4-7703a10a6556&gt; in &lt;module&gt;</w:t>
      </w:r>
    </w:p>
    <w:p w14:paraId="1E562D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6 # tuple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不可以修改指定索引的值</w:t>
      </w:r>
    </w:p>
    <w:p w14:paraId="6B16793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7 myTuple = (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, 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, 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任性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)</w:t>
      </w:r>
    </w:p>
    <w:p w14:paraId="5834EA3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8 myTuple[2] = 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</w:t>
      </w:r>
    </w:p>
    <w:p w14:paraId="0109A1C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9 print(myTuple)</w:t>
      </w:r>
    </w:p>
    <w:p w14:paraId="69906E2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64DE37E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: 'tuple' object does not support item assignment</w:t>
      </w:r>
    </w:p>
    <w:p w14:paraId="3C13F356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646AF03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逐一輸出資料</w:t>
      </w:r>
    </w:p>
    <w:p w14:paraId="758EAD9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value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Tuple01:</w:t>
      </w:r>
    </w:p>
    <w:p w14:paraId="7DA5A55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value)</w:t>
      </w:r>
    </w:p>
    <w:p w14:paraId="56C4B24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</w:p>
    <w:p w14:paraId="52F8262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</w:p>
    <w:p w14:paraId="14DBC61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得體</w:t>
      </w:r>
    </w:p>
    <w:p w14:paraId="4E4BFF41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548C4DB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en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計算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資料個數</w:t>
      </w:r>
    </w:p>
    <w:p w14:paraId="258E049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len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2) )</w:t>
      </w:r>
    </w:p>
    <w:p w14:paraId="545263D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4</w:t>
      </w:r>
    </w:p>
    <w:p w14:paraId="77CD83F9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224CE93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因為無法修改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資料，所以也無法指定索引進行刪除</w:t>
      </w:r>
    </w:p>
    <w:p w14:paraId="7B9C6D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Tuple01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3B1BE54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1)</w:t>
      </w:r>
    </w:p>
    <w:p w14:paraId="38375E4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3F29D92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TypeError                                 Traceback (most recent call last)</w:t>
      </w:r>
    </w:p>
    <w:p w14:paraId="437CD94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7-edd2587ce8f4&gt; in &lt;module&gt;</w:t>
      </w:r>
    </w:p>
    <w:p w14:paraId="27A85B6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1 #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因為無法修改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的資料，所以也無法指定索引進行刪除</w:t>
      </w:r>
    </w:p>
    <w:p w14:paraId="00C7336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2 del myTuple01[1]</w:t>
      </w:r>
    </w:p>
    <w:p w14:paraId="750B6D4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3 print(myTuple01)</w:t>
      </w:r>
    </w:p>
    <w:p w14:paraId="526C107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6C16CB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: 'tuple' object doesn't support item deletion</w:t>
      </w:r>
    </w:p>
    <w:p w14:paraId="15758CFE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59AEA93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只能從記憶體刪除整個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變數</w:t>
      </w:r>
    </w:p>
    <w:p w14:paraId="1C9D8A2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Tuple01</w:t>
      </w:r>
    </w:p>
    <w:p w14:paraId="62C8D8D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1)</w:t>
      </w:r>
    </w:p>
    <w:p w14:paraId="4E33D3E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3554FAF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                                 Traceback (most recent call last)</w:t>
      </w:r>
    </w:p>
    <w:p w14:paraId="182BC7F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8-fbef4f7af234&gt; in &lt;module&gt;</w:t>
      </w:r>
    </w:p>
    <w:p w14:paraId="62A3357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1 #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只能從記憶體刪除整個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變數</w:t>
      </w:r>
    </w:p>
    <w:p w14:paraId="2A46A47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2 del myTuple01</w:t>
      </w:r>
    </w:p>
    <w:p w14:paraId="732056B3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3 print(myTuple01)</w:t>
      </w:r>
    </w:p>
    <w:p w14:paraId="3AAAF95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493C7BBE" w14:textId="4A24B014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: name 'myTuple01' is not defined</w:t>
      </w:r>
    </w:p>
    <w:p w14:paraId="443CDC0D" w14:textId="77777777" w:rsidR="004B7191" w:rsidRDefault="004B7191" w:rsidP="00373A7D">
      <w:pPr>
        <w:rPr>
          <w:rFonts w:ascii="微軟正黑體" w:hAnsi="微軟正黑體"/>
        </w:rPr>
      </w:pPr>
    </w:p>
    <w:p w14:paraId="098E171B" w14:textId="645FBE27" w:rsidR="004B7191" w:rsidRDefault="004B7191" w:rsidP="004B7191">
      <w:pPr>
        <w:pStyle w:val="2"/>
      </w:pPr>
      <w:bookmarkStart w:id="14" w:name="_Toc84692767"/>
      <w:r>
        <w:rPr>
          <w:rFonts w:hint="eastAsia"/>
        </w:rPr>
        <w:t>3</w:t>
      </w:r>
      <w:r>
        <w:t xml:space="preserve">-3-2 </w:t>
      </w:r>
      <w:r w:rsidRPr="004B7191">
        <w:rPr>
          <w:rFonts w:hint="eastAsia"/>
        </w:rPr>
        <w:t>補充</w:t>
      </w:r>
      <w:r w:rsidRPr="004B7191">
        <w:rPr>
          <w:rFonts w:hint="eastAsia"/>
        </w:rPr>
        <w:t xml:space="preserve">: Set </w:t>
      </w:r>
      <w:r w:rsidRPr="004B7191">
        <w:rPr>
          <w:rFonts w:hint="eastAsia"/>
        </w:rPr>
        <w:t>的用法</w:t>
      </w:r>
      <w:bookmarkEnd w:id="14"/>
    </w:p>
    <w:p w14:paraId="460FDBD9" w14:textId="49046B13" w:rsidR="004B7191" w:rsidRDefault="004B7191" w:rsidP="00373A7D">
      <w:pPr>
        <w:rPr>
          <w:rFonts w:ascii="微軟正黑體" w:hAnsi="微軟正黑體"/>
        </w:rPr>
      </w:pPr>
      <w:r w:rsidRPr="004B7191">
        <w:rPr>
          <w:rFonts w:ascii="微軟正黑體" w:hAnsi="微軟正黑體"/>
          <w:noProof/>
        </w:rPr>
        <w:drawing>
          <wp:inline distT="0" distB="0" distL="0" distR="0" wp14:anchorId="498C95CA" wp14:editId="315B30B7">
            <wp:extent cx="2819794" cy="1771897"/>
            <wp:effectExtent l="0" t="0" r="0" b="0"/>
            <wp:docPr id="119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933EE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2AA2A7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Set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一種</w:t>
      </w:r>
    </w:p>
    <w:p w14:paraId="252C24D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Set01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298E57D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4CCF07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5317D1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697B05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Set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二種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裡面放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)</w:t>
      </w:r>
    </w:p>
    <w:p w14:paraId="6455F30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Set02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se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 )</w:t>
      </w:r>
    </w:p>
    <w:p w14:paraId="5058DDB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C3F43B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2216D70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6144A71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21CC4035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33C7F2F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一筆筆讀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: for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</w:t>
      </w:r>
    </w:p>
    <w:p w14:paraId="18C0D30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data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2: </w:t>
      </w:r>
    </w:p>
    <w:p w14:paraId="386CC9E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data)</w:t>
      </w:r>
    </w:p>
    <w:p w14:paraId="408B51C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</w:p>
    <w:p w14:paraId="3BCD207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</w:p>
    <w:p w14:paraId="4763B2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</w:p>
    <w:p w14:paraId="56BDEBDA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F0DFD2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總共有幾筆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len(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66B4F39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len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 )</w:t>
      </w:r>
    </w:p>
    <w:p w14:paraId="46F2CE5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3</w:t>
      </w:r>
    </w:p>
    <w:p w14:paraId="6BE1ABB3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4B84EDA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因為沒有序號、索引的概念，所以無法透過指定索引輸出</w:t>
      </w:r>
    </w:p>
    <w:p w14:paraId="459E3B2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mySet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01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24FD09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2B02C62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                                 Traceback (most recent call last)</w:t>
      </w:r>
    </w:p>
    <w:p w14:paraId="24791CC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4-a7aab546c07f&gt; in &lt;module&gt;</w:t>
      </w:r>
    </w:p>
    <w:p w14:paraId="5551471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1 #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因為沒有序號、索引的概念，所以無法透過指定索引輸出</w:t>
      </w:r>
    </w:p>
    <w:p w14:paraId="2A205C6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----&gt; 2 </w:t>
      </w:r>
      <w:proofErr w:type="gramStart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print( mySet</w:t>
      </w:r>
      <w:proofErr w:type="gramEnd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01[0] )</w:t>
      </w:r>
    </w:p>
    <w:p w14:paraId="36858D3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3C887BB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: 'set' object is not subscriptable</w:t>
      </w:r>
    </w:p>
    <w:p w14:paraId="5AFEB614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789C099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添加一筆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add(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1529988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ad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?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7CDAB2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2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ad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?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82B691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46B1EC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3C886B1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5881576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02E2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此時新增重複的，資料不會增加</w:t>
      </w:r>
    </w:p>
    <w:p w14:paraId="0AB96CA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ad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688FB4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01CEC1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009A46F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39A20B7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189E8683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149B09F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添加多筆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update(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1AD9E8F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update([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4CA902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2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update([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子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丑</w:t>
      </w:r>
      <w:proofErr w:type="gramEnd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寅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5A09659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58B0C8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326C5323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00BE331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丙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1BBBD1B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proofErr w:type="gramStart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丑</w:t>
      </w:r>
      <w:proofErr w:type="gramEnd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寅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子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0F699F85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6219733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查詢陣列中有沒有我要的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 in (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只回傳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ru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alse)</w:t>
      </w:r>
    </w:p>
    <w:p w14:paraId="0565E88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1 )</w:t>
      </w:r>
    </w:p>
    <w:p w14:paraId="31962F4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2 )</w:t>
      </w:r>
    </w:p>
    <w:p w14:paraId="699F8A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8926CE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1:</w:t>
      </w:r>
    </w:p>
    <w:p w14:paraId="1468D0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有資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414B97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7A1CC03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找不到資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C069C4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rue</w:t>
      </w:r>
    </w:p>
    <w:p w14:paraId="64A52BC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False</w:t>
      </w:r>
    </w:p>
    <w:p w14:paraId="2F8D33A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有資料</w:t>
      </w:r>
    </w:p>
    <w:p w14:paraId="57047180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60832CC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刪除元素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discard(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 or remove()</w:t>
      </w:r>
    </w:p>
    <w:p w14:paraId="235A33C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discar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68200F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46BADC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F60E3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2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remove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丑</w:t>
      </w:r>
      <w:proofErr w:type="gramEnd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78C684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0088BE1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18F1337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寅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子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78508EDC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4585747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清空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 clear()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、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del</w:t>
      </w:r>
    </w:p>
    <w:p w14:paraId="2BD1AFB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'''.clear()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清空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變數，但變數依然存在，所以會印出空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'''</w:t>
      </w:r>
    </w:p>
    <w:p w14:paraId="264E684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clear()</w:t>
      </w:r>
    </w:p>
    <w:p w14:paraId="2902539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94E8B3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540C83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''' del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將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變數從記憶體中刪除，所以刪除完後，變數會變成未宣告的狀態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14E38D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2</w:t>
      </w:r>
    </w:p>
    <w:p w14:paraId="00E6FC1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3862382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set(</w:t>
      </w:r>
      <w:proofErr w:type="gramEnd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)</w:t>
      </w:r>
    </w:p>
    <w:p w14:paraId="2B12022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6CEA1F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                                 Traceback (most recent call last)</w:t>
      </w:r>
    </w:p>
    <w:p w14:paraId="6CC8A4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9-b6276d9e9fa5&gt; in &lt;module&gt;</w:t>
      </w:r>
    </w:p>
    <w:p w14:paraId="685CE69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6 ''' del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會將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set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變數從記憶體中刪除，所以刪除完後，變數會變成未宣告的狀態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''</w:t>
      </w:r>
    </w:p>
    <w:p w14:paraId="4F084D4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7 del mySet02</w:t>
      </w:r>
    </w:p>
    <w:p w14:paraId="0C89B61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8 print(mySet02)</w:t>
      </w:r>
    </w:p>
    <w:p w14:paraId="1A1BA8F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7D5335BB" w14:textId="428E7882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: name 'mySet02' is not defined</w:t>
      </w:r>
    </w:p>
    <w:p w14:paraId="517B6F42" w14:textId="27D26657" w:rsidR="004B7191" w:rsidRDefault="004B7191" w:rsidP="00373A7D">
      <w:pPr>
        <w:rPr>
          <w:rFonts w:ascii="微軟正黑體" w:hAnsi="微軟正黑體"/>
        </w:rPr>
      </w:pPr>
    </w:p>
    <w:p w14:paraId="4DACEA8D" w14:textId="792C7A9F" w:rsidR="00B75756" w:rsidRDefault="00B75756" w:rsidP="00B75756">
      <w:pPr>
        <w:pStyle w:val="2"/>
      </w:pPr>
      <w:bookmarkStart w:id="15" w:name="_Toc84692768"/>
      <w:r>
        <w:rPr>
          <w:rFonts w:hint="eastAsia"/>
        </w:rPr>
        <w:t>3</w:t>
      </w:r>
      <w:r>
        <w:t xml:space="preserve">-3-3 </w:t>
      </w:r>
      <w:r w:rsidRPr="00B75756">
        <w:rPr>
          <w:rFonts w:hint="eastAsia"/>
        </w:rPr>
        <w:t>練習</w:t>
      </w:r>
      <w:r w:rsidRPr="00B75756">
        <w:rPr>
          <w:rFonts w:hint="eastAsia"/>
        </w:rPr>
        <w:t xml:space="preserve">: </w:t>
      </w:r>
      <w:r w:rsidRPr="00B75756">
        <w:rPr>
          <w:rFonts w:hint="eastAsia"/>
        </w:rPr>
        <w:t>將</w:t>
      </w:r>
      <w:r w:rsidRPr="00B75756">
        <w:rPr>
          <w:rFonts w:hint="eastAsia"/>
        </w:rPr>
        <w:t xml:space="preserve"> list </w:t>
      </w:r>
      <w:r w:rsidRPr="00B75756">
        <w:rPr>
          <w:rFonts w:hint="eastAsia"/>
        </w:rPr>
        <w:t>當中重複的</w:t>
      </w:r>
      <w:r w:rsidRPr="00B75756">
        <w:rPr>
          <w:rFonts w:hint="eastAsia"/>
        </w:rPr>
        <w:t xml:space="preserve"> dict </w:t>
      </w:r>
      <w:r w:rsidRPr="00B75756">
        <w:rPr>
          <w:rFonts w:hint="eastAsia"/>
        </w:rPr>
        <w:t>去除，並透過指定</w:t>
      </w:r>
      <w:r w:rsidRPr="00B75756">
        <w:rPr>
          <w:rFonts w:hint="eastAsia"/>
        </w:rPr>
        <w:t xml:space="preserve"> dict key </w:t>
      </w:r>
      <w:r w:rsidRPr="00B75756">
        <w:rPr>
          <w:rFonts w:hint="eastAsia"/>
        </w:rPr>
        <w:t>來排序</w:t>
      </w:r>
      <w:bookmarkEnd w:id="15"/>
    </w:p>
    <w:p w14:paraId="29858938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02EE055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75756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print</w:t>
      </w:r>
    </w:p>
    <w:p w14:paraId="0050500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419BE9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AB2306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1</w:t>
      </w:r>
    </w:p>
    <w:p w14:paraId="70F7787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0D47A8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26CF05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假設我們有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3 </w:t>
      </w:r>
      <w:proofErr w:type="gramStart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每個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都是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N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官方貼圖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靜態圖片，無動畫、無聲音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384D4A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1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082ACF4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link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https://stickershop.line-scdn.net/stickershop/v1/sticker/380512238/android/sticker.png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6D5F2D3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id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380512238"</w:t>
      </w:r>
    </w:p>
    <w:p w14:paraId="775751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6BDCB65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D4B1FE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2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1614096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link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https://stickershop.line-scdn.net/stickershop/v1/sticker/380512238/android/sticker.png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19BAAE5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id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380512238"</w:t>
      </w:r>
    </w:p>
    <w:p w14:paraId="29BFBA6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3B5E664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F872E8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3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7010BE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link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https://stickershop.line-scdn.net/stickershop/v1/sticker/380512239/android/sticker.png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4D64075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id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380512239"</w:t>
      </w:r>
    </w:p>
    <w:p w14:paraId="117B9EA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4E82500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844CA79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接下來，我們把這三</w:t>
      </w:r>
      <w:proofErr w:type="gramStart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都放到一個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</w:t>
      </w:r>
    </w:p>
    <w:p w14:paraId="02186B1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listLineStickers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[]</w:t>
      </w:r>
    </w:p>
    <w:p w14:paraId="7DCFF5E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listLineStickers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01)</w:t>
      </w:r>
    </w:p>
    <w:p w14:paraId="2E1904B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listLineStickers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02)</w:t>
      </w:r>
    </w:p>
    <w:p w14:paraId="10D5FB8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listLineStickers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03)</w:t>
      </w:r>
    </w:p>
    <w:p w14:paraId="7C2036B9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AE043A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檢視一下當前內容</w:t>
      </w:r>
    </w:p>
    <w:p w14:paraId="088F4B09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listLineStickers)</w:t>
      </w:r>
    </w:p>
    <w:p w14:paraId="7C3E601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[{'id': '380512238',</w:t>
      </w:r>
    </w:p>
    <w:p w14:paraId="7FFA8CE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,</w:t>
      </w:r>
    </w:p>
    <w:p w14:paraId="49FB8B4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8',</w:t>
      </w:r>
    </w:p>
    <w:p w14:paraId="5219E54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,</w:t>
      </w:r>
    </w:p>
    <w:p w14:paraId="467E86A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9',</w:t>
      </w:r>
    </w:p>
    <w:p w14:paraId="7F0079A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9/android/sticker.png'}]</w:t>
      </w:r>
    </w:p>
    <w:p w14:paraId="5048C6DA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13016D5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8CC7BC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2</w:t>
      </w:r>
    </w:p>
    <w:p w14:paraId="17B5144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8D6B3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一個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物件，準備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dd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所有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這些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裡面都有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物件</w:t>
      </w:r>
    </w:p>
    <w:p w14:paraId="7FABE80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_set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set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0F033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9F2888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86CCDB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一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dict.</w:t>
      </w:r>
      <w:proofErr w:type="gramStart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items(</w:t>
      </w:r>
      <w:proofErr w:type="gramEnd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)</w:t>
      </w:r>
    </w:p>
    <w:p w14:paraId="511D5BB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6E55007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items(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方法把字典中每一對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valu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組成一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</w:t>
      </w:r>
    </w:p>
    <w:p w14:paraId="4E00C4F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0E91978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dict_</w:t>
      </w:r>
      <w:proofErr w:type="gramStart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items(</w:t>
      </w:r>
      <w:proofErr w:type="gramEnd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[</w:t>
      </w:r>
    </w:p>
    <w:p w14:paraId="026F787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link', 'https://stickershop.line-scdn.net/stickershop/v1/sticker/318800558/android/sticker.png'), </w:t>
      </w:r>
    </w:p>
    <w:p w14:paraId="096DB70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id', '318800558')</w:t>
      </w:r>
    </w:p>
    <w:p w14:paraId="5112CE0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])</w:t>
      </w:r>
    </w:p>
    <w:p w14:paraId="5975B3A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379DA2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4B38EE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二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tuple(dict.</w:t>
      </w:r>
      <w:proofErr w:type="gramStart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items(</w:t>
      </w:r>
      <w:proofErr w:type="gramEnd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))</w:t>
      </w:r>
    </w:p>
    <w:p w14:paraId="377EAB6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: </w:t>
      </w:r>
    </w:p>
    <w:p w14:paraId="11828D0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1.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格式轉成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目前是為了「讓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使用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.add(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方法，來去除重複」。</w:t>
      </w:r>
    </w:p>
    <w:p w14:paraId="5869DE2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2.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之所以要將轉換格式，是因為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被新增到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中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dic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不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. </w:t>
      </w:r>
    </w:p>
    <w:p w14:paraId="707C3B0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3. tupl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可以雜湊的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hashable)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可雜湊代表「雜湊值不可變動」，不可變動才能拿來判斷是否相同或比較（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equal or compare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）。</w:t>
      </w:r>
    </w:p>
    <w:p w14:paraId="68F0A87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4.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變動的資料型態，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append()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emove()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或是像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等透過指定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來新增修改、刪除資料的格式。</w:t>
      </w:r>
    </w:p>
    <w:p w14:paraId="737B0CD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52A8250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(</w:t>
      </w:r>
    </w:p>
    <w:p w14:paraId="17A1CC9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link','https://stickershop.line-scdn.net/stickershop/v1/sticker/318800558/android/sticker.png'),</w:t>
      </w:r>
    </w:p>
    <w:p w14:paraId="3531D20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id', '318800558')</w:t>
      </w:r>
    </w:p>
    <w:p w14:paraId="53526FD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)</w:t>
      </w:r>
    </w:p>
    <w:p w14:paraId="1C987DA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118D8D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142946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放置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N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貼圖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各別轉換成為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物件，再各別轉換成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最後新增到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</w:t>
      </w:r>
    </w:p>
    <w:p w14:paraId="0244226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dictLineSticker </w:t>
      </w:r>
      <w:r w:rsidRPr="00B75756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listLineStickers:</w:t>
      </w:r>
    </w:p>
    <w:p w14:paraId="0AE80A2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dict_items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dictLineSticker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items()</w:t>
      </w:r>
    </w:p>
    <w:p w14:paraId="02DB54D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_tuple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tuple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dict_items)</w:t>
      </w:r>
    </w:p>
    <w:p w14:paraId="33537E1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_se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dd(_tuple)</w:t>
      </w:r>
    </w:p>
    <w:p w14:paraId="251809F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642ACE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_set)</w:t>
      </w:r>
    </w:p>
    <w:p w14:paraId="66F117C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{(('link',</w:t>
      </w:r>
    </w:p>
    <w:p w14:paraId="4A29132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 'https://stickershop.line-scdn.net/stickershop/v1/sticker/380512238/android/sticker.png'),</w:t>
      </w:r>
    </w:p>
    <w:p w14:paraId="24D11A1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('id', '380512238')),</w:t>
      </w:r>
    </w:p>
    <w:p w14:paraId="04E3749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(('link',</w:t>
      </w:r>
    </w:p>
    <w:p w14:paraId="24FBDB0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 'https://stickershop.line-scdn.net/stickershop/v1/sticker/380512239/android/sticker.png'),</w:t>
      </w:r>
    </w:p>
    <w:p w14:paraId="6D0F960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('id', '380512239'))}</w:t>
      </w:r>
    </w:p>
    <w:p w14:paraId="09FA901D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6C7763C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B3CA35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3</w:t>
      </w:r>
    </w:p>
    <w:p w14:paraId="2052070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5E3B47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新增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準備將去掉重複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資料各別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ppend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進去</w:t>
      </w:r>
    </w:p>
    <w:p w14:paraId="0B8FF44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listResult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[]</w:t>
      </w:r>
    </w:p>
    <w:p w14:paraId="2C9C267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D7C335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0CA6C7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三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dict(t)</w:t>
      </w:r>
    </w:p>
    <w:p w14:paraId="10B005B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4BD9352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原先的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(dict.items()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結果，透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(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轉型，變成原先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-valu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格式</w:t>
      </w:r>
    </w:p>
    <w:p w14:paraId="66D9A91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47386B2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{</w:t>
      </w:r>
    </w:p>
    <w:p w14:paraId="5A72F5C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'id': '318800558',</w:t>
      </w:r>
    </w:p>
    <w:p w14:paraId="074AD7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'link': 'https://stickershop.line-scdn.net/stickershop/v1/sticker/318800558/android/sticker.png'</w:t>
      </w:r>
    </w:p>
    <w:p w14:paraId="5D34D3F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}</w:t>
      </w:r>
    </w:p>
    <w:p w14:paraId="4EB57C8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3765AC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E8525B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此時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應該已經去除重複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此時將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各別轉回原本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並寫入新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</w:t>
      </w:r>
    </w:p>
    <w:p w14:paraId="2504916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_tuple </w:t>
      </w:r>
      <w:r w:rsidRPr="00B75756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_set:</w:t>
      </w:r>
    </w:p>
    <w:p w14:paraId="3B4B17E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dictLineSticker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dict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_tuple)</w:t>
      </w:r>
    </w:p>
    <w:p w14:paraId="4AE0B99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listResul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LineSticker)</w:t>
      </w:r>
    </w:p>
    <w:p w14:paraId="2A3C599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84645E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listResult)</w:t>
      </w:r>
    </w:p>
    <w:p w14:paraId="6AF5A54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[{'id': '380512239',</w:t>
      </w:r>
    </w:p>
    <w:p w14:paraId="6CD1C11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9/android/sticker.png'},</w:t>
      </w:r>
    </w:p>
    <w:p w14:paraId="45E9BA1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8',</w:t>
      </w:r>
    </w:p>
    <w:p w14:paraId="3295E93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]</w:t>
      </w:r>
    </w:p>
    <w:p w14:paraId="3C21A8EB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25A1E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64F353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4</w:t>
      </w:r>
    </w:p>
    <w:p w14:paraId="27BA2A9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C01D7D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orted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並指定每</w:t>
      </w:r>
      <w:proofErr w:type="gramStart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id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索引進行排序</w:t>
      </w:r>
    </w:p>
    <w:p w14:paraId="5DC2819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listResult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sorted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listResult, key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lambda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myDict: myDict[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'id'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], reverse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alse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9F33F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3D5E95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listResult)</w:t>
      </w:r>
    </w:p>
    <w:p w14:paraId="506531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[{'id': '380512238',</w:t>
      </w:r>
    </w:p>
    <w:p w14:paraId="5527053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,</w:t>
      </w:r>
    </w:p>
    <w:p w14:paraId="55009D5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9',</w:t>
      </w:r>
    </w:p>
    <w:p w14:paraId="7279056F" w14:textId="3345902B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9/android/sticker.png'}]</w:t>
      </w:r>
    </w:p>
    <w:p w14:paraId="0EB8880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16" w:name="_Toc84692769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16"/>
    </w:p>
    <w:p w14:paraId="7E2D9564" w14:textId="7D33912A" w:rsidR="00373A7D" w:rsidRDefault="00373A7D" w:rsidP="00D37076">
      <w:pPr>
        <w:pStyle w:val="2"/>
      </w:pPr>
      <w:bookmarkStart w:id="17" w:name="_Toc84692770"/>
      <w:r w:rsidRPr="007E1682">
        <w:t>4-1:</w:t>
      </w:r>
      <w:r w:rsidRPr="007E1682">
        <w:t>產生</w:t>
      </w:r>
      <w:r w:rsidRPr="007E1682">
        <w:t>URL</w:t>
      </w:r>
      <w:bookmarkEnd w:id="17"/>
    </w:p>
    <w:p w14:paraId="1DFA434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匯入套件</w:t>
      </w:r>
    </w:p>
    <w:p w14:paraId="24F30A7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rom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urllib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</w:p>
    <w:p w14:paraId="1AE5B97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A081D0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產生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rl</w:t>
      </w:r>
    </w:p>
    <w:p w14:paraId="244FAFB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www.104.com.tw/jobs/search/?'</w:t>
      </w:r>
    </w:p>
    <w:p w14:paraId="20144B8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{</w:t>
      </w:r>
    </w:p>
    <w:p w14:paraId="45A3652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ro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</w:p>
    <w:p w14:paraId="286C1F2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kwop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</w:p>
    <w:p w14:paraId="56F2CA9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keyword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python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3B52028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order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3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436E2E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asc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8ACBD0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page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75DC4C9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ode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s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1F74478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jobsource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2018indexpoc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</w:t>
      </w:r>
    </w:p>
    <w:p w14:paraId="4AE7EE5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encod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3EAE53B8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40CE9FD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https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//www.104.com.tw/jobs/search/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?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ro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kwop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keyword=python&amp;order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3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asc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page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mode=s&amp;jobsource=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2018indexpoc</w:t>
      </w:r>
    </w:p>
    <w:p w14:paraId="51D61D4B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E2EB69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011E96D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大法官解釋清單</w:t>
      </w:r>
    </w:p>
    <w:p w14:paraId="0D8E935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https://cons.judicial.gov.tw/jcc/modify/wall.html</w:t>
      </w:r>
    </w:p>
    <w:p w14:paraId="31B788DD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90A48D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設定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範例</w:t>
      </w:r>
    </w:p>
    <w:p w14:paraId="4A99F57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https://cons.judicial.gov.tw/jcc/zh-tw/jep03/show?expno=1</w:t>
      </w:r>
    </w:p>
    <w:p w14:paraId="0F6A36E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78C9655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產生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rl</w:t>
      </w:r>
    </w:p>
    <w:p w14:paraId="61413BCD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cons.judicial.gov.tw/jcc/zh-tw/jep03/show?'</w:t>
      </w:r>
    </w:p>
    <w:p w14:paraId="1EA0241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{</w:t>
      </w:r>
    </w:p>
    <w:p w14:paraId="0094EFB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expno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6CBD91F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</w:t>
      </w:r>
    </w:p>
    <w:p w14:paraId="3F95203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encod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702F7C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7E7DCB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lastRenderedPageBreak/>
        <w:t>https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//cons.judicial.gov.tw/jcc/zh-tw/jep03/show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?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expno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050C23E4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3DC9A48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最簡單的方式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透過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formatted string'''</w:t>
      </w:r>
    </w:p>
    <w:p w14:paraId="7BB928C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xpno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095D54ED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ttps://cons.judicial.gov.tw/jcc/zh-tw/jep03/show?expno=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xpno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</w:t>
      </w:r>
    </w:p>
    <w:p w14:paraId="5C8FAF4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0F445D4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https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//cons.judicial.gov.tw/jcc/zh-tw/jep03/show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?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expno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3D5DA784" w14:textId="77777777" w:rsidR="00334C85" w:rsidRPr="006B6662" w:rsidRDefault="00334C85" w:rsidP="00334C85"/>
    <w:p w14:paraId="0B44BC78" w14:textId="0B6220A8" w:rsidR="00373A7D" w:rsidRDefault="00373A7D" w:rsidP="00D37076">
      <w:pPr>
        <w:pStyle w:val="2"/>
      </w:pPr>
      <w:bookmarkStart w:id="18" w:name="_Toc84692771"/>
      <w:r w:rsidRPr="007E1682">
        <w:t xml:space="preserve">4-2: </w:t>
      </w:r>
      <w:r w:rsidRPr="007E1682">
        <w:t>如何使用</w:t>
      </w:r>
      <w:r w:rsidRPr="007E1682">
        <w:t>URL</w:t>
      </w:r>
      <w:r w:rsidRPr="007E1682">
        <w:t>編碼</w:t>
      </w:r>
      <w:bookmarkEnd w:id="18"/>
    </w:p>
    <w:p w14:paraId="4D1CEA6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匯入套件</w:t>
      </w:r>
    </w:p>
    <w:p w14:paraId="6959163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rom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urllib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</w:p>
    <w:p w14:paraId="19B5D037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6F01831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說明</w:t>
      </w:r>
    </w:p>
    <w:p w14:paraId="280F745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只允許部分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ASCII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的字元（數字與部分符號），</w:t>
      </w:r>
    </w:p>
    <w:p w14:paraId="73EEAC5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其它的字元（例如中文字）是不符合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標準的，</w:t>
      </w:r>
    </w:p>
    <w:p w14:paraId="26560F5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這時候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若有其它字元</w:t>
      </w:r>
    </w:p>
    <w:p w14:paraId="4E97947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便要進行編碼</w:t>
      </w:r>
    </w:p>
    <w:p w14:paraId="28283A0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2A4613D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D7463B7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編碼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parse.</w:t>
      </w:r>
      <w:proofErr w:type="gramStart"/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quote(</w:t>
      </w:r>
      <w:proofErr w:type="gramEnd"/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)</w:t>
      </w:r>
    </w:p>
    <w:p w14:paraId="5522554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quot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a=1&amp;b=2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12F1B1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72E9945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1BABF1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解碼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parse.</w:t>
      </w:r>
      <w:proofErr w:type="gramStart"/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unquote(</w:t>
      </w:r>
      <w:proofErr w:type="gramEnd"/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)</w:t>
      </w:r>
    </w:p>
    <w:p w14:paraId="344192B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2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nquot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a%3D1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%26b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%3D2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2A693F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2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B87D6AE" w14:textId="2E9CCD18" w:rsid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br/>
      </w:r>
    </w:p>
    <w:p w14:paraId="5074D527" w14:textId="30C7A6BE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0B69A922" wp14:editId="7D7963E6">
            <wp:extent cx="5274310" cy="3677762"/>
            <wp:effectExtent l="19050" t="19050" r="21590" b="18415"/>
            <wp:docPr id="37" name="圖片 37" descr="https://i.imgur.com/pezosF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imgur.com/pezosFp.png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7776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43AA88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0FF1C44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1.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透過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parse.urlspli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取得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SplitResul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物件</w:t>
      </w:r>
    </w:p>
    <w:p w14:paraId="49048DD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2.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透過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parse.urlsplit(url).query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取得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Query String</w:t>
      </w:r>
    </w:p>
    <w:p w14:paraId="4EC2896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3. parse.parse_qsl(parse.urlsplit(url).query)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轉成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tuple</w:t>
      </w:r>
    </w:p>
    <w:p w14:paraId="181F4BB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4. dict(parse.parse_qsl(parse.urlsplit(url).query))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Query String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轉成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dic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型態</w:t>
      </w:r>
    </w:p>
    <w:p w14:paraId="03A907B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06990B7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rom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</w:p>
    <w:p w14:paraId="38587E0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35E7070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query string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變成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ic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格式</w:t>
      </w:r>
    </w:p>
    <w:p w14:paraId="7B04FAB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video.ftpe7-3.fna.fbcdn.net/v/t39.25447-2/10000000_530429381470164_2413522859635243008_n.webm?_nc_cat=103&amp;ccb=1-3&amp;_nc_sid=5aebc0&amp;efg=eyJ2ZW5jb2RlX3RhZyI6ImRhc2hfdnA5XzVzZWNnb3BfbWlucmVzX2hhbG9fNzUwa19mcmFnXzJfdmlkZW8ifQ%3D%3D&amp;_nc_ohc=z4hBReCvVxIAX8VO9W5&amp;_nc_ht=video.ftpe7-3.fna&amp;oh=2f77b7d2c3814254e1cbc8ddc4af4c9d&amp;oe=60EEE264&amp;bytestart=0&amp;byteend=9999999999999999999999'</w:t>
      </w:r>
    </w:p>
    <w:p w14:paraId="09125B2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203EBA2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變成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SplitResul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物件</w:t>
      </w:r>
    </w:p>
    <w:p w14:paraId="2178811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split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6FC890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lastRenderedPageBreak/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</w:p>
    <w:p w14:paraId="4120895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84174E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22E481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48F639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取得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SplitResul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物件其中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query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屬性的值</w:t>
      </w:r>
    </w:p>
    <w:p w14:paraId="6BED0A5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</w:p>
    <w:p w14:paraId="7FB1E3E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680CEF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7691910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976BB6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query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屬性的值，其中的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key-value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字串格式轉為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tuple </w:t>
      </w:r>
    </w:p>
    <w:p w14:paraId="6B01097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arse_qs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 )</w:t>
      </w:r>
    </w:p>
    <w:p w14:paraId="21D4A49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5BA519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07D85AC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21E7CC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所有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tuple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一起轉換成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ic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格式</w:t>
      </w:r>
    </w:p>
    <w:p w14:paraId="36A4950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dict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arse_qs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) )</w:t>
      </w:r>
    </w:p>
    <w:p w14:paraId="62F65874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br/>
      </w:r>
    </w:p>
    <w:p w14:paraId="1FAC4058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query string (dic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格式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)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，整合在自訂的網址後面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2E2D408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910EBE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dict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{</w:t>
      </w:r>
    </w:p>
    <w:p w14:paraId="393708F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cat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103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0F5F8B8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ht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video.ftpe7-3.fna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F7787F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ohc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z4hBReCvVxIAX8VO9W5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07A6E53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sid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5aebc0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28B55A4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byteend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9999999999999999999999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05659E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bytestart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0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1BC488A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ccb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1-3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DBC3BC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efg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eyJ2ZW5jb2RlX3RhZyI6ImRhc2hfdnA5XzVzZWNnb3BfbWlucmVzX2hhbG9fNzUwa19mcmFnXzJfdmlkZW8ifQ==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194EF0F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oe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60EEE264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047F87E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oh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2f77b7d2c3814254e1cbc8ddc4af4c9d'</w:t>
      </w:r>
    </w:p>
    <w:p w14:paraId="2B8E788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</w:t>
      </w:r>
    </w:p>
    <w:p w14:paraId="13B275F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0642A9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video.ftpe7-3.fna.fbcdn.net/v/t39.25447-2/10000000_530429381470164_2413522859635243008_n.webm'</w:t>
      </w:r>
    </w:p>
    <w:p w14:paraId="5DC1F27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B79B7BB" w14:textId="43C318D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ull_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?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encod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dict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678A67F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lastRenderedPageBreak/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ull_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0CC5C38" w14:textId="77777777" w:rsidR="00DA5DD9" w:rsidRPr="007E1682" w:rsidRDefault="00DA5DD9" w:rsidP="00373A7D">
      <w:pPr>
        <w:rPr>
          <w:rFonts w:ascii="微軟正黑體" w:hAnsi="微軟正黑體"/>
        </w:rPr>
      </w:pPr>
    </w:p>
    <w:p w14:paraId="40587409" w14:textId="77777777" w:rsidR="00373A7D" w:rsidRDefault="00373A7D" w:rsidP="00D37076">
      <w:pPr>
        <w:pStyle w:val="2"/>
        <w:rPr>
          <w:color w:val="FF0000"/>
        </w:rPr>
      </w:pPr>
      <w:bookmarkStart w:id="19" w:name="_Toc84692772"/>
      <w:r w:rsidRPr="007E1682">
        <w:t xml:space="preserve">4-3: </w:t>
      </w:r>
      <w:r w:rsidRPr="00B773CC">
        <w:t>字串格式化</w:t>
      </w:r>
      <w:bookmarkEnd w:id="19"/>
    </w:p>
    <w:p w14:paraId="2CA8C324" w14:textId="77777777" w:rsidR="005C524F" w:rsidRPr="005C524F" w:rsidRDefault="005C524F" w:rsidP="005C524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524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1531132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百分比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%)</w:t>
      </w:r>
    </w:p>
    <w:p w14:paraId="4AC79231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d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化整數</w:t>
      </w:r>
    </w:p>
    <w:p w14:paraId="65403246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f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.11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預設保留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6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位小數</w:t>
      </w:r>
    </w:p>
    <w:p w14:paraId="6AD5846A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.1f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.11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1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位小數</w:t>
      </w:r>
    </w:p>
    <w:p w14:paraId="1C45C04F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'My nam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s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Darren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化字串</w:t>
      </w:r>
    </w:p>
    <w:p w14:paraId="3AEF5C75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20</w:t>
      </w:r>
    </w:p>
    <w:p w14:paraId="0BBAD278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1.110000</w:t>
      </w:r>
    </w:p>
    <w:p w14:paraId="1928F088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1.1</w:t>
      </w:r>
    </w:p>
    <w:p w14:paraId="52A047F4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My name is Darren</w:t>
      </w:r>
    </w:p>
    <w:p w14:paraId="69F53E78" w14:textId="77777777" w:rsidR="005C524F" w:rsidRPr="005C524F" w:rsidRDefault="005C524F" w:rsidP="005C524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524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006A71D7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str.format =&gt;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法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'{}</w:t>
      </w:r>
      <w:proofErr w:type="gramStart"/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'.format</w:t>
      </w:r>
      <w:proofErr w:type="gramEnd"/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)</w:t>
      </w:r>
    </w:p>
    <w:p w14:paraId="0E9DFC55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Darren"</w:t>
      </w:r>
    </w:p>
    <w:p w14:paraId="5DE5F756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ag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8</w:t>
      </w:r>
    </w:p>
    <w:p w14:paraId="5A4E74E5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str01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"My nam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 and my ag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name, age)</w:t>
      </w:r>
    </w:p>
    <w:p w14:paraId="0EE764D6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str01)</w:t>
      </w:r>
    </w:p>
    <w:p w14:paraId="5E1431F1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 xml:space="preserve">My name is Darren and my age </w:t>
      </w:r>
      <w:proofErr w:type="gramStart"/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is</w:t>
      </w:r>
      <w:proofErr w:type="gramEnd"/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 xml:space="preserve"> 18</w:t>
      </w:r>
    </w:p>
    <w:p w14:paraId="47CCE057" w14:textId="77777777" w:rsidR="005C524F" w:rsidRPr="005C524F" w:rsidRDefault="005C524F" w:rsidP="005C524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524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9C731C4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f-string(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又作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matted string literals, version &gt;= 3.6)</w:t>
      </w:r>
    </w:p>
    <w:p w14:paraId="09CCDC9C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Darren"</w:t>
      </w:r>
    </w:p>
    <w:p w14:paraId="13380D30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ag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8</w:t>
      </w:r>
    </w:p>
    <w:p w14:paraId="685EACF9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str02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f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"My nam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name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 and my ag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age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131EB1B0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str02)</w:t>
      </w:r>
    </w:p>
    <w:p w14:paraId="1B936FA0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 xml:space="preserve">My name is Darren and my age </w:t>
      </w:r>
      <w:proofErr w:type="gramStart"/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is</w:t>
      </w:r>
      <w:proofErr w:type="gramEnd"/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 xml:space="preserve"> 18</w:t>
      </w:r>
    </w:p>
    <w:p w14:paraId="3C931146" w14:textId="7C030BAF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77777777" w:rsidR="00373A7D" w:rsidRDefault="00373A7D" w:rsidP="00197F4E">
      <w:pPr>
        <w:pStyle w:val="1"/>
      </w:pPr>
      <w:bookmarkStart w:id="20" w:name="_Toc84692773"/>
      <w:r w:rsidRPr="007E1682">
        <w:lastRenderedPageBreak/>
        <w:t xml:space="preserve">Module 5.  </w:t>
      </w:r>
      <w:r w:rsidRPr="007E1682">
        <w:t>正規表達式（</w:t>
      </w:r>
      <w:r w:rsidRPr="007E1682">
        <w:t>Regular Expression</w:t>
      </w:r>
      <w:r w:rsidRPr="007E1682">
        <w:t>）入門</w:t>
      </w:r>
      <w:bookmarkEnd w:id="20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71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</w:t>
      </w:r>
      <w:proofErr w:type="gramEnd"/>
      <w:r w:rsidRPr="00271344">
        <w:rPr>
          <w:rFonts w:ascii="微軟正黑體" w:hAnsi="微軟正黑體" w:cs="Times New Roman"/>
        </w:rPr>
        <w:t>字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E3D7925" w14:textId="77777777" w:rsidR="00CD0C54" w:rsidRPr="007E1682" w:rsidRDefault="00373A7D" w:rsidP="00871FE4">
      <w:pPr>
        <w:pStyle w:val="2"/>
      </w:pPr>
      <w:bookmarkStart w:id="21" w:name="_Toc84692774"/>
      <w:r w:rsidRPr="007E1682">
        <w:lastRenderedPageBreak/>
        <w:t xml:space="preserve">5-1: </w:t>
      </w:r>
      <w:r w:rsidRPr="007E1682">
        <w:t>指示符號介紹</w:t>
      </w:r>
      <w:proofErr w:type="gramStart"/>
      <w:r w:rsidRPr="007E1682">
        <w:t>（</w:t>
      </w:r>
      <w:proofErr w:type="gramEnd"/>
      <w:r w:rsidRPr="007E1682">
        <w:t>^ / $ / \d / \w / [?-?] / …</w:t>
      </w:r>
      <w:proofErr w:type="gramStart"/>
      <w:r w:rsidRPr="007E1682">
        <w:t>）</w:t>
      </w:r>
      <w:bookmarkEnd w:id="21"/>
      <w:proofErr w:type="gramEnd"/>
    </w:p>
    <w:p w14:paraId="375D4467" w14:textId="77777777" w:rsidR="00373A7D" w:rsidRDefault="00373A7D" w:rsidP="00871FE4">
      <w:pPr>
        <w:pStyle w:val="2"/>
      </w:pPr>
      <w:bookmarkStart w:id="22" w:name="_Toc84692775"/>
      <w:r w:rsidRPr="007E1682">
        <w:t xml:space="preserve">5-2: </w:t>
      </w:r>
      <w:r w:rsidRPr="007E1682">
        <w:t>計數符號介紹</w:t>
      </w:r>
      <w:proofErr w:type="gramStart"/>
      <w:r w:rsidRPr="007E1682">
        <w:t>（</w:t>
      </w:r>
      <w:proofErr w:type="gramEnd"/>
      <w:r w:rsidRPr="007E1682">
        <w:t>{?} / {?,?} / + / * / ? / …</w:t>
      </w:r>
      <w:proofErr w:type="gramStart"/>
      <w:r w:rsidRPr="007E1682">
        <w:t>）</w:t>
      </w:r>
      <w:bookmarkEnd w:id="22"/>
      <w:proofErr w:type="gramEnd"/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B74364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B74364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bc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</w:p>
        </w:tc>
      </w:tr>
      <w:tr w:rsidR="00B74364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bc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B74364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B74364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B74364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A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B74364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B74364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B74364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B74364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B74364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B74364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B74364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B74364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B74364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9]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B74364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B74364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B74364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B74364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B74364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, 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B74364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B74364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B74364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</w:p>
        </w:tc>
      </w:tr>
      <w:tr w:rsidR="00B74364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B74364" w:rsidRPr="00457B47" w14:paraId="4F22B9AF" w14:textId="77777777" w:rsidTr="00CA62B8">
        <w:tc>
          <w:tcPr>
            <w:tcW w:w="3964" w:type="dxa"/>
          </w:tcPr>
          <w:p w14:paraId="3453AB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D</w:t>
            </w:r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</w:p>
        </w:tc>
      </w:tr>
      <w:tr w:rsidR="00B74364" w:rsidRPr="00457B47" w14:paraId="037013F5" w14:textId="77777777" w:rsidTr="00CA62B8">
        <w:tc>
          <w:tcPr>
            <w:tcW w:w="3964" w:type="dxa"/>
          </w:tcPr>
          <w:p w14:paraId="023A453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</w:p>
        </w:tc>
      </w:tr>
      <w:tr w:rsidR="00B74364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B74364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B74364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Johnnie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B74364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=Johnnie) 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B74364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!John) 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A114059" w14:textId="77777777" w:rsidR="00B74364" w:rsidRPr="00271344" w:rsidRDefault="00B74364" w:rsidP="00B74364">
      <w:pPr>
        <w:rPr>
          <w:rFonts w:ascii="微軟正黑體" w:hAnsi="微軟正黑體" w:cs="Times New Roman"/>
        </w:rPr>
      </w:pPr>
    </w:p>
    <w:p w14:paraId="62DE6A66" w14:textId="77777777" w:rsidR="00373A7D" w:rsidRDefault="00373A7D" w:rsidP="004D7A5B">
      <w:pPr>
        <w:pStyle w:val="2"/>
      </w:pPr>
      <w:bookmarkStart w:id="23" w:name="_Toc84692776"/>
      <w:r w:rsidRPr="007E1682">
        <w:t xml:space="preserve">5-3: </w:t>
      </w:r>
      <w:r w:rsidRPr="007E1682">
        <w:t>常用範例推導</w:t>
      </w:r>
      <w:r w:rsidRPr="004D7A5B">
        <w:rPr>
          <w:sz w:val="28"/>
          <w:szCs w:val="28"/>
        </w:rPr>
        <w:t>（手機號碼表達式、身分證字號表達式、</w:t>
      </w:r>
      <w:r w:rsidRPr="004D7A5B">
        <w:rPr>
          <w:sz w:val="28"/>
          <w:szCs w:val="28"/>
        </w:rPr>
        <w:t>…</w:t>
      </w:r>
      <w:r w:rsidRPr="004D7A5B">
        <w:rPr>
          <w:sz w:val="28"/>
          <w:szCs w:val="28"/>
        </w:rPr>
        <w:t>）</w:t>
      </w:r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3119"/>
        <w:gridCol w:w="3481"/>
      </w:tblGrid>
      <w:tr w:rsidR="004D7A5B" w:rsidRPr="00145B75" w14:paraId="142ECF36" w14:textId="77777777" w:rsidTr="00B4458D">
        <w:trPr>
          <w:tblHeader/>
        </w:trPr>
        <w:tc>
          <w:tcPr>
            <w:tcW w:w="1696" w:type="dxa"/>
            <w:shd w:val="clear" w:color="auto" w:fill="D9D9D9" w:themeFill="background1" w:themeFillShade="D9"/>
          </w:tcPr>
          <w:p w14:paraId="09A4C39E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用途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10F141D8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正規表達式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1277ACD9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範例</w:t>
            </w:r>
          </w:p>
        </w:tc>
      </w:tr>
      <w:tr w:rsidR="004D7A5B" w:rsidRPr="00145B75" w14:paraId="7D1CB98D" w14:textId="77777777" w:rsidTr="00B4458D">
        <w:tc>
          <w:tcPr>
            <w:tcW w:w="1696" w:type="dxa"/>
          </w:tcPr>
          <w:p w14:paraId="62CFFDF1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E-mail</w:t>
            </w:r>
          </w:p>
        </w:tc>
        <w:tc>
          <w:tcPr>
            <w:tcW w:w="3119" w:type="dxa"/>
          </w:tcPr>
          <w:p w14:paraId="604DF0A6" w14:textId="77777777" w:rsidR="004D7A5B" w:rsidRPr="00145B75" w:rsidRDefault="004D7A5B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a-zA-Z0-9</w:t>
            </w:r>
            <w:proofErr w:type="gramStart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_]+</w:t>
            </w:r>
            <w:proofErr w:type="gramEnd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@[a-zA-Z0-9\._]+</w:t>
            </w:r>
          </w:p>
        </w:tc>
        <w:tc>
          <w:tcPr>
            <w:tcW w:w="3481" w:type="dxa"/>
          </w:tcPr>
          <w:p w14:paraId="2915F1F0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darren@darreninfo.cc</w:t>
            </w:r>
          </w:p>
          <w:p w14:paraId="49EF51AA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telunyang@gmail.com</w:t>
            </w:r>
          </w:p>
        </w:tc>
      </w:tr>
      <w:tr w:rsidR="004D7A5B" w:rsidRPr="00145B75" w14:paraId="79E1CD42" w14:textId="77777777" w:rsidTr="00B4458D">
        <w:tc>
          <w:tcPr>
            <w:tcW w:w="1696" w:type="dxa"/>
          </w:tcPr>
          <w:p w14:paraId="52074B69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英文名字</w:t>
            </w:r>
          </w:p>
        </w:tc>
        <w:tc>
          <w:tcPr>
            <w:tcW w:w="3119" w:type="dxa"/>
          </w:tcPr>
          <w:p w14:paraId="7CE4D847" w14:textId="77777777" w:rsidR="004D7A5B" w:rsidRPr="00145B75" w:rsidRDefault="004D7A5B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a-zA-</w:t>
            </w:r>
            <w:proofErr w:type="gramStart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Z]+</w:t>
            </w:r>
            <w:proofErr w:type="gramEnd"/>
          </w:p>
        </w:tc>
        <w:tc>
          <w:tcPr>
            <w:tcW w:w="3481" w:type="dxa"/>
          </w:tcPr>
          <w:p w14:paraId="724A1387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</w:p>
          <w:p w14:paraId="1EDC0613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Alex</w:t>
            </w:r>
          </w:p>
        </w:tc>
      </w:tr>
      <w:tr w:rsidR="005F4A6E" w:rsidRPr="00145B75" w14:paraId="6B1B53A8" w14:textId="77777777" w:rsidTr="00B4458D">
        <w:tc>
          <w:tcPr>
            <w:tcW w:w="1696" w:type="dxa"/>
          </w:tcPr>
          <w:p w14:paraId="668C4C51" w14:textId="77777777" w:rsidR="005F4A6E" w:rsidRPr="00145B75" w:rsidRDefault="005F4A6E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 w:hint="eastAsia"/>
                <w:szCs w:val="24"/>
              </w:rPr>
              <w:t>身分證</w:t>
            </w:r>
          </w:p>
        </w:tc>
        <w:tc>
          <w:tcPr>
            <w:tcW w:w="3119" w:type="dxa"/>
          </w:tcPr>
          <w:p w14:paraId="2F58BCA2" w14:textId="77777777" w:rsidR="005F4A6E" w:rsidRPr="00145B75" w:rsidRDefault="005F4A6E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a-zA-</w:t>
            </w:r>
            <w:proofErr w:type="gramStart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Z](</w:t>
            </w:r>
            <w:proofErr w:type="gramEnd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1|2)[0-9]{8}</w:t>
            </w:r>
          </w:p>
        </w:tc>
        <w:tc>
          <w:tcPr>
            <w:tcW w:w="3481" w:type="dxa"/>
          </w:tcPr>
          <w:p w14:paraId="7A495A54" w14:textId="77777777" w:rsidR="005F4A6E" w:rsidRPr="00B4458D" w:rsidRDefault="005F4A6E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 w:hint="eastAsia"/>
                <w:sz w:val="20"/>
                <w:szCs w:val="20"/>
              </w:rPr>
              <w:t>A</w:t>
            </w: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123456789</w:t>
            </w:r>
          </w:p>
        </w:tc>
      </w:tr>
      <w:tr w:rsidR="004D7A5B" w:rsidRPr="00145B75" w14:paraId="782A42E1" w14:textId="77777777" w:rsidTr="00B4458D">
        <w:tc>
          <w:tcPr>
            <w:tcW w:w="1696" w:type="dxa"/>
          </w:tcPr>
          <w:p w14:paraId="126539B6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網址</w:t>
            </w:r>
          </w:p>
        </w:tc>
        <w:tc>
          <w:tcPr>
            <w:tcW w:w="3119" w:type="dxa"/>
          </w:tcPr>
          <w:p w14:paraId="5063C153" w14:textId="77777777" w:rsidR="004D7A5B" w:rsidRPr="00145B75" w:rsidRDefault="0041552E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41552E">
              <w:rPr>
                <w:rFonts w:ascii="微軟正黑體" w:hAnsi="微軟正黑體" w:cs="Times New Roman"/>
                <w:sz w:val="18"/>
                <w:szCs w:val="18"/>
              </w:rPr>
              <w:t>https?:</w:t>
            </w:r>
            <w:proofErr w:type="gramEnd"/>
            <w:r w:rsidRPr="0041552E">
              <w:rPr>
                <w:rFonts w:ascii="微軟正黑體" w:hAnsi="微軟正黑體" w:cs="Times New Roman"/>
                <w:sz w:val="18"/>
                <w:szCs w:val="18"/>
              </w:rPr>
              <w:t>\/\/[0-9a-zA-z_-]+(\.[a-zA-Z0-9]+)+(\/\?[0-9a-zA-z_-]+)+=\d+</w:t>
            </w:r>
          </w:p>
        </w:tc>
        <w:tc>
          <w:tcPr>
            <w:tcW w:w="3481" w:type="dxa"/>
          </w:tcPr>
          <w:p w14:paraId="1DFC6E90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https://darreninfo.cc/?page_id=10</w:t>
            </w:r>
          </w:p>
        </w:tc>
      </w:tr>
      <w:tr w:rsidR="004D7A5B" w:rsidRPr="00145B75" w14:paraId="67330F7C" w14:textId="77777777" w:rsidTr="00B4458D">
        <w:tc>
          <w:tcPr>
            <w:tcW w:w="1696" w:type="dxa"/>
          </w:tcPr>
          <w:p w14:paraId="0854B744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實數與小數</w:t>
            </w:r>
          </w:p>
        </w:tc>
        <w:tc>
          <w:tcPr>
            <w:tcW w:w="3119" w:type="dxa"/>
          </w:tcPr>
          <w:p w14:paraId="35075331" w14:textId="77777777" w:rsidR="004D7A5B" w:rsidRPr="00145B75" w:rsidRDefault="004D7A5B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0-</w:t>
            </w:r>
            <w:proofErr w:type="gramStart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9]{</w:t>
            </w:r>
            <w:proofErr w:type="gramEnd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1,4}\.[0-9]+</w:t>
            </w:r>
          </w:p>
        </w:tc>
        <w:tc>
          <w:tcPr>
            <w:tcW w:w="3481" w:type="dxa"/>
          </w:tcPr>
          <w:p w14:paraId="750F4E12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9487.94</w:t>
            </w:r>
          </w:p>
        </w:tc>
      </w:tr>
      <w:tr w:rsidR="00876066" w:rsidRPr="00145B75" w14:paraId="081AEB3B" w14:textId="77777777" w:rsidTr="00B4458D">
        <w:tc>
          <w:tcPr>
            <w:tcW w:w="1696" w:type="dxa"/>
          </w:tcPr>
          <w:p w14:paraId="2CE5E722" w14:textId="77777777" w:rsidR="00876066" w:rsidRPr="00145B75" w:rsidRDefault="00876066" w:rsidP="00876066">
            <w:pPr>
              <w:rPr>
                <w:rFonts w:ascii="微軟正黑體" w:hAnsi="微軟正黑體"/>
                <w:szCs w:val="24"/>
              </w:rPr>
            </w:pPr>
            <w:r w:rsidRPr="00145B75">
              <w:rPr>
                <w:rFonts w:ascii="微軟正黑體" w:hAnsi="微軟正黑體" w:hint="eastAsia"/>
                <w:szCs w:val="24"/>
              </w:rPr>
              <w:t>手機</w:t>
            </w:r>
          </w:p>
        </w:tc>
        <w:tc>
          <w:tcPr>
            <w:tcW w:w="3119" w:type="dxa"/>
          </w:tcPr>
          <w:p w14:paraId="0AE0CA16" w14:textId="77777777" w:rsidR="00876066" w:rsidRPr="00145B75" w:rsidRDefault="00876066" w:rsidP="00876066">
            <w:pPr>
              <w:rPr>
                <w:rFonts w:ascii="微軟正黑體" w:hAnsi="微軟正黑體"/>
                <w:sz w:val="18"/>
                <w:szCs w:val="18"/>
              </w:rPr>
            </w:pPr>
            <w:proofErr w:type="gramStart"/>
            <w:r w:rsidRPr="00145B75">
              <w:rPr>
                <w:rFonts w:ascii="微軟正黑體" w:hAnsi="微軟正黑體"/>
                <w:sz w:val="18"/>
                <w:szCs w:val="18"/>
              </w:rPr>
              <w:t>(?:</w:t>
            </w:r>
            <w:proofErr w:type="gramEnd"/>
            <w:r w:rsidRPr="00145B75">
              <w:rPr>
                <w:rFonts w:ascii="微軟正黑體" w:hAnsi="微軟正黑體"/>
                <w:sz w:val="18"/>
                <w:szCs w:val="18"/>
              </w:rPr>
              <w:t>0|886-?)9\d{2}-?\d{6}</w:t>
            </w:r>
          </w:p>
        </w:tc>
        <w:tc>
          <w:tcPr>
            <w:tcW w:w="3481" w:type="dxa"/>
          </w:tcPr>
          <w:p w14:paraId="6CB57373" w14:textId="77777777" w:rsidR="00876066" w:rsidRPr="00B4458D" w:rsidRDefault="00145B75" w:rsidP="00876066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 w:hint="eastAsia"/>
                <w:sz w:val="20"/>
                <w:szCs w:val="20"/>
              </w:rPr>
              <w:t>0</w:t>
            </w: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912345678</w:t>
            </w:r>
          </w:p>
        </w:tc>
      </w:tr>
      <w:tr w:rsidR="00876066" w:rsidRPr="00145B75" w14:paraId="52E2AB0D" w14:textId="77777777" w:rsidTr="00B4458D">
        <w:tc>
          <w:tcPr>
            <w:tcW w:w="1696" w:type="dxa"/>
          </w:tcPr>
          <w:p w14:paraId="0BBEF201" w14:textId="77777777" w:rsidR="00876066" w:rsidRPr="00145B75" w:rsidRDefault="00876066" w:rsidP="00876066">
            <w:pPr>
              <w:rPr>
                <w:rFonts w:ascii="微軟正黑體" w:hAnsi="微軟正黑體"/>
                <w:szCs w:val="24"/>
              </w:rPr>
            </w:pPr>
            <w:r w:rsidRPr="00145B75">
              <w:rPr>
                <w:rFonts w:ascii="微軟正黑體" w:hAnsi="微軟正黑體" w:hint="eastAsia"/>
                <w:szCs w:val="24"/>
              </w:rPr>
              <w:t>市內電話</w:t>
            </w:r>
          </w:p>
        </w:tc>
        <w:tc>
          <w:tcPr>
            <w:tcW w:w="3119" w:type="dxa"/>
          </w:tcPr>
          <w:p w14:paraId="3756D35A" w14:textId="77777777" w:rsidR="00876066" w:rsidRPr="00145B75" w:rsidRDefault="00876066" w:rsidP="00876066">
            <w:pPr>
              <w:rPr>
                <w:rFonts w:ascii="微軟正黑體" w:hAnsi="微軟正黑體"/>
                <w:sz w:val="18"/>
                <w:szCs w:val="18"/>
              </w:rPr>
            </w:pPr>
            <w:r w:rsidRPr="00145B75">
              <w:rPr>
                <w:rFonts w:ascii="微軟正黑體" w:hAnsi="微軟正黑體"/>
                <w:sz w:val="18"/>
                <w:szCs w:val="18"/>
              </w:rPr>
              <w:t>0[2-8</w:t>
            </w:r>
            <w:proofErr w:type="gramStart"/>
            <w:r w:rsidRPr="00145B75">
              <w:rPr>
                <w:rFonts w:ascii="微軟正黑體" w:hAnsi="微軟正黑體"/>
                <w:sz w:val="18"/>
                <w:szCs w:val="18"/>
              </w:rPr>
              <w:t>-]+</w:t>
            </w:r>
            <w:proofErr w:type="gramEnd"/>
            <w:r w:rsidRPr="00145B75">
              <w:rPr>
                <w:rFonts w:ascii="微軟正黑體" w:hAnsi="微軟正黑體"/>
                <w:sz w:val="18"/>
                <w:szCs w:val="18"/>
              </w:rPr>
              <w:t>[0-7]+[0-9]</w:t>
            </w:r>
          </w:p>
        </w:tc>
        <w:tc>
          <w:tcPr>
            <w:tcW w:w="3481" w:type="dxa"/>
          </w:tcPr>
          <w:p w14:paraId="18F6E602" w14:textId="77777777" w:rsidR="00876066" w:rsidRPr="00B4458D" w:rsidRDefault="00A94865" w:rsidP="00876066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 w:hint="eastAsia"/>
                <w:sz w:val="20"/>
                <w:szCs w:val="20"/>
              </w:rPr>
              <w:t>0</w:t>
            </w: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2-66316666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77777777" w:rsidR="00373A7D" w:rsidRPr="007E1682" w:rsidRDefault="00373A7D" w:rsidP="00CB03A8">
      <w:pPr>
        <w:pStyle w:val="1"/>
      </w:pPr>
      <w:bookmarkStart w:id="24" w:name="_Toc84692777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進階</w:t>
      </w:r>
      <w:bookmarkEnd w:id="24"/>
    </w:p>
    <w:p w14:paraId="2AE53837" w14:textId="77777777" w:rsidR="00373A7D" w:rsidRDefault="00373A7D" w:rsidP="00CB03A8">
      <w:pPr>
        <w:pStyle w:val="2"/>
      </w:pPr>
      <w:bookmarkStart w:id="25" w:name="_Toc84692778"/>
      <w:r w:rsidRPr="007E1682">
        <w:t xml:space="preserve">6-1: </w:t>
      </w:r>
      <w:r w:rsidRPr="007E1682">
        <w:t>具名群組（</w:t>
      </w:r>
      <w:r w:rsidRPr="007E1682">
        <w:t>Named Group</w:t>
      </w:r>
      <w:r w:rsidRPr="007E1682">
        <w:t>）介紹</w:t>
      </w:r>
      <w:bookmarkEnd w:id="25"/>
    </w:p>
    <w:p w14:paraId="36AA6A20" w14:textId="77777777" w:rsidR="002D5F70" w:rsidRDefault="002D5F70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與一般的群組差異，在於提供群組一個名稱</w:t>
      </w:r>
      <w:r w:rsidR="00206B6C">
        <w:rPr>
          <w:rFonts w:ascii="微軟正黑體" w:hAnsi="微軟正黑體" w:hint="eastAsia"/>
        </w:rPr>
        <w:t>，而非以G</w:t>
      </w:r>
      <w:r w:rsidR="00206B6C">
        <w:rPr>
          <w:rFonts w:ascii="微軟正黑體" w:hAnsi="微軟正黑體"/>
        </w:rPr>
        <w:t>roup 1</w:t>
      </w:r>
      <w:r w:rsidR="00206B6C">
        <w:rPr>
          <w:rFonts w:ascii="微軟正黑體" w:hAnsi="微軟正黑體" w:hint="eastAsia"/>
        </w:rPr>
        <w:t>、</w:t>
      </w:r>
      <w:r w:rsidR="00206B6C">
        <w:rPr>
          <w:rFonts w:ascii="微軟正黑體" w:hAnsi="微軟正黑體"/>
        </w:rPr>
        <w:t xml:space="preserve">Group 2 </w:t>
      </w:r>
      <w:r w:rsidR="00206B6C">
        <w:rPr>
          <w:rFonts w:ascii="微軟正黑體" w:hAnsi="微軟正黑體" w:hint="eastAsia"/>
        </w:rPr>
        <w:t>的概念存在</w:t>
      </w:r>
      <w:r>
        <w:rPr>
          <w:rFonts w:ascii="微軟正黑體" w:hAnsi="微軟正黑體" w:hint="eastAsia"/>
        </w:rPr>
        <w:t>。</w:t>
      </w:r>
    </w:p>
    <w:p w14:paraId="42B626CA" w14:textId="77777777" w:rsidR="00D94EAE" w:rsidRDefault="00D94EAE" w:rsidP="00D94EAE">
      <w:pPr>
        <w:jc w:val="center"/>
        <w:rPr>
          <w:rFonts w:ascii="微軟正黑體" w:hAnsi="微軟正黑體"/>
        </w:rPr>
      </w:pPr>
      <w:r w:rsidRPr="00D94EAE">
        <w:rPr>
          <w:rFonts w:ascii="微軟正黑體" w:hAnsi="微軟正黑體"/>
          <w:noProof/>
        </w:rPr>
        <w:drawing>
          <wp:inline distT="0" distB="0" distL="0" distR="0" wp14:anchorId="464FF5C0" wp14:editId="0493AF6E">
            <wp:extent cx="5191850" cy="2114845"/>
            <wp:effectExtent l="19050" t="19050" r="27940" b="19050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2114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FAF311" w14:textId="77777777" w:rsidR="00D94EAE" w:rsidRDefault="00D94EAE" w:rsidP="00D94EA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原先的群組配對結果</w:t>
      </w:r>
    </w:p>
    <w:p w14:paraId="164BAB4B" w14:textId="77777777" w:rsidR="00614639" w:rsidRPr="00614639" w:rsidRDefault="008E1D41" w:rsidP="0061463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614639">
        <w:rPr>
          <w:rFonts w:ascii="微軟正黑體" w:hAnsi="微軟正黑體" w:hint="eastAsia"/>
        </w:rPr>
        <w:t>格式：</w:t>
      </w:r>
    </w:p>
    <w:p w14:paraId="6FF72719" w14:textId="77777777" w:rsidR="00CA7344" w:rsidRPr="002D5F70" w:rsidRDefault="008E1D41" w:rsidP="00373A7D">
      <w:pPr>
        <w:rPr>
          <w:rFonts w:ascii="微軟正黑體" w:hAnsi="微軟正黑體"/>
        </w:rPr>
      </w:pPr>
      <w:proofErr w:type="gramStart"/>
      <w:r w:rsidRPr="002D5F70">
        <w:rPr>
          <w:rFonts w:ascii="微軟正黑體" w:hAnsi="微軟正黑體"/>
        </w:rPr>
        <w:t>(?P</w:t>
      </w:r>
      <w:proofErr w:type="gramEnd"/>
      <w:r w:rsidRPr="002D5F70">
        <w:rPr>
          <w:rFonts w:ascii="微軟正黑體" w:hAnsi="微軟正黑體"/>
          <w:b/>
        </w:rPr>
        <w:t>&lt;value&gt;</w:t>
      </w:r>
      <w:r w:rsidRPr="002D5F70">
        <w:rPr>
          <w:rFonts w:ascii="微軟正黑體" w:hAnsi="微軟正黑體"/>
          <w:i/>
        </w:rPr>
        <w:t>regex_string</w:t>
      </w:r>
      <w:r w:rsidRPr="002D5F70">
        <w:rPr>
          <w:rFonts w:ascii="微軟正黑體" w:hAnsi="微軟正黑體"/>
        </w:rPr>
        <w:t>)</w:t>
      </w:r>
    </w:p>
    <w:p w14:paraId="77A3D587" w14:textId="77777777" w:rsidR="008E1D41" w:rsidRPr="00614639" w:rsidRDefault="00614639" w:rsidP="0061463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614639">
        <w:rPr>
          <w:rFonts w:ascii="微軟正黑體" w:hAnsi="微軟正黑體" w:hint="eastAsia"/>
        </w:rPr>
        <w:t>正規表達式範例：</w:t>
      </w:r>
    </w:p>
    <w:p w14:paraId="6343882A" w14:textId="77777777" w:rsidR="00614639" w:rsidRDefault="00614639" w:rsidP="00373A7D">
      <w:pPr>
        <w:rPr>
          <w:rFonts w:ascii="微軟正黑體" w:hAnsi="微軟正黑體"/>
        </w:rPr>
      </w:pPr>
      <w:r w:rsidRPr="00614639">
        <w:rPr>
          <w:rFonts w:ascii="微軟正黑體" w:hAnsi="微軟正黑體"/>
        </w:rPr>
        <w:t>[a-zA-</w:t>
      </w:r>
      <w:proofErr w:type="gramStart"/>
      <w:r w:rsidRPr="00614639">
        <w:rPr>
          <w:rFonts w:ascii="微軟正黑體" w:hAnsi="微軟正黑體"/>
        </w:rPr>
        <w:t>Z]+</w:t>
      </w:r>
      <w:proofErr w:type="gramEnd"/>
      <w:r w:rsidRPr="00614639">
        <w:rPr>
          <w:rFonts w:ascii="微軟正黑體" w:hAnsi="微軟正黑體"/>
        </w:rPr>
        <w:t>\{</w:t>
      </w:r>
      <w:r w:rsidRPr="006D51BA">
        <w:rPr>
          <w:rFonts w:ascii="微軟正黑體" w:hAnsi="微軟正黑體"/>
          <w:b/>
          <w:shd w:val="pct15" w:color="auto" w:fill="FFFFFF"/>
        </w:rPr>
        <w:t>(?P&lt;value&gt;.*?)</w:t>
      </w:r>
      <w:r w:rsidRPr="00614639">
        <w:rPr>
          <w:rFonts w:ascii="微軟正黑體" w:hAnsi="微軟正黑體"/>
        </w:rPr>
        <w:t>\}[a-zA-Z]+</w:t>
      </w:r>
      <w:r w:rsidRPr="00A245E6">
        <w:rPr>
          <w:rFonts w:ascii="微軟正黑體" w:hAnsi="微軟正黑體"/>
          <w:b/>
          <w:shd w:val="pct15" w:color="auto" w:fill="FFFFFF"/>
        </w:rPr>
        <w:t>(?P&lt;number&gt;[0-9]+)</w:t>
      </w:r>
    </w:p>
    <w:p w14:paraId="30CB914B" w14:textId="77777777" w:rsidR="00CA7344" w:rsidRPr="00614639" w:rsidRDefault="00614639" w:rsidP="0061463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614639">
        <w:rPr>
          <w:rFonts w:ascii="微軟正黑體" w:hAnsi="微軟正黑體" w:hint="eastAsia"/>
        </w:rPr>
        <w:t>字串範例：</w:t>
      </w:r>
    </w:p>
    <w:p w14:paraId="0C91C284" w14:textId="77777777" w:rsidR="00614639" w:rsidRDefault="00614639" w:rsidP="00373A7D">
      <w:pPr>
        <w:rPr>
          <w:rFonts w:ascii="微軟正黑體" w:hAnsi="微軟正黑體"/>
        </w:rPr>
      </w:pPr>
      <w:proofErr w:type="gramStart"/>
      <w:r w:rsidRPr="00614639">
        <w:rPr>
          <w:rFonts w:ascii="微軟正黑體" w:hAnsi="微軟正黑體"/>
        </w:rPr>
        <w:t>abcd{</w:t>
      </w:r>
      <w:proofErr w:type="gramEnd"/>
      <w:r w:rsidRPr="00614639">
        <w:rPr>
          <w:rFonts w:ascii="微軟正黑體" w:hAnsi="微軟正黑體"/>
        </w:rPr>
        <w:t>111:333,444:555}cdefg123456</w:t>
      </w:r>
    </w:p>
    <w:p w14:paraId="4EDFF461" w14:textId="77777777" w:rsidR="00614639" w:rsidRDefault="00614639" w:rsidP="00373A7D">
      <w:pPr>
        <w:rPr>
          <w:rFonts w:ascii="微軟正黑體" w:hAnsi="微軟正黑體"/>
        </w:rPr>
      </w:pPr>
    </w:p>
    <w:p w14:paraId="00AF1073" w14:textId="77777777" w:rsidR="00614639" w:rsidRDefault="002D5F70" w:rsidP="00614639">
      <w:pPr>
        <w:jc w:val="center"/>
        <w:rPr>
          <w:rFonts w:ascii="微軟正黑體" w:hAnsi="微軟正黑體"/>
        </w:rPr>
      </w:pPr>
      <w:r w:rsidRPr="002D5F70">
        <w:rPr>
          <w:rFonts w:ascii="微軟正黑體" w:hAnsi="微軟正黑體"/>
          <w:noProof/>
        </w:rPr>
        <w:lastRenderedPageBreak/>
        <w:drawing>
          <wp:inline distT="0" distB="0" distL="0" distR="0" wp14:anchorId="30BDB8EC" wp14:editId="796C04C8">
            <wp:extent cx="5274310" cy="1584325"/>
            <wp:effectExtent l="19050" t="19050" r="21590" b="15875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43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16ABC5" w14:textId="77777777" w:rsidR="002D5F70" w:rsidRDefault="002D5F70" w:rsidP="00614639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圖：建立了 </w:t>
      </w:r>
      <w:r>
        <w:rPr>
          <w:rFonts w:ascii="微軟正黑體" w:hAnsi="微軟正黑體"/>
        </w:rPr>
        <w:t xml:space="preserve">value </w:t>
      </w:r>
      <w:r>
        <w:rPr>
          <w:rFonts w:ascii="微軟正黑體" w:hAnsi="微軟正黑體" w:hint="eastAsia"/>
        </w:rPr>
        <w:t xml:space="preserve">與 </w:t>
      </w:r>
      <w:r>
        <w:rPr>
          <w:rFonts w:ascii="微軟正黑體" w:hAnsi="微軟正黑體"/>
        </w:rPr>
        <w:t xml:space="preserve">number </w:t>
      </w:r>
      <w:r>
        <w:rPr>
          <w:rFonts w:ascii="微軟正黑體" w:hAnsi="微軟正黑體" w:hint="eastAsia"/>
        </w:rPr>
        <w:t>兩個具名群組</w:t>
      </w:r>
    </w:p>
    <w:p w14:paraId="1BC893EA" w14:textId="77777777" w:rsidR="00D94EAE" w:rsidRDefault="002424E5" w:rsidP="00614639">
      <w:pPr>
        <w:jc w:val="center"/>
        <w:rPr>
          <w:rFonts w:ascii="微軟正黑體" w:hAnsi="微軟正黑體"/>
        </w:rPr>
      </w:pPr>
      <w:r w:rsidRPr="002424E5">
        <w:rPr>
          <w:rFonts w:ascii="微軟正黑體" w:hAnsi="微軟正黑體"/>
          <w:noProof/>
        </w:rPr>
        <w:drawing>
          <wp:inline distT="0" distB="0" distL="0" distR="0" wp14:anchorId="40005EB3" wp14:editId="693DBE2F">
            <wp:extent cx="5220429" cy="2029108"/>
            <wp:effectExtent l="19050" t="19050" r="18415" b="28575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2029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F33CC" w14:textId="77777777" w:rsidR="00D94EAE" w:rsidRDefault="00D94EAE" w:rsidP="00614639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原先</w:t>
      </w:r>
      <w:r w:rsidR="002424E5">
        <w:rPr>
          <w:rFonts w:ascii="微軟正黑體" w:hAnsi="微軟正黑體" w:hint="eastAsia"/>
        </w:rPr>
        <w:t xml:space="preserve">的 </w:t>
      </w:r>
      <w:r w:rsidR="002424E5">
        <w:rPr>
          <w:rFonts w:ascii="微軟正黑體" w:hAnsi="微軟正黑體"/>
        </w:rPr>
        <w:t>Group 1</w:t>
      </w:r>
      <w:r w:rsidR="002424E5">
        <w:rPr>
          <w:rFonts w:ascii="微軟正黑體" w:hAnsi="微軟正黑體" w:hint="eastAsia"/>
        </w:rPr>
        <w:t>、G</w:t>
      </w:r>
      <w:r w:rsidR="002424E5">
        <w:rPr>
          <w:rFonts w:ascii="微軟正黑體" w:hAnsi="微軟正黑體"/>
        </w:rPr>
        <w:t>roup 2</w:t>
      </w:r>
      <w:r w:rsidR="002424E5">
        <w:rPr>
          <w:rFonts w:ascii="微軟正黑體" w:hAnsi="微軟正黑體" w:hint="eastAsia"/>
        </w:rPr>
        <w:t>，擁有了名稱</w:t>
      </w:r>
    </w:p>
    <w:p w14:paraId="25D3175E" w14:textId="77777777" w:rsidR="00614639" w:rsidRPr="007E1682" w:rsidRDefault="00614639" w:rsidP="00373A7D">
      <w:pPr>
        <w:rPr>
          <w:rFonts w:ascii="微軟正黑體" w:hAnsi="微軟正黑體"/>
        </w:rPr>
      </w:pPr>
    </w:p>
    <w:p w14:paraId="2E34272C" w14:textId="77777777" w:rsidR="00373A7D" w:rsidRDefault="00373A7D" w:rsidP="00CB03A8">
      <w:pPr>
        <w:pStyle w:val="2"/>
      </w:pPr>
      <w:bookmarkStart w:id="26" w:name="_Toc84692779"/>
      <w:r w:rsidRPr="007E1682">
        <w:t xml:space="preserve">6-2: </w:t>
      </w:r>
      <w:r w:rsidRPr="007E1682">
        <w:t>常用函數介紹</w:t>
      </w:r>
      <w:r w:rsidRPr="00CB03A8">
        <w:rPr>
          <w:sz w:val="28"/>
          <w:szCs w:val="28"/>
        </w:rPr>
        <w:t>（</w:t>
      </w:r>
      <w:r w:rsidRPr="00CB03A8">
        <w:rPr>
          <w:sz w:val="28"/>
          <w:szCs w:val="28"/>
        </w:rPr>
        <w:t>search / findall / match / group / split / …</w:t>
      </w:r>
      <w:r w:rsidRPr="00CB03A8">
        <w:rPr>
          <w:sz w:val="28"/>
          <w:szCs w:val="28"/>
        </w:rPr>
        <w:t>）</w:t>
      </w:r>
      <w:bookmarkEnd w:id="26"/>
    </w:p>
    <w:p w14:paraId="1EE9B55E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06DF8EA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</w:t>
      </w: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gex </w:t>
      </w: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套件</w:t>
      </w:r>
    </w:p>
    <w:p w14:paraId="497126D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</w:t>
      </w:r>
    </w:p>
    <w:p w14:paraId="14EADA99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10D0DBA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search</w:t>
      </w:r>
    </w:p>
    <w:p w14:paraId="3788494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1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[a-zA-</w:t>
      </w:r>
      <w:proofErr w:type="gramStart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Z](</w:t>
      </w:r>
      <w:proofErr w:type="gramEnd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1|2)\d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8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</w:t>
      </w:r>
    </w:p>
    <w:p w14:paraId="026EE81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1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A123456789, S299888777"</w:t>
      </w:r>
    </w:p>
    <w:p w14:paraId="73CA1A3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1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search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1, string01)</w:t>
      </w:r>
    </w:p>
    <w:p w14:paraId="2B5C666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2D0833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64467EA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sear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將整個字串進行搜尋，</w:t>
      </w:r>
    </w:p>
    <w:p w14:paraId="7F75331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但只會比對到第一組，</w:t>
      </w:r>
    </w:p>
    <w:p w14:paraId="4E36E20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match[0]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egex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所代表的整個完整比對的字串，</w:t>
      </w:r>
    </w:p>
    <w:p w14:paraId="2A8B437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[1]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一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，</w:t>
      </w:r>
    </w:p>
    <w:p w14:paraId="3BA8539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[2]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二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...</w:t>
      </w:r>
    </w:p>
    <w:p w14:paraId="439CCC5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158B7D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1)</w:t>
      </w:r>
    </w:p>
    <w:p w14:paraId="7391ABD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6793C61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640E2BC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&lt;</w:t>
      </w:r>
      <w:proofErr w:type="gramStart"/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re.Match</w:t>
      </w:r>
      <w:proofErr w:type="gramEnd"/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 xml:space="preserve"> object; span=(0, 10), match='A123456789'&gt;</w:t>
      </w:r>
    </w:p>
    <w:p w14:paraId="0EB269A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A123456789</w:t>
      </w:r>
    </w:p>
    <w:p w14:paraId="6D8B146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</w:t>
      </w:r>
    </w:p>
    <w:p w14:paraId="0B99FE13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0]:</w:t>
      </w:r>
    </w:p>
    <w:p w14:paraId="2DB4C5C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B14BAA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match.group(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或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atch.group(0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egex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所代表的整個完整比對的字串，</w:t>
      </w:r>
    </w:p>
    <w:p w14:paraId="3548DA6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.group(1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一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，</w:t>
      </w:r>
    </w:p>
    <w:p w14:paraId="46EF7D6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.group(2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二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...</w:t>
      </w:r>
    </w:p>
    <w:p w14:paraId="6CABC0E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4140C8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603149E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5DEDA30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A123456789</w:t>
      </w:r>
    </w:p>
    <w:p w14:paraId="0093F12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</w:t>
      </w:r>
    </w:p>
    <w:p w14:paraId="46981693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1]:</w:t>
      </w:r>
    </w:p>
    <w:p w14:paraId="53A6ED5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findall</w:t>
      </w:r>
    </w:p>
    <w:p w14:paraId="45EB925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2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[0-</w:t>
      </w:r>
      <w:proofErr w:type="gramStart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9]+</w:t>
      </w:r>
      <w:proofErr w:type="gramEnd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</w:t>
      </w:r>
    </w:p>
    <w:p w14:paraId="795A2A3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0911111111, 0922222222, 0933333333"</w:t>
      </w:r>
    </w:p>
    <w:p w14:paraId="1312373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listMatch02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findall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2, string02)</w:t>
      </w:r>
    </w:p>
    <w:p w14:paraId="3CDC9AC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62AE32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6658B8E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findall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將所有配對到的字串</w:t>
      </w:r>
    </w:p>
    <w:p w14:paraId="74BAC4F1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回傳成一個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3C224CE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AEC535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2)</w:t>
      </w:r>
    </w:p>
    <w:p w14:paraId="2746174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2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6F712F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2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0F9FA5B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['0911111111', '0922222222', '0933333333']</w:t>
      </w:r>
    </w:p>
    <w:p w14:paraId="7AA4127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0911111111</w:t>
      </w:r>
    </w:p>
    <w:p w14:paraId="03668FD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0933333333</w:t>
      </w:r>
    </w:p>
    <w:p w14:paraId="10AA09B3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7]:</w:t>
      </w:r>
    </w:p>
    <w:p w14:paraId="6642C78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># match</w:t>
      </w:r>
    </w:p>
    <w:p w14:paraId="2AED8C6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3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2[0-</w:t>
      </w:r>
      <w:proofErr w:type="gramStart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proofErr w:type="gramEnd"/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3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\/[0-1]?[0-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1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\/([1-3]?[0-9])'</w:t>
      </w:r>
    </w:p>
    <w:p w14:paraId="762FA5F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3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2020/06/10"</w:t>
      </w:r>
    </w:p>
    <w:p w14:paraId="1CFE626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3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3, string03)</w:t>
      </w:r>
    </w:p>
    <w:p w14:paraId="6610C38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C2A1D4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66B1598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mat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與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re.sear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差別，</w:t>
      </w:r>
    </w:p>
    <w:p w14:paraId="3CC5314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在於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at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從字串的「開頭」開始比對，</w:t>
      </w:r>
    </w:p>
    <w:p w14:paraId="73FFDCA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比對不到，便回傳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one</w:t>
      </w:r>
    </w:p>
    <w:p w14:paraId="39C0386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E3F88B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3)</w:t>
      </w:r>
    </w:p>
    <w:p w14:paraId="066D16D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3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22123D0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3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0BCFAB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&lt;</w:t>
      </w:r>
      <w:proofErr w:type="gramStart"/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re.Match</w:t>
      </w:r>
      <w:proofErr w:type="gramEnd"/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 xml:space="preserve"> object; span=(0, 10), match='2020/06/10'&gt;</w:t>
      </w:r>
    </w:p>
    <w:p w14:paraId="5CEBBE0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2020/06/10</w:t>
      </w:r>
    </w:p>
    <w:p w14:paraId="5AE7356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0</w:t>
      </w:r>
    </w:p>
    <w:p w14:paraId="72F82567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8]:</w:t>
      </w:r>
    </w:p>
    <w:p w14:paraId="34BFC5B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C1113D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使用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atch.group(n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格式</w:t>
      </w:r>
    </w:p>
    <w:p w14:paraId="7633CDF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C715DE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642CA41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FA0B8A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2020/06/10</w:t>
      </w:r>
    </w:p>
    <w:p w14:paraId="73D91A3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0</w:t>
      </w:r>
    </w:p>
    <w:p w14:paraId="6ACF7C41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9]:</w:t>
      </w:r>
    </w:p>
    <w:p w14:paraId="34DEC68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group</w:t>
      </w:r>
    </w:p>
    <w:p w14:paraId="6172AE5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4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(1[0-</w:t>
      </w:r>
      <w:proofErr w:type="gramStart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proofErr w:type="gramEnd"/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3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),?\s(2[0-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3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)'</w:t>
      </w:r>
    </w:p>
    <w:p w14:paraId="0797FBA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4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1992, 2019"</w:t>
      </w:r>
    </w:p>
    <w:p w14:paraId="6C9E15A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4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4, string04)</w:t>
      </w:r>
    </w:p>
    <w:p w14:paraId="07B1754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DED9EF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FF8C9C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match.group(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輸出完整比對到的字串</w:t>
      </w:r>
    </w:p>
    <w:p w14:paraId="6661421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match.group(n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輸出第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n</w:t>
      </w:r>
      <w:proofErr w:type="gramStart"/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個</w:t>
      </w:r>
      <w:proofErr w:type="gramEnd"/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比對到的內容</w:t>
      </w:r>
    </w:p>
    <w:p w14:paraId="3C3136A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70BB89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4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27B5F4C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4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0A7BD09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4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AFE962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992, 2019</w:t>
      </w:r>
    </w:p>
    <w:p w14:paraId="23D28FA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1992</w:t>
      </w:r>
    </w:p>
    <w:p w14:paraId="5FDE232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2019</w:t>
      </w:r>
    </w:p>
    <w:p w14:paraId="67F78A6C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0]:</w:t>
      </w:r>
    </w:p>
    <w:p w14:paraId="1E8649B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split</w:t>
      </w:r>
    </w:p>
    <w:p w14:paraId="20C6F4A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5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\d'</w:t>
      </w:r>
    </w:p>
    <w:p w14:paraId="0BA5931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5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One1Two2Three3Four4"</w:t>
      </w:r>
    </w:p>
    <w:p w14:paraId="6A080DE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listMatch05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split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5, string05)</w:t>
      </w:r>
    </w:p>
    <w:p w14:paraId="520A3421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C7EAE5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2F2AC4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split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類似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tring.split('separator'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42C7D8A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只是用正規表達式</w:t>
      </w:r>
      <w:proofErr w:type="gramStart"/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來作</w:t>
      </w:r>
      <w:proofErr w:type="gramEnd"/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為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parator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07CFC66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並回傳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48FC272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C77D28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5)</w:t>
      </w:r>
    </w:p>
    <w:p w14:paraId="6BD51F9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['One', 'Two', 'Three', 'Four', '']</w:t>
      </w:r>
    </w:p>
    <w:p w14:paraId="70D6C6BB" w14:textId="77777777" w:rsidR="00CA7344" w:rsidRPr="00802BBB" w:rsidRDefault="00CA7344" w:rsidP="00373A7D">
      <w:pPr>
        <w:rPr>
          <w:rFonts w:ascii="微軟正黑體" w:hAnsi="微軟正黑體"/>
        </w:rPr>
      </w:pPr>
    </w:p>
    <w:p w14:paraId="7A92E034" w14:textId="77777777" w:rsidR="00373A7D" w:rsidRDefault="00373A7D" w:rsidP="00CB03A8">
      <w:pPr>
        <w:pStyle w:val="2"/>
      </w:pPr>
      <w:bookmarkStart w:id="27" w:name="_Toc84692780"/>
      <w:r w:rsidRPr="007E1682">
        <w:t xml:space="preserve">6-3: </w:t>
      </w:r>
      <w:r w:rsidRPr="007E1682">
        <w:t>具名群組在常用範例上的使用方式（</w:t>
      </w:r>
      <w:r w:rsidRPr="007E1682">
        <w:t>Email</w:t>
      </w:r>
      <w:r w:rsidRPr="007E1682">
        <w:t>、</w:t>
      </w:r>
      <w:r w:rsidRPr="007E1682">
        <w:t>URL</w:t>
      </w:r>
      <w:r w:rsidRPr="007E1682">
        <w:t>、</w:t>
      </w:r>
      <w:r w:rsidRPr="007E1682">
        <w:t>…</w:t>
      </w:r>
      <w:r w:rsidRPr="007E1682">
        <w:t>）</w:t>
      </w:r>
      <w:bookmarkEnd w:id="27"/>
    </w:p>
    <w:p w14:paraId="7CCB152D" w14:textId="77777777" w:rsidR="005C40C1" w:rsidRPr="005C40C1" w:rsidRDefault="005C40C1" w:rsidP="005C40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5F86D4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</w:p>
    <w:p w14:paraId="76847E60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</w:t>
      </w:r>
    </w:p>
    <w:p w14:paraId="53F11D50" w14:textId="77777777" w:rsidR="005C40C1" w:rsidRPr="005C40C1" w:rsidRDefault="005C40C1" w:rsidP="005C40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63FE6A6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named group</w:t>
      </w:r>
    </w:p>
    <w:p w14:paraId="3244607C" w14:textId="65A3F0EA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1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172957" w:rsidRPr="00172957">
        <w:t xml:space="preserve"> </w:t>
      </w:r>
      <w:proofErr w:type="gramStart"/>
      <w:r w:rsidR="00172957" w:rsidRPr="00172957">
        <w:rPr>
          <w:rFonts w:ascii="Courier New" w:eastAsia="細明體" w:hAnsi="Courier New" w:cs="Courier New"/>
          <w:color w:val="BA2121"/>
          <w:kern w:val="0"/>
          <w:szCs w:val="24"/>
        </w:rPr>
        <w:t>https?:</w:t>
      </w:r>
      <w:proofErr w:type="gramEnd"/>
      <w:r w:rsidR="00172957" w:rsidRPr="00172957">
        <w:rPr>
          <w:rFonts w:ascii="Courier New" w:eastAsia="細明體" w:hAnsi="Courier New" w:cs="Courier New"/>
          <w:color w:val="BA2121"/>
          <w:kern w:val="0"/>
          <w:szCs w:val="24"/>
        </w:rPr>
        <w:t>\/\/(?P&lt;domain_name&gt;[a-z]+\.[a-z]+\.[a-z]+)+\/(?P&lt;ig_id&gt;[a-z.]+)\/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</w:p>
    <w:p w14:paraId="04364CF1" w14:textId="5623FC3F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1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="00115F62" w:rsidRPr="00115F62">
        <w:t xml:space="preserve"> </w:t>
      </w:r>
      <w:r w:rsidR="00115F62" w:rsidRPr="00115F62">
        <w:rPr>
          <w:rFonts w:ascii="Courier New" w:eastAsia="細明體" w:hAnsi="Courier New" w:cs="Courier New"/>
          <w:color w:val="BA2121"/>
          <w:kern w:val="0"/>
          <w:szCs w:val="24"/>
        </w:rPr>
        <w:t>https://www.instagram.com/darreninfo.cc/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32326F80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1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regex01, string01)</w:t>
      </w:r>
    </w:p>
    <w:p w14:paraId="53EC52F2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C36F8C3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3F22B6D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除了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.group(n) 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以外，</w:t>
      </w:r>
    </w:p>
    <w:p w14:paraId="0C78E59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還可以做用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ame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150CA86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作為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 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來存取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group()</w:t>
      </w:r>
    </w:p>
    <w:p w14:paraId="21A5230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573D9271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7027DD27" w14:textId="647110E8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domain_name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45C14C8" w14:textId="4D33DEBD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ig_id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B9620FD" w14:textId="3B9E7EA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[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domain_name</w:t>
      </w:r>
      <w:r w:rsidR="008E3C91" w:rsidRPr="005C40C1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697C45B3" w14:textId="40F79ADE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[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ig_id</w:t>
      </w:r>
      <w:r w:rsidR="008E3C91" w:rsidRPr="005C40C1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5F8AE24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6E17C07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2D8B0A66" w14:textId="77777777" w:rsidR="005408F1" w:rsidRDefault="00AB14C2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hyperlink r:id="rId77" w:tgtFrame="_blank" w:history="1">
        <w:r w:rsidR="005408F1">
          <w:rPr>
            <w:rStyle w:val="a3"/>
            <w:rFonts w:ascii="Courier New" w:hAnsi="Courier New" w:cs="Courier New"/>
            <w:color w:val="296EAA"/>
            <w:sz w:val="21"/>
            <w:szCs w:val="21"/>
          </w:rPr>
          <w:t>https://www.instagram.com/darreninfo.cc/</w:t>
        </w:r>
      </w:hyperlink>
    </w:p>
    <w:p w14:paraId="4A1AC33F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www.instagram.com</w:t>
      </w:r>
    </w:p>
    <w:p w14:paraId="7FC119B4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rreninfo.cc</w:t>
      </w:r>
    </w:p>
    <w:p w14:paraId="2E041C15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www.instagram.com</w:t>
      </w:r>
    </w:p>
    <w:p w14:paraId="6EB617AF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rreninfo.cc</w:t>
      </w:r>
    </w:p>
    <w:p w14:paraId="5AB78E68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www.instagram.com</w:t>
      </w:r>
    </w:p>
    <w:p w14:paraId="4EDF131B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rreninfo.cc</w:t>
      </w:r>
    </w:p>
    <w:p w14:paraId="6DB80F78" w14:textId="5EECDF27" w:rsidR="005C40C1" w:rsidRPr="005C40C1" w:rsidRDefault="005408F1" w:rsidP="005408F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 xml:space="preserve"> </w:t>
      </w:r>
      <w:r w:rsidR="005C40C1"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936732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E-mail</w:t>
      </w:r>
    </w:p>
    <w:p w14:paraId="48EC125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389049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A815B3C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透過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amed group 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取得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username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、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domain name</w:t>
      </w:r>
    </w:p>
    <w:p w14:paraId="2F95F2DA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69257CF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2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proofErr w:type="gramStart"/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(?P</w:t>
      </w:r>
      <w:proofErr w:type="gramEnd"/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&lt;username&gt;[a-zA-Z0-9]+)@(?P&lt;domain_name&gt;[0-9A-Za-z]+\.[0-9A-Za-z]+)'</w:t>
      </w:r>
    </w:p>
    <w:p w14:paraId="573F660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telunyang@gmail.com"</w:t>
      </w:r>
    </w:p>
    <w:p w14:paraId="363A25D6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2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regex02, string02)</w:t>
      </w:r>
    </w:p>
    <w:p w14:paraId="6FCA4FEA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2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3F68C7A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2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username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31C0576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2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domain_name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3AE6601D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telunyang@gmail.com</w:t>
      </w:r>
    </w:p>
    <w:p w14:paraId="330213E0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telunyang</w:t>
      </w:r>
    </w:p>
    <w:p w14:paraId="71C13BF5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gmail.com</w:t>
      </w:r>
    </w:p>
    <w:p w14:paraId="1D262011" w14:textId="77777777" w:rsidR="005C40C1" w:rsidRPr="005C40C1" w:rsidRDefault="005C40C1" w:rsidP="005C40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5AA8DB9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url</w:t>
      </w:r>
    </w:p>
    <w:p w14:paraId="1AFDA253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3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https?:</w:t>
      </w:r>
      <w:proofErr w:type="gramEnd"/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\/\/(?P&lt;domain_name&gt;[a-z.]+)\/(?P&lt;path&gt;[a-z]+)\/'</w:t>
      </w:r>
    </w:p>
    <w:p w14:paraId="0F491BE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3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https://www.iiiedu.org.tw/location/"</w:t>
      </w:r>
    </w:p>
    <w:p w14:paraId="02C026E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3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regex03, string03)</w:t>
      </w:r>
    </w:p>
    <w:p w14:paraId="20A1A91D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74E189A9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domain_name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0B6B1E3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path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27730DB5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https://www.iiiedu.org.tw/location/</w:t>
      </w:r>
    </w:p>
    <w:p w14:paraId="03E1978C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www.iiiedu.org.tw</w:t>
      </w:r>
    </w:p>
    <w:p w14:paraId="1BA9C940" w14:textId="69C75F5F" w:rsidR="00373A7D" w:rsidRPr="007E1682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location</w:t>
      </w:r>
      <w:r w:rsidR="00373A7D" w:rsidRPr="007E1682">
        <w:rPr>
          <w:rFonts w:ascii="微軟正黑體" w:hAnsi="微軟正黑體"/>
        </w:rPr>
        <w:br w:type="page"/>
      </w:r>
    </w:p>
    <w:p w14:paraId="5B9A684D" w14:textId="77777777" w:rsidR="00373A7D" w:rsidRPr="007E1682" w:rsidRDefault="00373A7D" w:rsidP="000C6A29">
      <w:pPr>
        <w:pStyle w:val="1"/>
      </w:pPr>
      <w:bookmarkStart w:id="28" w:name="_Toc84692781"/>
      <w:r w:rsidRPr="007E1682">
        <w:lastRenderedPageBreak/>
        <w:t>Module7. HTML</w:t>
      </w:r>
      <w:r w:rsidRPr="007E1682">
        <w:t>基礎與</w:t>
      </w:r>
      <w:r w:rsidRPr="007E1682">
        <w:t>HTTP</w:t>
      </w:r>
      <w:r w:rsidRPr="007E1682">
        <w:t>方法</w:t>
      </w:r>
      <w:bookmarkEnd w:id="28"/>
    </w:p>
    <w:p w14:paraId="4DA039D3" w14:textId="77777777" w:rsidR="00373A7D" w:rsidRDefault="00373A7D" w:rsidP="000C6A29">
      <w:pPr>
        <w:pStyle w:val="2"/>
      </w:pPr>
      <w:bookmarkStart w:id="29" w:name="_Toc84692782"/>
      <w:r w:rsidRPr="007E1682">
        <w:t xml:space="preserve">7-1: </w:t>
      </w:r>
      <w:r w:rsidRPr="007E1682">
        <w:t>常見</w:t>
      </w:r>
      <w:r w:rsidRPr="007E1682">
        <w:t>HTML</w:t>
      </w:r>
      <w:r w:rsidRPr="007E1682">
        <w:t>架構介紹</w:t>
      </w:r>
      <w:bookmarkEnd w:id="29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30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30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60FCA18F">
            <wp:extent cx="3570135" cy="8132163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5483" cy="828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覽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&lt;thead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1&lt;/th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2&lt;/th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3&lt;/th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head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body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body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foot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個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個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個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foot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它跟其它元素一樣，可能會有自己的 css 設定，例如 id、class等。</w:t>
            </w:r>
          </w:p>
        </w:tc>
      </w:tr>
    </w:tbl>
    <w:p w14:paraId="5389A0BF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其它標籤的使用方式，可以參閱 w3school 的介紹：</w:t>
      </w:r>
    </w:p>
    <w:p w14:paraId="61E89E8B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tps://www.w3schools.com/tags/</w:t>
      </w:r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href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&lt;a href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tmp-path</w:t>
            </w:r>
            <w:r w:rsidRPr="00271344">
              <w:rPr>
                <w:rFonts w:ascii="微軟正黑體" w:hAnsi="微軟正黑體" w:cs="Times New Roman"/>
              </w:rPr>
              <w:t>="/tmp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77777777" w:rsidR="00373A7D" w:rsidRDefault="00373A7D" w:rsidP="000C6A29">
      <w:pPr>
        <w:pStyle w:val="2"/>
      </w:pPr>
      <w:bookmarkStart w:id="31" w:name="_Toc84692783"/>
      <w:r w:rsidRPr="007E1682">
        <w:lastRenderedPageBreak/>
        <w:t xml:space="preserve">7-2: </w:t>
      </w:r>
      <w:r w:rsidRPr="007E1682">
        <w:t>常見</w:t>
      </w:r>
      <w:r w:rsidRPr="007E1682">
        <w:t>HTTP</w:t>
      </w:r>
      <w:r w:rsidRPr="007E1682">
        <w:t>方法介紹</w:t>
      </w:r>
      <w:bookmarkEnd w:id="31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77777777" w:rsidR="00373A7D" w:rsidRDefault="00373A7D" w:rsidP="000C6A29">
      <w:pPr>
        <w:pStyle w:val="2"/>
      </w:pPr>
      <w:bookmarkStart w:id="32" w:name="_Toc84692784"/>
      <w:r w:rsidRPr="007E1682">
        <w:t xml:space="preserve">7-3: </w:t>
      </w:r>
      <w:r w:rsidRPr="007E1682">
        <w:t>細說</w:t>
      </w:r>
      <w:r w:rsidRPr="007E1682">
        <w:t>GET</w:t>
      </w:r>
      <w:r w:rsidRPr="007E1682">
        <w:t>與</w:t>
      </w:r>
      <w:r w:rsidRPr="007E1682">
        <w:t>POST</w:t>
      </w:r>
      <w:r w:rsidRPr="007E1682">
        <w:t>方法</w:t>
      </w:r>
      <w:bookmarkEnd w:id="32"/>
    </w:p>
    <w:p w14:paraId="351EE75D" w14:textId="77777777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77777777" w:rsidR="00E52B8F" w:rsidRDefault="00E52B8F" w:rsidP="00E52B8F">
      <w:r>
        <w:rPr>
          <w:rFonts w:hint="eastAsia"/>
        </w:rPr>
        <w:lastRenderedPageBreak/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Vaule</w:t>
      </w:r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</w:t>
      </w:r>
      <w:proofErr w:type="gramEnd"/>
      <w:r w:rsidR="00FE4E4C">
        <w:rPr>
          <w:rFonts w:hint="eastAsia"/>
        </w:rPr>
        <w:t>值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lastRenderedPageBreak/>
              <w:t>j</w:t>
            </w:r>
            <w:r w:rsidRPr="003748AF">
              <w:rPr>
                <w:rFonts w:ascii="微軟正黑體" w:hAnsi="微軟正黑體"/>
              </w:rPr>
              <w:t>obsource</w:t>
            </w:r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>Ctrl + Shift + i</w:t>
      </w:r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lastRenderedPageBreak/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myForm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urlencoded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lastRenderedPageBreak/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urlencoded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將 enctype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33" w:name="_Toc84692785"/>
      <w:r w:rsidRPr="007E1682">
        <w:lastRenderedPageBreak/>
        <w:t>Module 8. CSS Selector</w:t>
      </w:r>
      <w:bookmarkEnd w:id="33"/>
    </w:p>
    <w:p w14:paraId="783472BE" w14:textId="2CA7CFD8" w:rsidR="00373A7D" w:rsidRDefault="00373A7D" w:rsidP="00B35743">
      <w:pPr>
        <w:pStyle w:val="2"/>
      </w:pPr>
      <w:bookmarkStart w:id="34" w:name="_Toc84692786"/>
      <w:r w:rsidRPr="007E1682">
        <w:t xml:space="preserve">8-1: </w:t>
      </w:r>
      <w:r w:rsidRPr="007E1682">
        <w:t>概述</w:t>
      </w:r>
      <w:r w:rsidRPr="007E1682">
        <w:t>CSS Selector</w:t>
      </w:r>
      <w:bookmarkEnd w:id="34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45353F44" w14:textId="77777777" w:rsidR="0033509A" w:rsidRPr="00CF0792" w:rsidRDefault="0033509A" w:rsidP="00373A7D">
      <w:pPr>
        <w:rPr>
          <w:rFonts w:ascii="微軟正黑體" w:hAnsi="微軟正黑體"/>
        </w:rPr>
      </w:pPr>
    </w:p>
    <w:p w14:paraId="26C8FCC1" w14:textId="77777777" w:rsidR="00373A7D" w:rsidRDefault="00373A7D" w:rsidP="00B35743">
      <w:pPr>
        <w:pStyle w:val="2"/>
      </w:pPr>
      <w:bookmarkStart w:id="35" w:name="_Toc84692787"/>
      <w:r w:rsidRPr="007E1682">
        <w:t xml:space="preserve">8-2: </w:t>
      </w:r>
      <w:r w:rsidRPr="007E1682">
        <w:t>細說</w:t>
      </w:r>
      <w:r w:rsidRPr="007E1682">
        <w:t>CSS Selector</w:t>
      </w:r>
      <w:bookmarkEnd w:id="35"/>
    </w:p>
    <w:p w14:paraId="079544EB" w14:textId="306FE65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p w14:paraId="7CC3107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25BF21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*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margin</w:t>
      </w:r>
      <w:proofErr w:type="gramEnd"/>
      <w:r w:rsidRPr="00CF0792">
        <w:rPr>
          <w:rFonts w:ascii="微軟正黑體" w:hAnsi="微軟正黑體"/>
        </w:rPr>
        <w:t>: 0px; padding: 0px; }</w:t>
      </w:r>
    </w:p>
    <w:p w14:paraId="7C6300D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p w14:paraId="149A608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0175AE1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AA3EDF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p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Blue; }</w:t>
      </w:r>
    </w:p>
    <w:p w14:paraId="1DEDC9A5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07CD575" w14:textId="6FA0D37C" w:rsidR="00A21B31" w:rsidRPr="00CF0792" w:rsidRDefault="00A21B31" w:rsidP="00A21B31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 Red &lt;/div&gt;</w:t>
      </w:r>
    </w:p>
    <w:p w14:paraId="465D8FE7" w14:textId="29CF7C53" w:rsidR="00CF0792" w:rsidRPr="00A21B31" w:rsidRDefault="00A21B31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 xml:space="preserve">&lt;p&gt; </w:t>
      </w:r>
      <w:r w:rsidR="00E55D26">
        <w:rPr>
          <w:rFonts w:ascii="微軟正黑體" w:hAnsi="微軟正黑體"/>
        </w:rPr>
        <w:t>Blue</w:t>
      </w:r>
      <w:r w:rsidRPr="00CF0792">
        <w:rPr>
          <w:rFonts w:ascii="微軟正黑體" w:hAnsi="微軟正黑體"/>
        </w:rPr>
        <w:t xml:space="preserve"> &lt;/p&gt;</w:t>
      </w:r>
    </w:p>
    <w:p w14:paraId="111C9D6A" w14:textId="77777777" w:rsidR="00A21B31" w:rsidRPr="00CF0792" w:rsidRDefault="00A21B31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p w14:paraId="5B60E78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2F9F9BC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proofErr w:type="gramStart"/>
      <w:r w:rsidRPr="008844E5">
        <w:rPr>
          <w:rFonts w:ascii="微軟正黑體" w:hAnsi="微軟正黑體"/>
          <w:b/>
        </w:rPr>
        <w:t>.Red</w:t>
      </w:r>
      <w:proofErr w:type="gramEnd"/>
      <w:r w:rsidRPr="00CF0792">
        <w:rPr>
          <w:rFonts w:ascii="微軟正黑體" w:hAnsi="微軟正黑體"/>
        </w:rPr>
        <w:t xml:space="preserve"> { color: Red; }</w:t>
      </w:r>
    </w:p>
    <w:p w14:paraId="192925A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A9615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 class="Red"&gt; Red &lt;/div&gt;</w:t>
      </w:r>
    </w:p>
    <w:p w14:paraId="4ACEC0F9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 class="Red"&gt; Red &lt;/p&gt;</w:t>
      </w:r>
    </w:p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.class：元素類別選擇器(Class selector)</w:t>
      </w:r>
    </w:p>
    <w:p w14:paraId="0E59A6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p w14:paraId="206175C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55F0CCB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.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}</w:t>
      </w:r>
    </w:p>
    <w:p w14:paraId="11EAEF9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CF521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 class="Red"&gt; Red &lt;/div&gt;</w:t>
      </w:r>
    </w:p>
    <w:p w14:paraId="6319FD28" w14:textId="0E91FD6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 class="Red"&gt; Black &lt;/p&gt;</w:t>
      </w:r>
    </w:p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lastRenderedPageBreak/>
        <w:t>#e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p w14:paraId="0DBF369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7B9D6B0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 xml:space="preserve">#Red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611F221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026C8C14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 id="Red"&gt; Red &lt;/div&gt;</w:t>
      </w:r>
    </w:p>
    <w:p w14:paraId="19469111" w14:textId="77777777" w:rsidR="00CF0792" w:rsidRPr="00CF0792" w:rsidRDefault="00CF0792" w:rsidP="00CF0792">
      <w:pPr>
        <w:rPr>
          <w:rFonts w:ascii="微軟正黑體" w:hAnsi="微軟正黑體"/>
        </w:rPr>
      </w:pPr>
    </w:p>
    <w:p w14:paraId="4337FCB0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#eid：元素ID選擇器(ID selector)</w:t>
      </w:r>
    </w:p>
    <w:p w14:paraId="55E5CFA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ID eid，則套用樣式</w:t>
      </w:r>
    </w:p>
    <w:p w14:paraId="6C5CA3E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9085A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#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08BEB5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62CFC3B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 id="Red"&gt; Red &lt;/div&gt;</w:t>
      </w:r>
    </w:p>
    <w:p w14:paraId="57951BC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 id="Red"&gt; Black &lt;/p&gt;</w:t>
      </w:r>
    </w:p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CF0792" w:rsidRDefault="00CF0792" w:rsidP="00CF0792">
      <w:pPr>
        <w:rPr>
          <w:rFonts w:ascii="微軟正黑體" w:hAnsi="微軟正黑體"/>
        </w:rPr>
      </w:pPr>
    </w:p>
    <w:p w14:paraId="05E7CECD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 xml:space="preserve">e1, e2 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[,e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]：群組選擇器(Grouped selector)</w:t>
      </w:r>
    </w:p>
    <w:p w14:paraId="28F53DC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1、e2元素套用相同樣式</w:t>
      </w:r>
    </w:p>
    <w:p w14:paraId="634EE03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3FB91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 xml:space="preserve">    </w:t>
      </w:r>
      <w:r w:rsidRPr="008844E5">
        <w:rPr>
          <w:rFonts w:ascii="微軟正黑體" w:hAnsi="微軟正黑體"/>
          <w:b/>
        </w:rPr>
        <w:t>div,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                               </w:t>
      </w:r>
    </w:p>
    <w:p w14:paraId="4514D1F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4AC8CE6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Black&lt;/div&gt;</w:t>
      </w:r>
    </w:p>
    <w:p w14:paraId="14A3D436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&gt;Black&lt;/p&gt;</w:t>
      </w:r>
    </w:p>
    <w:p w14:paraId="6C10E053" w14:textId="77777777" w:rsidR="005C04FA" w:rsidRPr="00CF0792" w:rsidRDefault="005C04FA" w:rsidP="00CF0792">
      <w:pPr>
        <w:rPr>
          <w:rFonts w:ascii="微軟正黑體" w:hAnsi="微軟正黑體"/>
        </w:rPr>
      </w:pPr>
    </w:p>
    <w:p w14:paraId="5E7ABFA5" w14:textId="77777777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 d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p w14:paraId="5BA415B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40E1882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="008844E5" w:rsidRPr="008844E5">
        <w:rPr>
          <w:rFonts w:ascii="微軟正黑體" w:hAnsi="微軟正黑體"/>
          <w:b/>
        </w:rPr>
        <w:t xml:space="preserve"> </w:t>
      </w:r>
      <w:r w:rsidRPr="008844E5">
        <w:rPr>
          <w:rFonts w:ascii="微軟正黑體" w:hAnsi="微軟正黑體"/>
          <w:b/>
        </w:rPr>
        <w:t>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</w:t>
      </w:r>
    </w:p>
    <w:p w14:paraId="27316AB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style&gt; </w:t>
      </w:r>
    </w:p>
    <w:p w14:paraId="2DD7651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3B4EEE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Black&lt;/span&gt; </w:t>
      </w:r>
    </w:p>
    <w:p w14:paraId="3670487D" w14:textId="77777777" w:rsidR="00832973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 </w:t>
      </w:r>
    </w:p>
    <w:p w14:paraId="001DDC03" w14:textId="77777777" w:rsidR="00832973" w:rsidRDefault="00CF0792" w:rsidP="00832973">
      <w:pPr>
        <w:ind w:left="480"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span&gt;Black&lt;/span&gt; </w:t>
      </w:r>
    </w:p>
    <w:p w14:paraId="5E27B804" w14:textId="0C99B769" w:rsidR="00CF0792" w:rsidRPr="00CF0792" w:rsidRDefault="00CF0792" w:rsidP="00832973">
      <w:pPr>
        <w:ind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p&gt;</w:t>
      </w:r>
    </w:p>
    <w:p w14:paraId="34CB68BD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div&gt;</w:t>
      </w:r>
    </w:p>
    <w:p w14:paraId="7A7DFB17" w14:textId="77777777" w:rsidR="005C04FA" w:rsidRPr="00CF0792" w:rsidRDefault="005C04FA" w:rsidP="00CF0792">
      <w:pPr>
        <w:rPr>
          <w:rFonts w:ascii="微軟正黑體" w:hAnsi="微軟正黑體"/>
        </w:rPr>
      </w:pPr>
    </w:p>
    <w:p w14:paraId="4E1698CA" w14:textId="77777777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 &gt; c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p w14:paraId="496853A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>&lt;style type="text/css"&gt;</w:t>
      </w:r>
    </w:p>
    <w:p w14:paraId="425F477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 &gt; 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5C44EFA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BABA51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62E8B2F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Blue&lt;/span&gt;</w:t>
      </w:r>
    </w:p>
    <w:p w14:paraId="1426077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</w:p>
    <w:p w14:paraId="11F85AD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    &lt;span&gt;Black&lt;/span&gt;</w:t>
      </w:r>
    </w:p>
    <w:p w14:paraId="7FC2777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/p&gt;</w:t>
      </w:r>
    </w:p>
    <w:p w14:paraId="626E36B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div&gt;  </w:t>
      </w:r>
    </w:p>
    <w:p w14:paraId="39362210" w14:textId="77777777" w:rsidR="005C04FA" w:rsidRPr="00CF0792" w:rsidRDefault="005C04FA" w:rsidP="00CF0792">
      <w:pPr>
        <w:rPr>
          <w:rFonts w:ascii="微軟正黑體" w:hAnsi="微軟正黑體"/>
        </w:rPr>
      </w:pPr>
    </w:p>
    <w:p w14:paraId="6CC584E5" w14:textId="77777777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1 + e2：相鄰元素選擇器(Adjacent sibling selector)</w:t>
      </w:r>
    </w:p>
    <w:p w14:paraId="7088312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2，且前面有e1元素，則套用樣式</w:t>
      </w:r>
    </w:p>
    <w:p w14:paraId="33D2E85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D28CBA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 +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6119319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E902D9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1C32F65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Black&lt;/p&gt;</w:t>
      </w:r>
    </w:p>
    <w:p w14:paraId="6A214F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div&gt;Black&lt;/div&gt;</w:t>
      </w:r>
    </w:p>
    <w:p w14:paraId="1AFAAB8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Blue&lt;/p&gt;</w:t>
      </w:r>
    </w:p>
    <w:p w14:paraId="1D92B09C" w14:textId="77777777" w:rsidR="00633C06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>&lt;/div&gt;</w:t>
      </w:r>
    </w:p>
    <w:p w14:paraId="136639E2" w14:textId="77777777" w:rsidR="00E67F60" w:rsidRDefault="00E67F60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AB14C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3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AB14C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4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AB14C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5" w:tooltip="CSS element.class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AB14C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6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AB14C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7" w:tooltip="CSS element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AB14C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8" w:tooltip="CSS element&gt;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AB14C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9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AB14C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0" w:tooltip="CSS [attribute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AB14C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1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AB14C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2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AB14C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3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AB14C2" w:rsidP="00E67F60">
      <w:pPr>
        <w:rPr>
          <w:rFonts w:cs="Courier New"/>
          <w:szCs w:val="24"/>
        </w:rPr>
      </w:pPr>
      <w:hyperlink r:id="rId94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36" w:name="_Toc84692788"/>
      <w:r w:rsidRPr="007E1682">
        <w:lastRenderedPageBreak/>
        <w:t>Module 9. Chrome Developer Tool</w:t>
      </w:r>
      <w:bookmarkEnd w:id="36"/>
    </w:p>
    <w:p w14:paraId="5E8B9D0F" w14:textId="77777777" w:rsidR="00373A7D" w:rsidRDefault="00373A7D" w:rsidP="001C7315">
      <w:pPr>
        <w:pStyle w:val="2"/>
      </w:pPr>
      <w:bookmarkStart w:id="37" w:name="_Toc84692789"/>
      <w:r w:rsidRPr="007E1682">
        <w:t xml:space="preserve">9-1: </w:t>
      </w:r>
      <w:r w:rsidRPr="007E1682">
        <w:t>各頁籤常用功能簡介</w:t>
      </w:r>
      <w:r w:rsidRPr="001C7315">
        <w:rPr>
          <w:sz w:val="28"/>
          <w:szCs w:val="28"/>
        </w:rPr>
        <w:t>（</w:t>
      </w:r>
      <w:r w:rsidRPr="001C7315">
        <w:rPr>
          <w:sz w:val="28"/>
          <w:szCs w:val="28"/>
        </w:rPr>
        <w:t>Elements / Console / Network / …</w:t>
      </w:r>
      <w:r w:rsidRPr="001C7315">
        <w:rPr>
          <w:sz w:val="28"/>
          <w:szCs w:val="28"/>
        </w:rPr>
        <w:t>）</w:t>
      </w:r>
      <w:bookmarkEnd w:id="37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hyperlink r:id="rId95" w:history="1">
        <w:r w:rsidRPr="00C43553">
          <w:rPr>
            <w:rStyle w:val="a3"/>
            <w:rFonts w:ascii="微軟正黑體" w:hAnsi="微軟正黑體" w:cs="Courier New"/>
            <w:w w:val="90"/>
            <w:szCs w:val="24"/>
          </w:rPr>
          <w:t>https://developers.google.com/web/tools/chrome-devtools?hl=zh-tw</w:t>
        </w:r>
      </w:hyperlink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38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38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39" w:name="_Toc37039579"/>
      <w:r w:rsidRPr="00E53788">
        <w:rPr>
          <w:shd w:val="pct15" w:color="auto" w:fill="FFFFFF"/>
        </w:rPr>
        <w:lastRenderedPageBreak/>
        <w:t>Network</w:t>
      </w:r>
      <w:r w:rsidRPr="00E53788">
        <w:rPr>
          <w:shd w:val="pct15" w:color="auto" w:fill="FFFFFF"/>
        </w:rPr>
        <w:t>面板</w:t>
      </w:r>
      <w:bookmarkEnd w:id="39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109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5D5CAC6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FA3197C" w14:textId="77777777" w:rsidR="00442974" w:rsidRPr="00402987" w:rsidRDefault="00442974" w:rsidP="0024114F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F158C95" w14:textId="77777777" w:rsidR="00442974" w:rsidRPr="00402987" w:rsidRDefault="00442974" w:rsidP="0024114F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8BEDE22" w14:textId="77777777" w:rsidR="00442974" w:rsidRPr="00402987" w:rsidRDefault="00442974" w:rsidP="0024114F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4FB330CE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A01671C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lastRenderedPageBreak/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2DD5EBB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18829AA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110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77777777" w:rsidR="00373A7D" w:rsidRDefault="00373A7D" w:rsidP="004E3EDD">
      <w:pPr>
        <w:pStyle w:val="2"/>
      </w:pPr>
      <w:bookmarkStart w:id="40" w:name="_Toc84692790"/>
      <w:r w:rsidRPr="007E1682">
        <w:lastRenderedPageBreak/>
        <w:t xml:space="preserve">9-2: </w:t>
      </w:r>
      <w:r w:rsidRPr="007E1682">
        <w:t>資策會首頁分析</w:t>
      </w:r>
      <w:bookmarkEnd w:id="40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-I-wrap.slick-initialized.slick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proofErr w:type="gramStart"/>
      <w:r>
        <w:rPr>
          <w:rFonts w:ascii="微軟正黑體" w:hAnsi="微軟正黑體" w:hint="eastAsia"/>
          <w:szCs w:val="24"/>
        </w:rPr>
        <w:t>區塊按右</w:t>
      </w:r>
      <w:proofErr w:type="gramEnd"/>
      <w:r>
        <w:rPr>
          <w:rFonts w:ascii="微軟正黑體" w:hAnsi="微軟正黑體" w:hint="eastAsia"/>
          <w:szCs w:val="24"/>
        </w:rPr>
        <w:t>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lastRenderedPageBreak/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r>
        <w:rPr>
          <w:rFonts w:ascii="微軟正黑體" w:hAnsi="微軟正黑體"/>
          <w:szCs w:val="24"/>
        </w:rPr>
        <w:t>Ctrl+F</w:t>
      </w:r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77777777" w:rsidR="00373A7D" w:rsidRPr="007E1682" w:rsidRDefault="00373A7D" w:rsidP="004E3EDD">
      <w:pPr>
        <w:pStyle w:val="2"/>
      </w:pPr>
      <w:bookmarkStart w:id="41" w:name="_Toc84692791"/>
      <w:r w:rsidRPr="007E1682">
        <w:t xml:space="preserve">9-3: </w:t>
      </w:r>
      <w:r w:rsidRPr="007E1682">
        <w:t>常用操作流程介紹</w:t>
      </w:r>
      <w:r w:rsidRPr="007E1682">
        <w:t xml:space="preserve"> </w:t>
      </w:r>
      <w:r w:rsidRPr="007E1682">
        <w:t>（</w:t>
      </w:r>
      <w:r w:rsidRPr="007E1682">
        <w:t>Preserve Log / Clear / …</w:t>
      </w:r>
      <w:r w:rsidRPr="007E1682">
        <w:t>）</w:t>
      </w:r>
      <w:bookmarkEnd w:id="41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r w:rsidR="00E63F99">
        <w:rPr>
          <w:rFonts w:ascii="微軟正黑體" w:hAnsi="微軟正黑體"/>
        </w:rPr>
        <w:t>Ctrl+L</w:t>
      </w:r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42" w:name="_Toc84692792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42"/>
    </w:p>
    <w:p w14:paraId="501F754E" w14:textId="77777777" w:rsidR="00714025" w:rsidRDefault="00AB14C2" w:rsidP="00714025">
      <w:hyperlink r:id="rId120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77777777" w:rsidR="008D3297" w:rsidRPr="00714025" w:rsidRDefault="008D3297" w:rsidP="008D3297">
      <w:pPr>
        <w:jc w:val="center"/>
      </w:pPr>
    </w:p>
    <w:p w14:paraId="42C63BEB" w14:textId="77777777" w:rsidR="00373A7D" w:rsidRDefault="00373A7D" w:rsidP="00BD4DFA">
      <w:pPr>
        <w:pStyle w:val="2"/>
      </w:pPr>
      <w:bookmarkStart w:id="43" w:name="_Toc84692793"/>
      <w:r w:rsidRPr="007E1682">
        <w:t xml:space="preserve">10-1: </w:t>
      </w:r>
      <w:r w:rsidRPr="00D20171">
        <w:t>觀察理解目標並發出請求（</w:t>
      </w:r>
      <w:r w:rsidRPr="00D20171">
        <w:t>Request</w:t>
      </w:r>
      <w:r w:rsidRPr="00D20171">
        <w:t>）</w:t>
      </w:r>
      <w:bookmarkEnd w:id="43"/>
    </w:p>
    <w:p w14:paraId="57708C48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3C287D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引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模組</w:t>
      </w:r>
    </w:p>
    <w:p w14:paraId="28E2FDB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37C60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272CBD9C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A72D8D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式下載普通網頁</w:t>
      </w:r>
    </w:p>
    <w:p w14:paraId="22F6BCA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EAF294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0CE885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伺服器回應的狀態碼</w:t>
      </w:r>
    </w:p>
    <w:p w14:paraId="1E524B6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status</w:t>
      </w:r>
      <w:proofErr w:type="gramEnd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_code)</w:t>
      </w:r>
    </w:p>
    <w:p w14:paraId="56236C4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7FEEDE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檢查狀態碼是否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OK</w:t>
      </w:r>
    </w:p>
    <w:p w14:paraId="79F8F97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status</w:t>
      </w:r>
      <w:proofErr w:type="gramEnd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_code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code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ok:</w:t>
      </w:r>
    </w:p>
    <w:p w14:paraId="5F87994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</w:t>
      </w: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"OK"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00F4E0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630F5E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6F55671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3A61D47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200</w:t>
      </w:r>
    </w:p>
    <w:p w14:paraId="561FFEA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OK</w:t>
      </w:r>
    </w:p>
    <w:p w14:paraId="2478C2A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47CF674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7ABA62B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5B68EDD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63799E0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4BB090F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4FB546F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786F59C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383-679ff26c439bb8ff3d09daa5"</w:t>
      </w:r>
    </w:p>
    <w:p w14:paraId="62D3F30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781FDF6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109", </w:t>
      </w:r>
    </w:p>
    <w:p w14:paraId="79CAA6F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"</w:t>
      </w:r>
    </w:p>
    <w:p w14:paraId="6E75552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2651D01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2BA9622B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1C27D49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GE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的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query string</w:t>
      </w:r>
    </w:p>
    <w:p w14:paraId="3F13EEA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my_param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7AB6C31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</w:p>
    <w:p w14:paraId="5068694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2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2'</w:t>
      </w:r>
    </w:p>
    <w:p w14:paraId="509BD41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05241D2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57FD7E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query string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加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248ABE9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proofErr w:type="gramEnd"/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param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my_params)</w:t>
      </w:r>
    </w:p>
    <w:p w14:paraId="79BE827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CA0FB3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觀察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URL</w:t>
      </w:r>
    </w:p>
    <w:p w14:paraId="66D2F02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url)</w:t>
      </w:r>
    </w:p>
    <w:p w14:paraId="455413A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58402A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7466B7F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23ABEC1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https://httpbin.org/get?key1=value1&amp;key2=value2</w:t>
      </w:r>
    </w:p>
    <w:p w14:paraId="158C660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4633CFB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</w:t>
      </w:r>
    </w:p>
    <w:p w14:paraId="4CB3CAB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1": "value1", </w:t>
      </w:r>
    </w:p>
    <w:p w14:paraId="28757DC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2": "value2"</w:t>
      </w:r>
    </w:p>
    <w:p w14:paraId="3E67930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267FB1C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0BD326E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3E8789E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70C2995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7482904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4FE6BC3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493-3e3b60b2195f9bec3d1c42c4"</w:t>
      </w:r>
    </w:p>
    <w:p w14:paraId="61CEF5D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5BB97EC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109", </w:t>
      </w:r>
    </w:p>
    <w:p w14:paraId="7642BF4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?key1=value1&amp;key2=value2"</w:t>
      </w:r>
    </w:p>
    <w:p w14:paraId="79B0550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7CBB497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37FDEBD7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234D64F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B26DA4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如果你有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GitHub 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帳號，</w:t>
      </w:r>
    </w:p>
    <w:p w14:paraId="4C90B66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透過這個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Web API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66B15FF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來取得個人資料</w:t>
      </w:r>
    </w:p>
    <w:p w14:paraId="3DBB271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FD7D5E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635E75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需要帳號登入的網頁</w:t>
      </w:r>
    </w:p>
    <w:p w14:paraId="7CF9E2E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api.github.com/user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, auth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帳號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密碼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9839FE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9991EE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3244600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04250F5E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1CCB315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OS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的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m data</w:t>
      </w:r>
    </w:p>
    <w:p w14:paraId="3A2F8B5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my_data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4D00D10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</w:p>
    <w:p w14:paraId="335F1C1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2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2'</w:t>
      </w:r>
    </w:p>
    <w:p w14:paraId="62C6249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66771E4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2D09C8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m data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加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POS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1812872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post(</w:t>
      </w:r>
      <w:proofErr w:type="gramEnd"/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pos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data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my_data)</w:t>
      </w:r>
    </w:p>
    <w:p w14:paraId="19D7599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946A0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59B400D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6990BC1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708C16C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4953472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data": "", </w:t>
      </w:r>
    </w:p>
    <w:p w14:paraId="1ADE9D0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files": {}, </w:t>
      </w:r>
    </w:p>
    <w:p w14:paraId="693B164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form": {</w:t>
      </w:r>
    </w:p>
    <w:p w14:paraId="1AD2312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1": "value1", </w:t>
      </w:r>
    </w:p>
    <w:p w14:paraId="0CB4881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2": "value2"</w:t>
      </w:r>
    </w:p>
    <w:p w14:paraId="04D511C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7D16CC3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6EA52F2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520F990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3B6F817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Content-Length": "23", </w:t>
      </w:r>
    </w:p>
    <w:p w14:paraId="3FC72BE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Content-Type": "application/x-www-form-urlencoded", </w:t>
      </w:r>
    </w:p>
    <w:p w14:paraId="56EBAC5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2A4019C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782A487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4de-319fbc201ae876af2b8fad45"</w:t>
      </w:r>
    </w:p>
    <w:p w14:paraId="092A5D7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3950511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json": null, </w:t>
      </w:r>
    </w:p>
    <w:p w14:paraId="59445F7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 xml:space="preserve">  "origin": "114.43.211.109", </w:t>
      </w:r>
    </w:p>
    <w:p w14:paraId="2F0F05D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post"</w:t>
      </w:r>
    </w:p>
    <w:p w14:paraId="6E60BA8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0FE01B8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238C6E66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5D73F18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要上傳的檔案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變數名稱為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my_filename)</w:t>
      </w:r>
    </w:p>
    <w:p w14:paraId="4406BEC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my_file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51D1011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my_filename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proofErr w:type="gramStart"/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open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turingcerts.jpg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rb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A23259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116717E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B0DF72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檔案加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POS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21CE758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post(</w:t>
      </w:r>
      <w:proofErr w:type="gramEnd"/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pos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file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my_files)</w:t>
      </w:r>
    </w:p>
    <w:p w14:paraId="087F429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529609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6F6B1EE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7B8D5789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786417E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2F50F5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如果伺服器傳回的網頁資料中含有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ookies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quests 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也可以輕鬆取出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ookies 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資料</w:t>
      </w:r>
    </w:p>
    <w:p w14:paraId="7E5A7F8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0DA5E3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45D429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含有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內容</w:t>
      </w:r>
    </w:p>
    <w:p w14:paraId="08D16AC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"https://www.wine-searcher.com/"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4F979A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1BBF79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其中一個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</w:t>
      </w:r>
    </w:p>
    <w:p w14:paraId="33156CF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cookies</w:t>
      </w:r>
      <w:proofErr w:type="gramEnd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_pxhd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5801F9C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415fa67947b951ada65358e82085bbee355f751b5cb889ab39a4fb583fd2a7</w:t>
      </w:r>
      <w:proofErr w:type="gramStart"/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cd:ef</w:t>
      </w:r>
      <w:proofErr w:type="gramEnd"/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775ae0-24fb-11eb-b1d7-b98207575929</w:t>
      </w:r>
    </w:p>
    <w:p w14:paraId="72886622" w14:textId="77777777" w:rsidR="00CA0106" w:rsidRPr="00937C60" w:rsidRDefault="00CA0106" w:rsidP="00AC4438">
      <w:pPr>
        <w:rPr>
          <w:rFonts w:ascii="微軟正黑體" w:hAnsi="微軟正黑體"/>
        </w:rPr>
      </w:pPr>
    </w:p>
    <w:p w14:paraId="75C30F9F" w14:textId="245C5615" w:rsidR="00373A7D" w:rsidRDefault="00373A7D" w:rsidP="00BD4DFA">
      <w:pPr>
        <w:pStyle w:val="2"/>
        <w:rPr>
          <w:color w:val="FF0000"/>
        </w:rPr>
      </w:pPr>
      <w:bookmarkStart w:id="44" w:name="_Toc84692794"/>
      <w:r w:rsidRPr="007E1682">
        <w:t xml:space="preserve">10-2: </w:t>
      </w:r>
      <w:r w:rsidRPr="00D20171">
        <w:t>自訂</w:t>
      </w:r>
      <w:r w:rsidRPr="00D20171">
        <w:t>HTTP Headers</w:t>
      </w:r>
      <w:r w:rsidRPr="00D20171">
        <w:t>、</w:t>
      </w:r>
      <w:r w:rsidRPr="00D20171">
        <w:t>Cookies</w:t>
      </w:r>
      <w:bookmarkEnd w:id="44"/>
      <w:r w:rsidR="000243D3">
        <w:rPr>
          <w:color w:val="FF0000"/>
        </w:rPr>
        <w:t xml:space="preserve"> </w:t>
      </w:r>
    </w:p>
    <w:p w14:paraId="3EE44329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55F1515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套件</w:t>
      </w:r>
    </w:p>
    <w:p w14:paraId="25C9469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E7776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35A641EF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63C4C4F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自訂標頭</w:t>
      </w:r>
    </w:p>
    <w:p w14:paraId="12484E6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my_header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user-agent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my-requeest/1.0.0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7AF4F89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2F0DE7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自訂標頭加入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0D945F8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proofErr w:type="gramEnd"/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, header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my_headers)</w:t>
      </w:r>
    </w:p>
    <w:p w14:paraId="1021195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0D5853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7A6405F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6A469C8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31F04E0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6AEEFC1F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6D4B2253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7670CE1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609F905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64712BCD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my-requeest/1.0.0", </w:t>
      </w:r>
    </w:p>
    <w:p w14:paraId="64AA3B4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00510-4d6c922478f6013f077ca3f0"</w:t>
      </w:r>
    </w:p>
    <w:p w14:paraId="71B0EA8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2B22582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202", </w:t>
      </w:r>
    </w:p>
    <w:p w14:paraId="5F9C5D4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"</w:t>
      </w:r>
    </w:p>
    <w:p w14:paraId="0CB364D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592FF26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F734E02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25846E7B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自訂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</w:t>
      </w:r>
    </w:p>
    <w:p w14:paraId="648F30A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jar = </w:t>
      </w:r>
      <w:proofErr w:type="gramStart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requests.cookies</w:t>
      </w:r>
      <w:proofErr w:type="gramEnd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.RequestsCookieJar()</w:t>
      </w:r>
    </w:p>
    <w:p w14:paraId="644AA44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proofErr w:type="gramStart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jar.set(</w:t>
      </w:r>
      <w:proofErr w:type="gramEnd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"first_cookie", "hello", domain="httpbin.org")</w:t>
      </w:r>
    </w:p>
    <w:p w14:paraId="1E8D0C5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proofErr w:type="gramStart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jar.set(</w:t>
      </w:r>
      <w:proofErr w:type="gramEnd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"second_cookie", "world", domain="httpbin.org")</w:t>
      </w:r>
    </w:p>
    <w:p w14:paraId="241E2EB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4F2A0D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自訂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</w:t>
      </w:r>
    </w:p>
    <w:p w14:paraId="5B10E55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my_cookie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323C26C2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first_cookie"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hello"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48A7B1A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second_cookie"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world"</w:t>
      </w:r>
    </w:p>
    <w:p w14:paraId="6456161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559AA82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931CFA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加入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</w:t>
      </w:r>
    </w:p>
    <w:p w14:paraId="76F86B0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proofErr w:type="gramEnd"/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, cookie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my_cookies)</w:t>
      </w:r>
    </w:p>
    <w:p w14:paraId="332E9CD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E43F86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309CD9B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0C58FC9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4CDF5F7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305EF31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45A0611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34B8AD5B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2BDF504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Cookie": "first_cookie=hello; second_cookie=world", </w:t>
      </w:r>
    </w:p>
    <w:p w14:paraId="311793ED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7092C6A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49DC19E2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577-05db96474ef1b1a8586343ee"</w:t>
      </w:r>
    </w:p>
    <w:p w14:paraId="1BD9E0E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1094A8D3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109", </w:t>
      </w:r>
    </w:p>
    <w:p w14:paraId="321D6A0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"</w:t>
      </w:r>
    </w:p>
    <w:p w14:paraId="2D78DA3F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10595E9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4F8F313B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36084D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ssion</w:t>
      </w:r>
    </w:p>
    <w:p w14:paraId="68D609B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session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Session</w:t>
      </w:r>
      <w:proofErr w:type="gramEnd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763FC63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7A3F4D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ssion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</w:t>
      </w:r>
    </w:p>
    <w:p w14:paraId="37F39852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session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https://httpbin.org/cookies/set/myCookieName/super_mario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727439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8584AA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所有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s</w:t>
      </w:r>
    </w:p>
    <w:p w14:paraId="4E35946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session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cookies</w:t>
      </w:r>
      <w:proofErr w:type="gramEnd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88A3CA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A45D6B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自訂的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</w:t>
      </w:r>
    </w:p>
    <w:p w14:paraId="144A203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session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cookies</w:t>
      </w:r>
      <w:proofErr w:type="gramEnd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myCookieName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7AC3992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&lt;</w:t>
      </w:r>
      <w:proofErr w:type="gramStart"/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RequestsCookieJar[</w:t>
      </w:r>
      <w:proofErr w:type="gramEnd"/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&lt;Cookie myCookieName=super_mario for httpbin.org/&gt;]&gt;</w:t>
      </w:r>
    </w:p>
    <w:p w14:paraId="3CD6601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super_mario</w:t>
      </w:r>
    </w:p>
    <w:p w14:paraId="39F02183" w14:textId="77777777" w:rsidR="00426805" w:rsidRPr="00426805" w:rsidRDefault="00426805" w:rsidP="00373A7D">
      <w:pPr>
        <w:rPr>
          <w:rFonts w:ascii="微軟正黑體" w:hAnsi="微軟正黑體"/>
        </w:rPr>
      </w:pPr>
    </w:p>
    <w:p w14:paraId="4C427282" w14:textId="77777777" w:rsidR="00373A7D" w:rsidRDefault="00373A7D" w:rsidP="00BD4DFA">
      <w:pPr>
        <w:pStyle w:val="2"/>
      </w:pPr>
      <w:bookmarkStart w:id="45" w:name="_Toc84692795"/>
      <w:r w:rsidRPr="007E1682">
        <w:t xml:space="preserve">10-3: </w:t>
      </w:r>
      <w:r w:rsidRPr="007E1682">
        <w:t>解析回應內容（</w:t>
      </w:r>
      <w:r w:rsidRPr="007E1682">
        <w:t>HTML / JSON</w:t>
      </w:r>
      <w:r w:rsidRPr="007E1682">
        <w:t>）</w:t>
      </w:r>
      <w:bookmarkEnd w:id="45"/>
    </w:p>
    <w:p w14:paraId="28DE56FD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74BBE7F9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67BF20E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,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json</w:t>
      </w:r>
    </w:p>
    <w:p w14:paraId="2A5E6263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1F13E5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參考網址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 https://data.taipei/#/application</w:t>
      </w:r>
    </w:p>
    <w:p w14:paraId="1EF1694C" w14:textId="7715D986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156324" w:rsidRPr="00156324">
        <w:rPr>
          <w:rFonts w:ascii="Courier New" w:eastAsia="細明體" w:hAnsi="Courier New" w:cs="Courier New"/>
          <w:color w:val="BA2121"/>
          <w:kern w:val="0"/>
          <w:szCs w:val="24"/>
        </w:rPr>
        <w:t>https://data.taipei/opendata/datalist/apiAccess?scope=resourceAquire&amp;rid=35aa3c53-28fb-423c-91b6-2c22432d0d70&amp;limit=5&amp;offset=0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);</w:t>
      </w:r>
    </w:p>
    <w:p w14:paraId="2E614C59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5BAC49A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json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轉成物件</w:t>
      </w:r>
    </w:p>
    <w:p w14:paraId="491532B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obj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json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loads</w:t>
      </w:r>
      <w:proofErr w:type="gramEnd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4D47907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D7DF3FB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對應節點的文字</w:t>
      </w:r>
    </w:p>
    <w:p w14:paraId="7405BA59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obj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</w:t>
      </w:r>
      <w:proofErr w:type="gramStart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proofErr w:type="gramEnd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s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ShowGroupName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1ACAE431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obj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</w:t>
      </w:r>
      <w:proofErr w:type="gramStart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proofErr w:type="gramEnd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s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Location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74A0E904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財團法人台北市文化基金會</w:t>
      </w:r>
    </w:p>
    <w:p w14:paraId="5C1827A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台北市文化基金會（台北偶戲館樓上）</w:t>
      </w:r>
    </w:p>
    <w:p w14:paraId="25B60C68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5406CA5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38D86A2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772C794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部分節點的文字</w:t>
      </w:r>
    </w:p>
    <w:p w14:paraId="595F1A42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index, result </w:t>
      </w:r>
      <w:r w:rsidRPr="004413D7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enumerate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obj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</w:t>
      </w:r>
      <w:proofErr w:type="gramStart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proofErr w:type="gramEnd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s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:</w:t>
      </w:r>
    </w:p>
    <w:p w14:paraId="307F373C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index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B76C9CC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break</w:t>
      </w:r>
    </w:p>
    <w:p w14:paraId="37285826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f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 xml:space="preserve">"Location: 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result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Location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result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ShowGroupName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1CA76C2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==================================================</w:t>
      </w:r>
    </w:p>
    <w:p w14:paraId="6F3AB8DB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台北市文化基金會（台北偶戲館樓上）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財團法人台北市文化基金會</w:t>
      </w:r>
    </w:p>
    <w:p w14:paraId="3AD2953B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3BB3D306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7CB357CE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名揚象棋會館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073C76BF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會館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35A42912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5C86D6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當前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eaders</w:t>
      </w:r>
    </w:p>
    <w:p w14:paraId="251A0EC4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headers</w:t>
      </w:r>
      <w:proofErr w:type="gramEnd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3B542E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{'Server': 'nginx', 'Date': 'Thu, 12 Nov 2020 15:32:48 GMT', 'Content-Type': 'application/json', 'Content-Length': '337775', 'Connection': 'keep-alive', 'Set-Cookie': 'PHPSESSID=7u6bm7728uao9cuhou4o483nuq; path=/', 'Expires': 'Thu, 19 Nov 1981 08:52:00 GMT', 'Cache-Control': 'no-store, no-cache, must-revalidate', 'Pragma': 'no-cache', 'Access-Control-Allow-Origin': '*', 'Access-Control-Allow-Headers': 'X-Requested-With, Content-Type, Accept, Origin, Authorization', 'Access-Control-Allow-Methods': 'GET, POST, PUT, DELETE, PATCH, OPTIONS', 'X-Content-Type-Options': 'nosniff, nosniff', 'X-XSS-Protection': '1;mode=block, 1;mode=block', 'X-Frame-Options': 'SAMEORIGIN, SAMEORIGIN', 'Content-Security-Policy': 'frame-ancestors https://www.tgos.tw, frame-ancestors https://www.tgos.tw'}</w:t>
      </w:r>
    </w:p>
    <w:p w14:paraId="0BD47F9F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230B93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ntent-type</w:t>
      </w:r>
    </w:p>
    <w:p w14:paraId="523E9DF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headers</w:t>
      </w:r>
      <w:proofErr w:type="gramEnd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Content-Type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73EFA0D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application/json</w:t>
      </w:r>
    </w:p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46" w:name="_Toc84692796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46"/>
    </w:p>
    <w:p w14:paraId="39E3DF8C" w14:textId="77777777" w:rsidR="00373A7D" w:rsidRDefault="00373A7D" w:rsidP="0099352B">
      <w:pPr>
        <w:pStyle w:val="2"/>
      </w:pPr>
      <w:bookmarkStart w:id="47" w:name="_Toc84692797"/>
      <w:r w:rsidRPr="007E1682">
        <w:t xml:space="preserve">11-1: </w:t>
      </w:r>
      <w:r w:rsidRPr="007E1682">
        <w:t>套件介紹及常用功能</w:t>
      </w:r>
      <w:bookmarkEnd w:id="47"/>
    </w:p>
    <w:p w14:paraId="7603C1D1" w14:textId="77777777" w:rsidR="00EE31D5" w:rsidRPr="00EE31D5" w:rsidRDefault="00EE31D5" w:rsidP="00EE31D5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套件介紹</w:t>
      </w:r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r>
        <w:rPr>
          <w:rFonts w:ascii="微軟正黑體" w:hAnsi="微軟正黑體"/>
        </w:rPr>
        <w:t xml:space="preserve">BeautifulSoup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7777777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</w:p>
    <w:p w14:paraId="0B96DE26" w14:textId="5F07F22C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_all() 方法</w:t>
      </w:r>
    </w:p>
    <w:p w14:paraId="2475A86D" w14:textId="008E37E6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</w:p>
    <w:p w14:paraId="6B0326DB" w14:textId="072B8F13" w:rsidR="00637DCA" w:rsidRPr="0092772D" w:rsidRDefault="00637DCA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 xml:space="preserve">elect_one() </w:t>
      </w:r>
      <w:r>
        <w:rPr>
          <w:rFonts w:ascii="微軟正黑體" w:hAnsi="微軟正黑體" w:hint="eastAsia"/>
        </w:rPr>
        <w:t>方法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Se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p w14:paraId="42CEB232" w14:textId="77777777" w:rsidR="000316A3" w:rsidRDefault="000316A3" w:rsidP="00373A7D">
      <w:pPr>
        <w:rPr>
          <w:rFonts w:ascii="微軟正黑體" w:hAnsi="微軟正黑體"/>
        </w:rPr>
      </w:pPr>
    </w:p>
    <w:p w14:paraId="6CC29540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7FE4B8A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lastRenderedPageBreak/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q</w:t>
      </w:r>
    </w:p>
    <w:p w14:paraId="048DAB9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49FC017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p</w:t>
      </w:r>
    </w:p>
    <w:p w14:paraId="63D01A2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8721C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TT NB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板</w:t>
      </w:r>
    </w:p>
    <w:p w14:paraId="7828B00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https://www.ptt.cc/bbs/NBA/index.html"</w:t>
      </w:r>
    </w:p>
    <w:p w14:paraId="4BF6E93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A5DE4F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5F2650A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rq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5BF08D2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663E86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31D6E1E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BA61146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CF16B8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一個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&lt;a&gt;&lt;/a&gt;</w:t>
      </w:r>
    </w:p>
    <w:p w14:paraId="64B7876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)) </w:t>
      </w:r>
    </w:p>
    <w:p w14:paraId="6FD2D82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----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分隔線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----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6BA560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a href="/bbs/" id="logo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</w:t>
      </w:r>
    </w:p>
    <w:p w14:paraId="35836E6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----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分隔線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----</w:t>
      </w:r>
    </w:p>
    <w:p w14:paraId="0E2F9581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528723C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全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&lt;a&gt;&lt;/a&gt;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此時回傳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257509D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p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)) </w:t>
      </w:r>
    </w:p>
    <w:p w14:paraId="1607A14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----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分隔線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----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DC2D34C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630CE6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某個元素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</w:t>
      </w:r>
    </w:p>
    <w:p w14:paraId="496BC7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[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6D0365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a class="right small" href="/about.html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關於我們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</w:t>
      </w:r>
    </w:p>
    <w:p w14:paraId="0BAF8817" w14:textId="77777777" w:rsidR="0092772D" w:rsidRPr="007E1682" w:rsidRDefault="0092772D" w:rsidP="00373A7D">
      <w:pPr>
        <w:rPr>
          <w:rFonts w:ascii="微軟正黑體" w:hAnsi="微軟正黑體"/>
        </w:rPr>
      </w:pPr>
    </w:p>
    <w:p w14:paraId="4DA35166" w14:textId="77777777" w:rsidR="00373A7D" w:rsidRDefault="00373A7D" w:rsidP="0099352B">
      <w:pPr>
        <w:pStyle w:val="2"/>
      </w:pPr>
      <w:bookmarkStart w:id="48" w:name="_Toc84692798"/>
      <w:r w:rsidRPr="007E1682">
        <w:t xml:space="preserve">11-2: </w:t>
      </w:r>
      <w:r w:rsidRPr="007E1682">
        <w:t>解析</w:t>
      </w:r>
      <w:r w:rsidRPr="007E1682">
        <w:t>HTML</w:t>
      </w:r>
      <w:r w:rsidRPr="007E1682">
        <w:t>，使用</w:t>
      </w:r>
      <w:r w:rsidRPr="007E1682">
        <w:t>CSS Selector</w:t>
      </w:r>
      <w:r w:rsidRPr="007E1682">
        <w:t>查找元素</w:t>
      </w:r>
      <w:bookmarkEnd w:id="48"/>
    </w:p>
    <w:p w14:paraId="40F110FE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B25B55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70AB346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730562A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30A66C6C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B9A374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TT NB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板</w:t>
      </w:r>
    </w:p>
    <w:p w14:paraId="6647D35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https://www.ptt.cc/bbs/NBA/index.ht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6C84B40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9FC876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27E3603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58F024F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FC69D3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5189915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599419F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03773F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所有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v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類別名稱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-ent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回傳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10BDFB6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posts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div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, class_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r-ent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362888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61C119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內容</w:t>
      </w:r>
    </w:p>
    <w:p w14:paraId="0DDB74F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posts)</w:t>
      </w:r>
    </w:p>
    <w:p w14:paraId="372320E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9B199A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檢視物件的型態，在這裡是一個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sultSet</w:t>
      </w:r>
    </w:p>
    <w:p w14:paraId="0D6078C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type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posts))</w:t>
      </w:r>
    </w:p>
    <w:p w14:paraId="49074835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3769FD2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820E00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一般我們使用</w:t>
      </w:r>
      <w:proofErr w:type="gramStart"/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將裡面的每一個元素再抓出來，</w:t>
      </w:r>
    </w:p>
    <w:p w14:paraId="2040901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準備收集作者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id</w:t>
      </w:r>
    </w:p>
    <w:p w14:paraId="67E3B65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5D6089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一個空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來放置作者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id</w:t>
      </w:r>
    </w:p>
    <w:p w14:paraId="1F15119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author_ids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[] </w:t>
      </w:r>
    </w:p>
    <w:p w14:paraId="06502A7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C7AE17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lass name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-en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v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集合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</w:p>
    <w:p w14:paraId="2127725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posts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div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, class_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r-ent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15A0F4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7080B6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迭代方式一個一個將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uthor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擷取回來</w:t>
      </w:r>
    </w:p>
    <w:p w14:paraId="0AAB342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post </w:t>
      </w:r>
      <w:r w:rsidRPr="0092772D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posts:</w:t>
      </w:r>
    </w:p>
    <w:p w14:paraId="64FBD2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.extend()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是加入「資料集合」到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尾端</w:t>
      </w:r>
    </w:p>
    <w:p w14:paraId="2BB9AE7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author_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exte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post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div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, class_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uthor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0D66904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2B8C79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author_ids)</w:t>
      </w:r>
    </w:p>
    <w:p w14:paraId="75CE75C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'wwf1588', 'pneumo', 'yoyoruru', 'hanson90244', 'thnlkj0665', 'FAYeeeeeeee', 'azlbf', 'jackie0414', 'ivo88114', 'cloud72426', 'ivo88114', 'asdfgh0920', 'LBJALA', 'ericf129', 'rial', 'carotyao', 'huan0', 'Vedan', 'Vedan', 'Acetoxy', 'namie810303']</w:t>
      </w:r>
    </w:p>
    <w:p w14:paraId="0C891F6C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03873AB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5E3649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以下透過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SS selector 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取得元素，</w:t>
      </w:r>
    </w:p>
    <w:p w14:paraId="2F96582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回傳格式為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35C0E10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384C1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itle</w:t>
      </w:r>
    </w:p>
    <w:p w14:paraId="56FF1E3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title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43612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96F692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</w:t>
      </w:r>
    </w:p>
    <w:p w14:paraId="4222A62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64E33D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268B2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las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名稱取得元素</w:t>
      </w:r>
    </w:p>
    <w:p w14:paraId="7EB43F4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.board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63ECCC9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E721E2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id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名稱取得元素</w:t>
      </w:r>
    </w:p>
    <w:p w14:paraId="4AFC128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#logo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35F22F3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33CCABA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ttribute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元素</w:t>
      </w:r>
    </w:p>
    <w:p w14:paraId="4DE2FF2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[class="btn wide"]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738A6FF" w14:textId="446276E3" w:rsidR="009611CF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&lt;a class="btn wide" href="/bbs/NBA/index1.html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&lt;/a&gt;, &lt;a class="btn wide" href="/bbs/NBA/index6500.html"&gt;‹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上頁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, &lt;a class="btn wide" href="/bbs/NBA/index.html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新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]</w:t>
      </w:r>
    </w:p>
    <w:p w14:paraId="3D51BF1A" w14:textId="77777777" w:rsidR="0092772D" w:rsidRPr="007E1682" w:rsidRDefault="0092772D" w:rsidP="00373A7D">
      <w:pPr>
        <w:rPr>
          <w:rFonts w:ascii="微軟正黑體" w:hAnsi="微軟正黑體"/>
        </w:rPr>
      </w:pPr>
    </w:p>
    <w:p w14:paraId="0DDAC0CB" w14:textId="77777777" w:rsidR="00373A7D" w:rsidRDefault="00373A7D" w:rsidP="0099352B">
      <w:pPr>
        <w:pStyle w:val="2"/>
      </w:pPr>
      <w:bookmarkStart w:id="49" w:name="_Toc84692799"/>
      <w:r w:rsidRPr="007E1682">
        <w:t xml:space="preserve">11-3: </w:t>
      </w:r>
      <w:r w:rsidRPr="007E1682">
        <w:t>取出指定內容</w:t>
      </w:r>
      <w:bookmarkEnd w:id="49"/>
    </w:p>
    <w:p w14:paraId="56F0B63B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B8BD4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6E5659B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01BBDBC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1EEC351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6BDA99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TT NB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板</w:t>
      </w:r>
    </w:p>
    <w:p w14:paraId="15200ED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https://www.ptt.cc/bbs/NBA/index.ht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09E58FF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6D1C6D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78C6B99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 </w:t>
      </w:r>
    </w:p>
    <w:p w14:paraId="7ACBB81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46328F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1B26A1D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41C3596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lastRenderedPageBreak/>
        <w:t>In [2]:</w:t>
      </w:r>
    </w:p>
    <w:p w14:paraId="39408BF7" w14:textId="25D7D1A3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取得單一節點的文字內容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 (select_one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會回傳單</w:t>
      </w:r>
      <w:proofErr w:type="gramStart"/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一</w:t>
      </w:r>
      <w:proofErr w:type="gramEnd"/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 bs element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物件，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select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會回傳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 list)</w:t>
      </w:r>
    </w:p>
    <w:p w14:paraId="7C465FB7" w14:textId="1426DF8A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="00440061" w:rsidRPr="00440061">
        <w:rPr>
          <w:rFonts w:ascii="Courier New" w:eastAsia="細明體" w:hAnsi="Courier New" w:cs="Courier New"/>
          <w:color w:val="333333"/>
          <w:kern w:val="0"/>
          <w:szCs w:val="24"/>
        </w:rPr>
        <w:t>_one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title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text())</w:t>
      </w:r>
    </w:p>
    <w:p w14:paraId="32D2D94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[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text())</w:t>
      </w:r>
    </w:p>
    <w:p w14:paraId="5DE664E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看板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NBA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文章列表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-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</w:p>
    <w:p w14:paraId="6ABA42F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</w:p>
    <w:p w14:paraId="06A7F565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47DDA3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迭代取得所有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文字內容</w:t>
      </w:r>
    </w:p>
    <w:p w14:paraId="1B2A38F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3DD9323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a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text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5068BFA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</w:p>
    <w:p w14:paraId="5D8C2DD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看板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NBA</w:t>
      </w:r>
    </w:p>
    <w:p w14:paraId="65C6C32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關於我們</w:t>
      </w:r>
    </w:p>
    <w:p w14:paraId="153A992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聯絡資訊</w:t>
      </w:r>
    </w:p>
    <w:p w14:paraId="04120DB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看板</w:t>
      </w:r>
    </w:p>
    <w:p w14:paraId="43A3EC5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精華區</w:t>
      </w:r>
    </w:p>
    <w:p w14:paraId="02AE591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舊</w:t>
      </w:r>
    </w:p>
    <w:p w14:paraId="759C838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‹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上頁</w:t>
      </w:r>
    </w:p>
    <w:p w14:paraId="106E800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下頁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›</w:t>
      </w:r>
    </w:p>
    <w:p w14:paraId="7A33518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新</w:t>
      </w:r>
    </w:p>
    <w:p w14:paraId="1DCAB97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花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proofErr w:type="gramStart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唐西奇</w:t>
      </w:r>
      <w:proofErr w:type="gramEnd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斥資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270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萬美元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入手達拉斯豪宅</w:t>
      </w:r>
    </w:p>
    <w:p w14:paraId="053946B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015AE7C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thnlkj0665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177B469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討論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] Aldridge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為什麼都不會想去強隊拿冠軍</w:t>
      </w:r>
    </w:p>
    <w:p w14:paraId="6F50D6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0B34180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seabox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6889B66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公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板</w:t>
      </w:r>
      <w:proofErr w:type="gramStart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規</w:t>
      </w:r>
      <w:proofErr w:type="gramEnd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v6.8</w:t>
      </w:r>
    </w:p>
    <w:p w14:paraId="062777A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3326A45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Vedan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6C7AEFB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公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第一次</w:t>
      </w:r>
      <w:proofErr w:type="gramStart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被退文</w:t>
      </w:r>
      <w:proofErr w:type="gramEnd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，可在三天後刪除退文</w:t>
      </w:r>
    </w:p>
    <w:p w14:paraId="434C6C4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65E3677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Vedan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6005217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情報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] Playoffs Schedule 19</w:t>
      </w:r>
      <w:proofErr w:type="gramStart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–</w:t>
      </w:r>
      <w:proofErr w:type="gramEnd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20</w:t>
      </w:r>
    </w:p>
    <w:p w14:paraId="3FE2896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70BE422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Acetoxy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4DFDD20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公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季後賽條款於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10/14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零時解除</w:t>
      </w:r>
    </w:p>
    <w:p w14:paraId="1D6F1F0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4B050F4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namie810303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1C27ED30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42C30E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迭代取得所有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屬性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ref</w:t>
      </w:r>
    </w:p>
    <w:p w14:paraId="500F0F1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6CC3156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a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has_attr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131A3DF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a[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70C8AD5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DAF80D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0EE402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F1ECFC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f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連結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a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text()</w:t>
      </w:r>
      <w:r w:rsidRPr="0092772D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沒有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 xml:space="preserve"> href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屬性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C171D4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DCB07E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0FB245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</w:t>
      </w:r>
    </w:p>
    <w:p w14:paraId="2DAD643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.html</w:t>
      </w:r>
    </w:p>
    <w:p w14:paraId="6FEA403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about.html</w:t>
      </w:r>
    </w:p>
    <w:p w14:paraId="08AE343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contact.html</w:t>
      </w:r>
    </w:p>
    <w:p w14:paraId="1E16826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.html</w:t>
      </w:r>
    </w:p>
    <w:p w14:paraId="609510B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man/NBA/index.html</w:t>
      </w:r>
    </w:p>
    <w:p w14:paraId="51AE326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1.html</w:t>
      </w:r>
    </w:p>
    <w:p w14:paraId="22CFE2D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6506.html</w:t>
      </w:r>
    </w:p>
    <w:p w14:paraId="1C3F55D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44CDB26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==================================================</w:t>
      </w:r>
    </w:p>
    <w:p w14:paraId="2241552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連結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下頁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›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沒有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href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屬性</w:t>
      </w:r>
    </w:p>
    <w:p w14:paraId="3F6CCD8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==================================================</w:t>
      </w:r>
    </w:p>
    <w:p w14:paraId="4C15806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6FEB800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.html</w:t>
      </w:r>
    </w:p>
    <w:p w14:paraId="389C590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605187585.A.CF9.html</w:t>
      </w:r>
    </w:p>
    <w:p w14:paraId="610F2C9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8%8A%B1%E9%82%8A%5D+%E5%94%90%E8%A5%BF%E5%A5%87%E6%96%A5%E8%B3%87270%E8%90%AC%E7%BE%8E%E5%85%83+%E5%85%A5%E6%89%8B%E9%81%94%E6%8B%89%E6%96%AF%E8%B1%AA%E5%AE%85</w:t>
      </w:r>
    </w:p>
    <w:p w14:paraId="1E2E83A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thnlkj0665</w:t>
      </w:r>
    </w:p>
    <w:p w14:paraId="797DA5F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605194928.A.0DE.html</w:t>
      </w:r>
    </w:p>
    <w:p w14:paraId="6454B7B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8%A8%8E%E8%AB%96%5D+Aldridge%E7%82%BA%E4%BB%80%E9%BA%BC%E9%83%BD%E4%B8%8D%E6%9C%83%E6%83%B3%E5%8E%BB%E5%BC%B7%E9%9A%8A%E6%8B%BF%E5%86%A0%E8%BB%8D</w:t>
      </w:r>
    </w:p>
    <w:p w14:paraId="2118D04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seabox</w:t>
      </w:r>
    </w:p>
    <w:p w14:paraId="4FFC1E9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/bbs/NBA/M.1558698194.A.1DC.html</w:t>
      </w:r>
    </w:p>
    <w:p w14:paraId="162E9A6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5%85%AC%E5%91%8A%5D+%E6%9D%BF%E8%A6%8Fv6.8</w:t>
      </w:r>
    </w:p>
    <w:p w14:paraId="14E5BAC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Vedan</w:t>
      </w:r>
    </w:p>
    <w:p w14:paraId="4C3A627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583725468.A.281.html</w:t>
      </w:r>
    </w:p>
    <w:p w14:paraId="76DF6B3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5%85%AC%E5%91%8A%5D+%E7%AC%AC%E4%B8%80%E6%AC%A1%E8%A2%AB%E9%80%80%E6%96%87%EF%BC%8C%E5%8F%AF%E5%9C%A8%E4%B8%89%E5%A4%A9%E5%BE%8C%E5%88%AA%E9%99%A4%E9%80%80%E6%96%87</w:t>
      </w:r>
    </w:p>
    <w:p w14:paraId="7420A8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Vedan</w:t>
      </w:r>
    </w:p>
    <w:p w14:paraId="23DF6FD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597695044.A.F65.html</w:t>
      </w:r>
    </w:p>
    <w:p w14:paraId="4DD1F08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6%83%85%E5%A0%B1%5D+Playoffs+Schedule+19%E2%80%9320</w:t>
      </w:r>
    </w:p>
    <w:p w14:paraId="0A04729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Acetoxy</w:t>
      </w:r>
    </w:p>
    <w:p w14:paraId="67ABAEC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602599945.A.C45.html</w:t>
      </w:r>
    </w:p>
    <w:p w14:paraId="405D693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5%85%AC%E5%91%8A%5D+%E5%AD%A3%E5%BE%8C%E8%B3%BD%E6%A2%9D%E6%AC%BE%E6%96%BC10%2F14%E9%9B%B6%E6%99%82%E8%A7%A3%E9%99%A4</w:t>
      </w:r>
    </w:p>
    <w:p w14:paraId="5A9ABAD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namie810303</w:t>
      </w:r>
    </w:p>
    <w:p w14:paraId="5D4B2D91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77777777" w:rsidR="00373A7D" w:rsidRDefault="00373A7D" w:rsidP="000B02E4">
      <w:pPr>
        <w:pStyle w:val="1"/>
      </w:pPr>
      <w:bookmarkStart w:id="50" w:name="_Toc84692800"/>
      <w:r w:rsidRPr="007E1682">
        <w:lastRenderedPageBreak/>
        <w:t xml:space="preserve">Module 12. </w:t>
      </w:r>
      <w:r w:rsidRPr="007E1682">
        <w:t>案例實作</w:t>
      </w:r>
      <w:bookmarkEnd w:id="50"/>
    </w:p>
    <w:p w14:paraId="6EDBB09C" w14:textId="77777777" w:rsidR="00864FC8" w:rsidRPr="00864FC8" w:rsidRDefault="00864FC8" w:rsidP="00864FC8"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iiiedu </w:t>
      </w:r>
      <w:r>
        <w:rPr>
          <w:rFonts w:hint="eastAsia"/>
        </w:rPr>
        <w:t>新聞</w:t>
      </w:r>
      <w:r w:rsidR="003E5002">
        <w:rPr>
          <w:rFonts w:hint="eastAsia"/>
        </w:rPr>
        <w:t>訊息</w:t>
      </w:r>
      <w:r w:rsidR="00E7256F">
        <w:rPr>
          <w:rFonts w:hint="eastAsia"/>
        </w:rPr>
        <w:t>為例</w:t>
      </w:r>
      <w:r w:rsidR="00564648">
        <w:rPr>
          <w:rFonts w:hint="eastAsia"/>
        </w:rPr>
        <w:t>。</w:t>
      </w:r>
    </w:p>
    <w:p w14:paraId="7D1346C1" w14:textId="77777777" w:rsidR="00FB2F19" w:rsidRDefault="00373A7D" w:rsidP="000B02E4">
      <w:pPr>
        <w:pStyle w:val="2"/>
      </w:pPr>
      <w:bookmarkStart w:id="51" w:name="_Toc84692801"/>
      <w:r w:rsidRPr="007E1682">
        <w:t xml:space="preserve">12-1: </w:t>
      </w:r>
      <w:r w:rsidRPr="007E1682">
        <w:t>分析頁面資訊結構</w:t>
      </w:r>
      <w:bookmarkEnd w:id="51"/>
    </w:p>
    <w:p w14:paraId="678E6481" w14:textId="77777777" w:rsidR="004F5B36" w:rsidRDefault="002F750F" w:rsidP="000B02E4">
      <w:pPr>
        <w:jc w:val="center"/>
        <w:rPr>
          <w:rFonts w:ascii="微軟正黑體" w:hAnsi="微軟正黑體"/>
        </w:rPr>
      </w:pPr>
      <w:r w:rsidRPr="002F750F">
        <w:rPr>
          <w:rFonts w:ascii="微軟正黑體" w:hAnsi="微軟正黑體"/>
          <w:noProof/>
        </w:rPr>
        <w:drawing>
          <wp:inline distT="0" distB="0" distL="0" distR="0" wp14:anchorId="59F0878D" wp14:editId="7B8D242E">
            <wp:extent cx="5274310" cy="3016250"/>
            <wp:effectExtent l="19050" t="19050" r="21590" b="1270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16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B29595" w14:textId="77777777" w:rsidR="000B02E4" w:rsidRDefault="007F006C" w:rsidP="007F006C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列表由若干個</w:t>
      </w:r>
      <w:r>
        <w:rPr>
          <w:rFonts w:ascii="微軟正黑體" w:hAnsi="微軟正黑體"/>
        </w:rPr>
        <w:t xml:space="preserve"> </w:t>
      </w:r>
      <w:r w:rsidR="002F750F">
        <w:rPr>
          <w:rFonts w:ascii="微軟正黑體" w:hAnsi="微軟正黑體"/>
        </w:rPr>
        <w:t>article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組成</w:t>
      </w:r>
    </w:p>
    <w:p w14:paraId="4A216479" w14:textId="77777777" w:rsidR="007F006C" w:rsidRDefault="00B32FF4" w:rsidP="007F006C">
      <w:pPr>
        <w:jc w:val="center"/>
        <w:rPr>
          <w:rFonts w:ascii="微軟正黑體" w:hAnsi="微軟正黑體"/>
        </w:rPr>
      </w:pPr>
      <w:r w:rsidRPr="00B32FF4">
        <w:rPr>
          <w:rFonts w:ascii="微軟正黑體" w:hAnsi="微軟正黑體"/>
          <w:noProof/>
        </w:rPr>
        <w:drawing>
          <wp:inline distT="0" distB="0" distL="0" distR="0" wp14:anchorId="70B1F17E" wp14:editId="758A677B">
            <wp:extent cx="5274310" cy="2642870"/>
            <wp:effectExtent l="19050" t="19050" r="21590" b="24130"/>
            <wp:docPr id="80" name="圖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42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184CA5" w14:textId="77777777" w:rsidR="007F006C" w:rsidRDefault="007F006C" w:rsidP="007F006C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以第一則為例，大部分資訊包在</w:t>
      </w:r>
      <w:r>
        <w:rPr>
          <w:rFonts w:ascii="微軟正黑體" w:hAnsi="微軟正黑體"/>
        </w:rPr>
        <w:t>article</w:t>
      </w:r>
      <w:r>
        <w:rPr>
          <w:rFonts w:ascii="微軟正黑體" w:hAnsi="微軟正黑體" w:hint="eastAsia"/>
        </w:rPr>
        <w:t>裡面</w:t>
      </w:r>
    </w:p>
    <w:p w14:paraId="05415C38" w14:textId="77777777" w:rsidR="007F006C" w:rsidRPr="00CD2158" w:rsidRDefault="007F006C" w:rsidP="007F006C">
      <w:pPr>
        <w:jc w:val="center"/>
        <w:rPr>
          <w:rFonts w:ascii="微軟正黑體" w:hAnsi="微軟正黑體"/>
        </w:rPr>
      </w:pPr>
    </w:p>
    <w:p w14:paraId="377B70A4" w14:textId="77777777" w:rsidR="00FB2F19" w:rsidRDefault="00373A7D" w:rsidP="00CD2158">
      <w:pPr>
        <w:pStyle w:val="2"/>
      </w:pPr>
      <w:bookmarkStart w:id="52" w:name="_Toc84692802"/>
      <w:r w:rsidRPr="007E1682">
        <w:lastRenderedPageBreak/>
        <w:t xml:space="preserve">12-2: </w:t>
      </w:r>
      <w:r w:rsidRPr="007E1682">
        <w:t>使用套件解析並取出新聞清單</w:t>
      </w:r>
      <w:bookmarkEnd w:id="52"/>
    </w:p>
    <w:p w14:paraId="1B956F13" w14:textId="77777777" w:rsidR="00A3203A" w:rsidRPr="00A3203A" w:rsidRDefault="00A3203A" w:rsidP="00A3203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3203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4ED2DDF4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0A99C05F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4775B11C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09186CA5" w14:textId="77777777" w:rsidR="00A3203A" w:rsidRPr="00A3203A" w:rsidRDefault="00A3203A" w:rsidP="00A3203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3203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090CB7E2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新聞列表</w:t>
      </w:r>
    </w:p>
    <w:p w14:paraId="47F70695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BA2121"/>
          <w:kern w:val="0"/>
          <w:szCs w:val="24"/>
        </w:rPr>
        <w:t>"https://www.iiiedu.org.tw/category/news/"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6AC465C8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B8199D4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05F70A59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7154B1E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938CB65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72DFC69E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A3203A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DD38EF1" w14:textId="77777777" w:rsidR="00A3203A" w:rsidRPr="00A3203A" w:rsidRDefault="00A3203A" w:rsidP="00A3203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3203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081F6AA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文字</w:t>
      </w:r>
    </w:p>
    <w:p w14:paraId="384A4302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A3203A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A3203A">
        <w:rPr>
          <w:rFonts w:ascii="Courier New" w:eastAsia="細明體" w:hAnsi="Courier New" w:cs="Courier New"/>
          <w:color w:val="BA2121"/>
          <w:kern w:val="0"/>
          <w:szCs w:val="24"/>
        </w:rPr>
        <w:t>'article div.entry-content header.entry-header h2.entry-title a'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13F9772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3203A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(a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get_</w:t>
      </w:r>
      <w:proofErr w:type="gramStart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text(</w:t>
      </w:r>
      <w:proofErr w:type="gramEnd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645BC078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台南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AI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人才培訓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深耕在地產業</w:t>
      </w:r>
    </w:p>
    <w:p w14:paraId="2EF39E2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解決科技人才斷層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經濟部工業局攜手各界響應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2020 SEMICON Taiwan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攜手人才循環大聯盟培育高科技人才</w:t>
      </w:r>
    </w:p>
    <w:p w14:paraId="530605FE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資策會協辦全國臨床診療技能競賽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虛擬診療訓練系統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助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疫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情期間培訓不中斷</w:t>
      </w:r>
    </w:p>
    <w:p w14:paraId="2920CF58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台南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AI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培訓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 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跨域學習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獲大廠聘用</w:t>
      </w:r>
    </w:p>
    <w:p w14:paraId="6ABF3649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網站維護通知</w:t>
      </w:r>
    </w:p>
    <w:p w14:paraId="44928E1F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2020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台北遊戲開發者論壇熱鬧登場！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與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Twitch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官方首度直播合作，精彩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演講線上看</w:t>
      </w:r>
      <w:proofErr w:type="gramEnd"/>
    </w:p>
    <w:p w14:paraId="456321EA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資策會聯手彰化縣推科技反毒！新科技反毒行動巡迴車開跑</w:t>
      </w:r>
    </w:p>
    <w:p w14:paraId="0718E202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宅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生活發威！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VR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虛擬博物館為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疫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情寒冬帶來正能量</w:t>
      </w:r>
    </w:p>
    <w:p w14:paraId="60A30B97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新冠擋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不了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!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跨國怎麼學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AI?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研華科技與資策會共辦「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臺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泰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AI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學院」</w:t>
      </w:r>
    </w:p>
    <w:p w14:paraId="6A0087C7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全民防疫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E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起來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臺灣智慧學習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產業鏈不缺席</w:t>
      </w:r>
      <w:proofErr w:type="gramEnd"/>
    </w:p>
    <w:p w14:paraId="2CA24058" w14:textId="77777777" w:rsidR="002626E3" w:rsidRPr="00A3203A" w:rsidRDefault="002626E3" w:rsidP="00373A7D">
      <w:pPr>
        <w:rPr>
          <w:rFonts w:ascii="微軟正黑體" w:hAnsi="微軟正黑體"/>
        </w:rPr>
      </w:pPr>
    </w:p>
    <w:p w14:paraId="678B2876" w14:textId="77777777" w:rsidR="000B02E4" w:rsidRPr="007E1682" w:rsidRDefault="000B02E4" w:rsidP="00373A7D">
      <w:pPr>
        <w:rPr>
          <w:rFonts w:ascii="微軟正黑體" w:hAnsi="微軟正黑體"/>
        </w:rPr>
      </w:pPr>
    </w:p>
    <w:p w14:paraId="609C356B" w14:textId="77777777" w:rsidR="00373A7D" w:rsidRDefault="00373A7D" w:rsidP="00CD2158">
      <w:pPr>
        <w:pStyle w:val="2"/>
      </w:pPr>
      <w:bookmarkStart w:id="53" w:name="_Toc84692803"/>
      <w:r w:rsidRPr="007E1682">
        <w:lastRenderedPageBreak/>
        <w:t xml:space="preserve">12-3: </w:t>
      </w:r>
      <w:r w:rsidRPr="007E1682">
        <w:t>遞迴取出新聞頁面內容</w:t>
      </w:r>
      <w:bookmarkEnd w:id="53"/>
    </w:p>
    <w:p w14:paraId="6D5040F1" w14:textId="77777777" w:rsidR="00A2345E" w:rsidRPr="00A2345E" w:rsidRDefault="00A2345E" w:rsidP="00A2345E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3AD8482D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1655AC1C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6FB865C4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102507DE" w14:textId="77777777" w:rsidR="00A2345E" w:rsidRPr="00A2345E" w:rsidRDefault="00A2345E" w:rsidP="00A2345E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77AB8645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新聞列表</w:t>
      </w:r>
    </w:p>
    <w:p w14:paraId="0A4AEEDE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https://www.iiiedu.org.tw/category/news/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77BA8067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DCF3BE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5F7F9178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3BFC9371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3B130A3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1FA3CE36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A2A9DCB" w14:textId="77777777" w:rsidR="00A2345E" w:rsidRPr="00A2345E" w:rsidRDefault="00A2345E" w:rsidP="00A2345E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7FF46D14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來放置新聞連結</w:t>
      </w:r>
    </w:p>
    <w:p w14:paraId="5F098D87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list_news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[]</w:t>
      </w:r>
    </w:p>
    <w:p w14:paraId="0C87583A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F5056ED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連結</w:t>
      </w:r>
    </w:p>
    <w:p w14:paraId="0823A23C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A2345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'article div.entry-content header.entry-header h2.entry-title a'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5A138CFF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list_</w:t>
      </w:r>
      <w:proofErr w:type="gramStart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new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append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a[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B14EB21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2C8D1852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每一個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link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並印出網頁內文</w:t>
      </w:r>
    </w:p>
    <w:p w14:paraId="3BEAD8A2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index, link </w:t>
      </w:r>
      <w:r w:rsidRPr="00A2345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008000"/>
          <w:kern w:val="0"/>
          <w:szCs w:val="24"/>
        </w:rPr>
        <w:t>enumerate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list_news):</w:t>
      </w:r>
    </w:p>
    <w:p w14:paraId="3B858655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res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get(link)</w:t>
      </w:r>
    </w:p>
    <w:p w14:paraId="0C7F4FA9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soup_link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re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B1FC5A3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2345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soup_link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select(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'article div.entry-content'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[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get_text())</w:t>
      </w:r>
    </w:p>
    <w:p w14:paraId="5CEDBD61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2345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275B97D" w14:textId="33EB84BE" w:rsidR="00373A7D" w:rsidRPr="00B73442" w:rsidRDefault="00373A7D" w:rsidP="00FD24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w w:val="80"/>
          <w:kern w:val="0"/>
          <w:szCs w:val="24"/>
        </w:rPr>
      </w:pPr>
    </w:p>
    <w:p w14:paraId="5959D1E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77777777" w:rsidR="00373A7D" w:rsidRDefault="00373A7D" w:rsidP="0089712D">
      <w:pPr>
        <w:pStyle w:val="1"/>
      </w:pPr>
      <w:bookmarkStart w:id="54" w:name="_Toc84692804"/>
      <w:r w:rsidRPr="007E1682">
        <w:lastRenderedPageBreak/>
        <w:t xml:space="preserve">Module 13. </w:t>
      </w:r>
      <w:r w:rsidRPr="007E1682">
        <w:t>案例實作</w:t>
      </w:r>
      <w:bookmarkEnd w:id="54"/>
    </w:p>
    <w:p w14:paraId="5D73C9F8" w14:textId="77777777" w:rsidR="00B77979" w:rsidRPr="007E1682" w:rsidRDefault="00B77979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以 臺北市資料大平台 為例</w:t>
      </w:r>
      <w:r w:rsidR="00D07E00">
        <w:rPr>
          <w:rFonts w:ascii="微軟正黑體" w:hAnsi="微軟正黑體" w:hint="eastAsia"/>
        </w:rPr>
        <w:t xml:space="preserve">，我們只要修改 </w:t>
      </w:r>
      <w:r w:rsidR="00D07E00">
        <w:rPr>
          <w:rFonts w:ascii="微軟正黑體" w:hAnsi="微軟正黑體"/>
        </w:rPr>
        <w:t xml:space="preserve">offset </w:t>
      </w:r>
      <w:r w:rsidR="00D07E00">
        <w:rPr>
          <w:rFonts w:ascii="微軟正黑體" w:hAnsi="微軟正黑體" w:hint="eastAsia"/>
        </w:rPr>
        <w:t xml:space="preserve">的值，從 </w:t>
      </w:r>
      <w:r w:rsidR="00D07E00">
        <w:rPr>
          <w:rFonts w:ascii="微軟正黑體" w:hAnsi="微軟正黑體"/>
        </w:rPr>
        <w:t xml:space="preserve">0 </w:t>
      </w:r>
      <w:r w:rsidR="00D07E00">
        <w:rPr>
          <w:rFonts w:ascii="微軟正黑體" w:hAnsi="微軟正黑體" w:hint="eastAsia"/>
        </w:rPr>
        <w:t xml:space="preserve">改成 </w:t>
      </w:r>
      <w:r w:rsidR="00D07E00">
        <w:rPr>
          <w:rFonts w:ascii="微軟正黑體" w:hAnsi="微軟正黑體"/>
        </w:rPr>
        <w:t>100, 200, …</w:t>
      </w:r>
      <w:r w:rsidR="009D4A17">
        <w:rPr>
          <w:rFonts w:ascii="微軟正黑體" w:hAnsi="微軟正黑體" w:hint="eastAsia"/>
        </w:rPr>
        <w:t>。</w:t>
      </w:r>
    </w:p>
    <w:p w14:paraId="3E182388" w14:textId="77777777" w:rsidR="00902A2F" w:rsidRPr="007E1682" w:rsidRDefault="00373A7D" w:rsidP="0089712D">
      <w:pPr>
        <w:pStyle w:val="2"/>
      </w:pPr>
      <w:bookmarkStart w:id="55" w:name="_Toc84692805"/>
      <w:r w:rsidRPr="007E1682">
        <w:t xml:space="preserve">13-1: </w:t>
      </w:r>
      <w:r w:rsidRPr="007E1682">
        <w:t>取出</w:t>
      </w:r>
      <w:r w:rsidRPr="007E1682">
        <w:t>JSON</w:t>
      </w:r>
      <w:r w:rsidRPr="007E1682">
        <w:t>內容</w:t>
      </w:r>
      <w:bookmarkEnd w:id="55"/>
    </w:p>
    <w:p w14:paraId="3F17FC96" w14:textId="77777777" w:rsidR="00902A2F" w:rsidRPr="007E1682" w:rsidRDefault="00373A7D" w:rsidP="0089712D">
      <w:pPr>
        <w:pStyle w:val="2"/>
      </w:pPr>
      <w:bookmarkStart w:id="56" w:name="_Toc84692806"/>
      <w:r w:rsidRPr="007E1682">
        <w:t xml:space="preserve">13-2: </w:t>
      </w:r>
      <w:r w:rsidRPr="007E1682">
        <w:t>解析</w:t>
      </w:r>
      <w:r w:rsidRPr="007E1682">
        <w:t>JSON</w:t>
      </w:r>
      <w:r w:rsidRPr="007E1682">
        <w:t>內容</w:t>
      </w:r>
      <w:bookmarkEnd w:id="56"/>
    </w:p>
    <w:p w14:paraId="1641DAB7" w14:textId="77777777" w:rsidR="00373A7D" w:rsidRDefault="00373A7D" w:rsidP="0089712D">
      <w:pPr>
        <w:pStyle w:val="2"/>
      </w:pPr>
      <w:bookmarkStart w:id="57" w:name="_Toc84692807"/>
      <w:r w:rsidRPr="007E1682">
        <w:t xml:space="preserve">13-3: </w:t>
      </w:r>
      <w:r w:rsidRPr="007E1682">
        <w:t>參數取代變換</w:t>
      </w:r>
      <w:bookmarkEnd w:id="57"/>
    </w:p>
    <w:p w14:paraId="1787BFD4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匯入套件</w:t>
      </w:r>
    </w:p>
    <w:p w14:paraId="4DD6EEE6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requests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json</w:t>
      </w:r>
    </w:p>
    <w:p w14:paraId="4997C0F3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DD20A7C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參考網址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: https://data.taipei/#/application'''</w:t>
      </w:r>
    </w:p>
    <w:p w14:paraId="5DE91993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2871722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limi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一次幾筆</w:t>
      </w:r>
    </w:p>
    <w:p w14:paraId="238F616C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ffse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0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從第幾筆開始</w:t>
      </w:r>
    </w:p>
    <w:p w14:paraId="4E993F8E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82803D3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requests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ge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</w:t>
      </w:r>
      <w:proofErr w:type="gramStart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data.taipei</w:t>
      </w:r>
      <w:proofErr w:type="gramEnd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/opendata/datalist/apiAccess?scope=resourceAquire&amp;rid=35aa3c53-28fb-423c-91b6-2c22432d0d70&amp;offset=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ffset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&amp;limit=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limit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  <w:r w:rsidRPr="000D62D0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;</w:t>
      </w:r>
    </w:p>
    <w:p w14:paraId="62279C4D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24A43055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json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轉成物件</w:t>
      </w:r>
    </w:p>
    <w:p w14:paraId="49DEF81B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bj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jso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ads</w:t>
      </w:r>
      <w:proofErr w:type="gramEnd"/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tex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09E10BBD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98C02AA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B4F05A8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198C5F7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輸出部分節點的文字</w:t>
      </w:r>
    </w:p>
    <w:p w14:paraId="2CEF5698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or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dex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enumerate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bj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result</w:t>
      </w:r>
      <w:proofErr w:type="gramStart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[</w:t>
      </w:r>
      <w:proofErr w:type="gramEnd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results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:</w:t>
      </w:r>
    </w:p>
    <w:p w14:paraId="74D9D218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f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dex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=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</w:t>
      </w:r>
    </w:p>
    <w:p w14:paraId="635DCA7E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   </w:t>
      </w: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break</w:t>
      </w:r>
    </w:p>
    <w:p w14:paraId="202E33A5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proofErr w:type="gramStart"/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Location: 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Location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, ShowGroupName: 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ShowGroupName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77FFBB0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</w:p>
    <w:p w14:paraId="73E751FF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存為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.json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格式的檔案</w:t>
      </w:r>
    </w:p>
    <w:p w14:paraId="0C419349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p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ope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opendata.json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w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ncoding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utf-8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4ABBFD82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lastRenderedPageBreak/>
        <w:t>fp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write</w:t>
      </w:r>
      <w:proofErr w:type="gramEnd"/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jso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umps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bj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nsure_ascii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alse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 )</w:t>
      </w:r>
    </w:p>
    <w:p w14:paraId="28F94197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p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ose</w:t>
      </w:r>
      <w:proofErr w:type="gramEnd"/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</w:p>
    <w:p w14:paraId="68BDC037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77777777" w:rsidR="00373A7D" w:rsidRPr="007E1682" w:rsidRDefault="00373A7D" w:rsidP="00EB55C5">
      <w:pPr>
        <w:pStyle w:val="1"/>
      </w:pPr>
      <w:bookmarkStart w:id="58" w:name="_Toc84692808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初階）</w:t>
      </w:r>
      <w:bookmarkEnd w:id="58"/>
    </w:p>
    <w:p w14:paraId="2A487EF1" w14:textId="77777777" w:rsidR="00373A7D" w:rsidRDefault="00373A7D" w:rsidP="00EB55C5">
      <w:pPr>
        <w:pStyle w:val="2"/>
      </w:pPr>
      <w:bookmarkStart w:id="59" w:name="_Toc84692809"/>
      <w:r w:rsidRPr="007E1682">
        <w:t xml:space="preserve">14-1: </w:t>
      </w:r>
      <w:r w:rsidRPr="007E1682">
        <w:t>解析</w:t>
      </w:r>
      <w:r w:rsidRPr="007E1682">
        <w:t>Selenium</w:t>
      </w:r>
      <w:r w:rsidRPr="007E1682">
        <w:t>、</w:t>
      </w:r>
      <w:r w:rsidRPr="007E1682">
        <w:t>WebDriver</w:t>
      </w:r>
      <w:r w:rsidRPr="007E1682">
        <w:t>與</w:t>
      </w:r>
      <w:r w:rsidRPr="007E1682">
        <w:t>Browser</w:t>
      </w:r>
      <w:r w:rsidRPr="007E1682">
        <w:t>連動關係</w:t>
      </w:r>
      <w:bookmarkEnd w:id="59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FirefoxDriver, ChromeDriver, InternetExporeDriver等。</w:t>
      </w:r>
    </w:p>
    <w:p w14:paraId="39C455A1" w14:textId="77777777" w:rsidR="00AD5394" w:rsidRPr="00AD5394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C15D0FD" w14:textId="77777777" w:rsidR="00AD5394" w:rsidRPr="007E1682" w:rsidRDefault="00AD5394" w:rsidP="00AD5394">
      <w:pPr>
        <w:rPr>
          <w:rFonts w:ascii="微軟正黑體" w:hAnsi="微軟正黑體"/>
        </w:rPr>
      </w:pPr>
    </w:p>
    <w:p w14:paraId="2BFF4909" w14:textId="5B18513A" w:rsidR="00373A7D" w:rsidRDefault="00373A7D" w:rsidP="00EB55C5">
      <w:pPr>
        <w:pStyle w:val="2"/>
      </w:pPr>
      <w:bookmarkStart w:id="60" w:name="_Toc84692810"/>
      <w:r w:rsidRPr="007E1682">
        <w:t xml:space="preserve">14-2: </w:t>
      </w:r>
      <w:r w:rsidRPr="007E1682">
        <w:t>自訂</w:t>
      </w:r>
      <w:r w:rsidRPr="007E1682">
        <w:t>Selenium</w:t>
      </w:r>
      <w:r w:rsidRPr="007E1682">
        <w:t>啟動設定（移除資訊列、全螢幕顯示、</w:t>
      </w:r>
      <w:r w:rsidRPr="007E1682">
        <w:t>…</w:t>
      </w:r>
      <w:r w:rsidRPr="007E1682">
        <w:t>）</w:t>
      </w:r>
      <w:bookmarkEnd w:id="60"/>
    </w:p>
    <w:p w14:paraId="24A8F800" w14:textId="77777777" w:rsidR="00C66BC8" w:rsidRPr="00C66BC8" w:rsidRDefault="00C66BC8" w:rsidP="00C66BC8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C66BC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013ECFC0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相關套件</w:t>
      </w:r>
    </w:p>
    <w:p w14:paraId="61B4B19E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6C0EF56E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14EA6C02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03E43B3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FB7DBA1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selenium 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啓動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hrome 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進階配置參數</w:t>
      </w:r>
    </w:p>
    <w:p w14:paraId="7B7192C4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參考網址：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https://stackoverflow.max-everyday.com/2019/12/selenium-chrome-options/</w:t>
      </w:r>
    </w:p>
    <w:p w14:paraId="4F186B5A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6DB492A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啟動瀏覽器工具的選項</w:t>
      </w:r>
    </w:p>
    <w:p w14:paraId="5592B88F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options 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ChromeOptions</w:t>
      </w:r>
      <w:proofErr w:type="gramEnd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78BF19CA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># options.add_argument("--headless")              #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不開啟實體瀏覽器背景執行</w:t>
      </w:r>
    </w:p>
    <w:p w14:paraId="564D646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--start-maximized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最大化視窗</w:t>
      </w:r>
    </w:p>
    <w:p w14:paraId="72118D5F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--incognito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     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無痕模式</w:t>
      </w:r>
    </w:p>
    <w:p w14:paraId="26695A11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--disable-popup-blocking 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proofErr w:type="gramStart"/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禁用彈出</w:t>
      </w:r>
      <w:proofErr w:type="gramEnd"/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攔截</w:t>
      </w:r>
    </w:p>
    <w:p w14:paraId="32B10F0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D9A32A5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F95B923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(options 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options)</w:t>
      </w:r>
    </w:p>
    <w:p w14:paraId="1DEC3B59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AAD91B0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螢幕最大化</w:t>
      </w:r>
    </w:p>
    <w:p w14:paraId="3FBAC3EF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maximize</w:t>
      </w:r>
      <w:proofErr w:type="gramEnd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_window()</w:t>
      </w:r>
    </w:p>
    <w:p w14:paraId="7AFB8E19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F8752F7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oogle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首頁</w:t>
      </w:r>
    </w:p>
    <w:p w14:paraId="25868734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https://tw.yahoo.com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4FD9595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F6037BD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休眠幾秒</w:t>
      </w:r>
    </w:p>
    <w:p w14:paraId="294739DC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C836B7D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BF679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71F5C2C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EF0FF1A" w14:textId="77777777" w:rsidR="00C960A1" w:rsidRPr="00CB02DB" w:rsidRDefault="00C960A1" w:rsidP="00C960A1"/>
    <w:p w14:paraId="2C4815D7" w14:textId="77777777" w:rsidR="00685B0C" w:rsidRDefault="00211EB1" w:rsidP="00211EB1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59B0CB80" wp14:editId="6E7BC40A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A9E90" w14:textId="77777777" w:rsidR="00211EB1" w:rsidRDefault="00211EB1" w:rsidP="00211EB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4F21E2C3" w14:textId="77777777" w:rsidR="00211EB1" w:rsidRPr="007E1682" w:rsidRDefault="00211EB1" w:rsidP="00373A7D">
      <w:pPr>
        <w:rPr>
          <w:rFonts w:ascii="微軟正黑體" w:hAnsi="微軟正黑體"/>
        </w:rPr>
      </w:pPr>
    </w:p>
    <w:p w14:paraId="6205349F" w14:textId="77777777" w:rsidR="00373A7D" w:rsidRDefault="00373A7D" w:rsidP="00EB55C5">
      <w:pPr>
        <w:pStyle w:val="2"/>
      </w:pPr>
      <w:bookmarkStart w:id="61" w:name="_Toc84692811"/>
      <w:r w:rsidRPr="007E1682">
        <w:t xml:space="preserve">14-3: </w:t>
      </w:r>
      <w:r w:rsidRPr="007E1682">
        <w:t>瀏覽器控制與取得網頁原始碼（</w:t>
      </w:r>
      <w:r w:rsidRPr="007E1682">
        <w:t xml:space="preserve">get / quit / </w:t>
      </w:r>
      <w:r w:rsidRPr="007E1682">
        <w:lastRenderedPageBreak/>
        <w:t>page_source</w:t>
      </w:r>
      <w:r w:rsidRPr="007E1682">
        <w:t>）</w:t>
      </w:r>
      <w:bookmarkEnd w:id="61"/>
    </w:p>
    <w:p w14:paraId="69FBEA4E" w14:textId="77777777" w:rsidR="00CB02DB" w:rsidRPr="00CB02DB" w:rsidRDefault="00CB02DB" w:rsidP="00CB02D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CB02D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CB02D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CB02D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0058947F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相關套件</w:t>
      </w:r>
    </w:p>
    <w:p w14:paraId="61457DAA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41F2BF12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1898F560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F0A2390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303344B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selenium 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啓動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hrome 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進階配置參數</w:t>
      </w:r>
    </w:p>
    <w:p w14:paraId="2CF9C0B8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參考網址：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https://stackoverflow.max-everyday.com/2019/12/selenium-chrome-options/</w:t>
      </w:r>
    </w:p>
    <w:p w14:paraId="0463116A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79FCD52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啟動瀏覽器工具的選項</w:t>
      </w:r>
    </w:p>
    <w:p w14:paraId="7894BD5E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options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ChromeOptions</w:t>
      </w:r>
      <w:proofErr w:type="gramEnd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7D31C5A4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options.add_argument("--headless")              #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不開啟實體瀏覽器背景執行</w:t>
      </w:r>
    </w:p>
    <w:p w14:paraId="79782693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--start-maximized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最大化視窗</w:t>
      </w:r>
    </w:p>
    <w:p w14:paraId="116CDB4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--incognito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     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無痕模式</w:t>
      </w:r>
    </w:p>
    <w:p w14:paraId="1825E33B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--disable-popup-blocking 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proofErr w:type="gramStart"/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禁用彈出</w:t>
      </w:r>
      <w:proofErr w:type="gramEnd"/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攔截</w:t>
      </w:r>
    </w:p>
    <w:p w14:paraId="008B0223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FDDB8E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80C4F7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(options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options)</w:t>
      </w:r>
    </w:p>
    <w:p w14:paraId="7B52494B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ED2CF1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數位時代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首頁</w:t>
      </w:r>
    </w:p>
    <w:p w14:paraId="18605199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https://www.bnext.com.tw/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22707B0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E5ED21C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檢視原始碼的內容</w:t>
      </w:r>
    </w:p>
    <w:p w14:paraId="46AF80F2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html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page</w:t>
      </w:r>
      <w:proofErr w:type="gramEnd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_source</w:t>
      </w:r>
    </w:p>
    <w:p w14:paraId="55F298A8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6D74F94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</w:t>
      </w:r>
    </w:p>
    <w:p w14:paraId="1D14C5D9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(html)</w:t>
      </w:r>
    </w:p>
    <w:p w14:paraId="40F6CA95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6C68B2C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19D5F70C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0C262450" w14:textId="470D0478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>
        <w:rPr>
          <w:rFonts w:ascii="微軟正黑體" w:hAnsi="微軟正黑體"/>
        </w:rPr>
        <w:t xml:space="preserve">drirver.page_source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3CD1A468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19D0053" w14:textId="77777777" w:rsidR="00373A7D" w:rsidRPr="007E1682" w:rsidRDefault="00373A7D" w:rsidP="00FB6B14">
      <w:pPr>
        <w:pStyle w:val="1"/>
      </w:pPr>
      <w:bookmarkStart w:id="62" w:name="_Toc84692812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中階）</w:t>
      </w:r>
      <w:bookmarkEnd w:id="62"/>
    </w:p>
    <w:p w14:paraId="0F224221" w14:textId="77777777" w:rsidR="00E722A4" w:rsidRDefault="00373A7D" w:rsidP="00FB6B14">
      <w:pPr>
        <w:pStyle w:val="2"/>
      </w:pPr>
      <w:bookmarkStart w:id="63" w:name="_Toc84692813"/>
      <w:r w:rsidRPr="007E1682">
        <w:t xml:space="preserve">15-1: </w:t>
      </w:r>
      <w:r w:rsidRPr="007E1682">
        <w:t>進階控制（</w:t>
      </w:r>
      <w:r w:rsidRPr="007E1682">
        <w:t>alert / frame</w:t>
      </w:r>
      <w:r w:rsidRPr="007E1682">
        <w:t>）</w:t>
      </w:r>
      <w:bookmarkEnd w:id="63"/>
    </w:p>
    <w:p w14:paraId="69AC36E6" w14:textId="77777777" w:rsidR="000D52DA" w:rsidRPr="000D52DA" w:rsidRDefault="000D52DA" w:rsidP="000D52D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D52D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0D52D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0D52D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0EC3103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6C51CEB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1974404A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1BD30976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0A1EBEA6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5884A46B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73A48CF6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AC0AF62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1D14F960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8AFA93F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5FCB9C5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網頁</w:t>
      </w:r>
    </w:p>
    <w:p w14:paraId="1B6F72EA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"http://crptransfer.moe.gov.tw/"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D984544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A5F56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跳出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lert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視窗</w:t>
      </w:r>
    </w:p>
    <w:p w14:paraId="7AC456FE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execute_script(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"window.alert('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這是我們自訂的彈跳視窗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');"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94A41BD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0C8C60E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個幾秒</w:t>
      </w:r>
    </w:p>
    <w:p w14:paraId="0162CB20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6173B6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44EC1C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點選彈出裡面的確定按鈕</w:t>
      </w:r>
    </w:p>
    <w:p w14:paraId="4F904705" w14:textId="1B8053A8" w:rsidR="000D52DA" w:rsidRDefault="00BD24CE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D24CE">
        <w:rPr>
          <w:rFonts w:ascii="Courier New" w:eastAsia="細明體" w:hAnsi="Courier New" w:cs="Courier New"/>
          <w:color w:val="333333"/>
          <w:kern w:val="0"/>
          <w:szCs w:val="24"/>
        </w:rPr>
        <w:t>driver.switch</w:t>
      </w:r>
      <w:proofErr w:type="gramEnd"/>
      <w:r w:rsidRPr="00BD24CE">
        <w:rPr>
          <w:rFonts w:ascii="Courier New" w:eastAsia="細明體" w:hAnsi="Courier New" w:cs="Courier New"/>
          <w:color w:val="333333"/>
          <w:kern w:val="0"/>
          <w:szCs w:val="24"/>
        </w:rPr>
        <w:t>_to.alert.accept()</w:t>
      </w:r>
    </w:p>
    <w:p w14:paraId="25161AEA" w14:textId="77777777" w:rsidR="00BD24CE" w:rsidRPr="000D52DA" w:rsidRDefault="00BD24CE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D0177E9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個幾秒</w:t>
      </w:r>
    </w:p>
    <w:p w14:paraId="6C62117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944EAC2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3EED6F0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6CB89372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9E474B0" w14:textId="77777777" w:rsidR="00983ED9" w:rsidRPr="007E1682" w:rsidRDefault="00983ED9" w:rsidP="00373A7D">
      <w:pPr>
        <w:rPr>
          <w:rFonts w:ascii="微軟正黑體" w:hAnsi="微軟正黑體"/>
        </w:rPr>
      </w:pPr>
    </w:p>
    <w:p w14:paraId="5C5D675E" w14:textId="77777777" w:rsidR="00E722A4" w:rsidRDefault="00373A7D" w:rsidP="00FB6B14">
      <w:pPr>
        <w:pStyle w:val="2"/>
      </w:pPr>
      <w:bookmarkStart w:id="64" w:name="_Toc84692814"/>
      <w:r w:rsidRPr="007E1682">
        <w:lastRenderedPageBreak/>
        <w:t xml:space="preserve">15-2: </w:t>
      </w:r>
      <w:r w:rsidRPr="007E1682">
        <w:t>如何</w:t>
      </w:r>
      <w:proofErr w:type="gramStart"/>
      <w:r w:rsidRPr="007E1682">
        <w:t>查找頁面</w:t>
      </w:r>
      <w:proofErr w:type="gramEnd"/>
      <w:r w:rsidRPr="007E1682">
        <w:t>元素（</w:t>
      </w:r>
      <w:r w:rsidRPr="007E1682">
        <w:t>ID / Class / Tag / CSS Selector / …</w:t>
      </w:r>
      <w:r w:rsidRPr="007E1682">
        <w:t>）</w:t>
      </w:r>
      <w:bookmarkEnd w:id="64"/>
    </w:p>
    <w:p w14:paraId="06535C6A" w14:textId="77777777" w:rsidR="0044367B" w:rsidRDefault="0044367B" w:rsidP="0044367B">
      <w:pPr>
        <w:jc w:val="center"/>
        <w:rPr>
          <w:rFonts w:ascii="微軟正黑體" w:hAnsi="微軟正黑體"/>
        </w:rPr>
      </w:pPr>
      <w:r w:rsidRPr="0044367B">
        <w:rPr>
          <w:rFonts w:ascii="微軟正黑體" w:hAnsi="微軟正黑體"/>
          <w:noProof/>
        </w:rPr>
        <w:drawing>
          <wp:inline distT="0" distB="0" distL="0" distR="0" wp14:anchorId="01F10F20" wp14:editId="17DDDD6C">
            <wp:extent cx="5274310" cy="3121025"/>
            <wp:effectExtent l="0" t="0" r="2540" b="3175"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77777777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列出一些</w:t>
      </w:r>
      <w:r w:rsidR="00AA4A89">
        <w:rPr>
          <w:rFonts w:ascii="微軟正黑體" w:hAnsi="微軟正黑體" w:hint="eastAsia"/>
        </w:rPr>
        <w:t>參考用的方法</w:t>
      </w:r>
    </w:p>
    <w:p w14:paraId="21EAE2C7" w14:textId="77777777" w:rsidR="00A0702F" w:rsidRPr="00A0702F" w:rsidRDefault="00A0702F" w:rsidP="00A0702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0702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4]:</w:t>
      </w:r>
    </w:p>
    <w:p w14:paraId="4B0AB6C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7512928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648C6BFB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7A1770B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704B47CF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130EC6D0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38EDE1B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8F9269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94B158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08684C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39FEBB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網頁</w:t>
      </w:r>
    </w:p>
    <w:p w14:paraId="2922417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http://crptransfer.moe.gov.tw/"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23558DB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39E8400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尋找網頁中的搜尋框</w:t>
      </w:r>
    </w:p>
    <w:p w14:paraId="233AE7EB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inputElement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_element_by_name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SN"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5DFD5D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71BB78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在搜尋框中輸入文字</w:t>
      </w:r>
    </w:p>
    <w:p w14:paraId="1D5BA94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inputElement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send_keys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proofErr w:type="gramStart"/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人帥真好</w:t>
      </w:r>
      <w:proofErr w:type="gramEnd"/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078F0D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ABC33DC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411E4AE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22C3A70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5CAAF3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送出搜尋</w:t>
      </w:r>
    </w:p>
    <w:p w14:paraId="3BB059E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inputElement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submit()</w:t>
      </w:r>
    </w:p>
    <w:p w14:paraId="777597A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46FBD6" w14:textId="3A0B8E6B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="00112F2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結果的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SS Selector</w:t>
      </w:r>
    </w:p>
    <w:p w14:paraId="3F3846CA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cssSelector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 xml:space="preserve">"body &gt; table &gt; tbody &gt; </w:t>
      </w:r>
      <w:proofErr w:type="gramStart"/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tr:nth</w:t>
      </w:r>
      <w:proofErr w:type="gramEnd"/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-child(1) &gt; td &gt; main &gt; article &gt; div &gt; table &gt; tbody &gt; tr:nth-child(2) &gt; td"</w:t>
      </w:r>
    </w:p>
    <w:p w14:paraId="6D008B9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F7583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try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4006A0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待網頁搜尋結果</w:t>
      </w:r>
    </w:p>
    <w:p w14:paraId="2EF0A14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WebDriverWait(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,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until(EC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visibility_of_element_located((By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CSS_SELECTOR, cssSelector)))</w:t>
      </w:r>
    </w:p>
    <w:p w14:paraId="6067071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6B88CED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第一頁搜尋結果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型態為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)</w:t>
      </w:r>
    </w:p>
    <w:p w14:paraId="7A739F6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result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_elements_by_css_selector(cssSelector)</w:t>
      </w:r>
    </w:p>
    <w:p w14:paraId="40B77DD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5A63CDAA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</w:t>
      </w:r>
      <w:proofErr w:type="gramStart"/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想要爬取的</w:t>
      </w:r>
      <w:proofErr w:type="gramEnd"/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文字</w:t>
      </w:r>
    </w:p>
    <w:p w14:paraId="41D5D8CF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(result[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43EB662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38BB922E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0EE3D3A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53B07C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54A5546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65A3AC5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5318476C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578D9B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xcep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:</w:t>
      </w:r>
    </w:p>
    <w:p w14:paraId="684444DF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等待逾時！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E131C9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000000"/>
          <w:kern w:val="0"/>
          <w:szCs w:val="24"/>
        </w:rPr>
        <w:t>20200320172</w:t>
      </w:r>
    </w:p>
    <w:p w14:paraId="5E3CB72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000000"/>
          <w:kern w:val="0"/>
          <w:szCs w:val="24"/>
        </w:rPr>
        <w:t>4710763</w:t>
      </w:r>
    </w:p>
    <w:p w14:paraId="5A4C2FE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000000"/>
          <w:kern w:val="0"/>
          <w:szCs w:val="24"/>
        </w:rPr>
        <w:t>20200320172</w:t>
      </w:r>
    </w:p>
    <w:p w14:paraId="1824ACED" w14:textId="77777777" w:rsidR="00983ED9" w:rsidRPr="007E1682" w:rsidRDefault="00983ED9" w:rsidP="00373A7D">
      <w:pPr>
        <w:rPr>
          <w:rFonts w:ascii="微軟正黑體" w:hAnsi="微軟正黑體"/>
        </w:rPr>
      </w:pPr>
    </w:p>
    <w:p w14:paraId="520AC495" w14:textId="77777777" w:rsidR="00373A7D" w:rsidRDefault="00373A7D" w:rsidP="00FB6B14">
      <w:pPr>
        <w:pStyle w:val="2"/>
      </w:pPr>
      <w:bookmarkStart w:id="65" w:name="_Toc84692815"/>
      <w:r w:rsidRPr="007E1682">
        <w:lastRenderedPageBreak/>
        <w:t xml:space="preserve">15-3: </w:t>
      </w:r>
      <w:r w:rsidRPr="007E1682">
        <w:t>動作控制（</w:t>
      </w:r>
      <w:r w:rsidRPr="007E1682">
        <w:t>click / send_keys</w:t>
      </w:r>
      <w:r w:rsidRPr="007E1682">
        <w:t>）</w:t>
      </w:r>
      <w:bookmarkEnd w:id="65"/>
    </w:p>
    <w:p w14:paraId="77524FC7" w14:textId="77777777" w:rsidR="00BD2252" w:rsidRPr="00BD2252" w:rsidRDefault="00BD2252" w:rsidP="00BD2252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D225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2BCB8FF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3B5F98C7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5D74E927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6921555B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3ED47C3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78AF3DD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75E49A2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DFBA35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19B6F9B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1B9757B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80C1C9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網頁</w:t>
      </w:r>
    </w:p>
    <w:p w14:paraId="23B06C1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https://www.104.com.tw/jobs/main/"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22ECB6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83CFDB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尋找網頁中的搜尋框</w:t>
      </w:r>
    </w:p>
    <w:p w14:paraId="76DF09A8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inputElement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_element_by_id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ikeyword"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582759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8E693A6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在搜尋框中輸入文字</w:t>
      </w:r>
    </w:p>
    <w:p w14:paraId="20BB2711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inputElement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send_keys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python"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6D66FE5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B8F914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3DC58958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E32B70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AA575D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按鈕選擇器</w:t>
      </w:r>
    </w:p>
    <w:p w14:paraId="18A7A11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cssSelectorBtn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button.btn.btn-primary.js-formCheck"</w:t>
      </w:r>
    </w:p>
    <w:p w14:paraId="71DAAD5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D39BEB8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try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B56957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待網頁搜尋結果</w:t>
      </w:r>
    </w:p>
    <w:p w14:paraId="23B03951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WebDriverWait(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,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until(EC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visibility_of_element_located((By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CSS_SELECTOR, cssSelectorBtn)))</w:t>
      </w:r>
    </w:p>
    <w:p w14:paraId="3A93986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4B4AF8F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按鈕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 Element (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型態為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)</w:t>
      </w:r>
    </w:p>
    <w:p w14:paraId="163F03F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btn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_elements_by_css_selector(cssSelectorBtn)</w:t>
      </w:r>
    </w:p>
    <w:p w14:paraId="0A88C0F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3B5FF5E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按下按鈕</w:t>
      </w:r>
    </w:p>
    <w:p w14:paraId="6B69C33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btn[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click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5373BB9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19F0BE84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43C990F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6CA2FD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359B019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16998CB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1BB860E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xcep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:</w:t>
      </w:r>
    </w:p>
    <w:p w14:paraId="0B69A97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等待逾時！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156864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77777777" w:rsidR="00373A7D" w:rsidRPr="007E1682" w:rsidRDefault="00373A7D" w:rsidP="006C2F11">
      <w:pPr>
        <w:pStyle w:val="1"/>
      </w:pPr>
      <w:bookmarkStart w:id="66" w:name="_Toc84692816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高階）</w:t>
      </w:r>
      <w:bookmarkEnd w:id="66"/>
    </w:p>
    <w:p w14:paraId="7FEC3995" w14:textId="77777777" w:rsidR="00373A7D" w:rsidRDefault="00373A7D" w:rsidP="006C2F11">
      <w:pPr>
        <w:pStyle w:val="2"/>
      </w:pPr>
      <w:bookmarkStart w:id="67" w:name="_Toc84692817"/>
      <w:r w:rsidRPr="007E1682">
        <w:t xml:space="preserve">16-1: </w:t>
      </w:r>
      <w:r w:rsidRPr="007E1682">
        <w:t>等待（</w:t>
      </w:r>
      <w:r w:rsidRPr="007E1682">
        <w:t>WebDriverWait</w:t>
      </w:r>
      <w:r w:rsidRPr="007E1682">
        <w:t>）</w:t>
      </w:r>
      <w:bookmarkEnd w:id="67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</w:p>
    <w:p w14:paraId="68068092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Pr="00AF4B6B">
        <w:rPr>
          <w:rFonts w:ascii="微軟正黑體" w:hAnsi="微軟正黑體" w:hint="eastAsia"/>
        </w:rPr>
        <w:t>，則執行下一步，否則一直等到時間截止，然後執行下一步。注意這裡有一個弊端，那就是程序會一直等待整個頁</w:t>
      </w:r>
      <w:proofErr w:type="gramStart"/>
      <w:r w:rsidRPr="00AF4B6B">
        <w:rPr>
          <w:rFonts w:ascii="微軟正黑體" w:hAnsi="微軟正黑體" w:hint="eastAsia"/>
        </w:rPr>
        <w:t>面加載完成</w:t>
      </w:r>
      <w:proofErr w:type="gramEnd"/>
      <w:r w:rsidRPr="00AF4B6B">
        <w:rPr>
          <w:rFonts w:ascii="微軟正黑體" w:hAnsi="微軟正黑體" w:hint="eastAsia"/>
        </w:rPr>
        <w:t>。</w:t>
      </w:r>
    </w:p>
    <w:p w14:paraId="5C7F3CAD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</w:p>
    <w:p w14:paraId="1847984F" w14:textId="77777777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until()和until_not()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TimeoutException。</w:t>
      </w:r>
    </w:p>
    <w:p w14:paraId="0DAAD1EA" w14:textId="77777777" w:rsidR="009A4DD8" w:rsidRDefault="009A4DD8" w:rsidP="00373A7D">
      <w:pPr>
        <w:rPr>
          <w:rFonts w:ascii="微軟正黑體" w:hAnsi="微軟正黑體"/>
        </w:rPr>
      </w:pPr>
    </w:p>
    <w:p w14:paraId="5D4D3CC8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77219E1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5FBBE07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459EB03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73DADAE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2E0E026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6A7FF65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4A19A91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5579AB01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37A22DA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'''</w:t>
      </w:r>
    </w:p>
    <w:p w14:paraId="63BEA69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強制等待</w:t>
      </w:r>
    </w:p>
    <w:p w14:paraId="240A459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91CEEC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600125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6BCD791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4AB322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網址</w:t>
      </w:r>
    </w:p>
    <w:p w14:paraId="76AF26F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ttps://tw.yahoo.com/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87742D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24C6CC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網址</w:t>
      </w:r>
    </w:p>
    <w:p w14:paraId="58F4ED7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urren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_url)</w:t>
      </w:r>
    </w:p>
    <w:p w14:paraId="4748029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0994D4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強制等待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3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秒再往下一步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下一行程式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04375E0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B1E672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8689A7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1FF98EE9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3EC3A6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0000"/>
          <w:kern w:val="0"/>
          <w:szCs w:val="24"/>
        </w:rPr>
        <w:t>https://tw.yahoo.com/</w:t>
      </w:r>
    </w:p>
    <w:p w14:paraId="5889D012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3A001B08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119C93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隱性等待</w:t>
      </w:r>
    </w:p>
    <w:p w14:paraId="454A0001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2EEEDD8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63275C3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780AC27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FD41AF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網址</w:t>
      </w:r>
    </w:p>
    <w:p w14:paraId="171A47D3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ttps://tw.yahoo.com/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6422CF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3C2D16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網址</w:t>
      </w:r>
    </w:p>
    <w:p w14:paraId="33E70FB7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urren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_url)</w:t>
      </w:r>
    </w:p>
    <w:p w14:paraId="4252B007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937E07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最高等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30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秒</w:t>
      </w:r>
    </w:p>
    <w:p w14:paraId="6FAC4DD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implicitly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_wait(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30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032112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BC826D5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28869F48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F99683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0000"/>
          <w:kern w:val="0"/>
          <w:szCs w:val="24"/>
        </w:rPr>
        <w:t>https://tw.yahoo.com/</w:t>
      </w:r>
    </w:p>
    <w:p w14:paraId="4B3F143D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DF84C57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'''</w:t>
      </w:r>
    </w:p>
    <w:p w14:paraId="499579D3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顯性等待</w:t>
      </w:r>
    </w:p>
    <w:p w14:paraId="066F73C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CB9C19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7D44499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3FC9202B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1E3EF8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網址</w:t>
      </w:r>
    </w:p>
    <w:p w14:paraId="4068188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ttps://www.youtube.com/?gl=TW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482E09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BEFEFD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try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ED1721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滿足條件（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10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秒內找到元素），則往下一步</w:t>
      </w:r>
    </w:p>
    <w:p w14:paraId="641375E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WebDriverWait(driver,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until(EC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presence_of_element_located( (By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LINK_TEXT, 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首頁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 ))</w:t>
      </w:r>
    </w:p>
    <w:p w14:paraId="59A042E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7433025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首頁連結</w:t>
      </w:r>
    </w:p>
    <w:p w14:paraId="63ED917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find_element_by_link_tex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首頁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_attribute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2BF204DB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7EB106B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xcep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:</w:t>
      </w:r>
    </w:p>
    <w:p w14:paraId="685CA84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等待逾時！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5B06C0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inally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C2C55C1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6BE29C7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6F99426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0000"/>
          <w:kern w:val="0"/>
          <w:szCs w:val="24"/>
        </w:rPr>
        <w:t>https://www.youtube.com/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77777777" w:rsidR="00373A7D" w:rsidRPr="007E1682" w:rsidRDefault="00373A7D" w:rsidP="006C2F11">
      <w:pPr>
        <w:pStyle w:val="2"/>
      </w:pPr>
      <w:bookmarkStart w:id="68" w:name="_Toc84692818"/>
      <w:r w:rsidRPr="007E1682">
        <w:t xml:space="preserve">16-2: </w:t>
      </w:r>
      <w:r w:rsidRPr="007E1682">
        <w:t>期待狀況（</w:t>
      </w:r>
      <w:r w:rsidRPr="007E1682">
        <w:t>Expected Condition</w:t>
      </w:r>
      <w:r w:rsidRPr="007E1682">
        <w:t>）</w:t>
      </w:r>
      <w:bookmarkEnd w:id="68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WebDriverWait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 xml:space="preserve">title_is </w:t>
      </w:r>
    </w:p>
    <w:p w14:paraId="11A4F93B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itle_contains</w:t>
      </w:r>
    </w:p>
    <w:p w14:paraId="15A133DE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</w:t>
      </w:r>
      <w:proofErr w:type="gramEnd"/>
      <w:r w:rsidRPr="00163EEA">
        <w:rPr>
          <w:rFonts w:ascii="微軟正黑體" w:hAnsi="微軟正黑體" w:hint="eastAsia"/>
          <w:sz w:val="22"/>
        </w:rPr>
        <w:t>串</w:t>
      </w:r>
    </w:p>
    <w:p w14:paraId="644F7B14" w14:textId="77777777" w:rsidR="00163EEA" w:rsidRPr="00F525D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F525DE">
        <w:rPr>
          <w:rFonts w:ascii="微軟正黑體" w:hAnsi="微軟正黑體" w:hint="eastAsia"/>
          <w:b/>
          <w:color w:val="FF0000"/>
          <w:sz w:val="22"/>
        </w:rPr>
        <w:lastRenderedPageBreak/>
        <w:t>presence_of_element_located</w:t>
      </w:r>
    </w:p>
    <w:p w14:paraId="583192C8" w14:textId="5FEF7F1B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dom</w:t>
      </w:r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5B4A9A">
        <w:rPr>
          <w:rFonts w:ascii="微軟正黑體" w:hAnsi="微軟正黑體" w:hint="eastAsia"/>
          <w:sz w:val="22"/>
        </w:rPr>
        <w:t>visibility_of_element_located</w:t>
      </w:r>
    </w:p>
    <w:p w14:paraId="1B89DA8F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5A5F8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5A5F8E">
        <w:rPr>
          <w:rFonts w:ascii="微軟正黑體" w:hAnsi="微軟正黑體" w:hint="eastAsia"/>
          <w:b/>
          <w:color w:val="FF0000"/>
          <w:sz w:val="22"/>
        </w:rPr>
        <w:t>presence_of_all_elements_located</w:t>
      </w:r>
    </w:p>
    <w:p w14:paraId="16490F3A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</w:t>
      </w:r>
    </w:p>
    <w:p w14:paraId="3F5895A8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_value</w:t>
      </w:r>
    </w:p>
    <w:p w14:paraId="6A0A5C3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frame_to_be_available_and_switch_to_it</w:t>
      </w:r>
    </w:p>
    <w:p w14:paraId="4022E6D0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invisibility_of_element_located</w:t>
      </w:r>
    </w:p>
    <w:p w14:paraId="3B65EF97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clickable</w:t>
      </w:r>
    </w:p>
    <w:p w14:paraId="71E468D9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staleness_of</w:t>
      </w:r>
    </w:p>
    <w:p w14:paraId="6133E6D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dom樹中移除，注意，這個方法也是返回True或False</w:t>
      </w:r>
    </w:p>
    <w:p w14:paraId="1F2C7438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selected</w:t>
      </w:r>
    </w:p>
    <w:p w14:paraId="07734A36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selection_state_to_be</w:t>
      </w:r>
    </w:p>
    <w:p w14:paraId="32F5F9C4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located_selection_state_to_be</w:t>
      </w:r>
    </w:p>
    <w:p w14:paraId="1E5E09D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alert_is_present</w:t>
      </w:r>
    </w:p>
    <w:p w14:paraId="45A4ED9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77777777" w:rsidR="00373A7D" w:rsidRPr="007E1682" w:rsidRDefault="00373A7D" w:rsidP="006C2F11">
      <w:pPr>
        <w:pStyle w:val="2"/>
      </w:pPr>
      <w:bookmarkStart w:id="69" w:name="_Toc84692819"/>
      <w:r w:rsidRPr="007E1682">
        <w:t xml:space="preserve">16-3: </w:t>
      </w:r>
      <w:r w:rsidRPr="007E1682">
        <w:t>根據條件（</w:t>
      </w:r>
      <w:r w:rsidRPr="007E1682">
        <w:t>By</w:t>
      </w:r>
      <w:r w:rsidRPr="007E1682">
        <w:t>）</w:t>
      </w:r>
      <w:bookmarkEnd w:id="69"/>
    </w:p>
    <w:p w14:paraId="4E5B55A6" w14:textId="4654E142" w:rsid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4273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SS_SELECTOR = "css selector"</w:t>
      </w:r>
    </w:p>
    <w:p w14:paraId="20F19813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XPATH</w:t>
      </w:r>
      <w:proofErr w:type="gramEnd"/>
      <w:r w:rsidRPr="007267F5">
        <w:rPr>
          <w:rFonts w:ascii="微軟正黑體" w:hAnsi="微軟正黑體"/>
        </w:rPr>
        <w:t xml:space="preserve"> = "xpath"</w:t>
      </w:r>
    </w:p>
    <w:p w14:paraId="6F63D16A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LINK</w:t>
      </w:r>
      <w:proofErr w:type="gramEnd"/>
      <w:r w:rsidRPr="007267F5">
        <w:rPr>
          <w:rFonts w:ascii="微軟正黑體" w:hAnsi="微軟正黑體"/>
        </w:rPr>
        <w:t>_TEXT = "link text"</w:t>
      </w:r>
    </w:p>
    <w:p w14:paraId="6365B868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 = "partial link text"</w:t>
      </w:r>
    </w:p>
    <w:p w14:paraId="50605302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lastRenderedPageBreak/>
        <w:t>By.TAG_NAME = "tag name"</w:t>
      </w:r>
    </w:p>
    <w:p w14:paraId="0ABD0B19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LASS_NAME = "class name"</w:t>
      </w:r>
    </w:p>
    <w:sectPr w:rsidR="007267F5" w:rsidRPr="007267F5" w:rsidSect="004B52FE">
      <w:footerReference w:type="default" r:id="rId128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5307C7" w14:textId="77777777" w:rsidR="008060FD" w:rsidRDefault="008060FD" w:rsidP="008D1A2C">
      <w:r>
        <w:separator/>
      </w:r>
    </w:p>
  </w:endnote>
  <w:endnote w:type="continuationSeparator" w:id="0">
    <w:p w14:paraId="082B2864" w14:textId="77777777" w:rsidR="008060FD" w:rsidRDefault="008060FD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AB14C2" w:rsidRDefault="00AB14C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5D488B" w14:textId="77777777" w:rsidR="008060FD" w:rsidRDefault="008060FD" w:rsidP="008D1A2C">
      <w:r>
        <w:separator/>
      </w:r>
    </w:p>
  </w:footnote>
  <w:footnote w:type="continuationSeparator" w:id="0">
    <w:p w14:paraId="08B553C4" w14:textId="77777777" w:rsidR="008060FD" w:rsidRDefault="008060FD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99B1CB4"/>
    <w:multiLevelType w:val="hybridMultilevel"/>
    <w:tmpl w:val="625604F0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24E80E6">
      <w:start w:val="1"/>
      <w:numFmt w:val="lowerLetter"/>
      <w:lvlText w:val="(%2)、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E46406E"/>
    <w:multiLevelType w:val="hybridMultilevel"/>
    <w:tmpl w:val="FA4854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1"/>
  </w:num>
  <w:num w:numId="2">
    <w:abstractNumId w:val="18"/>
  </w:num>
  <w:num w:numId="3">
    <w:abstractNumId w:val="10"/>
  </w:num>
  <w:num w:numId="4">
    <w:abstractNumId w:val="4"/>
  </w:num>
  <w:num w:numId="5">
    <w:abstractNumId w:val="13"/>
  </w:num>
  <w:num w:numId="6">
    <w:abstractNumId w:val="15"/>
  </w:num>
  <w:num w:numId="7">
    <w:abstractNumId w:val="14"/>
  </w:num>
  <w:num w:numId="8">
    <w:abstractNumId w:val="6"/>
  </w:num>
  <w:num w:numId="9">
    <w:abstractNumId w:val="0"/>
  </w:num>
  <w:num w:numId="10">
    <w:abstractNumId w:val="12"/>
  </w:num>
  <w:num w:numId="11">
    <w:abstractNumId w:val="16"/>
  </w:num>
  <w:num w:numId="12">
    <w:abstractNumId w:val="17"/>
  </w:num>
  <w:num w:numId="13">
    <w:abstractNumId w:val="2"/>
  </w:num>
  <w:num w:numId="14">
    <w:abstractNumId w:val="3"/>
  </w:num>
  <w:num w:numId="15">
    <w:abstractNumId w:val="8"/>
  </w:num>
  <w:num w:numId="16">
    <w:abstractNumId w:val="5"/>
  </w:num>
  <w:num w:numId="17">
    <w:abstractNumId w:val="9"/>
  </w:num>
  <w:num w:numId="18">
    <w:abstractNumId w:val="7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wFABlOCXktAAAA"/>
  </w:docVars>
  <w:rsids>
    <w:rsidRoot w:val="0048180A"/>
    <w:rsid w:val="000004EC"/>
    <w:rsid w:val="00012DE9"/>
    <w:rsid w:val="000172D3"/>
    <w:rsid w:val="00020470"/>
    <w:rsid w:val="0002437A"/>
    <w:rsid w:val="000243D3"/>
    <w:rsid w:val="00024EF0"/>
    <w:rsid w:val="00026813"/>
    <w:rsid w:val="000316A3"/>
    <w:rsid w:val="000333D8"/>
    <w:rsid w:val="0003440A"/>
    <w:rsid w:val="000356D8"/>
    <w:rsid w:val="00040B3D"/>
    <w:rsid w:val="00047A65"/>
    <w:rsid w:val="00050B33"/>
    <w:rsid w:val="000561D4"/>
    <w:rsid w:val="00056A82"/>
    <w:rsid w:val="000574B5"/>
    <w:rsid w:val="0006086A"/>
    <w:rsid w:val="000633F7"/>
    <w:rsid w:val="00072B62"/>
    <w:rsid w:val="00073EDE"/>
    <w:rsid w:val="00077FA2"/>
    <w:rsid w:val="00080ED2"/>
    <w:rsid w:val="000819EA"/>
    <w:rsid w:val="000834C4"/>
    <w:rsid w:val="0008372E"/>
    <w:rsid w:val="00085D4C"/>
    <w:rsid w:val="00087BAB"/>
    <w:rsid w:val="000902EA"/>
    <w:rsid w:val="00091C22"/>
    <w:rsid w:val="0009561B"/>
    <w:rsid w:val="000A123F"/>
    <w:rsid w:val="000A2505"/>
    <w:rsid w:val="000A2A2F"/>
    <w:rsid w:val="000B02E4"/>
    <w:rsid w:val="000B0DC5"/>
    <w:rsid w:val="000B2387"/>
    <w:rsid w:val="000B4CC6"/>
    <w:rsid w:val="000C072F"/>
    <w:rsid w:val="000C4E1F"/>
    <w:rsid w:val="000C6A29"/>
    <w:rsid w:val="000C7B53"/>
    <w:rsid w:val="000D157F"/>
    <w:rsid w:val="000D45E0"/>
    <w:rsid w:val="000D4E7D"/>
    <w:rsid w:val="000D52DA"/>
    <w:rsid w:val="000D62D0"/>
    <w:rsid w:val="000D6300"/>
    <w:rsid w:val="000E19E2"/>
    <w:rsid w:val="000E19E6"/>
    <w:rsid w:val="000E2088"/>
    <w:rsid w:val="000E26A7"/>
    <w:rsid w:val="000E6EF1"/>
    <w:rsid w:val="000E7292"/>
    <w:rsid w:val="000F1942"/>
    <w:rsid w:val="000F1DDF"/>
    <w:rsid w:val="000F254D"/>
    <w:rsid w:val="000F33DA"/>
    <w:rsid w:val="000F3BB1"/>
    <w:rsid w:val="000F4F37"/>
    <w:rsid w:val="001029B8"/>
    <w:rsid w:val="00110AA5"/>
    <w:rsid w:val="001119E4"/>
    <w:rsid w:val="00112F26"/>
    <w:rsid w:val="001136DD"/>
    <w:rsid w:val="00115197"/>
    <w:rsid w:val="00115F62"/>
    <w:rsid w:val="001203CD"/>
    <w:rsid w:val="0012511C"/>
    <w:rsid w:val="00126331"/>
    <w:rsid w:val="00126615"/>
    <w:rsid w:val="001267DD"/>
    <w:rsid w:val="0013199D"/>
    <w:rsid w:val="00133EEF"/>
    <w:rsid w:val="00135131"/>
    <w:rsid w:val="001357C7"/>
    <w:rsid w:val="00142A2E"/>
    <w:rsid w:val="001452FE"/>
    <w:rsid w:val="00145B75"/>
    <w:rsid w:val="00146228"/>
    <w:rsid w:val="001477DD"/>
    <w:rsid w:val="001504FF"/>
    <w:rsid w:val="001506C0"/>
    <w:rsid w:val="00150A25"/>
    <w:rsid w:val="001538F2"/>
    <w:rsid w:val="00156324"/>
    <w:rsid w:val="00161114"/>
    <w:rsid w:val="00161319"/>
    <w:rsid w:val="00163EEA"/>
    <w:rsid w:val="00167D55"/>
    <w:rsid w:val="00172957"/>
    <w:rsid w:val="001761AF"/>
    <w:rsid w:val="00176750"/>
    <w:rsid w:val="0018067B"/>
    <w:rsid w:val="00181835"/>
    <w:rsid w:val="00184895"/>
    <w:rsid w:val="00186455"/>
    <w:rsid w:val="001914BB"/>
    <w:rsid w:val="00191DF0"/>
    <w:rsid w:val="001971E1"/>
    <w:rsid w:val="00197F4E"/>
    <w:rsid w:val="001A00A8"/>
    <w:rsid w:val="001A087A"/>
    <w:rsid w:val="001B780D"/>
    <w:rsid w:val="001C3F30"/>
    <w:rsid w:val="001C7315"/>
    <w:rsid w:val="001D49DC"/>
    <w:rsid w:val="001D72DB"/>
    <w:rsid w:val="001D7C0B"/>
    <w:rsid w:val="001E2686"/>
    <w:rsid w:val="001E6BE2"/>
    <w:rsid w:val="001F2631"/>
    <w:rsid w:val="001F2EC9"/>
    <w:rsid w:val="001F6FCB"/>
    <w:rsid w:val="0020442D"/>
    <w:rsid w:val="002051C2"/>
    <w:rsid w:val="0020653D"/>
    <w:rsid w:val="00206B6C"/>
    <w:rsid w:val="002118F9"/>
    <w:rsid w:val="00211EB1"/>
    <w:rsid w:val="00214935"/>
    <w:rsid w:val="00220330"/>
    <w:rsid w:val="0022075D"/>
    <w:rsid w:val="0022299F"/>
    <w:rsid w:val="0022340A"/>
    <w:rsid w:val="002254CA"/>
    <w:rsid w:val="0022646E"/>
    <w:rsid w:val="00231387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CD8"/>
    <w:rsid w:val="00250F24"/>
    <w:rsid w:val="0025306B"/>
    <w:rsid w:val="00256DDC"/>
    <w:rsid w:val="00260693"/>
    <w:rsid w:val="00261C49"/>
    <w:rsid w:val="002626E3"/>
    <w:rsid w:val="00265329"/>
    <w:rsid w:val="00272763"/>
    <w:rsid w:val="0028674D"/>
    <w:rsid w:val="0028679E"/>
    <w:rsid w:val="00293D4D"/>
    <w:rsid w:val="00295423"/>
    <w:rsid w:val="002A1B3F"/>
    <w:rsid w:val="002A6802"/>
    <w:rsid w:val="002B43EA"/>
    <w:rsid w:val="002B5D5D"/>
    <w:rsid w:val="002B6425"/>
    <w:rsid w:val="002C0DDE"/>
    <w:rsid w:val="002C1BAB"/>
    <w:rsid w:val="002C1D28"/>
    <w:rsid w:val="002C20D1"/>
    <w:rsid w:val="002D372E"/>
    <w:rsid w:val="002D439C"/>
    <w:rsid w:val="002D5F70"/>
    <w:rsid w:val="002D65CE"/>
    <w:rsid w:val="002E14FA"/>
    <w:rsid w:val="002E4987"/>
    <w:rsid w:val="002E6185"/>
    <w:rsid w:val="002F462C"/>
    <w:rsid w:val="002F6720"/>
    <w:rsid w:val="002F750F"/>
    <w:rsid w:val="002F7AFD"/>
    <w:rsid w:val="003002B7"/>
    <w:rsid w:val="003024FC"/>
    <w:rsid w:val="00311E68"/>
    <w:rsid w:val="0031608B"/>
    <w:rsid w:val="00320714"/>
    <w:rsid w:val="00322544"/>
    <w:rsid w:val="00322DE4"/>
    <w:rsid w:val="00323803"/>
    <w:rsid w:val="00326FA3"/>
    <w:rsid w:val="00327CEA"/>
    <w:rsid w:val="0033139D"/>
    <w:rsid w:val="00333394"/>
    <w:rsid w:val="0033364B"/>
    <w:rsid w:val="0033435C"/>
    <w:rsid w:val="00334855"/>
    <w:rsid w:val="00334BE2"/>
    <w:rsid w:val="00334C85"/>
    <w:rsid w:val="0033509A"/>
    <w:rsid w:val="00336E3B"/>
    <w:rsid w:val="00337573"/>
    <w:rsid w:val="00340435"/>
    <w:rsid w:val="00340928"/>
    <w:rsid w:val="00341A01"/>
    <w:rsid w:val="00342928"/>
    <w:rsid w:val="00351011"/>
    <w:rsid w:val="003530FD"/>
    <w:rsid w:val="003561A7"/>
    <w:rsid w:val="0035743E"/>
    <w:rsid w:val="00360E2A"/>
    <w:rsid w:val="00363964"/>
    <w:rsid w:val="003657B4"/>
    <w:rsid w:val="003676F8"/>
    <w:rsid w:val="00371B84"/>
    <w:rsid w:val="00371C10"/>
    <w:rsid w:val="003721F0"/>
    <w:rsid w:val="00373A7D"/>
    <w:rsid w:val="003748AF"/>
    <w:rsid w:val="00380578"/>
    <w:rsid w:val="003806DF"/>
    <w:rsid w:val="00381752"/>
    <w:rsid w:val="00384AF9"/>
    <w:rsid w:val="00387292"/>
    <w:rsid w:val="00390F5D"/>
    <w:rsid w:val="003A01ED"/>
    <w:rsid w:val="003A26B0"/>
    <w:rsid w:val="003A4F35"/>
    <w:rsid w:val="003A6528"/>
    <w:rsid w:val="003A6D2D"/>
    <w:rsid w:val="003B0120"/>
    <w:rsid w:val="003B5D75"/>
    <w:rsid w:val="003C0499"/>
    <w:rsid w:val="003C20BE"/>
    <w:rsid w:val="003C3819"/>
    <w:rsid w:val="003C7015"/>
    <w:rsid w:val="003C7260"/>
    <w:rsid w:val="003C7D92"/>
    <w:rsid w:val="003D66A5"/>
    <w:rsid w:val="003E5002"/>
    <w:rsid w:val="003E7666"/>
    <w:rsid w:val="003E7776"/>
    <w:rsid w:val="003F2D54"/>
    <w:rsid w:val="003F3A20"/>
    <w:rsid w:val="003F5B82"/>
    <w:rsid w:val="003F663D"/>
    <w:rsid w:val="003F7002"/>
    <w:rsid w:val="00401E36"/>
    <w:rsid w:val="00403B91"/>
    <w:rsid w:val="004056F2"/>
    <w:rsid w:val="00406A08"/>
    <w:rsid w:val="00410FF4"/>
    <w:rsid w:val="00411B46"/>
    <w:rsid w:val="00414B70"/>
    <w:rsid w:val="0041552E"/>
    <w:rsid w:val="004201EE"/>
    <w:rsid w:val="0042466A"/>
    <w:rsid w:val="00424B13"/>
    <w:rsid w:val="00426805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7B47"/>
    <w:rsid w:val="004624E0"/>
    <w:rsid w:val="00463A2E"/>
    <w:rsid w:val="00463C98"/>
    <w:rsid w:val="00467541"/>
    <w:rsid w:val="00467D89"/>
    <w:rsid w:val="00470620"/>
    <w:rsid w:val="004717D4"/>
    <w:rsid w:val="00471934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23CE"/>
    <w:rsid w:val="004A064C"/>
    <w:rsid w:val="004A3F79"/>
    <w:rsid w:val="004A4022"/>
    <w:rsid w:val="004B0FAC"/>
    <w:rsid w:val="004B1BA4"/>
    <w:rsid w:val="004B212C"/>
    <w:rsid w:val="004B4168"/>
    <w:rsid w:val="004B48D7"/>
    <w:rsid w:val="004B52FE"/>
    <w:rsid w:val="004B6E17"/>
    <w:rsid w:val="004B7191"/>
    <w:rsid w:val="004B72DB"/>
    <w:rsid w:val="004B734E"/>
    <w:rsid w:val="004B771C"/>
    <w:rsid w:val="004C073E"/>
    <w:rsid w:val="004C1AFC"/>
    <w:rsid w:val="004C4E93"/>
    <w:rsid w:val="004D14DA"/>
    <w:rsid w:val="004D35CD"/>
    <w:rsid w:val="004D3DE6"/>
    <w:rsid w:val="004D7A5B"/>
    <w:rsid w:val="004E07D0"/>
    <w:rsid w:val="004E3EDD"/>
    <w:rsid w:val="004F57D1"/>
    <w:rsid w:val="004F5B36"/>
    <w:rsid w:val="004F7BF5"/>
    <w:rsid w:val="00503FD8"/>
    <w:rsid w:val="0050401D"/>
    <w:rsid w:val="00506080"/>
    <w:rsid w:val="00512CC7"/>
    <w:rsid w:val="005130A1"/>
    <w:rsid w:val="005143E1"/>
    <w:rsid w:val="00515AB0"/>
    <w:rsid w:val="00516CFB"/>
    <w:rsid w:val="005202E2"/>
    <w:rsid w:val="00520EDF"/>
    <w:rsid w:val="00521193"/>
    <w:rsid w:val="00524792"/>
    <w:rsid w:val="00526472"/>
    <w:rsid w:val="0053053D"/>
    <w:rsid w:val="00533822"/>
    <w:rsid w:val="00534368"/>
    <w:rsid w:val="00536121"/>
    <w:rsid w:val="00537CB4"/>
    <w:rsid w:val="005408E6"/>
    <w:rsid w:val="005408F1"/>
    <w:rsid w:val="00541EC8"/>
    <w:rsid w:val="00550EBB"/>
    <w:rsid w:val="00550FAE"/>
    <w:rsid w:val="00551C58"/>
    <w:rsid w:val="00557A5C"/>
    <w:rsid w:val="00563E5F"/>
    <w:rsid w:val="00564148"/>
    <w:rsid w:val="00564648"/>
    <w:rsid w:val="00564C8E"/>
    <w:rsid w:val="0057107F"/>
    <w:rsid w:val="00573971"/>
    <w:rsid w:val="00574046"/>
    <w:rsid w:val="00581874"/>
    <w:rsid w:val="0058478D"/>
    <w:rsid w:val="00584D3D"/>
    <w:rsid w:val="00590C24"/>
    <w:rsid w:val="0059579C"/>
    <w:rsid w:val="00596587"/>
    <w:rsid w:val="005A3BFB"/>
    <w:rsid w:val="005A46DC"/>
    <w:rsid w:val="005A4A09"/>
    <w:rsid w:val="005A5F8E"/>
    <w:rsid w:val="005A6AAC"/>
    <w:rsid w:val="005B19F3"/>
    <w:rsid w:val="005B3D3C"/>
    <w:rsid w:val="005B4A9A"/>
    <w:rsid w:val="005B4D1D"/>
    <w:rsid w:val="005C00BB"/>
    <w:rsid w:val="005C04FA"/>
    <w:rsid w:val="005C3D19"/>
    <w:rsid w:val="005C40C1"/>
    <w:rsid w:val="005C4F96"/>
    <w:rsid w:val="005C524F"/>
    <w:rsid w:val="005C608E"/>
    <w:rsid w:val="005C667B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63CC"/>
    <w:rsid w:val="005E6859"/>
    <w:rsid w:val="005F3520"/>
    <w:rsid w:val="005F3B1E"/>
    <w:rsid w:val="005F4415"/>
    <w:rsid w:val="005F4A6E"/>
    <w:rsid w:val="005F6677"/>
    <w:rsid w:val="00604B9A"/>
    <w:rsid w:val="00607607"/>
    <w:rsid w:val="0060773A"/>
    <w:rsid w:val="0061187C"/>
    <w:rsid w:val="00612D6B"/>
    <w:rsid w:val="00614639"/>
    <w:rsid w:val="00614B6B"/>
    <w:rsid w:val="00617AF4"/>
    <w:rsid w:val="00621C7F"/>
    <w:rsid w:val="00626172"/>
    <w:rsid w:val="00631965"/>
    <w:rsid w:val="00632AF4"/>
    <w:rsid w:val="00632E10"/>
    <w:rsid w:val="00633C06"/>
    <w:rsid w:val="00634AE7"/>
    <w:rsid w:val="00637DCA"/>
    <w:rsid w:val="00647087"/>
    <w:rsid w:val="0064727D"/>
    <w:rsid w:val="006516A8"/>
    <w:rsid w:val="0065211B"/>
    <w:rsid w:val="006540FD"/>
    <w:rsid w:val="00663045"/>
    <w:rsid w:val="00664313"/>
    <w:rsid w:val="00666330"/>
    <w:rsid w:val="00670AC3"/>
    <w:rsid w:val="0067182F"/>
    <w:rsid w:val="0067405C"/>
    <w:rsid w:val="00674B7F"/>
    <w:rsid w:val="00676FD1"/>
    <w:rsid w:val="00685B0C"/>
    <w:rsid w:val="006864C8"/>
    <w:rsid w:val="00686E92"/>
    <w:rsid w:val="00691836"/>
    <w:rsid w:val="006921B1"/>
    <w:rsid w:val="0069600D"/>
    <w:rsid w:val="00697BB1"/>
    <w:rsid w:val="006A379D"/>
    <w:rsid w:val="006A6630"/>
    <w:rsid w:val="006A6861"/>
    <w:rsid w:val="006A6BB1"/>
    <w:rsid w:val="006B3AD3"/>
    <w:rsid w:val="006B6662"/>
    <w:rsid w:val="006C2F11"/>
    <w:rsid w:val="006D0A62"/>
    <w:rsid w:val="006D126C"/>
    <w:rsid w:val="006D23D6"/>
    <w:rsid w:val="006D27DF"/>
    <w:rsid w:val="006D36B2"/>
    <w:rsid w:val="006D51BA"/>
    <w:rsid w:val="006D6407"/>
    <w:rsid w:val="006E337B"/>
    <w:rsid w:val="006E7127"/>
    <w:rsid w:val="006F27C7"/>
    <w:rsid w:val="006F4D8A"/>
    <w:rsid w:val="006F5218"/>
    <w:rsid w:val="006F78F2"/>
    <w:rsid w:val="00701742"/>
    <w:rsid w:val="00701787"/>
    <w:rsid w:val="00711A35"/>
    <w:rsid w:val="00714025"/>
    <w:rsid w:val="0071501C"/>
    <w:rsid w:val="007172B7"/>
    <w:rsid w:val="007262ED"/>
    <w:rsid w:val="007267F5"/>
    <w:rsid w:val="00726CFF"/>
    <w:rsid w:val="00727EEA"/>
    <w:rsid w:val="007319A4"/>
    <w:rsid w:val="00733E05"/>
    <w:rsid w:val="007349C4"/>
    <w:rsid w:val="007355A2"/>
    <w:rsid w:val="00736318"/>
    <w:rsid w:val="00751441"/>
    <w:rsid w:val="00752C9D"/>
    <w:rsid w:val="00760A34"/>
    <w:rsid w:val="007627BF"/>
    <w:rsid w:val="00763FBC"/>
    <w:rsid w:val="007670FE"/>
    <w:rsid w:val="00770B2C"/>
    <w:rsid w:val="00773662"/>
    <w:rsid w:val="00775A25"/>
    <w:rsid w:val="00777953"/>
    <w:rsid w:val="00781E5E"/>
    <w:rsid w:val="0078389C"/>
    <w:rsid w:val="007841E4"/>
    <w:rsid w:val="00784F26"/>
    <w:rsid w:val="007850AA"/>
    <w:rsid w:val="00785279"/>
    <w:rsid w:val="00785D79"/>
    <w:rsid w:val="007865A1"/>
    <w:rsid w:val="007873EC"/>
    <w:rsid w:val="0079439D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4778"/>
    <w:rsid w:val="007C4DE6"/>
    <w:rsid w:val="007C5505"/>
    <w:rsid w:val="007C68B1"/>
    <w:rsid w:val="007C76A0"/>
    <w:rsid w:val="007D0183"/>
    <w:rsid w:val="007D1DEF"/>
    <w:rsid w:val="007D5709"/>
    <w:rsid w:val="007D70CC"/>
    <w:rsid w:val="007E0077"/>
    <w:rsid w:val="007E0468"/>
    <w:rsid w:val="007E1682"/>
    <w:rsid w:val="007E1EE3"/>
    <w:rsid w:val="007E3034"/>
    <w:rsid w:val="007E3FA4"/>
    <w:rsid w:val="007F006C"/>
    <w:rsid w:val="007F1275"/>
    <w:rsid w:val="007F2304"/>
    <w:rsid w:val="007F4336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202AD"/>
    <w:rsid w:val="0082416B"/>
    <w:rsid w:val="00824276"/>
    <w:rsid w:val="00825522"/>
    <w:rsid w:val="00826966"/>
    <w:rsid w:val="008302B7"/>
    <w:rsid w:val="00832973"/>
    <w:rsid w:val="008406C2"/>
    <w:rsid w:val="008411BA"/>
    <w:rsid w:val="00842124"/>
    <w:rsid w:val="008445A7"/>
    <w:rsid w:val="00852C80"/>
    <w:rsid w:val="00860305"/>
    <w:rsid w:val="00860E47"/>
    <w:rsid w:val="00860FAC"/>
    <w:rsid w:val="0086174F"/>
    <w:rsid w:val="00863961"/>
    <w:rsid w:val="00864FC8"/>
    <w:rsid w:val="00870E0A"/>
    <w:rsid w:val="00871FE4"/>
    <w:rsid w:val="00873974"/>
    <w:rsid w:val="00873DE1"/>
    <w:rsid w:val="00876066"/>
    <w:rsid w:val="00876DF4"/>
    <w:rsid w:val="00877B40"/>
    <w:rsid w:val="00877CFA"/>
    <w:rsid w:val="0088035A"/>
    <w:rsid w:val="0088174C"/>
    <w:rsid w:val="0088418E"/>
    <w:rsid w:val="00884213"/>
    <w:rsid w:val="008844E5"/>
    <w:rsid w:val="008861E1"/>
    <w:rsid w:val="008863E1"/>
    <w:rsid w:val="00891D99"/>
    <w:rsid w:val="00891FA5"/>
    <w:rsid w:val="00895B62"/>
    <w:rsid w:val="00896E66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5001"/>
    <w:rsid w:val="008C507C"/>
    <w:rsid w:val="008D0136"/>
    <w:rsid w:val="008D0A5E"/>
    <w:rsid w:val="008D1A2C"/>
    <w:rsid w:val="008D2B1A"/>
    <w:rsid w:val="008D3297"/>
    <w:rsid w:val="008D59E3"/>
    <w:rsid w:val="008D6D6B"/>
    <w:rsid w:val="008E1D41"/>
    <w:rsid w:val="008E36F5"/>
    <w:rsid w:val="008E3C91"/>
    <w:rsid w:val="008E5297"/>
    <w:rsid w:val="008E6569"/>
    <w:rsid w:val="008E6A61"/>
    <w:rsid w:val="008F13EC"/>
    <w:rsid w:val="008F3C21"/>
    <w:rsid w:val="008F537D"/>
    <w:rsid w:val="008F5E42"/>
    <w:rsid w:val="008F7C9B"/>
    <w:rsid w:val="00902A2F"/>
    <w:rsid w:val="00903BDF"/>
    <w:rsid w:val="00905376"/>
    <w:rsid w:val="009113D7"/>
    <w:rsid w:val="0091325E"/>
    <w:rsid w:val="00917DF9"/>
    <w:rsid w:val="00920954"/>
    <w:rsid w:val="009214DC"/>
    <w:rsid w:val="009218CE"/>
    <w:rsid w:val="00923871"/>
    <w:rsid w:val="0092772D"/>
    <w:rsid w:val="0093079A"/>
    <w:rsid w:val="009369A0"/>
    <w:rsid w:val="009376CA"/>
    <w:rsid w:val="00937C60"/>
    <w:rsid w:val="00945695"/>
    <w:rsid w:val="00946A1C"/>
    <w:rsid w:val="00950665"/>
    <w:rsid w:val="009611CF"/>
    <w:rsid w:val="009616BA"/>
    <w:rsid w:val="009679C5"/>
    <w:rsid w:val="00967EC3"/>
    <w:rsid w:val="00971570"/>
    <w:rsid w:val="009721B2"/>
    <w:rsid w:val="00972DF0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652C"/>
    <w:rsid w:val="00986624"/>
    <w:rsid w:val="00986928"/>
    <w:rsid w:val="00987A92"/>
    <w:rsid w:val="0099342B"/>
    <w:rsid w:val="0099352B"/>
    <w:rsid w:val="009A1B06"/>
    <w:rsid w:val="009A1FE9"/>
    <w:rsid w:val="009A4693"/>
    <w:rsid w:val="009A48A4"/>
    <w:rsid w:val="009A4DD8"/>
    <w:rsid w:val="009B7DC7"/>
    <w:rsid w:val="009C13AD"/>
    <w:rsid w:val="009C32B4"/>
    <w:rsid w:val="009C5680"/>
    <w:rsid w:val="009C5E03"/>
    <w:rsid w:val="009D4A17"/>
    <w:rsid w:val="009D6BC6"/>
    <w:rsid w:val="009E2D20"/>
    <w:rsid w:val="009E371D"/>
    <w:rsid w:val="009E381C"/>
    <w:rsid w:val="009E4C42"/>
    <w:rsid w:val="009F0A64"/>
    <w:rsid w:val="009F1580"/>
    <w:rsid w:val="009F304C"/>
    <w:rsid w:val="009F49C6"/>
    <w:rsid w:val="00A0298B"/>
    <w:rsid w:val="00A041AF"/>
    <w:rsid w:val="00A044CA"/>
    <w:rsid w:val="00A04E4F"/>
    <w:rsid w:val="00A06632"/>
    <w:rsid w:val="00A0702F"/>
    <w:rsid w:val="00A1647B"/>
    <w:rsid w:val="00A20540"/>
    <w:rsid w:val="00A2068F"/>
    <w:rsid w:val="00A21B31"/>
    <w:rsid w:val="00A2345E"/>
    <w:rsid w:val="00A245E6"/>
    <w:rsid w:val="00A26AF0"/>
    <w:rsid w:val="00A30221"/>
    <w:rsid w:val="00A3203A"/>
    <w:rsid w:val="00A45211"/>
    <w:rsid w:val="00A45F05"/>
    <w:rsid w:val="00A45F54"/>
    <w:rsid w:val="00A509BF"/>
    <w:rsid w:val="00A51C4D"/>
    <w:rsid w:val="00A51CEF"/>
    <w:rsid w:val="00A52852"/>
    <w:rsid w:val="00A55494"/>
    <w:rsid w:val="00A57783"/>
    <w:rsid w:val="00A644CC"/>
    <w:rsid w:val="00A646EC"/>
    <w:rsid w:val="00A65593"/>
    <w:rsid w:val="00A65CF1"/>
    <w:rsid w:val="00A66766"/>
    <w:rsid w:val="00A71203"/>
    <w:rsid w:val="00A71917"/>
    <w:rsid w:val="00A806F9"/>
    <w:rsid w:val="00A84947"/>
    <w:rsid w:val="00A876EB"/>
    <w:rsid w:val="00A90967"/>
    <w:rsid w:val="00A91904"/>
    <w:rsid w:val="00A92E60"/>
    <w:rsid w:val="00A93056"/>
    <w:rsid w:val="00A93EC0"/>
    <w:rsid w:val="00A93F89"/>
    <w:rsid w:val="00A94865"/>
    <w:rsid w:val="00A94D77"/>
    <w:rsid w:val="00A96EB2"/>
    <w:rsid w:val="00A97668"/>
    <w:rsid w:val="00A97C71"/>
    <w:rsid w:val="00AA04CD"/>
    <w:rsid w:val="00AA4A89"/>
    <w:rsid w:val="00AA736A"/>
    <w:rsid w:val="00AA7A20"/>
    <w:rsid w:val="00AA7CEE"/>
    <w:rsid w:val="00AB14C2"/>
    <w:rsid w:val="00AB6586"/>
    <w:rsid w:val="00AB7B72"/>
    <w:rsid w:val="00AC4438"/>
    <w:rsid w:val="00AC6724"/>
    <w:rsid w:val="00AC710E"/>
    <w:rsid w:val="00AD1855"/>
    <w:rsid w:val="00AD201F"/>
    <w:rsid w:val="00AD20C4"/>
    <w:rsid w:val="00AD3582"/>
    <w:rsid w:val="00AD5394"/>
    <w:rsid w:val="00AD555C"/>
    <w:rsid w:val="00AD7985"/>
    <w:rsid w:val="00AE072D"/>
    <w:rsid w:val="00AE1AE0"/>
    <w:rsid w:val="00AE22E9"/>
    <w:rsid w:val="00AE2C6F"/>
    <w:rsid w:val="00AE453E"/>
    <w:rsid w:val="00AF005F"/>
    <w:rsid w:val="00AF2881"/>
    <w:rsid w:val="00AF2D01"/>
    <w:rsid w:val="00AF40F0"/>
    <w:rsid w:val="00AF4273"/>
    <w:rsid w:val="00AF4B6B"/>
    <w:rsid w:val="00AF6507"/>
    <w:rsid w:val="00AF708A"/>
    <w:rsid w:val="00B01EC5"/>
    <w:rsid w:val="00B02C8C"/>
    <w:rsid w:val="00B03000"/>
    <w:rsid w:val="00B04903"/>
    <w:rsid w:val="00B05D43"/>
    <w:rsid w:val="00B07729"/>
    <w:rsid w:val="00B128D6"/>
    <w:rsid w:val="00B20ECE"/>
    <w:rsid w:val="00B2186B"/>
    <w:rsid w:val="00B218C7"/>
    <w:rsid w:val="00B22F53"/>
    <w:rsid w:val="00B23617"/>
    <w:rsid w:val="00B26A0D"/>
    <w:rsid w:val="00B32FF4"/>
    <w:rsid w:val="00B34B54"/>
    <w:rsid w:val="00B354FB"/>
    <w:rsid w:val="00B35743"/>
    <w:rsid w:val="00B40593"/>
    <w:rsid w:val="00B407B6"/>
    <w:rsid w:val="00B41BC6"/>
    <w:rsid w:val="00B4458D"/>
    <w:rsid w:val="00B45D50"/>
    <w:rsid w:val="00B4734C"/>
    <w:rsid w:val="00B515F3"/>
    <w:rsid w:val="00B61D33"/>
    <w:rsid w:val="00B6216A"/>
    <w:rsid w:val="00B63B0A"/>
    <w:rsid w:val="00B67D0B"/>
    <w:rsid w:val="00B73442"/>
    <w:rsid w:val="00B73584"/>
    <w:rsid w:val="00B74364"/>
    <w:rsid w:val="00B75756"/>
    <w:rsid w:val="00B75B45"/>
    <w:rsid w:val="00B773CC"/>
    <w:rsid w:val="00B77979"/>
    <w:rsid w:val="00B81267"/>
    <w:rsid w:val="00B8178E"/>
    <w:rsid w:val="00B84EE0"/>
    <w:rsid w:val="00B84F32"/>
    <w:rsid w:val="00B85FEF"/>
    <w:rsid w:val="00B90058"/>
    <w:rsid w:val="00B92A87"/>
    <w:rsid w:val="00B93C0D"/>
    <w:rsid w:val="00B97613"/>
    <w:rsid w:val="00BA0CE6"/>
    <w:rsid w:val="00BA3A13"/>
    <w:rsid w:val="00BA40E7"/>
    <w:rsid w:val="00BA515B"/>
    <w:rsid w:val="00BB1F63"/>
    <w:rsid w:val="00BB4466"/>
    <w:rsid w:val="00BC093B"/>
    <w:rsid w:val="00BC262D"/>
    <w:rsid w:val="00BC5507"/>
    <w:rsid w:val="00BC7114"/>
    <w:rsid w:val="00BC79E3"/>
    <w:rsid w:val="00BD0BC6"/>
    <w:rsid w:val="00BD2252"/>
    <w:rsid w:val="00BD24CE"/>
    <w:rsid w:val="00BD42A5"/>
    <w:rsid w:val="00BD4DFA"/>
    <w:rsid w:val="00BD5536"/>
    <w:rsid w:val="00BE10FB"/>
    <w:rsid w:val="00BE7C8C"/>
    <w:rsid w:val="00BF0D13"/>
    <w:rsid w:val="00BF1D40"/>
    <w:rsid w:val="00C01A44"/>
    <w:rsid w:val="00C0531B"/>
    <w:rsid w:val="00C05D71"/>
    <w:rsid w:val="00C15593"/>
    <w:rsid w:val="00C15E95"/>
    <w:rsid w:val="00C174F1"/>
    <w:rsid w:val="00C20153"/>
    <w:rsid w:val="00C2089D"/>
    <w:rsid w:val="00C21106"/>
    <w:rsid w:val="00C2205D"/>
    <w:rsid w:val="00C22718"/>
    <w:rsid w:val="00C2343D"/>
    <w:rsid w:val="00C260C5"/>
    <w:rsid w:val="00C30873"/>
    <w:rsid w:val="00C3370F"/>
    <w:rsid w:val="00C33C55"/>
    <w:rsid w:val="00C36F11"/>
    <w:rsid w:val="00C37C42"/>
    <w:rsid w:val="00C408CA"/>
    <w:rsid w:val="00C43553"/>
    <w:rsid w:val="00C45127"/>
    <w:rsid w:val="00C508EB"/>
    <w:rsid w:val="00C51356"/>
    <w:rsid w:val="00C5460B"/>
    <w:rsid w:val="00C57C50"/>
    <w:rsid w:val="00C60DD0"/>
    <w:rsid w:val="00C6346C"/>
    <w:rsid w:val="00C64080"/>
    <w:rsid w:val="00C64926"/>
    <w:rsid w:val="00C64B14"/>
    <w:rsid w:val="00C65285"/>
    <w:rsid w:val="00C66BC8"/>
    <w:rsid w:val="00C67EA8"/>
    <w:rsid w:val="00C7067C"/>
    <w:rsid w:val="00C70EB3"/>
    <w:rsid w:val="00C72B83"/>
    <w:rsid w:val="00C7314F"/>
    <w:rsid w:val="00C75E49"/>
    <w:rsid w:val="00C806D6"/>
    <w:rsid w:val="00C91E24"/>
    <w:rsid w:val="00C947C6"/>
    <w:rsid w:val="00C94C69"/>
    <w:rsid w:val="00C9501E"/>
    <w:rsid w:val="00C950C7"/>
    <w:rsid w:val="00C960A1"/>
    <w:rsid w:val="00C961DF"/>
    <w:rsid w:val="00CA0106"/>
    <w:rsid w:val="00CA0623"/>
    <w:rsid w:val="00CA19D6"/>
    <w:rsid w:val="00CA4267"/>
    <w:rsid w:val="00CA57BA"/>
    <w:rsid w:val="00CA62B8"/>
    <w:rsid w:val="00CA7344"/>
    <w:rsid w:val="00CB02DB"/>
    <w:rsid w:val="00CB03A8"/>
    <w:rsid w:val="00CB1C14"/>
    <w:rsid w:val="00CB2146"/>
    <w:rsid w:val="00CB4927"/>
    <w:rsid w:val="00CC336C"/>
    <w:rsid w:val="00CC4CAF"/>
    <w:rsid w:val="00CD0C54"/>
    <w:rsid w:val="00CD2158"/>
    <w:rsid w:val="00CD2359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460B"/>
    <w:rsid w:val="00CF484D"/>
    <w:rsid w:val="00CF694F"/>
    <w:rsid w:val="00CF74D3"/>
    <w:rsid w:val="00D02775"/>
    <w:rsid w:val="00D04D01"/>
    <w:rsid w:val="00D0506D"/>
    <w:rsid w:val="00D0539F"/>
    <w:rsid w:val="00D0730B"/>
    <w:rsid w:val="00D07E00"/>
    <w:rsid w:val="00D20171"/>
    <w:rsid w:val="00D24E75"/>
    <w:rsid w:val="00D255C4"/>
    <w:rsid w:val="00D27D56"/>
    <w:rsid w:val="00D27DC1"/>
    <w:rsid w:val="00D30992"/>
    <w:rsid w:val="00D32E14"/>
    <w:rsid w:val="00D35239"/>
    <w:rsid w:val="00D3697E"/>
    <w:rsid w:val="00D37076"/>
    <w:rsid w:val="00D37953"/>
    <w:rsid w:val="00D43A3A"/>
    <w:rsid w:val="00D44D8C"/>
    <w:rsid w:val="00D47A86"/>
    <w:rsid w:val="00D53197"/>
    <w:rsid w:val="00D54698"/>
    <w:rsid w:val="00D562B5"/>
    <w:rsid w:val="00D623AF"/>
    <w:rsid w:val="00D6547F"/>
    <w:rsid w:val="00D678CA"/>
    <w:rsid w:val="00D76B47"/>
    <w:rsid w:val="00D77AE3"/>
    <w:rsid w:val="00D81C70"/>
    <w:rsid w:val="00D834A9"/>
    <w:rsid w:val="00D84290"/>
    <w:rsid w:val="00D868D4"/>
    <w:rsid w:val="00D90C24"/>
    <w:rsid w:val="00D938AB"/>
    <w:rsid w:val="00D940FE"/>
    <w:rsid w:val="00D94EAE"/>
    <w:rsid w:val="00D95351"/>
    <w:rsid w:val="00D97040"/>
    <w:rsid w:val="00DA2F62"/>
    <w:rsid w:val="00DA3576"/>
    <w:rsid w:val="00DA4737"/>
    <w:rsid w:val="00DA4AEB"/>
    <w:rsid w:val="00DA5BE5"/>
    <w:rsid w:val="00DA5DD9"/>
    <w:rsid w:val="00DA67F1"/>
    <w:rsid w:val="00DB159F"/>
    <w:rsid w:val="00DB715B"/>
    <w:rsid w:val="00DB7F92"/>
    <w:rsid w:val="00DC2350"/>
    <w:rsid w:val="00DC2A7F"/>
    <w:rsid w:val="00DC399A"/>
    <w:rsid w:val="00DC3BEC"/>
    <w:rsid w:val="00DC6A43"/>
    <w:rsid w:val="00DC7F3A"/>
    <w:rsid w:val="00DD5A01"/>
    <w:rsid w:val="00DE082E"/>
    <w:rsid w:val="00DE38D4"/>
    <w:rsid w:val="00DE3A07"/>
    <w:rsid w:val="00DF023D"/>
    <w:rsid w:val="00DF15B3"/>
    <w:rsid w:val="00DF7D5B"/>
    <w:rsid w:val="00DF7EC3"/>
    <w:rsid w:val="00E00F75"/>
    <w:rsid w:val="00E0349B"/>
    <w:rsid w:val="00E03C70"/>
    <w:rsid w:val="00E05BA7"/>
    <w:rsid w:val="00E12858"/>
    <w:rsid w:val="00E12AF4"/>
    <w:rsid w:val="00E1354A"/>
    <w:rsid w:val="00E20116"/>
    <w:rsid w:val="00E218C6"/>
    <w:rsid w:val="00E2525E"/>
    <w:rsid w:val="00E27204"/>
    <w:rsid w:val="00E305A0"/>
    <w:rsid w:val="00E33312"/>
    <w:rsid w:val="00E36187"/>
    <w:rsid w:val="00E37071"/>
    <w:rsid w:val="00E3718F"/>
    <w:rsid w:val="00E37E29"/>
    <w:rsid w:val="00E40235"/>
    <w:rsid w:val="00E41035"/>
    <w:rsid w:val="00E42786"/>
    <w:rsid w:val="00E42E09"/>
    <w:rsid w:val="00E42E51"/>
    <w:rsid w:val="00E52B8F"/>
    <w:rsid w:val="00E53788"/>
    <w:rsid w:val="00E54A01"/>
    <w:rsid w:val="00E55D26"/>
    <w:rsid w:val="00E60068"/>
    <w:rsid w:val="00E600EE"/>
    <w:rsid w:val="00E60E8D"/>
    <w:rsid w:val="00E62CC4"/>
    <w:rsid w:val="00E62D63"/>
    <w:rsid w:val="00E62DE6"/>
    <w:rsid w:val="00E63F99"/>
    <w:rsid w:val="00E67F60"/>
    <w:rsid w:val="00E704D5"/>
    <w:rsid w:val="00E722A4"/>
    <w:rsid w:val="00E7256F"/>
    <w:rsid w:val="00E7369C"/>
    <w:rsid w:val="00E75902"/>
    <w:rsid w:val="00E75C72"/>
    <w:rsid w:val="00E7750E"/>
    <w:rsid w:val="00E84CD1"/>
    <w:rsid w:val="00E86935"/>
    <w:rsid w:val="00E87447"/>
    <w:rsid w:val="00E9333F"/>
    <w:rsid w:val="00E93F50"/>
    <w:rsid w:val="00EA36EB"/>
    <w:rsid w:val="00EA3EC3"/>
    <w:rsid w:val="00EA591F"/>
    <w:rsid w:val="00EB011E"/>
    <w:rsid w:val="00EB0A9B"/>
    <w:rsid w:val="00EB1394"/>
    <w:rsid w:val="00EB2F55"/>
    <w:rsid w:val="00EB3FB5"/>
    <w:rsid w:val="00EB55C5"/>
    <w:rsid w:val="00EB6921"/>
    <w:rsid w:val="00EB7628"/>
    <w:rsid w:val="00EC2976"/>
    <w:rsid w:val="00EC5896"/>
    <w:rsid w:val="00EC641C"/>
    <w:rsid w:val="00ED0CCE"/>
    <w:rsid w:val="00ED6511"/>
    <w:rsid w:val="00EE13A6"/>
    <w:rsid w:val="00EE1513"/>
    <w:rsid w:val="00EE31D5"/>
    <w:rsid w:val="00EE7D4A"/>
    <w:rsid w:val="00EF0166"/>
    <w:rsid w:val="00EF2F27"/>
    <w:rsid w:val="00EF4CAF"/>
    <w:rsid w:val="00EF7A91"/>
    <w:rsid w:val="00EF7BFF"/>
    <w:rsid w:val="00F0163A"/>
    <w:rsid w:val="00F02D47"/>
    <w:rsid w:val="00F02FEC"/>
    <w:rsid w:val="00F03ED5"/>
    <w:rsid w:val="00F04F08"/>
    <w:rsid w:val="00F05755"/>
    <w:rsid w:val="00F07ACD"/>
    <w:rsid w:val="00F10F52"/>
    <w:rsid w:val="00F11814"/>
    <w:rsid w:val="00F176CB"/>
    <w:rsid w:val="00F2360F"/>
    <w:rsid w:val="00F23F69"/>
    <w:rsid w:val="00F25195"/>
    <w:rsid w:val="00F26A1A"/>
    <w:rsid w:val="00F31D87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8013B"/>
    <w:rsid w:val="00F833EA"/>
    <w:rsid w:val="00F8540A"/>
    <w:rsid w:val="00F875C9"/>
    <w:rsid w:val="00F92334"/>
    <w:rsid w:val="00F9237E"/>
    <w:rsid w:val="00F928F8"/>
    <w:rsid w:val="00F92EE0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D06E7"/>
    <w:rsid w:val="00FD24EE"/>
    <w:rsid w:val="00FD583D"/>
    <w:rsid w:val="00FD65B0"/>
    <w:rsid w:val="00FE4E4C"/>
    <w:rsid w:val="00FE6C8F"/>
    <w:rsid w:val="00FE6E97"/>
    <w:rsid w:val="00FF1CCC"/>
    <w:rsid w:val="00FF4537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8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6.png"/><Relationship Id="rId84" Type="http://schemas.openxmlformats.org/officeDocument/2006/relationships/hyperlink" Target="https://www.w3school.com.cn/cssref/selector_element.asp" TargetMode="External"/><Relationship Id="rId89" Type="http://schemas.openxmlformats.org/officeDocument/2006/relationships/hyperlink" Target="https://www.w3school.com.cn/cssref/selector_attribute.asp" TargetMode="External"/><Relationship Id="rId112" Type="http://schemas.openxmlformats.org/officeDocument/2006/relationships/image" Target="media/image83.png"/><Relationship Id="rId16" Type="http://schemas.openxmlformats.org/officeDocument/2006/relationships/image" Target="media/image7.png"/><Relationship Id="rId107" Type="http://schemas.openxmlformats.org/officeDocument/2006/relationships/image" Target="media/image80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1.png"/><Relationship Id="rId79" Type="http://schemas.openxmlformats.org/officeDocument/2006/relationships/image" Target="media/image65.png"/><Relationship Id="rId102" Type="http://schemas.openxmlformats.org/officeDocument/2006/relationships/image" Target="media/image75.png"/><Relationship Id="rId123" Type="http://schemas.openxmlformats.org/officeDocument/2006/relationships/image" Target="media/image93.png"/><Relationship Id="rId128" Type="http://schemas.openxmlformats.org/officeDocument/2006/relationships/footer" Target="footer1.xml"/><Relationship Id="rId5" Type="http://schemas.openxmlformats.org/officeDocument/2006/relationships/webSettings" Target="webSettings.xml"/><Relationship Id="rId90" Type="http://schemas.openxmlformats.org/officeDocument/2006/relationships/hyperlink" Target="https://www.w3school.com.cn/cssref/selector_attribute_value.asp" TargetMode="External"/><Relationship Id="rId95" Type="http://schemas.openxmlformats.org/officeDocument/2006/relationships/hyperlink" Target="https://developers.google.com/web/tools/chrome-devtools?hl=zh-tw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7.png"/><Relationship Id="rId113" Type="http://schemas.openxmlformats.org/officeDocument/2006/relationships/image" Target="media/image84.png"/><Relationship Id="rId118" Type="http://schemas.openxmlformats.org/officeDocument/2006/relationships/image" Target="media/image89.png"/><Relationship Id="rId80" Type="http://schemas.openxmlformats.org/officeDocument/2006/relationships/image" Target="media/image66.png"/><Relationship Id="rId85" Type="http://schemas.openxmlformats.org/officeDocument/2006/relationships/hyperlink" Target="https://www.w3school.com.cn/cssref/selector_element_class.asp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48.png"/><Relationship Id="rId103" Type="http://schemas.openxmlformats.org/officeDocument/2006/relationships/image" Target="media/image76.png"/><Relationship Id="rId108" Type="http://schemas.openxmlformats.org/officeDocument/2006/relationships/image" Target="media/image81.png"/><Relationship Id="rId124" Type="http://schemas.openxmlformats.org/officeDocument/2006/relationships/image" Target="media/image94.png"/><Relationship Id="rId129" Type="http://schemas.openxmlformats.org/officeDocument/2006/relationships/fontTable" Target="fontTable.xml"/><Relationship Id="rId54" Type="http://schemas.openxmlformats.org/officeDocument/2006/relationships/image" Target="media/image43.png"/><Relationship Id="rId70" Type="http://schemas.openxmlformats.org/officeDocument/2006/relationships/image" Target="media/image58.png"/><Relationship Id="rId75" Type="http://schemas.openxmlformats.org/officeDocument/2006/relationships/image" Target="media/image62.png"/><Relationship Id="rId91" Type="http://schemas.openxmlformats.org/officeDocument/2006/relationships/hyperlink" Target="https://www.w3school.com.cn/cssref/selector_attribute_value_contain.asp" TargetMode="External"/><Relationship Id="rId96" Type="http://schemas.openxmlformats.org/officeDocument/2006/relationships/image" Target="media/image6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49" Type="http://schemas.openxmlformats.org/officeDocument/2006/relationships/image" Target="media/image38.png"/><Relationship Id="rId114" Type="http://schemas.openxmlformats.org/officeDocument/2006/relationships/image" Target="media/image85.png"/><Relationship Id="rId119" Type="http://schemas.openxmlformats.org/officeDocument/2006/relationships/image" Target="media/image90.png"/><Relationship Id="rId44" Type="http://schemas.openxmlformats.org/officeDocument/2006/relationships/image" Target="media/image35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67.png"/><Relationship Id="rId86" Type="http://schemas.openxmlformats.org/officeDocument/2006/relationships/hyperlink" Target="https://www.w3school.com.cn/cssref/selector_element_comma.asp" TargetMode="External"/><Relationship Id="rId130" Type="http://schemas.openxmlformats.org/officeDocument/2006/relationships/theme" Target="theme/theme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hyperlink" Target="https://zh.wikipedia.org/wiki/HTTP%E5%A4%B4%E5%AD%97%E6%AE%B5" TargetMode="External"/><Relationship Id="rId34" Type="http://schemas.openxmlformats.org/officeDocument/2006/relationships/image" Target="media/image25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3.png"/><Relationship Id="rId97" Type="http://schemas.openxmlformats.org/officeDocument/2006/relationships/image" Target="media/image70.png"/><Relationship Id="rId104" Type="http://schemas.openxmlformats.org/officeDocument/2006/relationships/image" Target="media/image77.png"/><Relationship Id="rId120" Type="http://schemas.openxmlformats.org/officeDocument/2006/relationships/hyperlink" Target="https://httpbin.org/" TargetMode="External"/><Relationship Id="rId125" Type="http://schemas.openxmlformats.org/officeDocument/2006/relationships/image" Target="media/image95.png"/><Relationship Id="rId7" Type="http://schemas.openxmlformats.org/officeDocument/2006/relationships/endnotes" Target="endnotes.xml"/><Relationship Id="rId71" Type="http://schemas.openxmlformats.org/officeDocument/2006/relationships/hyperlink" Target="https://regex101.com/" TargetMode="External"/><Relationship Id="rId92" Type="http://schemas.openxmlformats.org/officeDocument/2006/relationships/hyperlink" Target="https://www.w3school.com.cn/cssref/selector_attr_begin.asp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hyperlink" Target="https://zhuanlan.zhihu.com/p/90269779" TargetMode="External"/><Relationship Id="rId66" Type="http://schemas.openxmlformats.org/officeDocument/2006/relationships/hyperlink" Target="https://www.youtube.com/playlist?list=PLV4FeK54eNbyQhivk_2Mxw5Fz78HtIynG" TargetMode="External"/><Relationship Id="rId87" Type="http://schemas.openxmlformats.org/officeDocument/2006/relationships/hyperlink" Target="https://www.w3school.com.cn/cssref/selector_element_element.asp" TargetMode="External"/><Relationship Id="rId110" Type="http://schemas.openxmlformats.org/officeDocument/2006/relationships/hyperlink" Target="https://zh.wikipedia.org/wiki/%E7%94%A8%E6%88%B7%E4%BB%A3%E7%90%86" TargetMode="External"/><Relationship Id="rId115" Type="http://schemas.openxmlformats.org/officeDocument/2006/relationships/image" Target="media/image86.png"/><Relationship Id="rId61" Type="http://schemas.openxmlformats.org/officeDocument/2006/relationships/image" Target="media/image50.png"/><Relationship Id="rId82" Type="http://schemas.openxmlformats.org/officeDocument/2006/relationships/image" Target="media/image68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5.png"/><Relationship Id="rId77" Type="http://schemas.openxmlformats.org/officeDocument/2006/relationships/hyperlink" Target="https://www.instagram.com/darreninfo.cc/" TargetMode="External"/><Relationship Id="rId100" Type="http://schemas.openxmlformats.org/officeDocument/2006/relationships/image" Target="media/image73.png"/><Relationship Id="rId105" Type="http://schemas.openxmlformats.org/officeDocument/2006/relationships/image" Target="media/image78.png"/><Relationship Id="rId126" Type="http://schemas.openxmlformats.org/officeDocument/2006/relationships/image" Target="media/image96.png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59.png"/><Relationship Id="rId93" Type="http://schemas.openxmlformats.org/officeDocument/2006/relationships/hyperlink" Target="https://www.w3school.com.cn/cssref/selector_attr_end.asp" TargetMode="External"/><Relationship Id="rId98" Type="http://schemas.openxmlformats.org/officeDocument/2006/relationships/image" Target="media/image71.png"/><Relationship Id="rId121" Type="http://schemas.openxmlformats.org/officeDocument/2006/relationships/image" Target="media/image91.png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hyperlink" Target="https://chromedriver.chromium.org/" TargetMode="External"/><Relationship Id="rId67" Type="http://schemas.openxmlformats.org/officeDocument/2006/relationships/image" Target="media/image55.png"/><Relationship Id="rId116" Type="http://schemas.openxmlformats.org/officeDocument/2006/relationships/image" Target="media/image8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1.png"/><Relationship Id="rId83" Type="http://schemas.openxmlformats.org/officeDocument/2006/relationships/hyperlink" Target="https://www.w3school.com.cn/cssref/selector_all.asp" TargetMode="External"/><Relationship Id="rId88" Type="http://schemas.openxmlformats.org/officeDocument/2006/relationships/hyperlink" Target="https://www.w3school.com.cn/cssref/selector_element_gt.asp" TargetMode="External"/><Relationship Id="rId111" Type="http://schemas.openxmlformats.org/officeDocument/2006/relationships/image" Target="media/image82.png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6.png"/><Relationship Id="rId106" Type="http://schemas.openxmlformats.org/officeDocument/2006/relationships/image" Target="media/image79.png"/><Relationship Id="rId127" Type="http://schemas.openxmlformats.org/officeDocument/2006/relationships/image" Target="media/image97.png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52" Type="http://schemas.openxmlformats.org/officeDocument/2006/relationships/image" Target="media/image41.png"/><Relationship Id="rId73" Type="http://schemas.openxmlformats.org/officeDocument/2006/relationships/image" Target="media/image60.png"/><Relationship Id="rId78" Type="http://schemas.openxmlformats.org/officeDocument/2006/relationships/image" Target="media/image64.png"/><Relationship Id="rId94" Type="http://schemas.openxmlformats.org/officeDocument/2006/relationships/hyperlink" Target="https://www.w3school.com.cn/cssref/css_selectors.asp" TargetMode="External"/><Relationship Id="rId99" Type="http://schemas.openxmlformats.org/officeDocument/2006/relationships/image" Target="media/image72.png"/><Relationship Id="rId101" Type="http://schemas.openxmlformats.org/officeDocument/2006/relationships/image" Target="media/image74.png"/><Relationship Id="rId122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hyperlink" Target="https://www.anaconda.com/products/individual" TargetMode="External"/><Relationship Id="rId26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BB5B64-1E7E-4D71-B19E-01A6A8591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9</TotalTime>
  <Pages>133</Pages>
  <Words>9922</Words>
  <Characters>56562</Characters>
  <Application>Microsoft Office Word</Application>
  <DocSecurity>0</DocSecurity>
  <Lines>471</Lines>
  <Paragraphs>132</Paragraphs>
  <ScaleCrop>false</ScaleCrop>
  <Company/>
  <LinksUpToDate>false</LinksUpToDate>
  <CharactersWithSpaces>66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151</cp:revision>
  <cp:lastPrinted>2021-10-09T09:24:00Z</cp:lastPrinted>
  <dcterms:created xsi:type="dcterms:W3CDTF">2020-05-17T15:57:00Z</dcterms:created>
  <dcterms:modified xsi:type="dcterms:W3CDTF">2021-10-09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